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6F3A44"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6F3A44"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6F3A44"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6F3A44"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FE0BE6">
                <w:rPr>
                  <w:rFonts w:eastAsiaTheme="minorEastAsia"/>
                  <w:strike/>
                  <w:color w:val="0070C0"/>
                  <w:highlight w:val="yellow"/>
                  <w:lang w:val="en-US" w:eastAsia="zh-CN"/>
                </w:rPr>
                <w:t>using local search on radius r1 and very localized searches at r2</w:t>
              </w:r>
            </w:ins>
            <w:ins w:id="78" w:author="Thorsten Hertel (KEYS)" w:date="2021-01-25T15:47:00Z">
              <w:r w:rsidR="00CB49B5" w:rsidRPr="00FE0BE6">
                <w:rPr>
                  <w:rFonts w:eastAsiaTheme="minorEastAsia"/>
                  <w:strike/>
                  <w:color w:val="0070C0"/>
                  <w:highlight w:val="yellow"/>
                  <w:lang w:val="en-US" w:eastAsia="zh-CN"/>
                </w:rPr>
                <w:t xml:space="preserve"> (two radii approach)</w:t>
              </w:r>
            </w:ins>
            <w:ins w:id="79" w:author="Thorsten Hertel (KEYS)" w:date="2021-01-26T19:19:00Z">
              <w:r w:rsidR="002B3B2A" w:rsidRPr="00FE0BE6">
                <w:rPr>
                  <w:rFonts w:eastAsiaTheme="minorEastAsia"/>
                  <w:color w:val="0070C0"/>
                  <w:highlight w:val="yellow"/>
                  <w:lang w:val="en-US" w:eastAsia="zh-CN"/>
                </w:rPr>
                <w:t>using a two radii test approach in a fixed</w:t>
              </w:r>
            </w:ins>
            <w:ins w:id="80" w:author="Thorsten Hertel (KEYS)" w:date="2021-01-26T19:20:00Z">
              <w:r w:rsidR="002B3B2A" w:rsidRPr="00FE0BE6">
                <w:rPr>
                  <w:rFonts w:eastAsiaTheme="minorEastAsia"/>
                  <w:color w:val="0070C0"/>
                  <w:highlight w:val="yellow"/>
                  <w:lang w:val="en-US" w:eastAsia="zh-CN"/>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1" w:author="Thorsten Hertel (KEYS)" w:date="2021-01-25T11:28:00Z"/>
                <w:rFonts w:eastAsiaTheme="minorEastAsia"/>
                <w:color w:val="0070C0"/>
                <w:lang w:val="en-US" w:eastAsia="zh-CN"/>
              </w:rPr>
            </w:pPr>
            <w:ins w:id="82" w:author="Thorsten Hertel (KEYS)" w:date="2021-01-25T11:27:00Z">
              <w:r>
                <w:rPr>
                  <w:rFonts w:eastAsiaTheme="minorEastAsia"/>
                  <w:color w:val="0070C0"/>
                  <w:lang w:val="en-US" w:eastAsia="zh-CN"/>
                </w:rPr>
                <w:t xml:space="preserve">EIRP/EIS can be approximated very accurately </w:t>
              </w:r>
            </w:ins>
            <w:ins w:id="83" w:author="Thorsten Hertel (KEYS)" w:date="2021-01-25T11:53:00Z">
              <w:r w:rsidR="00B24A26">
                <w:rPr>
                  <w:rFonts w:eastAsiaTheme="minorEastAsia"/>
                  <w:color w:val="0070C0"/>
                  <w:lang w:val="en-US" w:eastAsia="zh-CN"/>
                </w:rPr>
                <w:t xml:space="preserve">with the NF probe </w:t>
              </w:r>
            </w:ins>
            <w:ins w:id="84" w:author="Thorsten Hertel (KEYS)" w:date="2021-01-25T11:27:00Z">
              <w:r>
                <w:rPr>
                  <w:rFonts w:eastAsiaTheme="minorEastAsia"/>
                  <w:color w:val="0070C0"/>
                  <w:lang w:val="en-US" w:eastAsia="zh-CN"/>
                </w:rPr>
                <w:t xml:space="preserve">at very close distances (~22cm for PC3, ~27cm for PC1) with </w:t>
              </w:r>
            </w:ins>
            <w:ins w:id="85" w:author="Thorsten Hertel (KEYS)" w:date="2021-01-25T15:47:00Z">
              <w:r w:rsidR="00CB49B5">
                <w:rPr>
                  <w:rFonts w:eastAsiaTheme="minorEastAsia"/>
                  <w:color w:val="0070C0"/>
                  <w:lang w:val="en-US" w:eastAsia="zh-CN"/>
                </w:rPr>
                <w:t xml:space="preserve">optimized </w:t>
              </w:r>
            </w:ins>
            <w:ins w:id="86"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87" w:author="Thorsten Hertel (KEYS)" w:date="2021-01-25T11:41:00Z"/>
                <w:rFonts w:eastAsiaTheme="minorEastAsia"/>
                <w:color w:val="0070C0"/>
                <w:lang w:val="en-US" w:eastAsia="zh-CN"/>
              </w:rPr>
            </w:pPr>
            <w:ins w:id="88" w:author="Thorsten Hertel (KEYS)" w:date="2021-01-25T11:28:00Z">
              <w:r>
                <w:rPr>
                  <w:rFonts w:eastAsiaTheme="minorEastAsia"/>
                  <w:color w:val="0070C0"/>
                  <w:lang w:val="en-US" w:eastAsia="zh-CN"/>
                </w:rPr>
                <w:t xml:space="preserve">The </w:t>
              </w:r>
            </w:ins>
            <w:ins w:id="89" w:author="Thorsten Hertel (KEYS)" w:date="2021-01-25T12:11:00Z">
              <w:r w:rsidR="002F59C0">
                <w:rPr>
                  <w:rFonts w:eastAsiaTheme="minorEastAsia"/>
                  <w:color w:val="0070C0"/>
                  <w:lang w:val="en-US" w:eastAsia="zh-CN"/>
                </w:rPr>
                <w:t>beam peak search and spherical coverage</w:t>
              </w:r>
            </w:ins>
            <w:ins w:id="90" w:author="Thorsten Hertel (KEYS)" w:date="2021-01-25T12:12:00Z">
              <w:r w:rsidR="002F59C0">
                <w:rPr>
                  <w:rFonts w:eastAsiaTheme="minorEastAsia"/>
                  <w:color w:val="0070C0"/>
                  <w:lang w:val="en-US" w:eastAsia="zh-CN"/>
                </w:rPr>
                <w:t xml:space="preserve"> tests</w:t>
              </w:r>
            </w:ins>
            <w:ins w:id="91" w:author="Thorsten Hertel (KEYS)" w:date="2021-01-25T11:28:00Z">
              <w:r>
                <w:rPr>
                  <w:rFonts w:eastAsiaTheme="minorEastAsia"/>
                  <w:color w:val="0070C0"/>
                  <w:lang w:val="en-US" w:eastAsia="zh-CN"/>
                </w:rPr>
                <w:t xml:space="preserve"> </w:t>
              </w:r>
            </w:ins>
            <w:ins w:id="92" w:author="Thorsten Hertel (KEYS)" w:date="2021-01-25T11:53:00Z">
              <w:r w:rsidR="00B24A26">
                <w:rPr>
                  <w:rFonts w:eastAsiaTheme="minorEastAsia"/>
                  <w:color w:val="0070C0"/>
                  <w:lang w:val="en-US" w:eastAsia="zh-CN"/>
                </w:rPr>
                <w:t>are</w:t>
              </w:r>
            </w:ins>
            <w:ins w:id="93" w:author="Thorsten Hertel (KEYS)" w:date="2021-01-25T11:28:00Z">
              <w:r w:rsidR="007768BC">
                <w:rPr>
                  <w:rFonts w:eastAsiaTheme="minorEastAsia"/>
                  <w:color w:val="0070C0"/>
                  <w:lang w:val="en-US" w:eastAsia="zh-CN"/>
                </w:rPr>
                <w:t xml:space="preserve"> not applicable to </w:t>
              </w:r>
            </w:ins>
            <w:ins w:id="94" w:author="Thorsten Hertel (KEYS)" w:date="2021-01-25T16:49:00Z">
              <w:r w:rsidR="00CF32B8">
                <w:rPr>
                  <w:rFonts w:eastAsiaTheme="minorEastAsia"/>
                  <w:color w:val="0070C0"/>
                  <w:lang w:val="en-US" w:eastAsia="zh-CN"/>
                </w:rPr>
                <w:t>‘</w:t>
              </w:r>
            </w:ins>
            <w:ins w:id="95" w:author="Thorsten Hertel (KEYS)" w:date="2021-01-25T11:29:00Z">
              <w:r w:rsidR="007768BC">
                <w:rPr>
                  <w:rFonts w:eastAsiaTheme="minorEastAsia"/>
                  <w:color w:val="0070C0"/>
                  <w:lang w:val="en-US" w:eastAsia="zh-CN"/>
                </w:rPr>
                <w:t>Black&amp;white box (beam peak search, spherical coverage)</w:t>
              </w:r>
            </w:ins>
            <w:ins w:id="96" w:author="Thorsten Hertel (KEYS)" w:date="2021-01-25T16:49:00Z">
              <w:r w:rsidR="00CF32B8">
                <w:rPr>
                  <w:rFonts w:eastAsiaTheme="minorEastAsia"/>
                  <w:color w:val="0070C0"/>
                  <w:lang w:val="en-US" w:eastAsia="zh-CN"/>
                </w:rPr>
                <w:t>’</w:t>
              </w:r>
            </w:ins>
            <w:ins w:id="97" w:author="Thorsten Hertel (KEYS)" w:date="2021-01-25T15:48:00Z">
              <w:r w:rsidR="00CB49B5">
                <w:rPr>
                  <w:rFonts w:eastAsiaTheme="minorEastAsia"/>
                  <w:color w:val="0070C0"/>
                  <w:lang w:val="en-US" w:eastAsia="zh-CN"/>
                </w:rPr>
                <w:t xml:space="preserve"> approach</w:t>
              </w:r>
            </w:ins>
            <w:ins w:id="98" w:author="Thorsten Hertel (KEYS)" w:date="2021-01-25T11:29:00Z">
              <w:r w:rsidR="007768BC">
                <w:rPr>
                  <w:rFonts w:eastAsiaTheme="minorEastAsia"/>
                  <w:color w:val="0070C0"/>
                  <w:lang w:val="en-US" w:eastAsia="zh-CN"/>
                </w:rPr>
                <w:t xml:space="preserve"> since these tests are performed using the FF </w:t>
              </w:r>
            </w:ins>
            <w:ins w:id="99" w:author="Thorsten Hertel (KEYS)" w:date="2021-01-25T12:12:00Z">
              <w:r w:rsidR="002F59C0">
                <w:rPr>
                  <w:rFonts w:eastAsiaTheme="minorEastAsia"/>
                  <w:color w:val="0070C0"/>
                  <w:lang w:val="en-US" w:eastAsia="zh-CN"/>
                </w:rPr>
                <w:t xml:space="preserve">probe </w:t>
              </w:r>
            </w:ins>
            <w:ins w:id="100" w:author="Thorsten Hertel (KEYS)" w:date="2021-01-25T11:29:00Z">
              <w:r w:rsidR="007768BC">
                <w:rPr>
                  <w:rFonts w:eastAsiaTheme="minorEastAsia"/>
                  <w:color w:val="0070C0"/>
                  <w:lang w:val="en-US" w:eastAsia="zh-CN"/>
                </w:rPr>
                <w:t>without</w:t>
              </w:r>
            </w:ins>
            <w:ins w:id="101"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2" w:author="Thorsten Hertel (KEYS)" w:date="2021-01-25T12:12:00Z">
              <w:r w:rsidR="002F59C0">
                <w:rPr>
                  <w:rFonts w:eastAsiaTheme="minorEastAsia"/>
                  <w:color w:val="0070C0"/>
                  <w:lang w:val="en-US" w:eastAsia="zh-CN"/>
                </w:rPr>
                <w:t xml:space="preserve"> and require a detailed vendor declaration</w:t>
              </w:r>
            </w:ins>
            <w:ins w:id="103"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4" w:author="Thorsten Hertel (KEYS)" w:date="2021-01-25T11:28:00Z"/>
                <w:rFonts w:eastAsiaTheme="minorEastAsia"/>
                <w:color w:val="0070C0"/>
                <w:lang w:val="en-US" w:eastAsia="zh-CN"/>
              </w:rPr>
            </w:pPr>
            <w:ins w:id="105" w:author="Thorsten Hertel (KEYS)" w:date="2021-01-25T11:43:00Z">
              <w:r>
                <w:rPr>
                  <w:rFonts w:eastAsiaTheme="minorEastAsia"/>
                  <w:color w:val="0070C0"/>
                  <w:lang w:val="en-US" w:eastAsia="zh-CN"/>
                </w:rPr>
                <w:t xml:space="preserve">The low UL power TRP test cases </w:t>
              </w:r>
            </w:ins>
            <w:ins w:id="106" w:author="Thorsten Hertel (KEYS)" w:date="2021-01-25T11:45:00Z">
              <w:r>
                <w:rPr>
                  <w:rFonts w:eastAsiaTheme="minorEastAsia"/>
                  <w:color w:val="0070C0"/>
                  <w:lang w:val="en-US" w:eastAsia="zh-CN"/>
                </w:rPr>
                <w:t>are not applicable to asymptotic expansion transform approach (CFFNF) since that approach would be test</w:t>
              </w:r>
            </w:ins>
            <w:ins w:id="107" w:author="Thorsten Hertel (KEYS)" w:date="2021-01-25T11:46:00Z">
              <w:r>
                <w:rPr>
                  <w:rFonts w:eastAsiaTheme="minorEastAsia"/>
                  <w:color w:val="0070C0"/>
                  <w:lang w:val="en-US" w:eastAsia="zh-CN"/>
                </w:rPr>
                <w:t xml:space="preserve"> time prohibitive. However, the known offset (empirical evaluation with black box approach</w:t>
              </w:r>
            </w:ins>
            <w:ins w:id="108" w:author="Thorsten Hertel (KEYS)" w:date="2021-01-25T11:47:00Z">
              <w:r>
                <w:rPr>
                  <w:rFonts w:eastAsiaTheme="minorEastAsia"/>
                  <w:color w:val="0070C0"/>
                  <w:lang w:val="en-US" w:eastAsia="zh-CN"/>
                </w:rPr>
                <w:t xml:space="preserve"> or declared with black&amp;white box approach) can be compensated</w:t>
              </w:r>
            </w:ins>
            <w:ins w:id="109" w:author="Thorsten Hertel (KEYS)" w:date="2021-01-25T15:48:00Z">
              <w:r w:rsidR="00CB49B5">
                <w:rPr>
                  <w:rFonts w:eastAsiaTheme="minorEastAsia"/>
                  <w:color w:val="0070C0"/>
                  <w:lang w:val="en-US" w:eastAsia="zh-CN"/>
                </w:rPr>
                <w:t xml:space="preserve"> using CF</w:t>
              </w:r>
            </w:ins>
            <w:ins w:id="110" w:author="Thorsten Hertel (KEYS)" w:date="2021-01-25T15:49:00Z">
              <w:r w:rsidR="00CB49B5">
                <w:rPr>
                  <w:rFonts w:eastAsiaTheme="minorEastAsia"/>
                  <w:color w:val="0070C0"/>
                  <w:lang w:val="en-US" w:eastAsia="zh-CN"/>
                </w:rPr>
                <w:t>FDNF approach</w:t>
              </w:r>
            </w:ins>
            <w:ins w:id="111"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2" w:author="Thorsten Hertel (KEYS)" w:date="2021-01-25T11:30:00Z"/>
                <w:rFonts w:eastAsiaTheme="minorEastAsia"/>
                <w:color w:val="0070C0"/>
                <w:lang w:val="en-US" w:eastAsia="zh-CN"/>
              </w:rPr>
            </w:pPr>
            <w:ins w:id="113" w:author="Thorsten Hertel (KEYS)" w:date="2021-01-25T11:30:00Z">
              <w:r>
                <w:rPr>
                  <w:rFonts w:eastAsiaTheme="minorEastAsia"/>
                  <w:color w:val="0070C0"/>
                  <w:lang w:val="en-US" w:eastAsia="zh-CN"/>
                </w:rPr>
                <w:t>CFFDNF</w:t>
              </w:r>
            </w:ins>
            <w:ins w:id="114" w:author="Thorsten Hertel (KEYS)" w:date="2021-01-25T11:31:00Z">
              <w:r>
                <w:rPr>
                  <w:rFonts w:eastAsiaTheme="minorEastAsia"/>
                  <w:color w:val="0070C0"/>
                  <w:lang w:val="en-US" w:eastAsia="zh-CN"/>
                </w:rPr>
                <w:t xml:space="preserve"> </w:t>
              </w:r>
            </w:ins>
            <w:ins w:id="115"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18" w:author="Thorsten Hertel (KEYS)" w:date="2021-01-25T11:30:00Z"/>
                <w:rFonts w:eastAsiaTheme="minorEastAsia"/>
                <w:color w:val="0070C0"/>
                <w:lang w:val="en-US" w:eastAsia="zh-CN"/>
              </w:rPr>
            </w:pPr>
            <w:ins w:id="119" w:author="Thorsten Hertel (KEYS)" w:date="2021-01-25T11:30:00Z">
              <w:r>
                <w:rPr>
                  <w:rFonts w:eastAsiaTheme="minorEastAsia"/>
                  <w:color w:val="0070C0"/>
                  <w:lang w:val="en-US" w:eastAsia="zh-CN"/>
                </w:rPr>
                <w:t xml:space="preserve">The low UL power/high DL power EIRP/EIS test cases </w:t>
              </w:r>
            </w:ins>
            <w:ins w:id="120" w:author="Thorsten Hertel (KEYS)" w:date="2021-01-25T16:45:00Z">
              <w:r w:rsidR="00CF32B8">
                <w:rPr>
                  <w:rFonts w:eastAsiaTheme="minorEastAsia"/>
                  <w:color w:val="0070C0"/>
                  <w:lang w:val="en-US" w:eastAsia="zh-CN"/>
                </w:rPr>
                <w:t xml:space="preserve">in known FF BP direction </w:t>
              </w:r>
            </w:ins>
            <w:ins w:id="121" w:author="Thorsten Hertel (KEYS)" w:date="2021-01-25T15:49:00Z">
              <w:r w:rsidR="00CB49B5">
                <w:rPr>
                  <w:rFonts w:eastAsiaTheme="minorEastAsia"/>
                  <w:color w:val="0070C0"/>
                  <w:lang w:val="en-US" w:eastAsia="zh-CN"/>
                </w:rPr>
                <w:t>are not</w:t>
              </w:r>
            </w:ins>
            <w:ins w:id="122" w:author="Thorsten Hertel (KEYS)" w:date="2021-01-25T11:37:00Z">
              <w:r>
                <w:rPr>
                  <w:rFonts w:eastAsiaTheme="minorEastAsia"/>
                  <w:color w:val="0070C0"/>
                  <w:lang w:val="en-US" w:eastAsia="zh-CN"/>
                </w:rPr>
                <w:t xml:space="preserve"> applicab</w:t>
              </w:r>
            </w:ins>
            <w:ins w:id="123" w:author="Thorsten Hertel (KEYS)" w:date="2021-01-25T15:52:00Z">
              <w:r w:rsidR="00CB49B5">
                <w:rPr>
                  <w:rFonts w:eastAsiaTheme="minorEastAsia"/>
                  <w:color w:val="0070C0"/>
                  <w:lang w:val="en-US" w:eastAsia="zh-CN"/>
                </w:rPr>
                <w:t>le</w:t>
              </w:r>
            </w:ins>
            <w:ins w:id="124"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5" w:author="Thorsten Hertel (KEYS)" w:date="2021-01-25T11:37:00Z"/>
                <w:rFonts w:eastAsiaTheme="minorEastAsia"/>
                <w:color w:val="0070C0"/>
                <w:lang w:val="en-US" w:eastAsia="zh-CN"/>
              </w:rPr>
            </w:pPr>
            <w:ins w:id="126" w:author="Thorsten Hertel (KEYS)" w:date="2021-01-25T11:37:00Z">
              <w:r>
                <w:rPr>
                  <w:rFonts w:eastAsiaTheme="minorEastAsia"/>
                  <w:color w:val="0070C0"/>
                  <w:lang w:val="en-US" w:eastAsia="zh-CN"/>
                </w:rPr>
                <w:t xml:space="preserve">Per </w:t>
              </w:r>
            </w:ins>
            <w:ins w:id="127"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28" w:author="Thorsten Hertel (KEYS)" w:date="2021-01-25T11:37:00Z">
              <w:r>
                <w:rPr>
                  <w:rFonts w:eastAsiaTheme="minorEastAsia"/>
                  <w:color w:val="0070C0"/>
                  <w:lang w:val="en-US" w:eastAsia="zh-CN"/>
                </w:rPr>
                <w:t>, uncertainty is too large</w:t>
              </w:r>
            </w:ins>
            <w:ins w:id="129" w:author="Thorsten Hertel (KEYS)" w:date="2021-01-25T11:47:00Z">
              <w:r w:rsidR="00A67132">
                <w:rPr>
                  <w:rFonts w:eastAsiaTheme="minorEastAsia"/>
                  <w:color w:val="0070C0"/>
                  <w:lang w:val="en-US" w:eastAsia="zh-CN"/>
                </w:rPr>
                <w:t xml:space="preserve"> an</w:t>
              </w:r>
            </w:ins>
            <w:ins w:id="130" w:author="Thorsten Hertel (KEYS)" w:date="2021-01-25T11:48:00Z">
              <w:r w:rsidR="00A67132">
                <w:rPr>
                  <w:rFonts w:eastAsiaTheme="minorEastAsia"/>
                  <w:color w:val="0070C0"/>
                  <w:lang w:val="en-US" w:eastAsia="zh-CN"/>
                </w:rPr>
                <w:t>d therefore not applicable</w:t>
              </w:r>
            </w:ins>
            <w:ins w:id="131"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2" w:author="Thorsten Hertel (KEYS)" w:date="2021-01-25T11:48:00Z"/>
                <w:rFonts w:eastAsiaTheme="minorEastAsia"/>
                <w:color w:val="0070C0"/>
                <w:lang w:val="en-US" w:eastAsia="zh-CN"/>
              </w:rPr>
            </w:pPr>
            <w:ins w:id="133" w:author="Thorsten Hertel (KEYS)" w:date="2021-01-25T11:30:00Z">
              <w:r>
                <w:rPr>
                  <w:rFonts w:eastAsiaTheme="minorEastAsia"/>
                  <w:color w:val="0070C0"/>
                  <w:lang w:val="en-US" w:eastAsia="zh-CN"/>
                </w:rPr>
                <w:t xml:space="preserve">The low UL power/high DL power EIRP/EIS test cases </w:t>
              </w:r>
            </w:ins>
            <w:ins w:id="134" w:author="Thorsten Hertel (KEYS)" w:date="2021-01-25T16:45:00Z">
              <w:r w:rsidR="00CF32B8">
                <w:rPr>
                  <w:rFonts w:eastAsiaTheme="minorEastAsia"/>
                  <w:color w:val="0070C0"/>
                  <w:lang w:val="en-US" w:eastAsia="zh-CN"/>
                </w:rPr>
                <w:t xml:space="preserve">in known FF BP </w:t>
              </w:r>
            </w:ins>
            <w:ins w:id="135" w:author="Thorsten Hertel (KEYS)" w:date="2021-01-25T16:46:00Z">
              <w:r w:rsidR="00CF32B8">
                <w:rPr>
                  <w:rFonts w:eastAsiaTheme="minorEastAsia"/>
                  <w:color w:val="0070C0"/>
                  <w:lang w:val="en-US" w:eastAsia="zh-CN"/>
                </w:rPr>
                <w:t xml:space="preserve">direction </w:t>
              </w:r>
            </w:ins>
            <w:ins w:id="136" w:author="Thorsten Hertel (KEYS)" w:date="2021-01-25T11:33:00Z">
              <w:r>
                <w:rPr>
                  <w:rFonts w:eastAsiaTheme="minorEastAsia"/>
                  <w:color w:val="0070C0"/>
                  <w:lang w:val="en-US" w:eastAsia="zh-CN"/>
                </w:rPr>
                <w:t xml:space="preserve">are </w:t>
              </w:r>
            </w:ins>
            <w:ins w:id="137" w:author="Thorsten Hertel (KEYS)" w:date="2021-01-25T11:30:00Z">
              <w:r>
                <w:rPr>
                  <w:rFonts w:eastAsiaTheme="minorEastAsia"/>
                  <w:color w:val="0070C0"/>
                  <w:lang w:val="en-US" w:eastAsia="zh-CN"/>
                </w:rPr>
                <w:t xml:space="preserve">applicable to the </w:t>
              </w:r>
            </w:ins>
            <w:ins w:id="138"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39" w:author="Thorsten Hertel (KEYS)" w:date="2021-01-25T11:30:00Z"/>
                <w:rFonts w:eastAsiaTheme="minorEastAsia"/>
                <w:color w:val="0070C0"/>
                <w:lang w:val="en-US" w:eastAsia="zh-CN"/>
              </w:rPr>
            </w:pPr>
            <w:ins w:id="140" w:author="Thorsten Hertel (KEYS)" w:date="2021-01-25T11:48:00Z">
              <w:r>
                <w:rPr>
                  <w:rFonts w:eastAsiaTheme="minorEastAsia"/>
                  <w:color w:val="0070C0"/>
                  <w:lang w:val="en-US" w:eastAsia="zh-CN"/>
                </w:rPr>
                <w:lastRenderedPageBreak/>
                <w:t xml:space="preserve">R&amp;S believes a local search is required </w:t>
              </w:r>
            </w:ins>
            <w:ins w:id="141"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2" w:author="Thorsten Hertel (KEYS)" w:date="2021-01-25T11:51:00Z">
              <w:r w:rsidR="00B24A26">
                <w:rPr>
                  <w:rFonts w:eastAsiaTheme="minorEastAsia"/>
                  <w:color w:val="0070C0"/>
                  <w:lang w:val="en-US" w:eastAsia="zh-CN"/>
                </w:rPr>
                <w:t>the test direction</w:t>
              </w:r>
            </w:ins>
            <w:ins w:id="143" w:author="Thorsten Hertel (KEYS)" w:date="2021-01-25T11:49:00Z">
              <w:r>
                <w:rPr>
                  <w:rFonts w:eastAsiaTheme="minorEastAsia"/>
                  <w:color w:val="0070C0"/>
                  <w:lang w:val="en-US" w:eastAsia="zh-CN"/>
                </w:rPr>
                <w:t xml:space="preserve"> can be calculated</w:t>
              </w:r>
            </w:ins>
            <w:ins w:id="144" w:author="Thorsten Hertel (KEYS)" w:date="2021-01-25T11:50:00Z">
              <w:r w:rsidR="00B24A26">
                <w:rPr>
                  <w:rFonts w:eastAsiaTheme="minorEastAsia"/>
                  <w:color w:val="0070C0"/>
                  <w:lang w:val="en-US" w:eastAsia="zh-CN"/>
                </w:rPr>
                <w:t>. Measurements are perfor</w:t>
              </w:r>
            </w:ins>
            <w:ins w:id="145" w:author="Thorsten Hertel (KEYS)" w:date="2021-01-25T11:51:00Z">
              <w:r w:rsidR="00B24A26">
                <w:rPr>
                  <w:rFonts w:eastAsiaTheme="minorEastAsia"/>
                  <w:color w:val="0070C0"/>
                  <w:lang w:val="en-US" w:eastAsia="zh-CN"/>
                </w:rPr>
                <w:t>med</w:t>
              </w:r>
            </w:ins>
            <w:ins w:id="146" w:author="Thorsten Hertel (KEYS)" w:date="2021-01-25T11:53:00Z">
              <w:r w:rsidR="00B24A26">
                <w:rPr>
                  <w:rFonts w:eastAsiaTheme="minorEastAsia"/>
                  <w:color w:val="0070C0"/>
                  <w:lang w:val="en-US" w:eastAsia="zh-CN"/>
                </w:rPr>
                <w:t xml:space="preserve"> with the NF probe</w:t>
              </w:r>
            </w:ins>
            <w:ins w:id="147" w:author="Thorsten Hertel (KEYS)" w:date="2021-01-25T11:51:00Z">
              <w:r w:rsidR="00B24A26">
                <w:rPr>
                  <w:rFonts w:eastAsiaTheme="minorEastAsia"/>
                  <w:color w:val="0070C0"/>
                  <w:lang w:val="en-US" w:eastAsia="zh-CN"/>
                </w:rPr>
                <w:t xml:space="preserve"> </w:t>
              </w:r>
            </w:ins>
            <w:ins w:id="148" w:author="Thorsten Hertel (KEYS)" w:date="2021-01-25T11:50:00Z">
              <w:r w:rsidR="00B24A26">
                <w:rPr>
                  <w:rFonts w:eastAsiaTheme="minorEastAsia"/>
                  <w:color w:val="0070C0"/>
                  <w:lang w:val="en-US" w:eastAsia="zh-CN"/>
                </w:rPr>
                <w:t>at a single radius</w:t>
              </w:r>
            </w:ins>
            <w:ins w:id="149"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0" w:author="Thorsten Hertel (KEYS)" w:date="2021-01-25T11:30:00Z"/>
                <w:rFonts w:eastAsiaTheme="minorEastAsia"/>
                <w:color w:val="0070C0"/>
                <w:lang w:val="en-US" w:eastAsia="zh-CN"/>
              </w:rPr>
            </w:pPr>
            <w:ins w:id="151" w:author="Thorsten Hertel (KEYS)" w:date="2021-01-25T11:30:00Z">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ins>
            <w:ins w:id="152" w:author="Thorsten Hertel (KEYS)" w:date="2021-01-26T19:20:00Z">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with an increase in MU for PC3</w:t>
              </w:r>
            </w:ins>
            <w:ins w:id="153" w:author="Thorsten Hertel (KEYS)" w:date="2021-01-26T19:21:00Z">
              <w:r w:rsidR="002B3B2A" w:rsidRPr="00FE0BE6">
                <w:rPr>
                  <w:rFonts w:eastAsiaTheme="minorEastAsia"/>
                  <w:color w:val="0070C0"/>
                  <w:highlight w:val="yellow"/>
                  <w:lang w:val="en-US" w:eastAsia="zh-CN"/>
                </w:rPr>
                <w:t xml:space="preserve">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w:t>
              </w:r>
            </w:ins>
            <w:ins w:id="154" w:author="Thorsten Hertel (KEYS)" w:date="2021-01-26T19:22:00Z">
              <w:r w:rsidR="002B3B2A" w:rsidRPr="00FE0BE6">
                <w:rPr>
                  <w:rFonts w:eastAsiaTheme="minorEastAsia"/>
                  <w:color w:val="0070C0"/>
                  <w:highlight w:val="yellow"/>
                  <w:lang w:val="en-US" w:eastAsia="zh-CN"/>
                </w:rPr>
                <w:t xml:space="preserve"> 42 in R4-2102616</w:t>
              </w:r>
            </w:ins>
            <w:ins w:id="155" w:author="Thorsten Hertel (KEYS)" w:date="2021-01-25T11:50:00Z">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56" w:author="Thorsten Hertel (KEYS)" w:date="2021-01-25T14:47:00Z"/>
                <w:rFonts w:eastAsiaTheme="minorEastAsia"/>
                <w:color w:val="0070C0"/>
                <w:lang w:val="en-US" w:eastAsia="zh-CN"/>
              </w:rPr>
            </w:pPr>
            <w:ins w:id="157" w:author="Thorsten Hertel (KEYS)" w:date="2021-01-25T14:47:00Z">
              <w:r>
                <w:rPr>
                  <w:rFonts w:eastAsiaTheme="minorEastAsia"/>
                  <w:color w:val="0070C0"/>
                  <w:lang w:val="en-US" w:eastAsia="zh-CN"/>
                </w:rPr>
                <w:t>TRP test cases at</w:t>
              </w:r>
            </w:ins>
            <w:ins w:id="158"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59"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60" w:author="Thorsten Hertel (KEYS)" w:date="2021-01-25T11:30:00Z"/>
                <w:rFonts w:eastAsiaTheme="minorEastAsia"/>
                <w:color w:val="0070C0"/>
                <w:lang w:val="en-US" w:eastAsia="zh-CN"/>
              </w:rPr>
            </w:pPr>
            <w:ins w:id="161" w:author="Thorsten Hertel (KEYS)" w:date="2021-01-25T12:12:00Z">
              <w:r>
                <w:rPr>
                  <w:rFonts w:eastAsiaTheme="minorEastAsia"/>
                  <w:color w:val="0070C0"/>
                  <w:lang w:val="en-US" w:eastAsia="zh-CN"/>
                </w:rPr>
                <w:t xml:space="preserve">The beam peak search and spherical coverage tests are not applicable to </w:t>
              </w:r>
            </w:ins>
            <w:ins w:id="162" w:author="Thorsten Hertel (KEYS)" w:date="2021-01-25T16:49:00Z">
              <w:r w:rsidR="00CF32B8">
                <w:rPr>
                  <w:rFonts w:eastAsiaTheme="minorEastAsia"/>
                  <w:color w:val="0070C0"/>
                  <w:lang w:val="en-US" w:eastAsia="zh-CN"/>
                </w:rPr>
                <w:t>‘</w:t>
              </w:r>
            </w:ins>
            <w:ins w:id="163" w:author="Thorsten Hertel (KEYS)" w:date="2021-01-25T12:12:00Z">
              <w:r>
                <w:rPr>
                  <w:rFonts w:eastAsiaTheme="minorEastAsia"/>
                  <w:color w:val="0070C0"/>
                  <w:lang w:val="en-US" w:eastAsia="zh-CN"/>
                </w:rPr>
                <w:t>Black&amp;white box (beam peak search, spherical coverage)</w:t>
              </w:r>
            </w:ins>
            <w:ins w:id="164" w:author="Thorsten Hertel (KEYS)" w:date="2021-01-25T16:49:00Z">
              <w:r w:rsidR="00CF32B8">
                <w:rPr>
                  <w:rFonts w:eastAsiaTheme="minorEastAsia"/>
                  <w:color w:val="0070C0"/>
                  <w:lang w:val="en-US" w:eastAsia="zh-CN"/>
                </w:rPr>
                <w:t>’</w:t>
              </w:r>
            </w:ins>
            <w:ins w:id="165"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66" w:author="Thorsten Hertel (KEYS)" w:date="2021-01-25T11:55:00Z"/>
                <w:rFonts w:eastAsiaTheme="minorEastAsia"/>
                <w:color w:val="0070C0"/>
                <w:lang w:val="en-US" w:eastAsia="zh-CN"/>
              </w:rPr>
            </w:pPr>
            <w:ins w:id="167"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68" w:author="Thorsten Hertel (KEYS)" w:date="2021-01-25T11:55:00Z"/>
                <w:rFonts w:eastAsiaTheme="minorEastAsia"/>
                <w:color w:val="0070C0"/>
                <w:lang w:val="en-US" w:eastAsia="zh-CN"/>
              </w:rPr>
            </w:pPr>
            <w:ins w:id="169" w:author="Thorsten Hertel (KEYS)" w:date="2021-01-25T11:55:00Z">
              <w:r>
                <w:rPr>
                  <w:rFonts w:eastAsiaTheme="minorEastAsia"/>
                  <w:color w:val="0070C0"/>
                  <w:lang w:val="en-US" w:eastAsia="zh-CN"/>
                </w:rPr>
                <w:t xml:space="preserve">The low UL power/high DL power EIRP/EIS test cases </w:t>
              </w:r>
            </w:ins>
            <w:ins w:id="170" w:author="Thorsten Hertel (KEYS)" w:date="2021-01-25T16:47:00Z">
              <w:r w:rsidR="00CF32B8">
                <w:rPr>
                  <w:rFonts w:eastAsiaTheme="minorEastAsia"/>
                  <w:color w:val="0070C0"/>
                  <w:lang w:val="en-US" w:eastAsia="zh-CN"/>
                </w:rPr>
                <w:t xml:space="preserve">in the known FF BP direction </w:t>
              </w:r>
            </w:ins>
            <w:ins w:id="171" w:author="Thorsten Hertel (KEYS)" w:date="2021-01-25T12:44:00Z">
              <w:r w:rsidR="001B0B91">
                <w:rPr>
                  <w:rFonts w:eastAsiaTheme="minorEastAsia"/>
                  <w:color w:val="0070C0"/>
                  <w:lang w:val="en-US" w:eastAsia="zh-CN"/>
                </w:rPr>
                <w:t xml:space="preserve">as well as spherical coverage and beam peak search </w:t>
              </w:r>
            </w:ins>
            <w:ins w:id="172" w:author="Thorsten Hertel (KEYS)" w:date="2021-01-25T15:55:00Z">
              <w:r w:rsidR="00E7354D">
                <w:rPr>
                  <w:rFonts w:eastAsiaTheme="minorEastAsia"/>
                  <w:color w:val="0070C0"/>
                  <w:lang w:val="en-US" w:eastAsia="zh-CN"/>
                </w:rPr>
                <w:t xml:space="preserve">are not applicable </w:t>
              </w:r>
            </w:ins>
            <w:ins w:id="173"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74" w:author="Thorsten Hertel (KEYS)" w:date="2021-01-25T12:43:00Z"/>
                <w:rFonts w:eastAsiaTheme="minorEastAsia"/>
                <w:color w:val="0070C0"/>
                <w:lang w:val="en-US" w:eastAsia="zh-CN"/>
              </w:rPr>
            </w:pPr>
            <w:ins w:id="175" w:author="Thorsten Hertel (KEYS)" w:date="2021-01-25T11:55:00Z">
              <w:r>
                <w:rPr>
                  <w:rFonts w:eastAsiaTheme="minorEastAsia"/>
                  <w:color w:val="0070C0"/>
                  <w:lang w:val="en-US" w:eastAsia="zh-CN"/>
                </w:rPr>
                <w:t xml:space="preserve">Per KS </w:t>
              </w:r>
            </w:ins>
            <w:ins w:id="176" w:author="Thorsten Hertel (KEYS)" w:date="2021-01-25T12:05:00Z">
              <w:r w:rsidR="0059088D">
                <w:rPr>
                  <w:rFonts w:eastAsiaTheme="minorEastAsia"/>
                  <w:color w:val="0070C0"/>
                  <w:lang w:val="en-US" w:eastAsia="zh-CN"/>
                </w:rPr>
                <w:t>(Tables 5 and 6</w:t>
              </w:r>
            </w:ins>
            <w:ins w:id="177" w:author="Thorsten Hertel (KEYS)" w:date="2021-01-25T12:06:00Z">
              <w:r w:rsidR="0059088D">
                <w:rPr>
                  <w:rFonts w:eastAsiaTheme="minorEastAsia"/>
                  <w:color w:val="0070C0"/>
                  <w:lang w:val="en-US" w:eastAsia="zh-CN"/>
                </w:rPr>
                <w:t xml:space="preserve"> for CFFDNF</w:t>
              </w:r>
            </w:ins>
            <w:ins w:id="178" w:author="Thorsten Hertel (KEYS)" w:date="2021-01-25T12:05:00Z">
              <w:r w:rsidR="0059088D">
                <w:rPr>
                  <w:rFonts w:eastAsiaTheme="minorEastAsia"/>
                  <w:color w:val="0070C0"/>
                  <w:lang w:val="en-US" w:eastAsia="zh-CN"/>
                </w:rPr>
                <w:t xml:space="preserve">) </w:t>
              </w:r>
            </w:ins>
            <w:ins w:id="179" w:author="Thorsten Hertel (KEYS)" w:date="2021-01-25T11:55:00Z">
              <w:r>
                <w:rPr>
                  <w:rFonts w:eastAsiaTheme="minorEastAsia"/>
                  <w:color w:val="0070C0"/>
                  <w:lang w:val="en-US" w:eastAsia="zh-CN"/>
                </w:rPr>
                <w:t>and R&amp;S</w:t>
              </w:r>
            </w:ins>
            <w:ins w:id="180" w:author="Thorsten Hertel (KEYS)" w:date="2021-01-25T12:03:00Z">
              <w:r w:rsidR="0059088D">
                <w:rPr>
                  <w:rFonts w:eastAsiaTheme="minorEastAsia"/>
                  <w:color w:val="0070C0"/>
                  <w:lang w:val="en-US" w:eastAsia="zh-CN"/>
                </w:rPr>
                <w:t xml:space="preserve"> </w:t>
              </w:r>
            </w:ins>
            <w:ins w:id="181"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82" w:author="Thorsten Hertel (KEYS)" w:date="2021-01-25T12:07:00Z">
              <w:r w:rsidR="0059088D">
                <w:rPr>
                  <w:rFonts w:eastAsiaTheme="minorEastAsia"/>
                  <w:color w:val="0070C0"/>
                  <w:lang w:val="en-US" w:eastAsia="zh-CN"/>
                </w:rPr>
                <w:t xml:space="preserve"> for CFFDNF</w:t>
              </w:r>
            </w:ins>
            <w:ins w:id="183" w:author="Thorsten Hertel (KEYS)" w:date="2021-01-25T12:04:00Z">
              <w:r w:rsidR="0059088D">
                <w:rPr>
                  <w:rFonts w:eastAsiaTheme="minorEastAsia"/>
                  <w:color w:val="0070C0"/>
                  <w:lang w:val="en-US" w:eastAsia="zh-CN"/>
                </w:rPr>
                <w:t xml:space="preserve">) </w:t>
              </w:r>
            </w:ins>
            <w:ins w:id="184" w:author="Thorsten Hertel (KEYS)" w:date="2021-01-25T12:03:00Z">
              <w:r w:rsidR="0059088D">
                <w:rPr>
                  <w:rFonts w:eastAsiaTheme="minorEastAsia"/>
                  <w:color w:val="0070C0"/>
                  <w:lang w:val="en-US" w:eastAsia="zh-CN"/>
                </w:rPr>
                <w:t>and MVG</w:t>
              </w:r>
            </w:ins>
            <w:ins w:id="185" w:author="Thorsten Hertel (KEYS)" w:date="2021-01-25T11:55:00Z">
              <w:r>
                <w:rPr>
                  <w:rFonts w:eastAsiaTheme="minorEastAsia"/>
                  <w:color w:val="0070C0"/>
                  <w:lang w:val="en-US" w:eastAsia="zh-CN"/>
                </w:rPr>
                <w:t xml:space="preserve"> </w:t>
              </w:r>
            </w:ins>
            <w:ins w:id="186" w:author="Thorsten Hertel (KEYS)" w:date="2021-01-25T12:03:00Z">
              <w:r w:rsidR="0059088D">
                <w:rPr>
                  <w:rFonts w:eastAsiaTheme="minorEastAsia"/>
                  <w:color w:val="0070C0"/>
                  <w:lang w:val="en-US" w:eastAsia="zh-CN"/>
                </w:rPr>
                <w:t xml:space="preserve">(Table 4) </w:t>
              </w:r>
            </w:ins>
            <w:ins w:id="187" w:author="Thorsten Hertel (KEYS)" w:date="2021-01-25T11:55:00Z">
              <w:r>
                <w:rPr>
                  <w:rFonts w:eastAsiaTheme="minorEastAsia"/>
                  <w:color w:val="0070C0"/>
                  <w:lang w:val="en-US" w:eastAsia="zh-CN"/>
                </w:rPr>
                <w:t>contribution</w:t>
              </w:r>
            </w:ins>
            <w:ins w:id="188" w:author="Thorsten Hertel (KEYS)" w:date="2021-01-25T12:03:00Z">
              <w:r w:rsidR="0059088D">
                <w:rPr>
                  <w:rFonts w:eastAsiaTheme="minorEastAsia"/>
                  <w:color w:val="0070C0"/>
                  <w:lang w:val="en-US" w:eastAsia="zh-CN"/>
                </w:rPr>
                <w:t>s</w:t>
              </w:r>
            </w:ins>
            <w:ins w:id="189" w:author="Thorsten Hertel (KEYS)" w:date="2021-01-25T11:55:00Z">
              <w:r>
                <w:rPr>
                  <w:rFonts w:eastAsiaTheme="minorEastAsia"/>
                  <w:color w:val="0070C0"/>
                  <w:lang w:val="en-US" w:eastAsia="zh-CN"/>
                </w:rPr>
                <w:t xml:space="preserve">, </w:t>
              </w:r>
            </w:ins>
            <w:ins w:id="190" w:author="Thorsten Hertel (KEYS)" w:date="2021-01-25T12:44:00Z">
              <w:r w:rsidR="001B0B91">
                <w:rPr>
                  <w:rFonts w:eastAsiaTheme="minorEastAsia"/>
                  <w:color w:val="0070C0"/>
                  <w:lang w:val="en-US" w:eastAsia="zh-CN"/>
                </w:rPr>
                <w:t xml:space="preserve">EIRP/EIS </w:t>
              </w:r>
            </w:ins>
            <w:ins w:id="191"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192" w:author="Thorsten Hertel (KEYS)" w:date="2021-01-25T11:55:00Z"/>
                <w:rFonts w:eastAsiaTheme="minorEastAsia"/>
                <w:color w:val="0070C0"/>
                <w:lang w:val="en-US" w:eastAsia="zh-CN"/>
              </w:rPr>
            </w:pPr>
            <w:ins w:id="193" w:author="Thorsten Hertel (KEYS)" w:date="2021-01-25T11:55:00Z">
              <w:r>
                <w:rPr>
                  <w:rFonts w:eastAsiaTheme="minorEastAsia"/>
                  <w:color w:val="0070C0"/>
                  <w:lang w:val="en-US" w:eastAsia="zh-CN"/>
                </w:rPr>
                <w:t xml:space="preserve">The low UL power/high DL power EIRP/EIS test cases </w:t>
              </w:r>
            </w:ins>
            <w:ins w:id="194" w:author="Thorsten Hertel (KEYS)" w:date="2021-01-25T16:48:00Z">
              <w:r w:rsidR="00CF32B8">
                <w:rPr>
                  <w:rFonts w:eastAsiaTheme="minorEastAsia"/>
                  <w:color w:val="0070C0"/>
                  <w:lang w:val="en-US" w:eastAsia="zh-CN"/>
                </w:rPr>
                <w:t xml:space="preserve">in the known BP direction </w:t>
              </w:r>
            </w:ins>
            <w:ins w:id="195" w:author="Thorsten Hertel (KEYS)" w:date="2021-01-25T12:45:00Z">
              <w:r w:rsidR="001B0B91">
                <w:rPr>
                  <w:rFonts w:eastAsiaTheme="minorEastAsia"/>
                  <w:color w:val="0070C0"/>
                  <w:lang w:val="en-US" w:eastAsia="zh-CN"/>
                </w:rPr>
                <w:t>and applicability</w:t>
              </w:r>
            </w:ins>
            <w:ins w:id="196" w:author="Thorsten Hertel (KEYS)" w:date="2021-01-25T11:55:00Z">
              <w:r>
                <w:rPr>
                  <w:rFonts w:eastAsiaTheme="minorEastAsia"/>
                  <w:color w:val="0070C0"/>
                  <w:lang w:val="en-US" w:eastAsia="zh-CN"/>
                </w:rPr>
                <w:t xml:space="preserve"> to the </w:t>
              </w:r>
            </w:ins>
            <w:ins w:id="197" w:author="Thorsten Hertel (KEYS)" w:date="2021-01-25T16:51:00Z">
              <w:r w:rsidR="0013405F">
                <w:rPr>
                  <w:rFonts w:eastAsiaTheme="minorEastAsia"/>
                  <w:color w:val="0070C0"/>
                  <w:lang w:val="en-US" w:eastAsia="zh-CN"/>
                </w:rPr>
                <w:t>‘black&amp;white box (EIRP/EIS/TRP in known FF beam peak direction) approach’</w:t>
              </w:r>
            </w:ins>
            <w:ins w:id="198"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199" w:author="Thorsten Hertel (KEYS)" w:date="2021-01-25T11:55:00Z"/>
                <w:rFonts w:eastAsiaTheme="minorEastAsia"/>
                <w:color w:val="0070C0"/>
                <w:lang w:val="en-US" w:eastAsia="zh-CN"/>
              </w:rPr>
            </w:pPr>
            <w:ins w:id="200" w:author="Thorsten Hertel (KEYS)" w:date="2021-01-25T12:08:00Z">
              <w:r>
                <w:rPr>
                  <w:rFonts w:eastAsiaTheme="minorEastAsia"/>
                  <w:color w:val="0070C0"/>
                  <w:lang w:val="en-US" w:eastAsia="zh-CN"/>
                </w:rPr>
                <w:t xml:space="preserve">MVG showed </w:t>
              </w:r>
            </w:ins>
            <w:ins w:id="201" w:author="Thorsten Hertel (KEYS)" w:date="2021-01-25T12:09:00Z">
              <w:r>
                <w:rPr>
                  <w:rFonts w:eastAsiaTheme="minorEastAsia"/>
                  <w:color w:val="0070C0"/>
                  <w:lang w:val="en-US" w:eastAsia="zh-CN"/>
                </w:rPr>
                <w:t xml:space="preserve">in Table 5 that DNF is feasible </w:t>
              </w:r>
            </w:ins>
            <w:ins w:id="202" w:author="Thorsten Hertel (KEYS)" w:date="2021-01-25T16:51:00Z">
              <w:r w:rsidR="0013405F">
                <w:rPr>
                  <w:rFonts w:eastAsiaTheme="minorEastAsia"/>
                  <w:color w:val="0070C0"/>
                  <w:lang w:val="en-US" w:eastAsia="zh-CN"/>
                </w:rPr>
                <w:t>but showed</w:t>
              </w:r>
            </w:ins>
            <w:ins w:id="203" w:author="Thorsten Hertel (KEYS)" w:date="2021-01-25T12:09:00Z">
              <w:r>
                <w:rPr>
                  <w:rFonts w:eastAsiaTheme="minorEastAsia"/>
                  <w:color w:val="0070C0"/>
                  <w:lang w:val="en-US" w:eastAsia="zh-CN"/>
                </w:rPr>
                <w:t xml:space="preserve"> </w:t>
              </w:r>
            </w:ins>
            <w:ins w:id="204" w:author="Thorsten Hertel (KEYS)" w:date="2021-01-25T16:51:00Z">
              <w:r w:rsidR="0013405F">
                <w:rPr>
                  <w:rFonts w:eastAsiaTheme="minorEastAsia"/>
                  <w:color w:val="0070C0"/>
                  <w:lang w:val="en-US" w:eastAsia="zh-CN"/>
                </w:rPr>
                <w:t>relatively large</w:t>
              </w:r>
            </w:ins>
            <w:ins w:id="205"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06" w:author="Thorsten Hertel (KEYS)" w:date="2021-01-25T11:55:00Z"/>
                <w:rFonts w:eastAsiaTheme="minorEastAsia"/>
                <w:color w:val="0070C0"/>
                <w:lang w:val="en-US" w:eastAsia="zh-CN"/>
              </w:rPr>
            </w:pPr>
            <w:ins w:id="207" w:author="Thorsten Hertel (KEYS)" w:date="2021-01-25T12:09:00Z">
              <w:r>
                <w:rPr>
                  <w:rFonts w:eastAsiaTheme="minorEastAsia"/>
                  <w:color w:val="0070C0"/>
                  <w:lang w:val="en-US" w:eastAsia="zh-CN"/>
                </w:rPr>
                <w:t>KS has not analyze</w:t>
              </w:r>
            </w:ins>
            <w:ins w:id="208"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09"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10" w:author="Thorsten Hertel (KEYS)" w:date="2021-01-25T12:14:00Z"/>
                <w:rFonts w:eastAsiaTheme="minorEastAsia"/>
                <w:color w:val="0070C0"/>
                <w:lang w:val="en-US" w:eastAsia="zh-CN"/>
              </w:rPr>
            </w:pPr>
            <w:ins w:id="211" w:author="Thorsten Hertel (KEYS)" w:date="2021-01-25T11:55:00Z">
              <w:r>
                <w:rPr>
                  <w:rFonts w:eastAsiaTheme="minorEastAsia"/>
                  <w:color w:val="0070C0"/>
                  <w:lang w:val="en-US" w:eastAsia="zh-CN"/>
                </w:rPr>
                <w:t xml:space="preserve">The </w:t>
              </w:r>
            </w:ins>
            <w:ins w:id="212" w:author="Thorsten Hertel (KEYS)" w:date="2021-01-25T12:11:00Z">
              <w:r w:rsidR="002F59C0">
                <w:rPr>
                  <w:rFonts w:eastAsiaTheme="minorEastAsia"/>
                  <w:color w:val="0070C0"/>
                  <w:lang w:val="en-US" w:eastAsia="zh-CN"/>
                </w:rPr>
                <w:t>beam peak search and spherical coverage tests</w:t>
              </w:r>
            </w:ins>
            <w:ins w:id="213" w:author="Thorsten Hertel (KEYS)" w:date="2021-01-25T11:55:00Z">
              <w:r>
                <w:rPr>
                  <w:rFonts w:eastAsiaTheme="minorEastAsia"/>
                  <w:color w:val="0070C0"/>
                  <w:lang w:val="en-US" w:eastAsia="zh-CN"/>
                </w:rPr>
                <w:t xml:space="preserve"> </w:t>
              </w:r>
            </w:ins>
            <w:ins w:id="214" w:author="Thorsten Hertel (KEYS)" w:date="2021-01-25T12:10:00Z">
              <w:r w:rsidR="002F59C0">
                <w:rPr>
                  <w:rFonts w:eastAsiaTheme="minorEastAsia"/>
                  <w:color w:val="0070C0"/>
                  <w:lang w:val="en-US" w:eastAsia="zh-CN"/>
                </w:rPr>
                <w:t xml:space="preserve">and </w:t>
              </w:r>
            </w:ins>
            <w:ins w:id="215" w:author="Thorsten Hertel (KEYS)" w:date="2021-01-25T11:55:00Z">
              <w:r>
                <w:rPr>
                  <w:rFonts w:eastAsiaTheme="minorEastAsia"/>
                  <w:color w:val="0070C0"/>
                  <w:lang w:val="en-US" w:eastAsia="zh-CN"/>
                </w:rPr>
                <w:t>applicab</w:t>
              </w:r>
            </w:ins>
            <w:ins w:id="216" w:author="Thorsten Hertel (KEYS)" w:date="2021-01-25T12:14:00Z">
              <w:r w:rsidR="002F59C0">
                <w:rPr>
                  <w:rFonts w:eastAsiaTheme="minorEastAsia"/>
                  <w:color w:val="0070C0"/>
                  <w:lang w:val="en-US" w:eastAsia="zh-CN"/>
                </w:rPr>
                <w:t>ility</w:t>
              </w:r>
            </w:ins>
            <w:ins w:id="217" w:author="Thorsten Hertel (KEYS)" w:date="2021-01-25T11:55:00Z">
              <w:r>
                <w:rPr>
                  <w:rFonts w:eastAsiaTheme="minorEastAsia"/>
                  <w:color w:val="0070C0"/>
                  <w:lang w:val="en-US" w:eastAsia="zh-CN"/>
                </w:rPr>
                <w:t xml:space="preserve"> to </w:t>
              </w:r>
            </w:ins>
            <w:ins w:id="218" w:author="Thorsten Hertel (KEYS)" w:date="2021-01-25T16:52:00Z">
              <w:r w:rsidR="0013405F">
                <w:rPr>
                  <w:rFonts w:eastAsiaTheme="minorEastAsia"/>
                  <w:color w:val="0070C0"/>
                  <w:lang w:val="en-US" w:eastAsia="zh-CN"/>
                </w:rPr>
                <w:t>‘</w:t>
              </w:r>
            </w:ins>
            <w:ins w:id="219" w:author="Thorsten Hertel (KEYS)" w:date="2021-01-25T11:55:00Z">
              <w:r>
                <w:rPr>
                  <w:rFonts w:eastAsiaTheme="minorEastAsia"/>
                  <w:color w:val="0070C0"/>
                  <w:lang w:val="en-US" w:eastAsia="zh-CN"/>
                </w:rPr>
                <w:t>Black&amp;white box (beam peak search, spherical coverage)</w:t>
              </w:r>
            </w:ins>
            <w:ins w:id="220" w:author="Thorsten Hertel (KEYS)" w:date="2021-01-25T16:52:00Z">
              <w:r w:rsidR="0013405F">
                <w:rPr>
                  <w:rFonts w:eastAsiaTheme="minorEastAsia"/>
                  <w:color w:val="0070C0"/>
                  <w:lang w:val="en-US" w:eastAsia="zh-CN"/>
                </w:rPr>
                <w:t>’</w:t>
              </w:r>
            </w:ins>
            <w:ins w:id="221"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22" w:author="Thorsten Hertel (KEYS)" w:date="2021-01-25T12:15:00Z"/>
                <w:rFonts w:eastAsiaTheme="minorEastAsia"/>
                <w:color w:val="0070C0"/>
                <w:lang w:val="en-US" w:eastAsia="zh-CN"/>
              </w:rPr>
            </w:pPr>
            <w:ins w:id="223" w:author="Thorsten Hertel (KEYS)" w:date="2021-01-25T12:14:00Z">
              <w:r>
                <w:rPr>
                  <w:rFonts w:eastAsiaTheme="minorEastAsia"/>
                  <w:color w:val="0070C0"/>
                  <w:lang w:val="en-US" w:eastAsia="zh-CN"/>
                </w:rPr>
                <w:t xml:space="preserve">MVG showed in </w:t>
              </w:r>
            </w:ins>
            <w:ins w:id="224" w:author="Thorsten Hertel (KEYS)" w:date="2021-01-25T12:15:00Z">
              <w:r>
                <w:rPr>
                  <w:rFonts w:eastAsiaTheme="minorEastAsia"/>
                  <w:color w:val="0070C0"/>
                  <w:lang w:val="en-US" w:eastAsia="zh-CN"/>
                </w:rPr>
                <w:t>Figure 19</w:t>
              </w:r>
            </w:ins>
            <w:ins w:id="225" w:author="Thorsten Hertel (KEYS)" w:date="2021-01-25T12:45:00Z">
              <w:r w:rsidR="001B0B91">
                <w:rPr>
                  <w:rFonts w:eastAsiaTheme="minorEastAsia"/>
                  <w:color w:val="0070C0"/>
                  <w:lang w:val="en-US" w:eastAsia="zh-CN"/>
                </w:rPr>
                <w:t xml:space="preserve"> for one </w:t>
              </w:r>
            </w:ins>
            <w:ins w:id="226" w:author="Thorsten Hertel (KEYS)" w:date="2021-01-25T12:46:00Z">
              <w:r w:rsidR="001B0B91">
                <w:rPr>
                  <w:rFonts w:eastAsiaTheme="minorEastAsia"/>
                  <w:color w:val="0070C0"/>
                  <w:lang w:val="en-US" w:eastAsia="zh-CN"/>
                </w:rPr>
                <w:t>offset</w:t>
              </w:r>
            </w:ins>
            <w:ins w:id="227"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28" w:author="Thorsten Hertel (KEYS)" w:date="2021-01-25T14:37:00Z"/>
                <w:rFonts w:eastAsiaTheme="minorEastAsia"/>
                <w:color w:val="0070C0"/>
                <w:lang w:val="en-US" w:eastAsia="zh-CN"/>
              </w:rPr>
            </w:pPr>
            <w:ins w:id="229" w:author="Thorsten Hertel (KEYS)" w:date="2021-01-25T12:15:00Z">
              <w:r w:rsidRPr="00EC4AAC">
                <w:rPr>
                  <w:rFonts w:eastAsiaTheme="minorEastAsia"/>
                  <w:color w:val="0070C0"/>
                  <w:lang w:val="en-US" w:eastAsia="zh-CN"/>
                </w:rPr>
                <w:t>KS believes that</w:t>
              </w:r>
            </w:ins>
            <w:ins w:id="230" w:author="Thorsten Hertel (KEYS)" w:date="2021-01-25T14:32:00Z">
              <w:r w:rsidR="00EC4AAC" w:rsidRPr="00EC4AAC">
                <w:rPr>
                  <w:rFonts w:eastAsiaTheme="minorEastAsia"/>
                  <w:color w:val="0070C0"/>
                  <w:lang w:val="en-US" w:eastAsia="zh-CN"/>
                </w:rPr>
                <w:t xml:space="preserve"> the beam peak could be estimated with path losses </w:t>
              </w:r>
            </w:ins>
            <w:ins w:id="231" w:author="Thorsten Hertel (KEYS)" w:date="2021-01-25T14:33:00Z">
              <w:r w:rsidR="00EC4AAC" w:rsidRPr="00EC4AAC">
                <w:rPr>
                  <w:rFonts w:eastAsiaTheme="minorEastAsia"/>
                  <w:color w:val="0070C0"/>
                  <w:lang w:val="en-US" w:eastAsia="zh-CN"/>
                </w:rPr>
                <w:t xml:space="preserve">of the known antennas compensated </w:t>
              </w:r>
            </w:ins>
            <w:ins w:id="232" w:author="Thorsten Hertel (KEYS)" w:date="2021-01-25T14:32:00Z">
              <w:r w:rsidR="00EC4AAC" w:rsidRPr="00EC4AAC">
                <w:rPr>
                  <w:rFonts w:eastAsiaTheme="minorEastAsia"/>
                  <w:color w:val="0070C0"/>
                  <w:lang w:val="en-US" w:eastAsia="zh-CN"/>
                </w:rPr>
                <w:t>but with</w:t>
              </w:r>
            </w:ins>
            <w:ins w:id="233" w:author="Thorsten Hertel (KEYS)" w:date="2021-01-25T14:33:00Z">
              <w:r w:rsidR="00EC4AAC" w:rsidRPr="00EC4AAC">
                <w:rPr>
                  <w:rFonts w:eastAsiaTheme="minorEastAsia"/>
                  <w:color w:val="0070C0"/>
                  <w:lang w:val="en-US" w:eastAsia="zh-CN"/>
                </w:rPr>
                <w:t xml:space="preserve"> uncertainties</w:t>
              </w:r>
            </w:ins>
            <w:ins w:id="234" w:author="Thorsten Hertel (KEYS)" w:date="2021-01-25T15:58:00Z">
              <w:r w:rsidR="00E7354D">
                <w:rPr>
                  <w:rFonts w:eastAsiaTheme="minorEastAsia"/>
                  <w:color w:val="0070C0"/>
                  <w:lang w:val="en-US" w:eastAsia="zh-CN"/>
                </w:rPr>
                <w:t xml:space="preserve"> </w:t>
              </w:r>
            </w:ins>
            <w:ins w:id="235" w:author="Thorsten Hertel (KEYS)" w:date="2021-01-25T15:59:00Z">
              <w:r w:rsidR="00E7354D">
                <w:rPr>
                  <w:rFonts w:eastAsiaTheme="minorEastAsia"/>
                  <w:color w:val="0070C0"/>
                  <w:lang w:val="en-US" w:eastAsia="zh-CN"/>
                </w:rPr>
                <w:t>(at 30cm: ~0.4dB std. deviation and 0.2dB mean error)</w:t>
              </w:r>
            </w:ins>
            <w:ins w:id="236" w:author="Thorsten Hertel (KEYS)" w:date="2021-01-25T14:33:00Z">
              <w:r w:rsidR="00EC4AAC" w:rsidRPr="00EC4AAC">
                <w:rPr>
                  <w:rFonts w:eastAsiaTheme="minorEastAsia"/>
                  <w:color w:val="0070C0"/>
                  <w:lang w:val="en-US" w:eastAsia="zh-CN"/>
                </w:rPr>
                <w:t>; the spherical coverage results</w:t>
              </w:r>
            </w:ins>
            <w:ins w:id="237" w:author="Thorsten Hertel (KEYS)" w:date="2021-01-25T15:59:00Z">
              <w:r w:rsidR="00E7354D">
                <w:rPr>
                  <w:rFonts w:eastAsiaTheme="minorEastAsia"/>
                  <w:color w:val="0070C0"/>
                  <w:lang w:val="en-US" w:eastAsia="zh-CN"/>
                </w:rPr>
                <w:t>, however,</w:t>
              </w:r>
            </w:ins>
            <w:ins w:id="238"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39"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40"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41" w:author="Thorsten Hertel (KEYS)" w:date="2021-01-25T16:09:00Z"/>
                <w:rFonts w:eastAsiaTheme="minorEastAsia"/>
                <w:color w:val="0070C0"/>
                <w:lang w:val="en-US" w:eastAsia="zh-CN"/>
              </w:rPr>
            </w:pPr>
            <w:ins w:id="242" w:author="Thorsten Hertel (KEYS)" w:date="2021-01-25T15:54:00Z">
              <w:r>
                <w:rPr>
                  <w:rFonts w:eastAsiaTheme="minorEastAsia"/>
                  <w:color w:val="0070C0"/>
                  <w:lang w:val="en-US" w:eastAsia="zh-CN"/>
                </w:rPr>
                <w:t xml:space="preserve">KS believes that </w:t>
              </w:r>
            </w:ins>
            <w:ins w:id="243" w:author="Thorsten Hertel (KEYS)" w:date="2021-01-25T16:15:00Z">
              <w:r w:rsidR="002C3316">
                <w:rPr>
                  <w:rFonts w:eastAsiaTheme="minorEastAsia"/>
                  <w:color w:val="0070C0"/>
                  <w:lang w:val="en-US" w:eastAsia="zh-CN"/>
                </w:rPr>
                <w:t xml:space="preserve">for black&amp;white approach </w:t>
              </w:r>
            </w:ins>
            <w:ins w:id="244" w:author="Thorsten Hertel (KEYS)" w:date="2021-01-25T15:54:00Z">
              <w:r>
                <w:rPr>
                  <w:rFonts w:eastAsiaTheme="minorEastAsia"/>
                  <w:color w:val="0070C0"/>
                  <w:lang w:val="en-US" w:eastAsia="zh-CN"/>
                </w:rPr>
                <w:t xml:space="preserve">the asymptotic expansion approach </w:t>
              </w:r>
            </w:ins>
            <w:ins w:id="245" w:author="Thorsten Hertel (KEYS)" w:date="2021-01-25T16:16:00Z">
              <w:r w:rsidR="002C3316">
                <w:rPr>
                  <w:rFonts w:eastAsiaTheme="minorEastAsia"/>
                  <w:color w:val="0070C0"/>
                  <w:lang w:val="en-US" w:eastAsia="zh-CN"/>
                </w:rPr>
                <w:t xml:space="preserve">(2 radii measurements) </w:t>
              </w:r>
            </w:ins>
            <w:ins w:id="246" w:author="Thorsten Hertel (KEYS)" w:date="2021-01-25T15:54:00Z">
              <w:r>
                <w:rPr>
                  <w:rFonts w:eastAsiaTheme="minorEastAsia"/>
                  <w:color w:val="0070C0"/>
                  <w:lang w:val="en-US" w:eastAsia="zh-CN"/>
                </w:rPr>
                <w:t xml:space="preserve">yields more accurate measurements than the direct </w:t>
              </w:r>
            </w:ins>
            <w:ins w:id="247" w:author="Thorsten Hertel (KEYS)" w:date="2021-01-25T15:59:00Z">
              <w:r w:rsidR="00E7354D">
                <w:rPr>
                  <w:rFonts w:eastAsiaTheme="minorEastAsia"/>
                  <w:color w:val="0070C0"/>
                  <w:lang w:val="en-US" w:eastAsia="zh-CN"/>
                </w:rPr>
                <w:t xml:space="preserve">NF </w:t>
              </w:r>
            </w:ins>
            <w:ins w:id="248" w:author="Thorsten Hertel (KEYS)" w:date="2021-01-25T15:54:00Z">
              <w:r>
                <w:rPr>
                  <w:rFonts w:eastAsiaTheme="minorEastAsia"/>
                  <w:color w:val="0070C0"/>
                  <w:lang w:val="en-US" w:eastAsia="zh-CN"/>
                </w:rPr>
                <w:t>approach</w:t>
              </w:r>
            </w:ins>
            <w:ins w:id="249" w:author="Thorsten Hertel (KEYS)" w:date="2021-01-25T16:00:00Z">
              <w:r w:rsidR="00E7354D">
                <w:rPr>
                  <w:rFonts w:eastAsiaTheme="minorEastAsia"/>
                  <w:color w:val="0070C0"/>
                  <w:lang w:val="en-US" w:eastAsia="zh-CN"/>
                </w:rPr>
                <w:t xml:space="preserve"> </w:t>
              </w:r>
            </w:ins>
            <w:ins w:id="250" w:author="Thorsten Hertel (KEYS)" w:date="2021-01-25T16:16:00Z">
              <w:r w:rsidR="002C3316">
                <w:rPr>
                  <w:rFonts w:eastAsiaTheme="minorEastAsia"/>
                  <w:color w:val="0070C0"/>
                  <w:lang w:val="en-US" w:eastAsia="zh-CN"/>
                </w:rPr>
                <w:t xml:space="preserve">(1 radius) </w:t>
              </w:r>
            </w:ins>
            <w:ins w:id="251" w:author="Thorsten Hertel (KEYS)" w:date="2021-01-25T16:15:00Z">
              <w:r w:rsidR="002C3316">
                <w:rPr>
                  <w:rFonts w:eastAsiaTheme="minorEastAsia"/>
                  <w:color w:val="0070C0"/>
                  <w:lang w:val="en-US" w:eastAsia="zh-CN"/>
                </w:rPr>
                <w:t xml:space="preserve">as </w:t>
              </w:r>
            </w:ins>
            <w:ins w:id="252" w:author="Thorsten Hertel (KEYS)" w:date="2021-01-25T16:00:00Z">
              <w:r w:rsidR="00E7354D">
                <w:rPr>
                  <w:rFonts w:eastAsiaTheme="minorEastAsia"/>
                  <w:color w:val="0070C0"/>
                  <w:lang w:val="en-US" w:eastAsia="zh-CN"/>
                </w:rPr>
                <w:t xml:space="preserve">outlined in Figures 41&amp;42 and </w:t>
              </w:r>
            </w:ins>
            <w:ins w:id="253" w:author="Thorsten Hertel (KEYS)" w:date="2021-01-25T16:01:00Z">
              <w:r w:rsidR="00E7354D">
                <w:rPr>
                  <w:rFonts w:eastAsiaTheme="minorEastAsia"/>
                  <w:color w:val="0070C0"/>
                  <w:lang w:val="en-US" w:eastAsia="zh-CN"/>
                </w:rPr>
                <w:t xml:space="preserve">Table 9. A very simple </w:t>
              </w:r>
            </w:ins>
            <w:ins w:id="254" w:author="Thorsten Hertel (KEYS)" w:date="2021-01-25T16:07:00Z">
              <w:r w:rsidR="00E7354D">
                <w:rPr>
                  <w:rFonts w:eastAsiaTheme="minorEastAsia"/>
                  <w:color w:val="0070C0"/>
                  <w:lang w:val="en-US" w:eastAsia="zh-CN"/>
                </w:rPr>
                <w:t xml:space="preserve">example is given in the following table </w:t>
              </w:r>
            </w:ins>
            <w:ins w:id="255"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56" w:author="Thorsten Hertel (KEYS)" w:date="2021-01-25T16:09:00Z">
              <w:r w:rsidR="002C3316">
                <w:rPr>
                  <w:rFonts w:eastAsiaTheme="minorEastAsia"/>
                  <w:color w:val="0070C0"/>
                  <w:lang w:val="en-US" w:eastAsia="zh-CN"/>
                </w:rPr>
                <w:t xml:space="preserve"> EIRP. The </w:t>
              </w:r>
            </w:ins>
            <w:ins w:id="257" w:author="Thorsten Hertel (KEYS)" w:date="2021-01-25T16:10:00Z">
              <w:r w:rsidR="002C3316">
                <w:rPr>
                  <w:rFonts w:eastAsiaTheme="minorEastAsia"/>
                  <w:color w:val="0070C0"/>
                  <w:lang w:val="en-US" w:eastAsia="zh-CN"/>
                </w:rPr>
                <w:t>CFF</w:t>
              </w:r>
            </w:ins>
            <w:ins w:id="258" w:author="Thorsten Hertel (KEYS)" w:date="2021-01-25T16:09:00Z">
              <w:r w:rsidR="002C3316">
                <w:rPr>
                  <w:rFonts w:eastAsiaTheme="minorEastAsia"/>
                  <w:color w:val="0070C0"/>
                  <w:lang w:val="en-US" w:eastAsia="zh-CN"/>
                </w:rPr>
                <w:t>DNF approa</w:t>
              </w:r>
            </w:ins>
            <w:ins w:id="259" w:author="Thorsten Hertel (KEYS)" w:date="2021-01-25T16:10:00Z">
              <w:r w:rsidR="002C3316">
                <w:rPr>
                  <w:rFonts w:eastAsiaTheme="minorEastAsia"/>
                  <w:color w:val="0070C0"/>
                  <w:lang w:val="en-US" w:eastAsia="zh-CN"/>
                </w:rPr>
                <w:t>ch is limited to these types of</w:t>
              </w:r>
            </w:ins>
            <w:ins w:id="260" w:author="Thorsten Hertel (KEYS)" w:date="2021-01-25T16:53:00Z">
              <w:r w:rsidR="0013405F">
                <w:rPr>
                  <w:rFonts w:eastAsiaTheme="minorEastAsia"/>
                  <w:color w:val="0070C0"/>
                  <w:lang w:val="en-US" w:eastAsia="zh-CN"/>
                </w:rPr>
                <w:t xml:space="preserve"> mean</w:t>
              </w:r>
            </w:ins>
            <w:ins w:id="261" w:author="Thorsten Hertel (KEYS)" w:date="2021-01-25T16:10:00Z">
              <w:r w:rsidR="002C3316">
                <w:rPr>
                  <w:rFonts w:eastAsiaTheme="minorEastAsia"/>
                  <w:color w:val="0070C0"/>
                  <w:lang w:val="en-US" w:eastAsia="zh-CN"/>
                </w:rPr>
                <w:t xml:space="preserve"> errors while the CFFNF approach with the asymptotic transform can further </w:t>
              </w:r>
            </w:ins>
            <w:ins w:id="262" w:author="Thorsten Hertel (KEYS)" w:date="2021-01-25T16:11:00Z">
              <w:r w:rsidR="002C3316">
                <w:rPr>
                  <w:rFonts w:eastAsiaTheme="minorEastAsia"/>
                  <w:color w:val="0070C0"/>
                  <w:lang w:val="en-US" w:eastAsia="zh-CN"/>
                </w:rPr>
                <w:t>reduce</w:t>
              </w:r>
            </w:ins>
            <w:ins w:id="263" w:author="Thorsten Hertel (KEYS)" w:date="2021-01-25T16:53:00Z">
              <w:r w:rsidR="0013405F">
                <w:rPr>
                  <w:rFonts w:eastAsiaTheme="minorEastAsia"/>
                  <w:color w:val="0070C0"/>
                  <w:lang w:val="en-US" w:eastAsia="zh-CN"/>
                </w:rPr>
                <w:t>/eliminate</w:t>
              </w:r>
            </w:ins>
            <w:ins w:id="264"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65"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66" w:author="Thorsten Hertel (KEYS)" w:date="2021-01-25T16:09:00Z"/>
                      <w:rFonts w:ascii="Calibri" w:eastAsia="Times New Roman" w:hAnsi="Calibri" w:cs="Calibri"/>
                      <w:b/>
                      <w:bCs/>
                      <w:color w:val="000000"/>
                      <w:sz w:val="22"/>
                      <w:szCs w:val="22"/>
                      <w:lang w:val="en-US"/>
                    </w:rPr>
                  </w:pPr>
                  <w:ins w:id="267"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68" w:author="Thorsten Hertel (KEYS)" w:date="2021-01-25T16:09:00Z"/>
                      <w:rFonts w:ascii="Calibri" w:eastAsia="Times New Roman" w:hAnsi="Calibri" w:cs="Calibri"/>
                      <w:b/>
                      <w:bCs/>
                      <w:color w:val="000000"/>
                      <w:sz w:val="22"/>
                      <w:szCs w:val="22"/>
                      <w:lang w:val="en-US"/>
                    </w:rPr>
                  </w:pPr>
                  <w:ins w:id="269"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70"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71"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72" w:author="Thorsten Hertel (KEYS)" w:date="2021-01-25T16:09:00Z"/>
                      <w:rFonts w:ascii="Calibri" w:eastAsia="Times New Roman" w:hAnsi="Calibri" w:cs="Calibri"/>
                      <w:b/>
                      <w:bCs/>
                      <w:color w:val="000000"/>
                      <w:sz w:val="22"/>
                      <w:szCs w:val="22"/>
                      <w:lang w:val="en-US"/>
                    </w:rPr>
                  </w:pPr>
                  <w:ins w:id="273"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74" w:author="Thorsten Hertel (KEYS)" w:date="2021-01-25T16:09:00Z"/>
                      <w:rFonts w:ascii="Calibri" w:eastAsia="Times New Roman" w:hAnsi="Calibri" w:cs="Calibri"/>
                      <w:b/>
                      <w:bCs/>
                      <w:color w:val="000000"/>
                      <w:sz w:val="22"/>
                      <w:szCs w:val="22"/>
                      <w:lang w:val="en-US"/>
                    </w:rPr>
                  </w:pPr>
                  <w:ins w:id="275"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76"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79" w:author="Thorsten Hertel (KEYS)" w:date="2021-01-25T16:09:00Z"/>
                      <w:rFonts w:ascii="Calibri" w:eastAsia="Times New Roman" w:hAnsi="Calibri" w:cs="Calibri"/>
                      <w:color w:val="000000"/>
                      <w:sz w:val="22"/>
                      <w:szCs w:val="22"/>
                      <w:lang w:val="en-US"/>
                    </w:rPr>
                  </w:pPr>
                  <w:ins w:id="280"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81" w:author="Thorsten Hertel (KEYS)" w:date="2021-01-25T16:09:00Z"/>
                      <w:rFonts w:ascii="Calibri" w:eastAsia="Times New Roman" w:hAnsi="Calibri" w:cs="Calibri"/>
                      <w:color w:val="000000"/>
                      <w:sz w:val="22"/>
                      <w:szCs w:val="22"/>
                      <w:lang w:val="en-US"/>
                    </w:rPr>
                  </w:pPr>
                  <w:ins w:id="282"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83"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84" w:author="Thorsten Hertel (KEYS)" w:date="2021-01-25T16:09:00Z"/>
                      <w:rFonts w:ascii="Calibri" w:eastAsia="Times New Roman" w:hAnsi="Calibri" w:cs="Calibri"/>
                      <w:b/>
                      <w:bCs/>
                      <w:color w:val="000000"/>
                      <w:sz w:val="22"/>
                      <w:szCs w:val="22"/>
                      <w:lang w:val="en-US"/>
                    </w:rPr>
                  </w:pPr>
                  <w:ins w:id="285"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86" w:author="Thorsten Hertel (KEYS)" w:date="2021-01-25T16:09:00Z"/>
                      <w:rFonts w:ascii="Calibri" w:eastAsia="Times New Roman" w:hAnsi="Calibri" w:cs="Calibri"/>
                      <w:color w:val="000000"/>
                      <w:sz w:val="22"/>
                      <w:szCs w:val="22"/>
                      <w:lang w:val="en-US"/>
                    </w:rPr>
                  </w:pPr>
                  <w:ins w:id="287"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88" w:author="Thorsten Hertel (KEYS)" w:date="2021-01-25T16:09:00Z"/>
                      <w:rFonts w:ascii="Calibri" w:eastAsia="Times New Roman" w:hAnsi="Calibri" w:cs="Calibri"/>
                      <w:color w:val="000000"/>
                      <w:sz w:val="22"/>
                      <w:szCs w:val="22"/>
                      <w:lang w:val="en-US"/>
                    </w:rPr>
                  </w:pPr>
                  <w:ins w:id="289"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290"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291" w:author="Thorsten Hertel (KEYS)" w:date="2021-01-25T16:09:00Z"/>
                      <w:rFonts w:ascii="Calibri" w:eastAsia="Times New Roman" w:hAnsi="Calibri" w:cs="Calibri"/>
                      <w:b/>
                      <w:bCs/>
                      <w:color w:val="000000"/>
                      <w:sz w:val="22"/>
                      <w:szCs w:val="22"/>
                      <w:lang w:val="en-US"/>
                    </w:rPr>
                  </w:pPr>
                  <w:ins w:id="292"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293" w:author="Thorsten Hertel (KEYS)" w:date="2021-01-25T16:09:00Z"/>
                      <w:rFonts w:ascii="Calibri" w:eastAsia="Times New Roman" w:hAnsi="Calibri" w:cs="Calibri"/>
                      <w:color w:val="000000"/>
                      <w:sz w:val="22"/>
                      <w:szCs w:val="22"/>
                      <w:lang w:val="en-US"/>
                    </w:rPr>
                  </w:pPr>
                  <w:ins w:id="294"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295" w:author="Thorsten Hertel (KEYS)" w:date="2021-01-25T16:09:00Z"/>
                      <w:rFonts w:ascii="Calibri" w:eastAsia="Times New Roman" w:hAnsi="Calibri" w:cs="Calibri"/>
                      <w:color w:val="000000"/>
                      <w:sz w:val="22"/>
                      <w:szCs w:val="22"/>
                      <w:lang w:val="en-US"/>
                    </w:rPr>
                  </w:pPr>
                  <w:ins w:id="296"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29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298" w:author="Thorsten Hertel (KEYS)" w:date="2021-01-25T16:09:00Z"/>
                      <w:rFonts w:ascii="Calibri" w:eastAsia="Times New Roman" w:hAnsi="Calibri" w:cs="Calibri"/>
                      <w:b/>
                      <w:bCs/>
                      <w:color w:val="000000"/>
                      <w:sz w:val="22"/>
                      <w:szCs w:val="22"/>
                      <w:lang w:val="en-US"/>
                    </w:rPr>
                  </w:pPr>
                  <w:ins w:id="299"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00" w:author="Thorsten Hertel (KEYS)" w:date="2021-01-25T16:09:00Z"/>
                      <w:rFonts w:ascii="Calibri" w:eastAsia="Times New Roman" w:hAnsi="Calibri" w:cs="Calibri"/>
                      <w:color w:val="000000"/>
                      <w:sz w:val="22"/>
                      <w:szCs w:val="22"/>
                      <w:lang w:val="en-US"/>
                    </w:rPr>
                  </w:pPr>
                  <w:ins w:id="301"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02" w:author="Thorsten Hertel (KEYS)" w:date="2021-01-25T16:09:00Z"/>
                      <w:rFonts w:ascii="Calibri" w:eastAsia="Times New Roman" w:hAnsi="Calibri" w:cs="Calibri"/>
                      <w:color w:val="000000"/>
                      <w:sz w:val="22"/>
                      <w:szCs w:val="22"/>
                      <w:lang w:val="en-US"/>
                    </w:rPr>
                  </w:pPr>
                  <w:ins w:id="303"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04" w:author="Thorsten Hertel (KEYS)" w:date="2021-01-25T15:54:00Z"/>
                <w:rFonts w:eastAsia="SimSun"/>
                <w:color w:val="0070C0"/>
                <w:szCs w:val="24"/>
                <w:lang w:eastAsia="zh-CN"/>
              </w:rPr>
            </w:pPr>
          </w:p>
          <w:p w14:paraId="25C35383" w14:textId="3E470A58" w:rsidR="00EC4AAC" w:rsidRDefault="00EC4AAC" w:rsidP="00EC4AAC">
            <w:pPr>
              <w:spacing w:after="120"/>
              <w:rPr>
                <w:ins w:id="305" w:author="Thorsten Hertel (KEYS)" w:date="2021-01-25T14:42:00Z"/>
                <w:rFonts w:eastAsia="SimSun"/>
                <w:color w:val="0070C0"/>
                <w:szCs w:val="24"/>
                <w:lang w:eastAsia="zh-CN"/>
              </w:rPr>
            </w:pPr>
            <w:ins w:id="306" w:author="Thorsten Hertel (KEYS)" w:date="2021-01-25T14:38:00Z">
              <w:r>
                <w:rPr>
                  <w:rFonts w:eastAsia="SimSun"/>
                  <w:color w:val="0070C0"/>
                  <w:szCs w:val="24"/>
                  <w:lang w:eastAsia="zh-CN"/>
                </w:rPr>
                <w:t>Alt 1-1-1-1: CFFNF</w:t>
              </w:r>
            </w:ins>
            <w:ins w:id="307" w:author="Thorsten Hertel (KEYS)" w:date="2021-01-25T14:39:00Z">
              <w:r>
                <w:rPr>
                  <w:rFonts w:eastAsia="SimSun"/>
                  <w:color w:val="0070C0"/>
                  <w:szCs w:val="24"/>
                  <w:lang w:eastAsia="zh-CN"/>
                </w:rPr>
                <w:t xml:space="preserve"> should assume that beam peak search is performed in FF instead of NF (as stated in first sentence</w:t>
              </w:r>
            </w:ins>
            <w:ins w:id="308" w:author="Thorsten Hertel (KEYS)" w:date="2021-01-25T16:18:00Z">
              <w:r w:rsidR="002C3316">
                <w:rPr>
                  <w:rFonts w:eastAsia="SimSun"/>
                  <w:color w:val="0070C0"/>
                  <w:szCs w:val="24"/>
                  <w:lang w:eastAsia="zh-CN"/>
                </w:rPr>
                <w:t>)</w:t>
              </w:r>
            </w:ins>
            <w:ins w:id="309" w:author="Thorsten Hertel (KEYS)" w:date="2021-01-25T14:39:00Z">
              <w:r>
                <w:rPr>
                  <w:rFonts w:eastAsia="SimSun"/>
                  <w:color w:val="0070C0"/>
                  <w:szCs w:val="24"/>
                  <w:lang w:eastAsia="zh-CN"/>
                </w:rPr>
                <w:t>. The two bullets under 1-1-1-1 are correct</w:t>
              </w:r>
            </w:ins>
            <w:ins w:id="310"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11" w:author="Thorsten Hertel (KEYS)" w:date="2021-01-25T14:45:00Z"/>
                <w:rFonts w:eastAsia="SimSun"/>
                <w:color w:val="0070C0"/>
                <w:szCs w:val="24"/>
                <w:lang w:eastAsia="zh-CN"/>
              </w:rPr>
            </w:pPr>
            <w:ins w:id="312" w:author="Thorsten Hertel (KEYS)" w:date="2021-01-25T14:42:00Z">
              <w:r>
                <w:rPr>
                  <w:rFonts w:eastAsia="SimSun"/>
                  <w:color w:val="0070C0"/>
                  <w:szCs w:val="24"/>
                  <w:lang w:eastAsia="zh-CN"/>
                </w:rPr>
                <w:t>Alt 1-1-1-2: as outlined in the a</w:t>
              </w:r>
            </w:ins>
            <w:ins w:id="313"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14" w:author="Thorsten Hertel (KEYS)" w:date="2021-01-25T15:01:00Z">
              <w:r w:rsidR="00A237FC">
                <w:rPr>
                  <w:rFonts w:eastAsia="SimSun"/>
                  <w:color w:val="0070C0"/>
                  <w:szCs w:val="24"/>
                  <w:lang w:eastAsia="zh-CN"/>
                </w:rPr>
                <w:t xml:space="preserve">CFFDNF </w:t>
              </w:r>
            </w:ins>
            <w:ins w:id="315" w:author="Thorsten Hertel (KEYS)" w:date="2021-01-25T14:43:00Z">
              <w:r>
                <w:rPr>
                  <w:rFonts w:eastAsia="SimSun"/>
                  <w:color w:val="0070C0"/>
                  <w:szCs w:val="24"/>
                  <w:lang w:eastAsia="zh-CN"/>
                </w:rPr>
                <w:t>could be suitable</w:t>
              </w:r>
            </w:ins>
            <w:ins w:id="316" w:author="Thorsten Hertel (KEYS)" w:date="2021-01-25T14:44:00Z">
              <w:r>
                <w:rPr>
                  <w:rFonts w:eastAsia="SimSun"/>
                  <w:color w:val="0070C0"/>
                  <w:szCs w:val="24"/>
                  <w:lang w:eastAsia="zh-CN"/>
                </w:rPr>
                <w:t xml:space="preserve"> for</w:t>
              </w:r>
            </w:ins>
            <w:ins w:id="317" w:author="Thorsten Hertel (KEYS)" w:date="2021-01-25T15:01:00Z">
              <w:r w:rsidR="00A237FC">
                <w:rPr>
                  <w:rFonts w:eastAsia="SimSun"/>
                  <w:color w:val="0070C0"/>
                  <w:szCs w:val="24"/>
                  <w:lang w:eastAsia="zh-CN"/>
                </w:rPr>
                <w:t xml:space="preserve"> EIRP/EIS/TRP test cases with</w:t>
              </w:r>
            </w:ins>
            <w:ins w:id="318" w:author="Thorsten Hertel (KEYS)" w:date="2021-01-25T14:44:00Z">
              <w:r>
                <w:rPr>
                  <w:rFonts w:eastAsia="SimSun"/>
                  <w:color w:val="0070C0"/>
                  <w:szCs w:val="24"/>
                  <w:lang w:eastAsia="zh-CN"/>
                </w:rPr>
                <w:t xml:space="preserve"> the black&amp;white box approach </w:t>
              </w:r>
            </w:ins>
          </w:p>
          <w:p w14:paraId="507E42CE" w14:textId="77777777" w:rsidR="00D00B2E" w:rsidRDefault="00D00B2E" w:rsidP="00EC4AAC">
            <w:pPr>
              <w:spacing w:after="120"/>
              <w:rPr>
                <w:ins w:id="319" w:author="Jose M. Fortes (R&amp;S)" w:date="2021-01-26T18:49:00Z"/>
                <w:rFonts w:eastAsia="SimSun"/>
                <w:color w:val="0070C0"/>
                <w:szCs w:val="24"/>
                <w:lang w:eastAsia="zh-CN"/>
              </w:rPr>
            </w:pPr>
            <w:ins w:id="320" w:author="Thorsten Hertel (KEYS)" w:date="2021-01-25T14:45:00Z">
              <w:r>
                <w:rPr>
                  <w:rFonts w:eastAsia="SimSun"/>
                  <w:color w:val="0070C0"/>
                  <w:szCs w:val="24"/>
                  <w:lang w:eastAsia="zh-CN"/>
                </w:rPr>
                <w:t>Alt 1-1-1-3: we are not convinced that a</w:t>
              </w:r>
            </w:ins>
            <w:ins w:id="321" w:author="Thorsten Hertel (KEYS)" w:date="2021-01-25T14:46:00Z">
              <w:r>
                <w:rPr>
                  <w:rFonts w:eastAsia="SimSun"/>
                  <w:color w:val="0070C0"/>
                  <w:szCs w:val="24"/>
                  <w:lang w:eastAsia="zh-CN"/>
                </w:rPr>
                <w:t xml:space="preserve"> local search is required. </w:t>
              </w:r>
            </w:ins>
            <w:ins w:id="322" w:author="Thorsten Hertel (KEYS)" w:date="2021-01-25T14:47:00Z">
              <w:r>
                <w:rPr>
                  <w:rFonts w:eastAsia="SimSun"/>
                  <w:color w:val="0070C0"/>
                  <w:szCs w:val="24"/>
                  <w:lang w:eastAsia="zh-CN"/>
                </w:rPr>
                <w:t xml:space="preserve">Other offset correction algorithms are not precluded. </w:t>
              </w:r>
            </w:ins>
            <w:ins w:id="323" w:author="Thorsten Hertel (KEYS)" w:date="2021-01-25T14:49:00Z">
              <w:r>
                <w:rPr>
                  <w:rFonts w:eastAsia="SimSun"/>
                  <w:color w:val="0070C0"/>
                  <w:szCs w:val="24"/>
                  <w:lang w:eastAsia="zh-CN"/>
                </w:rPr>
                <w:t xml:space="preserve">While at larger NF range </w:t>
              </w:r>
            </w:ins>
            <w:ins w:id="324" w:author="Thorsten Hertel (KEYS)" w:date="2021-01-25T14:50:00Z">
              <w:r>
                <w:rPr>
                  <w:rFonts w:eastAsia="SimSun"/>
                  <w:color w:val="0070C0"/>
                  <w:szCs w:val="24"/>
                  <w:lang w:eastAsia="zh-CN"/>
                </w:rPr>
                <w:t>lengths, no offset compensation might be necessary</w:t>
              </w:r>
            </w:ins>
            <w:ins w:id="325" w:author="Thorsten Hertel (KEYS)" w:date="2021-01-25T16:19:00Z">
              <w:r w:rsidR="003D6AB6">
                <w:rPr>
                  <w:rFonts w:eastAsia="SimSun"/>
                  <w:color w:val="0070C0"/>
                  <w:szCs w:val="24"/>
                  <w:lang w:eastAsia="zh-CN"/>
                </w:rPr>
                <w:t xml:space="preserve"> for TRP</w:t>
              </w:r>
            </w:ins>
            <w:ins w:id="326"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27" w:author="Jose M. Fortes (R&amp;S)" w:date="2021-01-26T18:49:00Z"/>
                <w:rFonts w:eastAsiaTheme="minorEastAsia"/>
                <w:color w:val="0070C0"/>
                <w:lang w:val="en-US" w:eastAsia="zh-CN"/>
              </w:rPr>
            </w:pPr>
          </w:p>
          <w:p w14:paraId="4CCBD71E" w14:textId="77777777" w:rsidR="00A44119" w:rsidRDefault="00A44119" w:rsidP="00A44119">
            <w:pPr>
              <w:spacing w:after="120"/>
              <w:rPr>
                <w:ins w:id="328" w:author="Jose M. Fortes (R&amp;S)" w:date="2021-01-26T18:49:00Z"/>
                <w:rFonts w:eastAsiaTheme="minorEastAsia"/>
                <w:color w:val="0070C0"/>
                <w:lang w:eastAsia="zh-CN"/>
              </w:rPr>
            </w:pPr>
            <w:ins w:id="329"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30" w:author="Jose M. Fortes (R&amp;S)" w:date="2021-01-26T18:49:00Z"/>
                <w:rFonts w:eastAsiaTheme="minorEastAsia"/>
                <w:color w:val="0070C0"/>
                <w:lang w:eastAsia="zh-CN"/>
              </w:rPr>
            </w:pPr>
            <w:ins w:id="331" w:author="Jose M. Fortes (R&amp;S)" w:date="2021-01-26T18:49:00Z">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32" w:author="Jose M. Fortes (R&amp;S)" w:date="2021-01-26T18:49:00Z"/>
                <w:rFonts w:eastAsiaTheme="minorEastAsia"/>
                <w:color w:val="0070C0"/>
                <w:lang w:eastAsia="zh-CN"/>
              </w:rPr>
            </w:pPr>
            <w:ins w:id="333"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34" w:author="Jose M. Fortes (R&amp;S)" w:date="2021-01-26T18:49:00Z"/>
                <w:rFonts w:eastAsiaTheme="minorEastAsia"/>
                <w:color w:val="0070C0"/>
                <w:lang w:eastAsia="zh-CN"/>
              </w:rPr>
            </w:pPr>
            <w:ins w:id="335"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36" w:author="Jose M. Fortes (R&amp;S)" w:date="2021-01-26T18:49:00Z"/>
                <w:rFonts w:eastAsiaTheme="minorEastAsia"/>
                <w:color w:val="0070C0"/>
                <w:lang w:eastAsia="zh-CN"/>
              </w:rPr>
            </w:pPr>
            <w:ins w:id="337"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38" w:author="Jose M. Fortes (R&amp;S)" w:date="2021-01-26T18:49:00Z"/>
                <w:rFonts w:eastAsiaTheme="minorEastAsia"/>
                <w:color w:val="0070C0"/>
                <w:lang w:eastAsia="zh-CN"/>
              </w:rPr>
            </w:pPr>
          </w:p>
          <w:p w14:paraId="5A58AD63"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41" w:author="Samsung" w:date="2021-01-27T11:00:00Z"/>
                <w:rFonts w:eastAsiaTheme="minorEastAsia"/>
                <w:color w:val="0070C0"/>
                <w:lang w:eastAsia="zh-CN"/>
              </w:rPr>
            </w:pPr>
            <w:ins w:id="342"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43" w:author="Thorsten Hertel (KEYS)" w:date="2021-01-26T19:16:00Z"/>
                <w:rFonts w:eastAsiaTheme="minorEastAsia"/>
                <w:color w:val="0070C0"/>
                <w:lang w:eastAsia="zh-CN"/>
              </w:rPr>
            </w:pPr>
            <w:ins w:id="344"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45" w:author="Thorsten Hertel (KEYS)" w:date="2021-01-26T19:16:00Z"/>
                <w:rFonts w:eastAsiaTheme="minorEastAsia"/>
                <w:color w:val="0070C0"/>
                <w:lang w:eastAsia="zh-CN"/>
              </w:rPr>
            </w:pPr>
            <w:ins w:id="346"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47" w:author="Thorsten Hertel (KEYS)" w:date="2021-01-26T19:16:00Z"/>
                <w:rFonts w:eastAsiaTheme="minorEastAsia"/>
                <w:color w:val="0070C0"/>
                <w:lang w:eastAsia="zh-CN"/>
              </w:rPr>
            </w:pPr>
            <w:ins w:id="348"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49"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50" w:author="Thorsten Hertel (KEYS)" w:date="2021-01-26T19:16:00Z">
              <w:r w:rsidRPr="002B3B2A">
                <w:rPr>
                  <w:rFonts w:eastAsiaTheme="minorEastAsia"/>
                  <w:color w:val="0070C0"/>
                  <w:lang w:eastAsia="zh-CN"/>
                </w:rPr>
                <w:t xml:space="preserve"> in the write-up above due to some copy&amp;paste mistake</w:t>
              </w:r>
            </w:ins>
            <w:ins w:id="351" w:author="Thorsten Hertel (KEYS)" w:date="2021-01-26T19:43:00Z">
              <w:r w:rsidR="003F4EDD">
                <w:rPr>
                  <w:rFonts w:eastAsiaTheme="minorEastAsia"/>
                  <w:color w:val="0070C0"/>
                  <w:lang w:eastAsia="zh-CN"/>
                </w:rPr>
                <w:t>s</w:t>
              </w:r>
            </w:ins>
            <w:ins w:id="352"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53" w:author="Thorsten Hertel (KEYS)" w:date="2021-01-26T19:16:00Z"/>
                <w:rFonts w:eastAsiaTheme="minorEastAsia"/>
                <w:color w:val="0070C0"/>
                <w:lang w:eastAsia="zh-CN"/>
              </w:rPr>
            </w:pPr>
            <w:ins w:id="354" w:author="Thorsten Hertel (KEYS)" w:date="2021-01-26T19:16:00Z">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55" w:author="Thorsten Hertel (KEYS)" w:date="2021-01-26T19:43:00Z">
              <w:r w:rsidR="003F4EDD">
                <w:rPr>
                  <w:rFonts w:eastAsiaTheme="minorEastAsia"/>
                  <w:color w:val="0070C0"/>
                  <w:lang w:eastAsia="zh-CN"/>
                </w:rPr>
                <w:t>exceed</w:t>
              </w:r>
            </w:ins>
            <w:ins w:id="356"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57" w:author="Thorsten Hertel (KEYS)" w:date="2021-01-26T19:16:00Z"/>
                <w:rFonts w:eastAsiaTheme="minorEastAsia"/>
                <w:color w:val="0070C0"/>
                <w:lang w:eastAsia="zh-CN"/>
              </w:rPr>
            </w:pPr>
            <w:ins w:id="358"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59" w:author="Thorsten Hertel (KEYS)" w:date="2021-01-26T19:16:00Z"/>
                <w:rFonts w:eastAsiaTheme="minorEastAsia"/>
                <w:color w:val="0070C0"/>
                <w:lang w:eastAsia="zh-CN"/>
              </w:rPr>
            </w:pPr>
            <w:ins w:id="360" w:author="Thorsten Hertel (KEYS)" w:date="2021-01-26T19:16:00Z">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ins>
            <w:ins w:id="361"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62" w:author="Thorsten Hertel (KEYS)" w:date="2021-01-26T19:16:00Z"/>
                <w:rFonts w:eastAsiaTheme="minorEastAsia"/>
                <w:color w:val="0070C0"/>
                <w:lang w:eastAsia="zh-CN"/>
              </w:rPr>
            </w:pPr>
            <w:ins w:id="363" w:author="Thorsten Hertel (KEYS)" w:date="2021-01-26T19:16:00Z">
              <w:r w:rsidRPr="002B3B2A">
                <w:rPr>
                  <w:noProof/>
                  <w:lang w:val="en-US" w:eastAsia="zh-TW"/>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64" w:author="Samsung" w:date="2021-01-27T11:00:00Z"/>
                <w:del w:id="365" w:author="Thorsten Hertel (KEYS)" w:date="2021-01-26T19:23:00Z"/>
                <w:rFonts w:eastAsiaTheme="minorEastAsia"/>
                <w:color w:val="0070C0"/>
                <w:lang w:eastAsia="zh-CN"/>
              </w:rPr>
            </w:pPr>
            <w:ins w:id="366"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3A02528D" w14:textId="77777777" w:rsidR="00A44119" w:rsidRDefault="008F1273" w:rsidP="00EC4AAC">
            <w:pPr>
              <w:spacing w:after="120"/>
              <w:rPr>
                <w:ins w:id="367" w:author="Alessandro Scannavini" w:date="2021-01-27T12:32:00Z"/>
                <w:rFonts w:eastAsiaTheme="minorEastAsia"/>
                <w:color w:val="0070C0"/>
                <w:lang w:eastAsia="zh-CN"/>
              </w:rPr>
            </w:pPr>
            <w:ins w:id="368"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p w14:paraId="0789BA79" w14:textId="77777777" w:rsidR="00653D12" w:rsidRPr="00B109E6" w:rsidRDefault="00653D12" w:rsidP="00653D12">
            <w:pPr>
              <w:spacing w:after="120"/>
              <w:rPr>
                <w:ins w:id="369" w:author="Alessandro Scannavini" w:date="2021-01-27T12:34:00Z"/>
                <w:color w:val="FF0000"/>
                <w:szCs w:val="24"/>
                <w:lang w:eastAsia="zh-CN"/>
              </w:rPr>
            </w:pPr>
            <w:ins w:id="370" w:author="Alessandro Scannavini" w:date="2021-01-27T12:34:00Z">
              <w:r w:rsidRPr="00B109E6">
                <w:rPr>
                  <w:color w:val="FF0000"/>
                  <w:szCs w:val="24"/>
                  <w:lang w:eastAsia="zh-CN"/>
                </w:rPr>
                <w:t>MVG: to Keysight</w:t>
              </w:r>
            </w:ins>
          </w:p>
          <w:p w14:paraId="49C36389" w14:textId="2D32A42E" w:rsidR="00653D12" w:rsidRDefault="00653D12" w:rsidP="00653D12">
            <w:pPr>
              <w:spacing w:after="120"/>
              <w:rPr>
                <w:ins w:id="371" w:author="Jose M. Fortes (R&amp;S)" w:date="2021-01-27T14:26:00Z"/>
                <w:rFonts w:eastAsiaTheme="minorEastAsia"/>
                <w:color w:val="FF0000"/>
                <w:lang w:val="en-US" w:eastAsia="zh-CN"/>
              </w:rPr>
            </w:pPr>
            <w:ins w:id="372" w:author="Alessandro Scannavini" w:date="2021-01-27T12:34:00Z">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ins>
          </w:p>
          <w:p w14:paraId="0AD13987" w14:textId="1798A818" w:rsidR="002D01DA" w:rsidRDefault="002D01DA" w:rsidP="00653D12">
            <w:pPr>
              <w:spacing w:after="120"/>
              <w:rPr>
                <w:ins w:id="373" w:author="Jose M. Fortes (R&amp;S)" w:date="2021-01-27T14:26:00Z"/>
                <w:rFonts w:eastAsiaTheme="minorEastAsia"/>
                <w:color w:val="FF0000"/>
                <w:lang w:val="en-US" w:eastAsia="zh-CN"/>
              </w:rPr>
            </w:pPr>
          </w:p>
          <w:p w14:paraId="56754F19" w14:textId="30E8438C" w:rsidR="002D01DA" w:rsidRDefault="002D01DA" w:rsidP="00653D12">
            <w:pPr>
              <w:spacing w:after="120"/>
              <w:rPr>
                <w:ins w:id="374" w:author="Jose M. Fortes (R&amp;S)" w:date="2021-01-27T14:26:00Z"/>
                <w:rFonts w:eastAsiaTheme="minorEastAsia"/>
                <w:color w:val="FF0000"/>
                <w:lang w:val="en-US" w:eastAsia="zh-CN"/>
              </w:rPr>
            </w:pPr>
            <w:ins w:id="375" w:author="Jose M. Fortes (R&amp;S)" w:date="2021-01-27T14:26:00Z">
              <w:r>
                <w:rPr>
                  <w:rFonts w:eastAsiaTheme="minorEastAsia"/>
                  <w:color w:val="FF0000"/>
                  <w:lang w:val="en-US" w:eastAsia="zh-CN"/>
                </w:rPr>
                <w:t>R&amp;S:</w:t>
              </w:r>
            </w:ins>
          </w:p>
          <w:p w14:paraId="0B1923C9" w14:textId="77777777" w:rsidR="002D01DA" w:rsidRDefault="002D01DA" w:rsidP="002D01DA">
            <w:pPr>
              <w:spacing w:after="120"/>
              <w:rPr>
                <w:ins w:id="376" w:author="Jose M. Fortes (R&amp;S)" w:date="2021-01-27T14:27:00Z"/>
                <w:rFonts w:eastAsiaTheme="minorEastAsia"/>
                <w:color w:val="0070C0"/>
                <w:lang w:eastAsia="zh-CN"/>
              </w:rPr>
            </w:pPr>
            <w:ins w:id="377" w:author="Jose M. Fortes (R&amp;S)" w:date="2021-01-27T14:27:00Z">
              <w:r>
                <w:rPr>
                  <w:rFonts w:eastAsiaTheme="minorEastAsia"/>
                  <w:color w:val="0070C0"/>
                  <w:lang w:eastAsia="zh-CN"/>
                </w:rPr>
                <w:t>The additional differentiation proposed by Keysight seems fair and could be reflected in the TR with some more clarifications to the write-up.</w:t>
              </w:r>
            </w:ins>
          </w:p>
          <w:p w14:paraId="229C4089" w14:textId="77777777" w:rsidR="002D01DA" w:rsidRDefault="002D01DA" w:rsidP="002D01DA">
            <w:pPr>
              <w:spacing w:after="120"/>
              <w:rPr>
                <w:ins w:id="378" w:author="Jose M. Fortes (R&amp;S)" w:date="2021-01-27T14:28:00Z"/>
                <w:rFonts w:eastAsiaTheme="minorEastAsia"/>
                <w:color w:val="0070C0"/>
                <w:lang w:eastAsia="zh-CN"/>
              </w:rPr>
            </w:pPr>
            <w:ins w:id="379" w:author="Jose M. Fortes (R&amp;S)" w:date="2021-01-27T14:28:00Z">
              <w:r>
                <w:rPr>
                  <w:rFonts w:eastAsiaTheme="minorEastAsia"/>
                  <w:color w:val="0070C0"/>
                  <w:lang w:eastAsia="zh-CN"/>
                </w:rPr>
                <w:t xml:space="preserve">To Keysight: </w:t>
              </w:r>
            </w:ins>
          </w:p>
          <w:p w14:paraId="5E7E92B6" w14:textId="31C9B8A8" w:rsidR="002D01DA" w:rsidRDefault="002D01DA" w:rsidP="002D01DA">
            <w:pPr>
              <w:spacing w:after="120"/>
              <w:rPr>
                <w:ins w:id="380" w:author="Jose M. Fortes (R&amp;S)" w:date="2021-01-27T14:27:00Z"/>
                <w:rFonts w:eastAsiaTheme="minorEastAsia"/>
                <w:color w:val="0070C0"/>
                <w:lang w:eastAsia="zh-CN"/>
              </w:rPr>
            </w:pPr>
            <w:ins w:id="381" w:author="Jose M. Fortes (R&amp;S)" w:date="2021-01-27T14:28:00Z">
              <w:r>
                <w:rPr>
                  <w:rFonts w:eastAsiaTheme="minorEastAsia"/>
                  <w:color w:val="0070C0"/>
                  <w:lang w:eastAsia="zh-CN"/>
                </w:rPr>
                <w:t xml:space="preserve">- </w:t>
              </w:r>
            </w:ins>
            <w:ins w:id="382" w:author="Jose M. Fortes (R&amp;S)" w:date="2021-01-27T14:27:00Z">
              <w:r>
                <w:rPr>
                  <w:rFonts w:eastAsiaTheme="minorEastAsia"/>
                  <w:color w:val="0070C0"/>
                  <w:lang w:eastAsia="zh-CN"/>
                </w:rPr>
                <w:t xml:space="preserve">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ins>
          </w:p>
          <w:p w14:paraId="38CF2EE7" w14:textId="2C6F105B" w:rsidR="002D01DA" w:rsidRPr="0028761D" w:rsidRDefault="002D01DA" w:rsidP="002D01DA">
            <w:pPr>
              <w:spacing w:after="120"/>
              <w:rPr>
                <w:ins w:id="383" w:author="Jose M. Fortes (R&amp;S)" w:date="2021-01-27T14:27:00Z"/>
                <w:rFonts w:eastAsiaTheme="minorEastAsia"/>
                <w:color w:val="0070C0"/>
                <w:lang w:eastAsia="zh-CN"/>
              </w:rPr>
            </w:pPr>
            <w:ins w:id="384" w:author="Jose M. Fortes (R&amp;S)" w:date="2021-01-27T14:28:00Z">
              <w:r w:rsidRPr="0028761D">
                <w:rPr>
                  <w:rFonts w:eastAsiaTheme="minorEastAsia"/>
                  <w:color w:val="0070C0"/>
                  <w:lang w:eastAsia="zh-CN"/>
                </w:rPr>
                <w:t xml:space="preserve"> - </w:t>
              </w:r>
            </w:ins>
            <w:ins w:id="385" w:author="Jose M. Fortes (R&amp;S)" w:date="2021-01-27T15:28:00Z">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ins>
            <w:ins w:id="386" w:author="Jose M. Fortes (R&amp;S)" w:date="2021-01-27T14:27:00Z">
              <w:r w:rsidRPr="0028761D">
                <w:rPr>
                  <w:rFonts w:eastAsiaTheme="minorEastAsia"/>
                  <w:color w:val="0070C0"/>
                  <w:lang w:eastAsia="zh-CN"/>
                </w:rPr>
                <w:t>earch</w:t>
              </w:r>
            </w:ins>
            <w:ins w:id="387" w:author="Jose M. Fortes (R&amp;S)" w:date="2021-01-27T15:28:00Z">
              <w:r w:rsidR="0028761D">
                <w:rPr>
                  <w:rFonts w:eastAsiaTheme="minorEastAsia"/>
                  <w:color w:val="0070C0"/>
                  <w:lang w:eastAsia="zh-CN"/>
                </w:rPr>
                <w:t>, we don’t think a calculation is enough unless you have full knowledg</w:t>
              </w:r>
            </w:ins>
            <w:ins w:id="388" w:author="Jose M. Fortes (R&amp;S)" w:date="2021-01-27T15:29:00Z">
              <w:r w:rsidR="0028761D">
                <w:rPr>
                  <w:rFonts w:eastAsiaTheme="minorEastAsia"/>
                  <w:color w:val="0070C0"/>
                  <w:lang w:eastAsia="zh-CN"/>
                </w:rPr>
                <w:t xml:space="preserve">e of the </w:t>
              </w:r>
            </w:ins>
            <w:ins w:id="389" w:author="Jose M. Fortes (R&amp;S)" w:date="2021-01-27T15:34:00Z">
              <w:r w:rsidR="0028761D">
                <w:rPr>
                  <w:rFonts w:eastAsiaTheme="minorEastAsia"/>
                  <w:color w:val="0070C0"/>
                  <w:lang w:eastAsia="zh-CN"/>
                </w:rPr>
                <w:t xml:space="preserve">DUT </w:t>
              </w:r>
            </w:ins>
            <w:ins w:id="390" w:author="Jose M. Fortes (R&amp;S)" w:date="2021-01-27T15:29:00Z">
              <w:r w:rsidR="0028761D">
                <w:rPr>
                  <w:rFonts w:eastAsiaTheme="minorEastAsia"/>
                  <w:color w:val="0070C0"/>
                  <w:lang w:eastAsia="zh-CN"/>
                </w:rPr>
                <w:t>antenna array (offset, number of elements, orientation, etc.).</w:t>
              </w:r>
            </w:ins>
          </w:p>
          <w:p w14:paraId="597426E7" w14:textId="2EF9FBC8" w:rsidR="002D01DA" w:rsidRDefault="002D01DA" w:rsidP="002D01DA">
            <w:pPr>
              <w:spacing w:after="120"/>
              <w:rPr>
                <w:ins w:id="391" w:author="Jose M. Fortes (R&amp;S)" w:date="2021-01-27T15:31:00Z"/>
                <w:rFonts w:eastAsiaTheme="minorEastAsia"/>
                <w:color w:val="0070C0"/>
                <w:lang w:eastAsia="zh-CN"/>
              </w:rPr>
            </w:pPr>
            <w:ins w:id="392" w:author="Jose M. Fortes (R&amp;S)" w:date="2021-01-27T14:28:00Z">
              <w:r w:rsidRPr="0028761D">
                <w:rPr>
                  <w:rFonts w:eastAsiaTheme="minorEastAsia"/>
                  <w:color w:val="0070C0"/>
                  <w:lang w:eastAsia="zh-CN"/>
                </w:rPr>
                <w:t xml:space="preserve">- </w:t>
              </w:r>
            </w:ins>
            <w:ins w:id="393" w:author="Jose M. Fortes (R&amp;S)" w:date="2021-01-27T15:29:00Z">
              <w:r w:rsidR="0028761D" w:rsidRPr="0028761D">
                <w:rPr>
                  <w:rFonts w:eastAsiaTheme="minorEastAsia"/>
                  <w:color w:val="0070C0"/>
                  <w:lang w:eastAsia="zh-CN"/>
                </w:rPr>
                <w:t xml:space="preserve">About the </w:t>
              </w:r>
            </w:ins>
            <w:ins w:id="394" w:author="Jose M. Fortes (R&amp;S)" w:date="2021-01-27T15:30:00Z">
              <w:r w:rsidR="0028761D">
                <w:rPr>
                  <w:rFonts w:eastAsiaTheme="minorEastAsia"/>
                  <w:color w:val="0070C0"/>
                  <w:lang w:eastAsia="zh-CN"/>
                </w:rPr>
                <w:t xml:space="preserve">last </w:t>
              </w:r>
            </w:ins>
            <w:ins w:id="395" w:author="Jose M. Fortes (R&amp;S)" w:date="2021-01-27T15:29:00Z">
              <w:r w:rsidR="0028761D" w:rsidRPr="0028761D">
                <w:rPr>
                  <w:rFonts w:eastAsiaTheme="minorEastAsia"/>
                  <w:color w:val="0070C0"/>
                  <w:lang w:eastAsia="zh-CN"/>
                </w:rPr>
                <w:t>question</w:t>
              </w:r>
            </w:ins>
            <w:ins w:id="396" w:author="Jose M. Fortes (R&amp;S)" w:date="2021-01-27T15:30:00Z">
              <w:r w:rsidR="0028761D">
                <w:rPr>
                  <w:rFonts w:eastAsiaTheme="minorEastAsia"/>
                  <w:color w:val="0070C0"/>
                  <w:lang w:eastAsia="zh-CN"/>
                </w:rPr>
                <w:t xml:space="preserve">, </w:t>
              </w:r>
            </w:ins>
            <w:ins w:id="397" w:author="Jose M. Fortes (R&amp;S)" w:date="2021-01-27T15:29:00Z">
              <w:r w:rsidR="0028761D">
                <w:rPr>
                  <w:rFonts w:eastAsiaTheme="minorEastAsia"/>
                  <w:color w:val="0070C0"/>
                  <w:lang w:eastAsia="zh-CN"/>
                </w:rPr>
                <w:t xml:space="preserve">we don’t consider </w:t>
              </w:r>
            </w:ins>
            <w:ins w:id="398" w:author="Jose M. Fortes (R&amp;S)" w:date="2021-01-27T15:30:00Z">
              <w:r w:rsidR="0028761D">
                <w:rPr>
                  <w:rFonts w:eastAsiaTheme="minorEastAsia"/>
                  <w:color w:val="0070C0"/>
                  <w:lang w:eastAsia="zh-CN"/>
                </w:rPr>
                <w:t xml:space="preserve">probe &amp; path loss compensation during the local search, but the correction is applied after the peak is maximized. </w:t>
              </w:r>
            </w:ins>
          </w:p>
          <w:p w14:paraId="473CF535" w14:textId="77777777" w:rsidR="0028761D" w:rsidRPr="00B109E6" w:rsidRDefault="0028761D" w:rsidP="002D01DA">
            <w:pPr>
              <w:spacing w:after="120"/>
              <w:rPr>
                <w:ins w:id="399" w:author="Alessandro Scannavini" w:date="2021-01-27T12:34:00Z"/>
                <w:rFonts w:eastAsiaTheme="minorEastAsia"/>
                <w:color w:val="FF0000"/>
                <w:lang w:val="en-US" w:eastAsia="zh-CN"/>
              </w:rPr>
            </w:pPr>
          </w:p>
          <w:p w14:paraId="4E180F44" w14:textId="77777777" w:rsidR="00D947EA" w:rsidRDefault="002D01DA" w:rsidP="002D01DA">
            <w:pPr>
              <w:spacing w:after="120"/>
              <w:rPr>
                <w:ins w:id="400" w:author="Thorsten Hertel (KEYS)" w:date="2021-01-27T09:04:00Z"/>
                <w:rFonts w:eastAsiaTheme="minorEastAsia"/>
                <w:color w:val="0070C0"/>
                <w:lang w:eastAsia="zh-CN"/>
              </w:rPr>
            </w:pPr>
            <w:ins w:id="401" w:author="Jose M. Fortes (R&amp;S)" w:date="2021-01-27T14:28:00Z">
              <w:r>
                <w:rPr>
                  <w:rFonts w:eastAsiaTheme="minorEastAsia"/>
                  <w:color w:val="0070C0"/>
                  <w:lang w:eastAsia="zh-CN"/>
                </w:rPr>
                <w:t xml:space="preserve">To Apple: </w:t>
              </w:r>
            </w:ins>
            <w:ins w:id="402" w:author="Jose M. Fortes (R&amp;S)" w:date="2021-01-27T14:34:00Z">
              <w:r>
                <w:rPr>
                  <w:rFonts w:eastAsiaTheme="minorEastAsia"/>
                  <w:color w:val="0070C0"/>
                  <w:lang w:eastAsia="zh-CN"/>
                </w:rPr>
                <w:t xml:space="preserve">we agree with your view. Furthermore, </w:t>
              </w:r>
            </w:ins>
            <w:ins w:id="403" w:author="Jose M. Fortes (R&amp;S)" w:date="2021-01-27T14:30:00Z">
              <w:r>
                <w:rPr>
                  <w:rFonts w:eastAsiaTheme="minorEastAsia"/>
                  <w:color w:val="0070C0"/>
                  <w:lang w:eastAsia="zh-CN"/>
                </w:rPr>
                <w:t>both CFFNF and CFFDNF can be deemed feasible from beam management and TRP error point of view based on the available data,</w:t>
              </w:r>
            </w:ins>
            <w:ins w:id="404" w:author="Jose M. Fortes (R&amp;S)" w:date="2021-01-27T14:31:00Z">
              <w:r>
                <w:rPr>
                  <w:rFonts w:eastAsiaTheme="minorEastAsia"/>
                  <w:color w:val="0070C0"/>
                  <w:lang w:eastAsia="zh-CN"/>
                </w:rPr>
                <w:t xml:space="preserve"> since both of them assume beam management is performed with the FF method</w:t>
              </w:r>
            </w:ins>
            <w:ins w:id="405" w:author="Jose M. Fortes (R&amp;S)" w:date="2021-01-27T14:32:00Z">
              <w:r>
                <w:rPr>
                  <w:rFonts w:eastAsiaTheme="minorEastAsia"/>
                  <w:color w:val="0070C0"/>
                  <w:lang w:eastAsia="zh-CN"/>
                </w:rPr>
                <w:t xml:space="preserve">. </w:t>
              </w:r>
            </w:ins>
            <w:ins w:id="406" w:author="Jose M. Fortes (R&amp;S)" w:date="2021-01-27T14:33:00Z">
              <w:r>
                <w:rPr>
                  <w:rFonts w:eastAsiaTheme="minorEastAsia"/>
                  <w:color w:val="0070C0"/>
                  <w:lang w:eastAsia="zh-CN"/>
                </w:rPr>
                <w:t>The final implementation</w:t>
              </w:r>
            </w:ins>
            <w:ins w:id="407" w:author="Jose M. Fortes (R&amp;S)" w:date="2021-01-27T14:34:00Z">
              <w:r>
                <w:rPr>
                  <w:rFonts w:eastAsiaTheme="minorEastAsia"/>
                  <w:color w:val="0070C0"/>
                  <w:lang w:eastAsia="zh-CN"/>
                </w:rPr>
                <w:t xml:space="preserve"> (i.e. transform and/or offset correction)</w:t>
              </w:r>
            </w:ins>
            <w:ins w:id="408" w:author="Jose M. Fortes (R&amp;S)" w:date="2021-01-27T14:33:00Z">
              <w:r>
                <w:rPr>
                  <w:rFonts w:eastAsiaTheme="minorEastAsia"/>
                  <w:color w:val="0070C0"/>
                  <w:lang w:eastAsia="zh-CN"/>
                </w:rPr>
                <w:t xml:space="preserve"> has some dependence on the availability of a </w:t>
              </w:r>
            </w:ins>
            <w:ins w:id="409" w:author="Jose M. Fortes (R&amp;S)" w:date="2021-01-27T14:32:00Z">
              <w:r>
                <w:rPr>
                  <w:rFonts w:eastAsiaTheme="minorEastAsia"/>
                  <w:color w:val="0070C0"/>
                  <w:lang w:eastAsia="zh-CN"/>
                </w:rPr>
                <w:t>manufacturer declaration</w:t>
              </w:r>
            </w:ins>
            <w:ins w:id="410" w:author="Jose M. Fortes (R&amp;S)" w:date="2021-01-27T14:33:00Z">
              <w:r>
                <w:rPr>
                  <w:rFonts w:eastAsiaTheme="minorEastAsia"/>
                  <w:color w:val="0070C0"/>
                  <w:lang w:eastAsia="zh-CN"/>
                </w:rPr>
                <w:t xml:space="preserve">, but this can be clarified under Issue 1-2-1 as proposed. </w:t>
              </w:r>
            </w:ins>
          </w:p>
          <w:p w14:paraId="26885431" w14:textId="77777777" w:rsidR="00CB4241" w:rsidRDefault="00CB4241" w:rsidP="002D01DA">
            <w:pPr>
              <w:spacing w:after="120"/>
              <w:rPr>
                <w:ins w:id="411" w:author="Thorsten Hertel (KEYS)" w:date="2021-01-27T09:04:00Z"/>
                <w:rFonts w:eastAsiaTheme="minorEastAsia"/>
                <w:color w:val="0070C0"/>
                <w:lang w:eastAsia="zh-CN"/>
              </w:rPr>
            </w:pPr>
            <w:ins w:id="412" w:author="Thorsten Hertel (KEYS)" w:date="2021-01-27T09:04:00Z">
              <w:r>
                <w:rPr>
                  <w:rFonts w:eastAsiaTheme="minorEastAsia"/>
                  <w:color w:val="0070C0"/>
                  <w:lang w:eastAsia="zh-CN"/>
                </w:rPr>
                <w:t xml:space="preserve">Keysight: </w:t>
              </w:r>
            </w:ins>
          </w:p>
          <w:p w14:paraId="472D93C1" w14:textId="77777777" w:rsidR="00CB4241" w:rsidRDefault="00CB4241" w:rsidP="002D01DA">
            <w:pPr>
              <w:spacing w:after="120"/>
              <w:rPr>
                <w:ins w:id="413" w:author="Thorsten Hertel (KEYS)" w:date="2021-01-27T09:06:00Z"/>
                <w:rFonts w:eastAsiaTheme="minorEastAsia"/>
                <w:color w:val="0070C0"/>
                <w:lang w:eastAsia="zh-CN"/>
              </w:rPr>
            </w:pPr>
            <w:ins w:id="414" w:author="Thorsten Hertel (KEYS)" w:date="2021-01-27T09:04:00Z">
              <w:r>
                <w:rPr>
                  <w:rFonts w:eastAsiaTheme="minorEastAsia"/>
                  <w:color w:val="0070C0"/>
                  <w:lang w:eastAsia="zh-CN"/>
                </w:rPr>
                <w:t xml:space="preserve">To R&amp;S: we agree that we could further work offline on some of the simulation assumptions. As outlined </w:t>
              </w:r>
            </w:ins>
            <w:ins w:id="415" w:author="Thorsten Hertel (KEYS)" w:date="2021-01-27T09:05:00Z">
              <w:r>
                <w:rPr>
                  <w:rFonts w:eastAsiaTheme="minorEastAsia"/>
                  <w:color w:val="0070C0"/>
                  <w:lang w:eastAsia="zh-CN"/>
                </w:rPr>
                <w:t xml:space="preserve">above, we believe that the mean error for DNF and 0cm offset is ~0.2dB (based on simple Matlab and CST single-directional measurements/simulations). </w:t>
              </w:r>
            </w:ins>
          </w:p>
          <w:p w14:paraId="22642761" w14:textId="725764E2" w:rsidR="00CB4241" w:rsidRPr="002B3B2A" w:rsidRDefault="00CB4241" w:rsidP="002D01DA">
            <w:pPr>
              <w:spacing w:after="120"/>
              <w:rPr>
                <w:rFonts w:eastAsiaTheme="minorEastAsia"/>
                <w:color w:val="0070C0"/>
                <w:lang w:eastAsia="zh-CN"/>
              </w:rPr>
            </w:pPr>
            <w:ins w:id="416" w:author="Thorsten Hertel (KEYS)" w:date="2021-01-27T09:06:00Z">
              <w:r>
                <w:rPr>
                  <w:rFonts w:eastAsiaTheme="minorEastAsia"/>
                  <w:color w:val="0070C0"/>
                  <w:lang w:eastAsia="zh-CN"/>
                </w:rPr>
                <w:t xml:space="preserve">To MVG: there are cases where DNF might yield acceptable results for black&amp;white box but we cannot agree that this methodology is </w:t>
              </w:r>
            </w:ins>
            <w:ins w:id="417" w:author="Thorsten Hertel (KEYS)" w:date="2021-01-27T09:07:00Z">
              <w:r>
                <w:rPr>
                  <w:rFonts w:eastAsiaTheme="minorEastAsia"/>
                  <w:color w:val="0070C0"/>
                  <w:lang w:eastAsia="zh-CN"/>
                </w:rPr>
                <w:t xml:space="preserve">a </w:t>
              </w:r>
            </w:ins>
            <w:ins w:id="418" w:author="Thorsten Hertel (KEYS)" w:date="2021-01-27T09:06:00Z">
              <w:r>
                <w:rPr>
                  <w:rFonts w:eastAsiaTheme="minorEastAsia"/>
                  <w:color w:val="0070C0"/>
                  <w:lang w:eastAsia="zh-CN"/>
                </w:rPr>
                <w:t>vi</w:t>
              </w:r>
            </w:ins>
            <w:ins w:id="419" w:author="Thorsten Hertel (KEYS)" w:date="2021-01-27T09:07:00Z">
              <w:r>
                <w:rPr>
                  <w:rFonts w:eastAsiaTheme="minorEastAsia"/>
                  <w:color w:val="0070C0"/>
                  <w:lang w:eastAsia="zh-CN"/>
                </w:rPr>
                <w:t xml:space="preserve">able enhanced methodology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420" w:author="Thorsten Hertel (KEYS)" w:date="2021-01-26T19:25:00Z"/>
                <w:rFonts w:eastAsia="SimSun"/>
                <w:color w:val="0070C0"/>
                <w:szCs w:val="24"/>
                <w:lang w:eastAsia="zh-CN"/>
              </w:rPr>
            </w:pPr>
            <w:ins w:id="421"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422" w:author="Thorsten Hertel (KEYS)" w:date="2021-01-25T14:52:00Z"/>
                <w:rFonts w:eastAsia="SimSun"/>
                <w:color w:val="0070C0"/>
                <w:szCs w:val="24"/>
                <w:lang w:eastAsia="zh-CN"/>
              </w:rPr>
            </w:pPr>
            <w:ins w:id="423" w:author="Thorsten Hertel (KEYS)" w:date="2021-01-25T14:51:00Z">
              <w:r>
                <w:rPr>
                  <w:rFonts w:eastAsia="SimSun"/>
                  <w:color w:val="0070C0"/>
                  <w:szCs w:val="24"/>
                  <w:lang w:eastAsia="zh-CN"/>
                </w:rPr>
                <w:t xml:space="preserve">Alt 1-1-2-1: DNF is not feasible to measure TRP for black box as the correct beam </w:t>
              </w:r>
            </w:ins>
            <w:ins w:id="424" w:author="Thorsten Hertel (KEYS)" w:date="2021-01-25T14:52:00Z">
              <w:r w:rsidR="00A237FC">
                <w:rPr>
                  <w:rFonts w:eastAsia="SimSun"/>
                  <w:color w:val="0070C0"/>
                  <w:szCs w:val="24"/>
                  <w:lang w:eastAsia="zh-CN"/>
                </w:rPr>
                <w:t xml:space="preserve">cannot be activated. </w:t>
              </w:r>
            </w:ins>
            <w:ins w:id="425" w:author="Thorsten Hertel (KEYS)" w:date="2021-01-25T14:53:00Z">
              <w:r w:rsidR="00A237FC">
                <w:rPr>
                  <w:rFonts w:eastAsia="SimSun"/>
                  <w:color w:val="0070C0"/>
                  <w:szCs w:val="24"/>
                  <w:lang w:eastAsia="zh-CN"/>
                </w:rPr>
                <w:t xml:space="preserve">Beam peak searches cannot be performed accurately with DNF for black box. </w:t>
              </w:r>
            </w:ins>
            <w:ins w:id="426"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427" w:author="Thorsten Hertel (KEYS)" w:date="2021-01-25T14:53:00Z"/>
                <w:rFonts w:eastAsia="SimSun"/>
                <w:color w:val="0070C0"/>
                <w:szCs w:val="24"/>
                <w:lang w:eastAsia="zh-CN"/>
              </w:rPr>
            </w:pPr>
            <w:ins w:id="428"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429"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430" w:author="Thorsten Hertel (KEYS)" w:date="2021-01-25T14:53:00Z"/>
                <w:rFonts w:eastAsia="SimSun"/>
                <w:color w:val="0070C0"/>
                <w:szCs w:val="24"/>
                <w:lang w:eastAsia="zh-CN"/>
              </w:rPr>
            </w:pPr>
            <w:ins w:id="431" w:author="Thorsten Hertel (KEYS)" w:date="2021-01-25T14:53:00Z">
              <w:r>
                <w:rPr>
                  <w:rFonts w:eastAsia="SimSun"/>
                  <w:color w:val="0070C0"/>
                  <w:szCs w:val="24"/>
                  <w:lang w:eastAsia="zh-CN"/>
                </w:rPr>
                <w:lastRenderedPageBreak/>
                <w:t>Alt 1-1-2-</w:t>
              </w:r>
            </w:ins>
            <w:ins w:id="432" w:author="Thorsten Hertel (KEYS)" w:date="2021-01-25T14:54:00Z">
              <w:r>
                <w:rPr>
                  <w:rFonts w:eastAsia="SimSun"/>
                  <w:color w:val="0070C0"/>
                  <w:szCs w:val="24"/>
                  <w:lang w:eastAsia="zh-CN"/>
                </w:rPr>
                <w:t>3</w:t>
              </w:r>
            </w:ins>
            <w:ins w:id="433" w:author="Thorsten Hertel (KEYS)" w:date="2021-01-25T14:53:00Z">
              <w:r>
                <w:rPr>
                  <w:rFonts w:eastAsia="SimSun"/>
                  <w:color w:val="0070C0"/>
                  <w:szCs w:val="24"/>
                  <w:lang w:eastAsia="zh-CN"/>
                </w:rPr>
                <w:t>:</w:t>
              </w:r>
            </w:ins>
            <w:ins w:id="434"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435" w:author="Thorsten Hertel (KEYS)" w:date="2021-01-25T16:20:00Z">
              <w:r w:rsidR="003D6AB6">
                <w:rPr>
                  <w:rFonts w:eastAsia="SimSun"/>
                  <w:color w:val="0070C0"/>
                  <w:szCs w:val="24"/>
                  <w:lang w:eastAsia="zh-CN"/>
                </w:rPr>
                <w:t>)</w:t>
              </w:r>
            </w:ins>
            <w:ins w:id="436" w:author="Thorsten Hertel (KEYS)" w:date="2021-01-25T14:54:00Z">
              <w:r>
                <w:rPr>
                  <w:rFonts w:eastAsia="SimSun"/>
                  <w:color w:val="0070C0"/>
                  <w:szCs w:val="24"/>
                  <w:lang w:eastAsia="zh-CN"/>
                </w:rPr>
                <w:t>. We should instead focus on CFFNF and CFF</w:t>
              </w:r>
            </w:ins>
            <w:ins w:id="437"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438" w:author="Jose M. Fortes (R&amp;S)" w:date="2021-01-26T18:50:00Z"/>
                <w:rFonts w:eastAsiaTheme="minorEastAsia"/>
                <w:color w:val="0070C0"/>
                <w:lang w:val="en-US" w:eastAsia="zh-CN"/>
              </w:rPr>
            </w:pPr>
          </w:p>
          <w:p w14:paraId="16556F3D" w14:textId="77777777" w:rsidR="00A44119" w:rsidRDefault="00A44119" w:rsidP="00A44119">
            <w:pPr>
              <w:spacing w:after="120"/>
              <w:rPr>
                <w:ins w:id="439" w:author="Jose M. Fortes (R&amp;S)" w:date="2021-01-26T18:50:00Z"/>
                <w:rFonts w:eastAsia="SimSun"/>
                <w:color w:val="0070C0"/>
                <w:szCs w:val="24"/>
                <w:lang w:eastAsia="zh-CN"/>
              </w:rPr>
            </w:pPr>
            <w:ins w:id="440"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41" w:author="Samsung" w:date="2021-01-27T11:00:00Z"/>
                <w:rFonts w:eastAsia="SimSun"/>
                <w:color w:val="0070C0"/>
                <w:szCs w:val="24"/>
                <w:lang w:eastAsia="zh-CN"/>
              </w:rPr>
            </w:pPr>
            <w:ins w:id="442"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43" w:author="Samsung" w:date="2021-01-27T11:00:00Z"/>
                <w:rFonts w:eastAsia="SimSun"/>
                <w:color w:val="0070C0"/>
                <w:szCs w:val="24"/>
                <w:lang w:eastAsia="zh-CN"/>
              </w:rPr>
            </w:pPr>
          </w:p>
          <w:p w14:paraId="7B3CC6EA" w14:textId="77777777" w:rsidR="00224F42" w:rsidRDefault="00224F42" w:rsidP="00224F42">
            <w:pPr>
              <w:spacing w:after="120"/>
              <w:rPr>
                <w:ins w:id="444" w:author="Samsung" w:date="2021-01-27T11:00:00Z"/>
                <w:rFonts w:eastAsia="SimSun"/>
                <w:color w:val="0070C0"/>
                <w:szCs w:val="24"/>
                <w:lang w:eastAsia="zh-CN"/>
              </w:rPr>
            </w:pPr>
            <w:ins w:id="445" w:author="Samsung" w:date="2021-01-27T11:00:00Z">
              <w:r>
                <w:rPr>
                  <w:rFonts w:eastAsia="SimSun"/>
                  <w:color w:val="0070C0"/>
                  <w:szCs w:val="24"/>
                  <w:lang w:eastAsia="zh-CN"/>
                </w:rPr>
                <w:t>Samsung:</w:t>
              </w:r>
            </w:ins>
          </w:p>
          <w:p w14:paraId="65A7FE16" w14:textId="77777777" w:rsidR="00224F42" w:rsidRDefault="00224F42" w:rsidP="00224F42">
            <w:pPr>
              <w:spacing w:after="120"/>
              <w:rPr>
                <w:ins w:id="446" w:author="Samsung" w:date="2021-01-27T11:00:00Z"/>
                <w:rFonts w:eastAsia="SimSun"/>
                <w:color w:val="0070C0"/>
                <w:szCs w:val="24"/>
                <w:lang w:eastAsia="zh-CN"/>
              </w:rPr>
            </w:pPr>
            <w:ins w:id="447"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48" w:author="Samsung" w:date="2021-01-27T11:00:00Z"/>
                <w:rFonts w:eastAsia="SimSun"/>
                <w:color w:val="0070C0"/>
                <w:szCs w:val="24"/>
                <w:lang w:eastAsia="zh-CN"/>
              </w:rPr>
            </w:pPr>
            <w:ins w:id="449"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50" w:author="Apple Inc." w:date="2021-01-27T02:38:00Z"/>
                <w:rFonts w:eastAsia="SimSun"/>
                <w:color w:val="0070C0"/>
                <w:szCs w:val="24"/>
                <w:lang w:eastAsia="zh-CN"/>
              </w:rPr>
            </w:pPr>
          </w:p>
          <w:p w14:paraId="5A1081CA" w14:textId="77777777" w:rsidR="008F1273" w:rsidRDefault="008F1273" w:rsidP="00A15AC9">
            <w:pPr>
              <w:spacing w:after="120"/>
              <w:rPr>
                <w:ins w:id="451" w:author="刘启飞(Qifei)" w:date="2021-01-27T19:19:00Z"/>
                <w:rFonts w:eastAsia="SimSun"/>
                <w:color w:val="0070C0"/>
                <w:szCs w:val="24"/>
                <w:lang w:eastAsia="zh-CN"/>
              </w:rPr>
            </w:pPr>
            <w:ins w:id="452"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w:t>
              </w:r>
              <w:r w:rsidRPr="00B4530D">
                <w:rPr>
                  <w:rFonts w:eastAsia="SimSun"/>
                  <w:strike/>
                  <w:color w:val="0070C0"/>
                  <w:szCs w:val="24"/>
                  <w:highlight w:val="yellow"/>
                  <w:lang w:eastAsia="zh-CN"/>
                </w:rPr>
                <w:t>depends on the</w:t>
              </w:r>
              <w:r>
                <w:rPr>
                  <w:rFonts w:eastAsia="SimSun"/>
                  <w:color w:val="0070C0"/>
                  <w:szCs w:val="24"/>
                  <w:lang w:eastAsia="zh-CN"/>
                </w:rPr>
                <w:t xml:space="preserve"> </w:t>
              </w:r>
              <w:r w:rsidRPr="000F3227">
                <w:rPr>
                  <w:rFonts w:eastAsia="SimSun"/>
                  <w:color w:val="0070C0"/>
                  <w:szCs w:val="24"/>
                  <w:lang w:eastAsia="zh-CN"/>
                </w:rPr>
                <w:t>depends on the manufacturer declaration of the phase center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53" w:author="刘启飞(Qifei)" w:date="2021-01-27T19:19:00Z"/>
                <w:rFonts w:eastAsia="SimSun"/>
                <w:color w:val="0070C0"/>
                <w:szCs w:val="24"/>
                <w:lang w:eastAsia="zh-CN"/>
              </w:rPr>
            </w:pPr>
          </w:p>
          <w:p w14:paraId="135A53B1" w14:textId="77777777" w:rsidR="00A006A2" w:rsidRDefault="00A006A2" w:rsidP="00A006A2">
            <w:pPr>
              <w:spacing w:after="120"/>
              <w:rPr>
                <w:ins w:id="454" w:author="刘启飞(Qifei)" w:date="2021-01-27T19:19:00Z"/>
                <w:rFonts w:eastAsia="SimSun"/>
                <w:color w:val="0070C0"/>
                <w:szCs w:val="24"/>
                <w:lang w:eastAsia="zh-CN"/>
              </w:rPr>
            </w:pPr>
            <w:ins w:id="455" w:author="刘启飞(Qifei)" w:date="2021-01-27T19:19:00Z">
              <w:r>
                <w:rPr>
                  <w:rFonts w:eastAsia="SimSun" w:hint="eastAsia"/>
                  <w:color w:val="0070C0"/>
                  <w:szCs w:val="24"/>
                  <w:lang w:eastAsia="zh-CN"/>
                </w:rPr>
                <w:t>O</w:t>
              </w:r>
              <w:r>
                <w:rPr>
                  <w:rFonts w:eastAsia="SimSun"/>
                  <w:color w:val="0070C0"/>
                  <w:szCs w:val="24"/>
                  <w:lang w:eastAsia="zh-CN"/>
                </w:rPr>
                <w:t>PPO:</w:t>
              </w:r>
            </w:ins>
          </w:p>
          <w:p w14:paraId="0944D4E5" w14:textId="4E7E8934" w:rsidR="00A006A2" w:rsidRDefault="00A006A2" w:rsidP="00A006A2">
            <w:pPr>
              <w:spacing w:after="120"/>
              <w:rPr>
                <w:ins w:id="456" w:author="Alessandro Scannavini" w:date="2021-01-27T12:34:00Z"/>
                <w:rFonts w:eastAsia="SimSun"/>
                <w:color w:val="0070C0"/>
                <w:szCs w:val="24"/>
                <w:lang w:eastAsia="zh-CN"/>
              </w:rPr>
            </w:pPr>
            <w:ins w:id="457" w:author="刘启飞(Qifei)" w:date="2021-01-27T19:19:00Z">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ins>
          </w:p>
          <w:p w14:paraId="668F9E58" w14:textId="77777777" w:rsidR="00B573DA" w:rsidRPr="00B109E6" w:rsidRDefault="00B573DA" w:rsidP="00B573DA">
            <w:pPr>
              <w:spacing w:after="120"/>
              <w:rPr>
                <w:ins w:id="458" w:author="Alessandro Scannavini" w:date="2021-01-27T12:35:00Z"/>
                <w:rFonts w:eastAsiaTheme="minorEastAsia"/>
                <w:color w:val="FF0000"/>
                <w:lang w:eastAsia="zh-CN"/>
              </w:rPr>
            </w:pPr>
            <w:ins w:id="459" w:author="Alessandro Scannavini" w:date="2021-01-27T12:35:00Z">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ins>
          </w:p>
          <w:p w14:paraId="2EBA8ADC" w14:textId="77777777" w:rsidR="00B573DA" w:rsidRPr="00B109E6" w:rsidRDefault="00B573DA" w:rsidP="00B573DA">
            <w:pPr>
              <w:spacing w:after="120"/>
              <w:rPr>
                <w:ins w:id="460" w:author="Alessandro Scannavini" w:date="2021-01-27T12:35:00Z"/>
                <w:rFonts w:eastAsiaTheme="minorEastAsia"/>
                <w:color w:val="FF0000"/>
                <w:lang w:eastAsia="zh-CN"/>
              </w:rPr>
            </w:pPr>
            <w:ins w:id="461" w:author="Alessandro Scannavini" w:date="2021-01-27T12:35:00Z">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ins>
          </w:p>
          <w:p w14:paraId="456DDB2F" w14:textId="77777777" w:rsidR="00B573DA" w:rsidRPr="00B109E6" w:rsidRDefault="00B573DA" w:rsidP="00B573DA">
            <w:pPr>
              <w:spacing w:after="120"/>
              <w:rPr>
                <w:ins w:id="462" w:author="Alessandro Scannavini" w:date="2021-01-27T12:35:00Z"/>
                <w:rFonts w:eastAsiaTheme="minorEastAsia"/>
                <w:color w:val="FF0000"/>
                <w:lang w:eastAsia="zh-CN"/>
              </w:rPr>
            </w:pPr>
            <w:ins w:id="463" w:author="Alessandro Scannavini" w:date="2021-01-27T12:35:00Z">
              <w:r w:rsidRPr="00B109E6">
                <w:rPr>
                  <w:rFonts w:eastAsiaTheme="minorEastAsia"/>
                  <w:color w:val="FF0000"/>
                  <w:lang w:eastAsia="zh-CN"/>
                </w:rPr>
                <w:t>Because of the above, in our contribution we came up with observations 2, 3, and 4 which are highlighted again here:</w:t>
              </w:r>
            </w:ins>
          </w:p>
          <w:p w14:paraId="227E7BEF" w14:textId="77777777" w:rsidR="00B573DA" w:rsidRPr="00B109E6" w:rsidRDefault="00B573DA" w:rsidP="00B573DA">
            <w:pPr>
              <w:rPr>
                <w:ins w:id="464" w:author="Alessandro Scannavini" w:date="2021-01-27T12:35:00Z"/>
                <w:b/>
                <w:bCs/>
                <w:color w:val="FF0000"/>
              </w:rPr>
            </w:pPr>
            <w:ins w:id="465" w:author="Alessandro Scannavini" w:date="2021-01-27T12:35:00Z">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ins>
          </w:p>
          <w:p w14:paraId="69653BD7" w14:textId="77777777" w:rsidR="00B573DA" w:rsidRPr="00B109E6" w:rsidRDefault="00B573DA" w:rsidP="00B573DA">
            <w:pPr>
              <w:rPr>
                <w:ins w:id="466" w:author="Alessandro Scannavini" w:date="2021-01-27T12:35:00Z"/>
                <w:b/>
                <w:bCs/>
                <w:color w:val="FF0000"/>
              </w:rPr>
            </w:pPr>
            <w:ins w:id="467" w:author="Alessandro Scannavini" w:date="2021-01-27T12:35:00Z">
              <w:r w:rsidRPr="00B109E6">
                <w:rPr>
                  <w:b/>
                  <w:bCs/>
                  <w:color w:val="FF0000"/>
                </w:rPr>
                <w:t>Observation 3: When considering antenna arrays in Free Space, the FoMs’ errors increase especially when the offset is along the beam peak direction.</w:t>
              </w:r>
            </w:ins>
          </w:p>
          <w:p w14:paraId="6BB593E6" w14:textId="77777777" w:rsidR="00B573DA" w:rsidRPr="00B109E6" w:rsidRDefault="00B573DA" w:rsidP="00B573DA">
            <w:pPr>
              <w:rPr>
                <w:ins w:id="468" w:author="Alessandro Scannavini" w:date="2021-01-27T12:35:00Z"/>
                <w:color w:val="FF0000"/>
                <w:szCs w:val="24"/>
              </w:rPr>
            </w:pPr>
            <w:ins w:id="469" w:author="Alessandro Scannavini" w:date="2021-01-27T12:35:00Z">
              <w:r w:rsidRPr="00B109E6">
                <w:rPr>
                  <w:b/>
                  <w:bCs/>
                  <w:color w:val="FF0000"/>
                </w:rPr>
                <w:t>Observation 4: FoMs’ errors are DUT dependent</w:t>
              </w:r>
              <w:r w:rsidRPr="00B109E6">
                <w:rPr>
                  <w:color w:val="FF0000"/>
                  <w:szCs w:val="24"/>
                </w:rPr>
                <w:t xml:space="preserve">We have also shown that knowing the active antenna arrays offset with respect to the center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ins>
          </w:p>
          <w:p w14:paraId="2FF7D4DE" w14:textId="77777777" w:rsidR="00B573DA" w:rsidRPr="00B109E6" w:rsidRDefault="00B573DA" w:rsidP="00B573DA">
            <w:pPr>
              <w:rPr>
                <w:ins w:id="470" w:author="Alessandro Scannavini" w:date="2021-01-27T12:35:00Z"/>
                <w:color w:val="FF0000"/>
                <w:szCs w:val="24"/>
              </w:rPr>
            </w:pPr>
            <w:ins w:id="471" w:author="Alessandro Scannavini" w:date="2021-01-27T12:35:00Z">
              <w:r w:rsidRPr="00B109E6">
                <w:rPr>
                  <w:color w:val="FF0000"/>
                  <w:szCs w:val="24"/>
                </w:rPr>
                <w:t>8x2 antenna arrays on UE model – Phi=0deg</w:t>
              </w:r>
            </w:ins>
          </w:p>
          <w:p w14:paraId="51AE1B4B" w14:textId="77777777" w:rsidR="00B573DA" w:rsidRPr="00B109E6" w:rsidRDefault="00B573DA" w:rsidP="00B573DA">
            <w:pPr>
              <w:rPr>
                <w:ins w:id="472" w:author="Alessandro Scannavini" w:date="2021-01-27T12:35:00Z"/>
                <w:color w:val="FF0000"/>
                <w:szCs w:val="24"/>
              </w:rPr>
            </w:pPr>
            <w:ins w:id="473" w:author="Alessandro Scannavini" w:date="2021-01-27T12:35:00Z">
              <w:r w:rsidRPr="00B109E6">
                <w:rPr>
                  <w:noProof/>
                  <w:color w:val="FF0000"/>
                  <w:szCs w:val="24"/>
                  <w:lang w:val="en-US" w:eastAsia="zh-TW"/>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F59F380" w14:textId="77777777" w:rsidR="00B573DA" w:rsidRPr="00B109E6" w:rsidRDefault="00B573DA" w:rsidP="00B573DA">
            <w:pPr>
              <w:rPr>
                <w:ins w:id="474" w:author="Alessandro Scannavini" w:date="2021-01-27T12:35:00Z"/>
                <w:color w:val="FF0000"/>
                <w:szCs w:val="24"/>
              </w:rPr>
            </w:pPr>
          </w:p>
          <w:p w14:paraId="58DF3483" w14:textId="77777777" w:rsidR="00B573DA" w:rsidRPr="00B109E6" w:rsidRDefault="00B573DA" w:rsidP="00B573DA">
            <w:pPr>
              <w:rPr>
                <w:ins w:id="475" w:author="Alessandro Scannavini" w:date="2021-01-27T12:35:00Z"/>
                <w:color w:val="FF0000"/>
                <w:szCs w:val="24"/>
              </w:rPr>
            </w:pPr>
          </w:p>
          <w:p w14:paraId="05EE7C94" w14:textId="77777777" w:rsidR="00B573DA" w:rsidRPr="00B109E6" w:rsidRDefault="00B573DA" w:rsidP="00B573DA">
            <w:pPr>
              <w:rPr>
                <w:ins w:id="476" w:author="Alessandro Scannavini" w:date="2021-01-27T12:35:00Z"/>
                <w:color w:val="FF0000"/>
                <w:szCs w:val="24"/>
              </w:rPr>
            </w:pPr>
          </w:p>
          <w:p w14:paraId="292DFE54" w14:textId="77777777" w:rsidR="00B573DA" w:rsidRPr="00B109E6" w:rsidRDefault="00B573DA" w:rsidP="00B573DA">
            <w:pPr>
              <w:rPr>
                <w:ins w:id="477" w:author="Alessandro Scannavini" w:date="2021-01-27T12:35:00Z"/>
                <w:color w:val="FF0000"/>
                <w:szCs w:val="24"/>
              </w:rPr>
            </w:pPr>
          </w:p>
          <w:p w14:paraId="648297B5" w14:textId="77777777" w:rsidR="00B573DA" w:rsidRPr="00B109E6" w:rsidRDefault="00B573DA" w:rsidP="00B573DA">
            <w:pPr>
              <w:rPr>
                <w:ins w:id="478" w:author="Alessandro Scannavini" w:date="2021-01-27T12:35:00Z"/>
                <w:color w:val="FF0000"/>
                <w:szCs w:val="24"/>
              </w:rPr>
            </w:pPr>
          </w:p>
          <w:p w14:paraId="0102E7A1" w14:textId="77777777" w:rsidR="00B573DA" w:rsidRPr="00B109E6" w:rsidRDefault="00B573DA" w:rsidP="00B573DA">
            <w:pPr>
              <w:rPr>
                <w:ins w:id="479" w:author="Alessandro Scannavini" w:date="2021-01-27T12:35:00Z"/>
                <w:color w:val="FF0000"/>
                <w:szCs w:val="24"/>
              </w:rPr>
            </w:pPr>
          </w:p>
          <w:p w14:paraId="677CBC0A" w14:textId="77777777" w:rsidR="00B573DA" w:rsidRPr="00B109E6" w:rsidRDefault="00B573DA" w:rsidP="00B573DA">
            <w:pPr>
              <w:rPr>
                <w:ins w:id="480" w:author="Alessandro Scannavini" w:date="2021-01-27T12:35:00Z"/>
                <w:color w:val="FF0000"/>
                <w:szCs w:val="24"/>
              </w:rPr>
            </w:pPr>
          </w:p>
          <w:p w14:paraId="3746C073" w14:textId="77777777" w:rsidR="00B573DA" w:rsidRPr="00B109E6" w:rsidRDefault="00B573DA" w:rsidP="00B573DA">
            <w:pPr>
              <w:rPr>
                <w:ins w:id="481" w:author="Alessandro Scannavini" w:date="2021-01-27T12:35:00Z"/>
                <w:color w:val="FF0000"/>
                <w:szCs w:val="24"/>
              </w:rPr>
            </w:pPr>
            <w:ins w:id="482" w:author="Alessandro Scannavini" w:date="2021-01-27T12:35:00Z">
              <w:r w:rsidRPr="00B109E6">
                <w:rPr>
                  <w:color w:val="FF0000"/>
                  <w:szCs w:val="24"/>
                </w:rPr>
                <w:t>Theta=90deg</w:t>
              </w:r>
            </w:ins>
          </w:p>
          <w:p w14:paraId="3051C189" w14:textId="77777777" w:rsidR="00B573DA" w:rsidRPr="00B109E6" w:rsidRDefault="00B573DA" w:rsidP="00B573DA">
            <w:pPr>
              <w:rPr>
                <w:ins w:id="483" w:author="Alessandro Scannavini" w:date="2021-01-27T12:35:00Z"/>
                <w:color w:val="FF0000"/>
                <w:szCs w:val="24"/>
              </w:rPr>
            </w:pPr>
            <w:ins w:id="484" w:author="Alessandro Scannavini" w:date="2021-01-27T12:35:00Z">
              <w:r w:rsidRPr="00B109E6">
                <w:rPr>
                  <w:noProof/>
                  <w:color w:val="FF0000"/>
                  <w:szCs w:val="24"/>
                  <w:lang w:val="en-US" w:eastAsia="zh-TW"/>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4B7A82BB" w14:textId="77777777" w:rsidR="00B573DA" w:rsidRPr="00B109E6" w:rsidRDefault="00B573DA" w:rsidP="00B573DA">
            <w:pPr>
              <w:rPr>
                <w:ins w:id="485" w:author="Alessandro Scannavini" w:date="2021-01-27T12:35:00Z"/>
                <w:color w:val="FF0000"/>
                <w:szCs w:val="24"/>
              </w:rPr>
            </w:pPr>
          </w:p>
          <w:p w14:paraId="35F6113B" w14:textId="77777777" w:rsidR="00B573DA" w:rsidRPr="00B109E6" w:rsidRDefault="00B573DA" w:rsidP="00B573DA">
            <w:pPr>
              <w:rPr>
                <w:ins w:id="486" w:author="Alessandro Scannavini" w:date="2021-01-27T12:35:00Z"/>
                <w:color w:val="FF0000"/>
                <w:szCs w:val="24"/>
              </w:rPr>
            </w:pPr>
            <w:ins w:id="487" w:author="Alessandro Scannavini" w:date="2021-01-27T12:35:00Z">
              <w:r w:rsidRPr="00B109E6">
                <w:rPr>
                  <w:color w:val="FF0000"/>
                  <w:szCs w:val="24"/>
                </w:rPr>
                <w:t>8x2 antenna arrays FS (offset 12.5cm in the beam peak direction – worst case scenario</w:t>
              </w:r>
            </w:ins>
          </w:p>
          <w:p w14:paraId="3BFFE158" w14:textId="77777777" w:rsidR="00B573DA" w:rsidRPr="00B109E6" w:rsidRDefault="00B573DA" w:rsidP="00B573DA">
            <w:pPr>
              <w:rPr>
                <w:ins w:id="488" w:author="Alessandro Scannavini" w:date="2021-01-27T12:35:00Z"/>
                <w:color w:val="FF0000"/>
                <w:szCs w:val="24"/>
              </w:rPr>
            </w:pPr>
            <w:ins w:id="489" w:author="Alessandro Scannavini" w:date="2021-01-27T12:35:00Z">
              <w:r w:rsidRPr="00B109E6">
                <w:rPr>
                  <w:color w:val="FF0000"/>
                  <w:szCs w:val="24"/>
                </w:rPr>
                <w:t>Phi=0deg</w:t>
              </w:r>
            </w:ins>
          </w:p>
          <w:p w14:paraId="6274CFCC" w14:textId="77777777" w:rsidR="00B573DA" w:rsidRPr="00B109E6" w:rsidRDefault="00B573DA" w:rsidP="00B573DA">
            <w:pPr>
              <w:rPr>
                <w:ins w:id="490" w:author="Alessandro Scannavini" w:date="2021-01-27T12:35:00Z"/>
                <w:color w:val="FF0000"/>
                <w:szCs w:val="24"/>
              </w:rPr>
            </w:pPr>
            <w:ins w:id="491" w:author="Alessandro Scannavini" w:date="2021-01-27T12:35:00Z">
              <w:r w:rsidRPr="00B109E6">
                <w:rPr>
                  <w:noProof/>
                  <w:color w:val="FF0000"/>
                  <w:szCs w:val="24"/>
                  <w:lang w:val="en-US" w:eastAsia="zh-TW"/>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3654B55A" w14:textId="77777777" w:rsidR="00B573DA" w:rsidRPr="00B109E6" w:rsidRDefault="00B573DA" w:rsidP="00B573DA">
            <w:pPr>
              <w:rPr>
                <w:ins w:id="492" w:author="Alessandro Scannavini" w:date="2021-01-27T12:35:00Z"/>
                <w:color w:val="FF0000"/>
                <w:szCs w:val="24"/>
              </w:rPr>
            </w:pPr>
            <w:ins w:id="493" w:author="Alessandro Scannavini" w:date="2021-01-27T12:35:00Z">
              <w:r w:rsidRPr="00B109E6">
                <w:rPr>
                  <w:color w:val="FF0000"/>
                  <w:szCs w:val="24"/>
                </w:rPr>
                <w:t>Theta=90deg</w:t>
              </w:r>
            </w:ins>
          </w:p>
          <w:p w14:paraId="6ABE1B47" w14:textId="77777777" w:rsidR="00B573DA" w:rsidRPr="00B109E6" w:rsidRDefault="00B573DA" w:rsidP="00B573DA">
            <w:pPr>
              <w:rPr>
                <w:ins w:id="494" w:author="Alessandro Scannavini" w:date="2021-01-27T12:35:00Z"/>
                <w:color w:val="FF0000"/>
                <w:szCs w:val="24"/>
              </w:rPr>
            </w:pPr>
            <w:ins w:id="495" w:author="Alessandro Scannavini" w:date="2021-01-27T12:35:00Z">
              <w:r w:rsidRPr="00B109E6">
                <w:rPr>
                  <w:noProof/>
                  <w:color w:val="FF0000"/>
                  <w:szCs w:val="24"/>
                  <w:lang w:val="en-US" w:eastAsia="zh-TW"/>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A296DFA" w14:textId="77777777" w:rsidR="00B573DA" w:rsidRPr="00B109E6" w:rsidRDefault="00B573DA" w:rsidP="00B573DA">
            <w:pPr>
              <w:rPr>
                <w:ins w:id="496" w:author="Alessandro Scannavini" w:date="2021-01-27T12:35:00Z"/>
                <w:color w:val="FF0000"/>
                <w:szCs w:val="24"/>
              </w:rPr>
            </w:pPr>
            <w:ins w:id="497" w:author="Alessandro Scannavini" w:date="2021-01-27T12:35:00Z">
              <w:r w:rsidRPr="00B109E6">
                <w:rPr>
                  <w:color w:val="FF0000"/>
                  <w:szCs w:val="24"/>
                </w:rPr>
                <w:t>That is why our observation 5:</w:t>
              </w:r>
            </w:ins>
          </w:p>
          <w:p w14:paraId="426CDAF9" w14:textId="77777777" w:rsidR="00B573DA" w:rsidRPr="00B109E6" w:rsidRDefault="00B573DA" w:rsidP="00B573DA">
            <w:pPr>
              <w:rPr>
                <w:ins w:id="498" w:author="Alessandro Scannavini" w:date="2021-01-27T12:35:00Z"/>
                <w:b/>
                <w:bCs/>
                <w:color w:val="FF0000"/>
              </w:rPr>
            </w:pPr>
            <w:ins w:id="499" w:author="Alessandro Scannavini" w:date="2021-01-27T12:35:00Z">
              <w:r w:rsidRPr="00B109E6">
                <w:rPr>
                  <w:b/>
                  <w:bCs/>
                  <w:color w:val="FF0000"/>
                </w:rPr>
                <w:t>Observation 5: Based on the simulated antenna arrays in both FS and the UE model, the distance of 30cm seems to be the minimum range length for DNF test method for FR2.</w:t>
              </w:r>
            </w:ins>
          </w:p>
          <w:p w14:paraId="6762636F" w14:textId="01570BE4" w:rsidR="00B573DA" w:rsidRDefault="00B573DA" w:rsidP="00B573DA">
            <w:pPr>
              <w:spacing w:after="120"/>
              <w:rPr>
                <w:ins w:id="500" w:author="Alessandro Scannavini" w:date="2021-01-27T12:35:00Z"/>
                <w:color w:val="FF0000"/>
                <w:szCs w:val="24"/>
              </w:rPr>
            </w:pPr>
            <w:ins w:id="501" w:author="Alessandro Scannavini" w:date="2021-01-27T12:35:00Z">
              <w:r w:rsidRPr="00B109E6">
                <w:rPr>
                  <w:color w:val="FF0000"/>
                  <w:szCs w:val="24"/>
                </w:rPr>
                <w:t>It shall be noted that the offset of the antenna array could potentially be estimated with a certain level of accuracy by either measuring antenna arrays at different radii or using different techniques</w:t>
              </w:r>
            </w:ins>
          </w:p>
          <w:p w14:paraId="036FE134" w14:textId="559AE85E" w:rsidR="00B573DA" w:rsidRDefault="00B573DA" w:rsidP="00B573DA">
            <w:pPr>
              <w:spacing w:after="120"/>
              <w:rPr>
                <w:ins w:id="502" w:author="Thorsten Hertel (KEYS)" w:date="2021-01-27T09:11:00Z"/>
                <w:color w:val="0070C0"/>
                <w:szCs w:val="24"/>
              </w:rPr>
            </w:pPr>
            <w:ins w:id="503" w:author="Alessandro Scannavini" w:date="2021-01-27T12:35:00Z">
              <w:r>
                <w:rPr>
                  <w:color w:val="0070C0"/>
                  <w:szCs w:val="24"/>
                </w:rPr>
                <w:t xml:space="preserve">To OPPO: </w:t>
              </w:r>
            </w:ins>
            <w:ins w:id="504" w:author="Alessandro Scannavini" w:date="2021-01-27T12:36:00Z">
              <w:r>
                <w:rPr>
                  <w:color w:val="0070C0"/>
                  <w:szCs w:val="24"/>
                </w:rPr>
                <w:t>In our contribution (R4-2101485) and specifically Observation 4, we stated that conclusion are DUT dependent. It is</w:t>
              </w:r>
            </w:ins>
            <w:ins w:id="505" w:author="Alessandro Scannavini" w:date="2021-01-27T12:37:00Z">
              <w:r>
                <w:rPr>
                  <w:color w:val="0070C0"/>
                  <w:szCs w:val="24"/>
                </w:rPr>
                <w:t xml:space="preserve"> difficult to draw any conclusions.</w:t>
              </w:r>
            </w:ins>
          </w:p>
          <w:p w14:paraId="32D138BD" w14:textId="27F18F17" w:rsidR="00CB4241" w:rsidRDefault="00CB4241" w:rsidP="00B573DA">
            <w:pPr>
              <w:spacing w:after="120"/>
              <w:rPr>
                <w:ins w:id="506" w:author="Thorsten Hertel (KEYS)" w:date="2021-01-27T09:11:00Z"/>
                <w:color w:val="0070C0"/>
                <w:szCs w:val="24"/>
              </w:rPr>
            </w:pPr>
            <w:ins w:id="507" w:author="Thorsten Hertel (KEYS)" w:date="2021-01-27T09:11:00Z">
              <w:r>
                <w:rPr>
                  <w:color w:val="0070C0"/>
                  <w:szCs w:val="24"/>
                </w:rPr>
                <w:t xml:space="preserve">Keysight: </w:t>
              </w:r>
            </w:ins>
          </w:p>
          <w:p w14:paraId="790B3E98" w14:textId="64B9DE01" w:rsidR="00CB4241" w:rsidRDefault="00CB4241" w:rsidP="00B573DA">
            <w:pPr>
              <w:spacing w:after="120"/>
              <w:rPr>
                <w:ins w:id="508" w:author="Alessandro Scannavini" w:date="2021-01-27T18:53:00Z"/>
                <w:color w:val="0070C0"/>
                <w:szCs w:val="24"/>
              </w:rPr>
            </w:pPr>
            <w:ins w:id="509" w:author="Thorsten Hertel (KEYS)" w:date="2021-01-27T09:11:00Z">
              <w:r>
                <w:rPr>
                  <w:color w:val="0070C0"/>
                  <w:szCs w:val="24"/>
                </w:rPr>
                <w:t>We believe the revised ‘90deg/90deg’ HPBW assumption</w:t>
              </w:r>
            </w:ins>
            <w:ins w:id="510" w:author="Thorsten Hertel (KEYS)" w:date="2021-01-27T09:12:00Z">
              <w:r>
                <w:rPr>
                  <w:color w:val="0070C0"/>
                  <w:szCs w:val="24"/>
                </w:rPr>
                <w:t xml:space="preserve"> with reduced back lobe corresponds to much more realistic conditions. </w:t>
              </w:r>
            </w:ins>
            <w:ins w:id="511" w:author="Thorsten Hertel (KEYS)" w:date="2021-01-27T09:18:00Z">
              <w:r w:rsidR="00327724">
                <w:rPr>
                  <w:color w:val="0070C0"/>
                  <w:szCs w:val="24"/>
                </w:rPr>
                <w:t xml:space="preserve">Again, the lack of FF probe to lock the proper beam </w:t>
              </w:r>
            </w:ins>
            <w:ins w:id="512" w:author="Thorsten Hertel (KEYS)" w:date="2021-01-27T09:19:00Z">
              <w:r w:rsidR="00327724">
                <w:rPr>
                  <w:color w:val="0070C0"/>
                  <w:szCs w:val="24"/>
                </w:rPr>
                <w:t xml:space="preserve">and to </w:t>
              </w:r>
            </w:ins>
            <w:ins w:id="513" w:author="Thorsten Hertel (KEYS)" w:date="2021-01-27T09:20:00Z">
              <w:r w:rsidR="00327724">
                <w:rPr>
                  <w:color w:val="0070C0"/>
                  <w:szCs w:val="24"/>
                </w:rPr>
                <w:t>make the UE apply</w:t>
              </w:r>
            </w:ins>
            <w:ins w:id="514" w:author="Thorsten Hertel (KEYS)" w:date="2021-01-27T09:19:00Z">
              <w:r w:rsidR="00327724">
                <w:rPr>
                  <w:color w:val="0070C0"/>
                  <w:szCs w:val="24"/>
                </w:rPr>
                <w:t xml:space="preserve"> proper beam management</w:t>
              </w:r>
            </w:ins>
            <w:ins w:id="515" w:author="Thorsten Hertel (KEYS)" w:date="2021-01-27T09:20:00Z">
              <w:r w:rsidR="00327724">
                <w:rPr>
                  <w:color w:val="0070C0"/>
                  <w:szCs w:val="24"/>
                </w:rPr>
                <w:t xml:space="preserve"> is problematic to consider DNF an enhanced methodology even for black &amp; white box approach. </w:t>
              </w:r>
            </w:ins>
          </w:p>
          <w:p w14:paraId="14827976" w14:textId="77777777" w:rsidR="00FC41EB" w:rsidRDefault="00733E27" w:rsidP="00FC41EB">
            <w:pPr>
              <w:spacing w:after="120"/>
              <w:rPr>
                <w:ins w:id="516" w:author="Alessandro Scannavini" w:date="2021-01-27T18:54:00Z"/>
                <w:color w:val="0070C0"/>
                <w:szCs w:val="24"/>
              </w:rPr>
            </w:pPr>
            <w:ins w:id="517" w:author="Alessandro Scannavini" w:date="2021-01-27T18:53:00Z">
              <w:r>
                <w:rPr>
                  <w:rFonts w:eastAsiaTheme="minorEastAsia"/>
                  <w:color w:val="0070C0"/>
                  <w:lang w:val="en-US" w:eastAsia="zh-CN"/>
                </w:rPr>
                <w:t xml:space="preserve">MVG2: </w:t>
              </w:r>
            </w:ins>
            <w:ins w:id="518" w:author="Alessandro Scannavini" w:date="2021-01-27T18:54:00Z">
              <w:r w:rsidR="00FC41EB">
                <w:rPr>
                  <w:color w:val="0070C0"/>
                  <w:szCs w:val="24"/>
                </w:rPr>
                <w:t>MVG2: In order to summarize the observations in our contribution, the following comments are added to this discussion:</w:t>
              </w:r>
            </w:ins>
          </w:p>
          <w:p w14:paraId="06A433B2" w14:textId="77777777" w:rsidR="00FC41EB" w:rsidRDefault="00FC41EB" w:rsidP="00FC41EB">
            <w:pPr>
              <w:pStyle w:val="ListParagraph"/>
              <w:numPr>
                <w:ilvl w:val="0"/>
                <w:numId w:val="33"/>
              </w:numPr>
              <w:overflowPunct/>
              <w:autoSpaceDE/>
              <w:autoSpaceDN/>
              <w:adjustRightInd/>
              <w:spacing w:after="0"/>
              <w:ind w:firstLineChars="0"/>
              <w:textAlignment w:val="auto"/>
              <w:rPr>
                <w:ins w:id="519" w:author="Alessandro Scannavini" w:date="2021-01-27T18:54:00Z"/>
                <w:rFonts w:eastAsia="Times New Roman"/>
                <w:lang w:val="en-US" w:eastAsia="en-GB"/>
              </w:rPr>
            </w:pPr>
            <w:ins w:id="520" w:author="Alessandro Scannavini" w:date="2021-01-27T18:54:00Z">
              <w:r>
                <w:rPr>
                  <w:rFonts w:eastAsia="Times New Roman"/>
                  <w:lang w:val="en-US"/>
                </w:rPr>
                <w:t>The errors in EIRP, TRP and CDF are not sensitive to the range length as long as it does not offset along the beam direction</w:t>
              </w:r>
            </w:ins>
          </w:p>
          <w:p w14:paraId="093DB1B9" w14:textId="4E113ED4" w:rsidR="00D947EA" w:rsidRPr="00FE0BE6" w:rsidRDefault="00FC41EB" w:rsidP="00FE0BE6">
            <w:pPr>
              <w:pStyle w:val="ListParagraph"/>
              <w:numPr>
                <w:ilvl w:val="0"/>
                <w:numId w:val="33"/>
              </w:numPr>
              <w:overflowPunct/>
              <w:autoSpaceDE/>
              <w:autoSpaceDN/>
              <w:adjustRightInd/>
              <w:spacing w:after="0"/>
              <w:ind w:firstLineChars="0"/>
              <w:textAlignment w:val="auto"/>
              <w:rPr>
                <w:rFonts w:eastAsia="Times New Roman"/>
                <w:lang w:val="en-US" w:eastAsia="en-GB"/>
              </w:rPr>
            </w:pPr>
            <w:ins w:id="521" w:author="Alessandro Scannavini" w:date="2021-01-27T18:54:00Z">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ins>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522" w:author="Thorsten Hertel (KEYS)" w:date="2021-01-26T19:25:00Z"/>
                <w:rFonts w:eastAsia="SimSun"/>
                <w:color w:val="0070C0"/>
                <w:szCs w:val="24"/>
                <w:lang w:eastAsia="zh-CN"/>
              </w:rPr>
            </w:pPr>
            <w:ins w:id="523"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524" w:author="Jose M. Fortes (R&amp;S)" w:date="2021-01-26T18:50:00Z"/>
                <w:rFonts w:eastAsia="SimSun"/>
                <w:color w:val="0070C0"/>
                <w:szCs w:val="24"/>
                <w:lang w:eastAsia="zh-CN"/>
              </w:rPr>
            </w:pPr>
            <w:ins w:id="525" w:author="Thorsten Hertel (KEYS)" w:date="2021-01-25T14:55:00Z">
              <w:r>
                <w:rPr>
                  <w:rFonts w:eastAsia="SimSun"/>
                  <w:color w:val="0070C0"/>
                  <w:szCs w:val="24"/>
                  <w:lang w:eastAsia="zh-CN"/>
                </w:rPr>
                <w:t xml:space="preserve">Alt 1-1-3-1: </w:t>
              </w:r>
            </w:ins>
            <w:ins w:id="526" w:author="Thorsten Hertel (KEYS)" w:date="2021-01-25T14:57:00Z">
              <w:r>
                <w:rPr>
                  <w:rFonts w:eastAsia="SimSun"/>
                  <w:color w:val="0070C0"/>
                  <w:szCs w:val="24"/>
                  <w:lang w:eastAsia="zh-CN"/>
                </w:rPr>
                <w:t xml:space="preserve">as we do not believe DNF is not suitable for black box testing, </w:t>
              </w:r>
            </w:ins>
            <w:ins w:id="527"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528" w:author="Jose M. Fortes (R&amp;S)" w:date="2021-01-26T18:50:00Z"/>
                <w:rFonts w:eastAsiaTheme="minorEastAsia"/>
                <w:color w:val="0070C0"/>
                <w:lang w:eastAsia="zh-CN"/>
              </w:rPr>
            </w:pPr>
          </w:p>
          <w:p w14:paraId="3DC5CCB9" w14:textId="77777777" w:rsidR="00A44119" w:rsidRDefault="00A44119" w:rsidP="00A44119">
            <w:pPr>
              <w:spacing w:after="120"/>
              <w:rPr>
                <w:ins w:id="529" w:author="Jose M. Fortes (R&amp;S)" w:date="2021-01-26T18:50:00Z"/>
                <w:rFonts w:eastAsiaTheme="minorEastAsia"/>
                <w:color w:val="0070C0"/>
                <w:lang w:eastAsia="zh-CN"/>
              </w:rPr>
            </w:pPr>
            <w:ins w:id="530"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531" w:author="Jose M. Fortes (R&amp;S)" w:date="2021-01-26T18:50:00Z"/>
                <w:lang w:val="en-US"/>
              </w:rPr>
            </w:pPr>
            <w:ins w:id="532"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533"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534" w:author="Jose M. Fortes (R&amp;S)" w:date="2021-01-26T18:50:00Z"/>
                    </w:rPr>
                  </w:pPr>
                  <w:ins w:id="535"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536" w:author="Jose M. Fortes (R&amp;S)" w:date="2021-01-26T18:50:00Z"/>
                    </w:rPr>
                  </w:pPr>
                  <w:ins w:id="537"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538" w:author="Jose M. Fortes (R&amp;S)" w:date="2021-01-26T18:50:00Z"/>
                      <w:i/>
                    </w:rPr>
                  </w:pPr>
                  <w:ins w:id="539" w:author="Jose M. Fortes (R&amp;S)" w:date="2021-01-26T18:50:00Z">
                    <w:r w:rsidRPr="004E403D">
                      <w:rPr>
                        <w:i/>
                      </w:rPr>
                      <w:t>D</w:t>
                    </w:r>
                    <w:r w:rsidRPr="004E403D">
                      <w:rPr>
                        <w:i/>
                        <w:vertAlign w:val="subscript"/>
                      </w:rPr>
                      <w:t>eff</w:t>
                    </w:r>
                  </w:ins>
                </w:p>
              </w:tc>
              <w:tc>
                <w:tcPr>
                  <w:tcW w:w="1864" w:type="dxa"/>
                  <w:shd w:val="clear" w:color="auto" w:fill="auto"/>
                </w:tcPr>
                <w:p w14:paraId="2CB8B9FD" w14:textId="77777777" w:rsidR="00A44119" w:rsidRDefault="00A44119" w:rsidP="00A44119">
                  <w:pPr>
                    <w:spacing w:after="0"/>
                    <w:jc w:val="center"/>
                    <w:rPr>
                      <w:ins w:id="540" w:author="Jose M. Fortes (R&amp;S)" w:date="2021-01-26T18:50:00Z"/>
                      <w:b w:val="0"/>
                      <w:bCs w:val="0"/>
                    </w:rPr>
                  </w:pPr>
                  <w:ins w:id="541" w:author="Jose M. Fortes (R&amp;S)" w:date="2021-01-26T18:50:00Z">
                    <w:r>
                      <w:t>CFFDNF</w:t>
                    </w:r>
                  </w:ins>
                </w:p>
                <w:p w14:paraId="45C3E1D2" w14:textId="77777777" w:rsidR="00A44119" w:rsidRPr="00FB3AAA" w:rsidRDefault="00A44119" w:rsidP="00A44119">
                  <w:pPr>
                    <w:spacing w:after="0"/>
                    <w:jc w:val="center"/>
                    <w:rPr>
                      <w:ins w:id="542" w:author="Jose M. Fortes (R&amp;S)" w:date="2021-01-26T18:50:00Z"/>
                      <w:b w:val="0"/>
                      <w:i/>
                    </w:rPr>
                  </w:pPr>
                  <w:ins w:id="543" w:author="Jose M. Fortes (R&amp;S)" w:date="2021-01-26T18:50:00Z">
                    <w:r w:rsidRPr="00FB3AAA">
                      <w:rPr>
                        <w:b w:val="0"/>
                        <w:i/>
                      </w:rPr>
                      <w:t>Derat Distance</w:t>
                    </w:r>
                  </w:ins>
                </w:p>
                <w:p w14:paraId="06BB1700" w14:textId="77777777" w:rsidR="00A44119" w:rsidRPr="004E403D" w:rsidRDefault="006F3A44" w:rsidP="00A44119">
                  <w:pPr>
                    <w:spacing w:after="0"/>
                    <w:jc w:val="center"/>
                    <w:rPr>
                      <w:ins w:id="544" w:author="Jose M. Fortes (R&amp;S)" w:date="2021-01-26T18:50:00Z"/>
                    </w:rPr>
                  </w:pPr>
                  <m:oMathPara>
                    <m:oMath>
                      <m:f>
                        <m:fPr>
                          <m:ctrlPr>
                            <w:ins w:id="545" w:author="Jose M. Fortes (R&amp;S)" w:date="2021-01-26T18:50:00Z">
                              <w:rPr>
                                <w:rFonts w:ascii="Cambria Math" w:hAnsi="Cambria Math"/>
                                <w:i/>
                              </w:rPr>
                            </w:ins>
                          </m:ctrlPr>
                        </m:fPr>
                        <m:num>
                          <m:sSub>
                            <m:sSubPr>
                              <m:ctrlPr>
                                <w:ins w:id="546" w:author="Jose M. Fortes (R&amp;S)" w:date="2021-01-26T18:50:00Z">
                                  <w:rPr>
                                    <w:rFonts w:ascii="Cambria Math" w:hAnsi="Cambria Math"/>
                                    <w:i/>
                                  </w:rPr>
                                </w:ins>
                              </m:ctrlPr>
                            </m:sSubPr>
                            <m:e>
                              <m:r>
                                <w:ins w:id="547" w:author="Jose M. Fortes (R&amp;S)" w:date="2021-01-26T18:50:00Z">
                                  <m:rPr>
                                    <m:sty m:val="bi"/>
                                  </m:rPr>
                                  <w:rPr>
                                    <w:rFonts w:ascii="Cambria Math" w:hAnsi="Cambria Math"/>
                                  </w:rPr>
                                  <m:t>D</m:t>
                                </w:ins>
                              </m:r>
                            </m:e>
                            <m:sub>
                              <m:r>
                                <w:ins w:id="548" w:author="Jose M. Fortes (R&amp;S)" w:date="2021-01-26T18:50:00Z">
                                  <m:rPr>
                                    <m:sty m:val="bi"/>
                                  </m:rPr>
                                  <w:rPr>
                                    <w:rFonts w:ascii="Cambria Math" w:hAnsi="Cambria Math"/>
                                  </w:rPr>
                                  <m:t>QZ</m:t>
                                </w:ins>
                              </m:r>
                            </m:sub>
                          </m:sSub>
                        </m:num>
                        <m:den>
                          <m:r>
                            <w:ins w:id="549" w:author="Jose M. Fortes (R&amp;S)" w:date="2021-01-26T18:50:00Z">
                              <m:rPr>
                                <m:sty m:val="bi"/>
                              </m:rPr>
                              <w:rPr>
                                <w:rFonts w:ascii="Cambria Math" w:hAnsi="Cambria Math"/>
                              </w:rPr>
                              <m:t>2</m:t>
                            </w:ins>
                          </m:r>
                        </m:den>
                      </m:f>
                      <m:r>
                        <w:ins w:id="550" w:author="Jose M. Fortes (R&amp;S)" w:date="2021-01-26T18:50:00Z">
                          <m:rPr>
                            <m:sty m:val="bi"/>
                          </m:rPr>
                          <w:rPr>
                            <w:rFonts w:ascii="Cambria Math" w:hAnsi="Cambria Math"/>
                          </w:rPr>
                          <m:t>-</m:t>
                        </w:ins>
                      </m:r>
                      <m:f>
                        <m:fPr>
                          <m:ctrlPr>
                            <w:ins w:id="551" w:author="Jose M. Fortes (R&amp;S)" w:date="2021-01-26T18:50:00Z">
                              <w:rPr>
                                <w:rFonts w:ascii="Cambria Math" w:hAnsi="Cambria Math"/>
                                <w:i/>
                              </w:rPr>
                            </w:ins>
                          </m:ctrlPr>
                        </m:fPr>
                        <m:num>
                          <m:sSub>
                            <m:sSubPr>
                              <m:ctrlPr>
                                <w:ins w:id="552" w:author="Jose M. Fortes (R&amp;S)" w:date="2021-01-26T18:50:00Z">
                                  <w:rPr>
                                    <w:rFonts w:ascii="Cambria Math" w:hAnsi="Cambria Math"/>
                                    <w:i/>
                                  </w:rPr>
                                </w:ins>
                              </m:ctrlPr>
                            </m:sSubPr>
                            <m:e>
                              <m:r>
                                <w:ins w:id="553" w:author="Jose M. Fortes (R&amp;S)" w:date="2021-01-26T18:50:00Z">
                                  <m:rPr>
                                    <m:sty m:val="bi"/>
                                  </m:rPr>
                                  <w:rPr>
                                    <w:rFonts w:ascii="Cambria Math" w:hAnsi="Cambria Math"/>
                                  </w:rPr>
                                  <m:t>D</m:t>
                                </w:ins>
                              </m:r>
                            </m:e>
                            <m:sub>
                              <m:r>
                                <w:ins w:id="554" w:author="Jose M. Fortes (R&amp;S)" w:date="2021-01-26T18:50:00Z">
                                  <m:rPr>
                                    <m:sty m:val="bi"/>
                                  </m:rPr>
                                  <w:rPr>
                                    <w:rFonts w:ascii="Cambria Math" w:hAnsi="Cambria Math"/>
                                  </w:rPr>
                                  <m:t>eff</m:t>
                                </w:ins>
                              </m:r>
                            </m:sub>
                          </m:sSub>
                        </m:num>
                        <m:den>
                          <m:r>
                            <w:ins w:id="555" w:author="Jose M. Fortes (R&amp;S)" w:date="2021-01-26T18:50:00Z">
                              <m:rPr>
                                <m:sty m:val="bi"/>
                              </m:rPr>
                              <w:rPr>
                                <w:rFonts w:ascii="Cambria Math" w:hAnsi="Cambria Math"/>
                              </w:rPr>
                              <m:t>2</m:t>
                            </w:ins>
                          </m:r>
                        </m:den>
                      </m:f>
                      <m:r>
                        <w:ins w:id="556" w:author="Jose M. Fortes (R&amp;S)" w:date="2021-01-26T18:50:00Z">
                          <m:rPr>
                            <m:sty m:val="bi"/>
                          </m:rPr>
                          <w:rPr>
                            <w:rFonts w:ascii="Cambria Math" w:hAnsi="Cambria Math"/>
                          </w:rPr>
                          <m:t>+</m:t>
                        </w:ins>
                      </m:r>
                      <m:sSub>
                        <m:sSubPr>
                          <m:ctrlPr>
                            <w:ins w:id="557" w:author="Jose M. Fortes (R&amp;S)" w:date="2021-01-26T18:50:00Z">
                              <w:rPr>
                                <w:rFonts w:ascii="Cambria Math" w:hAnsi="Cambria Math"/>
                                <w:i/>
                              </w:rPr>
                            </w:ins>
                          </m:ctrlPr>
                        </m:sSubPr>
                        <m:e>
                          <m:r>
                            <w:ins w:id="558" w:author="Jose M. Fortes (R&amp;S)" w:date="2021-01-26T18:50:00Z">
                              <m:rPr>
                                <m:sty m:val="bi"/>
                              </m:rPr>
                              <w:rPr>
                                <w:rFonts w:ascii="Cambria Math" w:hAnsi="Cambria Math"/>
                              </w:rPr>
                              <m:t>r</m:t>
                            </w:ins>
                          </m:r>
                        </m:e>
                        <m:sub>
                          <m:r>
                            <w:ins w:id="559"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560" w:author="Jose M. Fortes (R&amp;S)" w:date="2021-01-26T18:50:00Z"/>
                      <w:b w:val="0"/>
                      <w:bCs w:val="0"/>
                    </w:rPr>
                  </w:pPr>
                  <w:ins w:id="561" w:author="Jose M. Fortes (R&amp;S)" w:date="2021-01-26T18:50:00Z">
                    <w:r>
                      <w:t>CFF</w:t>
                    </w:r>
                    <w:r w:rsidRPr="004E403D">
                      <w:t>NF</w:t>
                    </w:r>
                  </w:ins>
                </w:p>
                <w:p w14:paraId="625F394D" w14:textId="77777777" w:rsidR="00A44119" w:rsidRPr="00FB3AAA" w:rsidRDefault="00A44119" w:rsidP="00A44119">
                  <w:pPr>
                    <w:spacing w:after="0"/>
                    <w:jc w:val="center"/>
                    <w:rPr>
                      <w:ins w:id="562" w:author="Jose M. Fortes (R&amp;S)" w:date="2021-01-26T18:50:00Z"/>
                      <w:b w:val="0"/>
                      <w:i/>
                    </w:rPr>
                  </w:pPr>
                  <w:ins w:id="563" w:author="Jose M. Fortes (R&amp;S)" w:date="2021-01-26T18:50:00Z">
                    <w:r>
                      <w:rPr>
                        <w:b w:val="0"/>
                        <w:i/>
                      </w:rPr>
                      <w:t>Radiative NF boundary</w:t>
                    </w:r>
                  </w:ins>
                </w:p>
                <w:p w14:paraId="7A263488" w14:textId="77777777" w:rsidR="00A44119" w:rsidRPr="004E403D" w:rsidRDefault="006F3A44" w:rsidP="00A44119">
                  <w:pPr>
                    <w:spacing w:after="0"/>
                    <w:jc w:val="center"/>
                    <w:rPr>
                      <w:ins w:id="564" w:author="Jose M. Fortes (R&amp;S)" w:date="2021-01-26T18:50:00Z"/>
                    </w:rPr>
                  </w:pPr>
                  <m:oMathPara>
                    <m:oMath>
                      <m:f>
                        <m:fPr>
                          <m:ctrlPr>
                            <w:ins w:id="565" w:author="Jose M. Fortes (R&amp;S)" w:date="2021-01-26T18:50:00Z">
                              <w:rPr>
                                <w:rFonts w:ascii="Cambria Math" w:hAnsi="Cambria Math"/>
                                <w:i/>
                              </w:rPr>
                            </w:ins>
                          </m:ctrlPr>
                        </m:fPr>
                        <m:num>
                          <m:sSub>
                            <m:sSubPr>
                              <m:ctrlPr>
                                <w:ins w:id="566" w:author="Jose M. Fortes (R&amp;S)" w:date="2021-01-26T18:50:00Z">
                                  <w:rPr>
                                    <w:rFonts w:ascii="Cambria Math" w:hAnsi="Cambria Math"/>
                                    <w:i/>
                                  </w:rPr>
                                </w:ins>
                              </m:ctrlPr>
                            </m:sSubPr>
                            <m:e>
                              <m:r>
                                <w:ins w:id="567" w:author="Jose M. Fortes (R&amp;S)" w:date="2021-01-26T18:50:00Z">
                                  <m:rPr>
                                    <m:sty m:val="bi"/>
                                  </m:rPr>
                                  <w:rPr>
                                    <w:rFonts w:ascii="Cambria Math" w:hAnsi="Cambria Math"/>
                                  </w:rPr>
                                  <m:t>D</m:t>
                                </w:ins>
                              </m:r>
                            </m:e>
                            <m:sub>
                              <m:r>
                                <w:ins w:id="568" w:author="Jose M. Fortes (R&amp;S)" w:date="2021-01-26T18:50:00Z">
                                  <m:rPr>
                                    <m:sty m:val="bi"/>
                                  </m:rPr>
                                  <w:rPr>
                                    <w:rFonts w:ascii="Cambria Math" w:hAnsi="Cambria Math"/>
                                  </w:rPr>
                                  <m:t>QZ</m:t>
                                </w:ins>
                              </m:r>
                            </m:sub>
                          </m:sSub>
                        </m:num>
                        <m:den>
                          <m:r>
                            <w:ins w:id="569" w:author="Jose M. Fortes (R&amp;S)" w:date="2021-01-26T18:50:00Z">
                              <m:rPr>
                                <m:sty m:val="bi"/>
                              </m:rPr>
                              <w:rPr>
                                <w:rFonts w:ascii="Cambria Math" w:hAnsi="Cambria Math"/>
                              </w:rPr>
                              <m:t>2</m:t>
                            </w:ins>
                          </m:r>
                        </m:den>
                      </m:f>
                      <m:r>
                        <w:ins w:id="570" w:author="Jose M. Fortes (R&amp;S)" w:date="2021-01-26T18:50:00Z">
                          <m:rPr>
                            <m:sty m:val="bi"/>
                          </m:rPr>
                          <w:rPr>
                            <w:rFonts w:ascii="Cambria Math" w:hAnsi="Cambria Math"/>
                          </w:rPr>
                          <m:t>-</m:t>
                        </w:ins>
                      </m:r>
                      <m:f>
                        <m:fPr>
                          <m:ctrlPr>
                            <w:ins w:id="571" w:author="Jose M. Fortes (R&amp;S)" w:date="2021-01-26T18:50:00Z">
                              <w:rPr>
                                <w:rFonts w:ascii="Cambria Math" w:hAnsi="Cambria Math"/>
                                <w:i/>
                              </w:rPr>
                            </w:ins>
                          </m:ctrlPr>
                        </m:fPr>
                        <m:num>
                          <m:sSub>
                            <m:sSubPr>
                              <m:ctrlPr>
                                <w:ins w:id="572" w:author="Jose M. Fortes (R&amp;S)" w:date="2021-01-26T18:50:00Z">
                                  <w:rPr>
                                    <w:rFonts w:ascii="Cambria Math" w:hAnsi="Cambria Math"/>
                                    <w:i/>
                                  </w:rPr>
                                </w:ins>
                              </m:ctrlPr>
                            </m:sSubPr>
                            <m:e>
                              <m:r>
                                <w:ins w:id="573" w:author="Jose M. Fortes (R&amp;S)" w:date="2021-01-26T18:50:00Z">
                                  <m:rPr>
                                    <m:sty m:val="bi"/>
                                  </m:rPr>
                                  <w:rPr>
                                    <w:rFonts w:ascii="Cambria Math" w:hAnsi="Cambria Math"/>
                                  </w:rPr>
                                  <m:t>D</m:t>
                                </w:ins>
                              </m:r>
                            </m:e>
                            <m:sub>
                              <m:r>
                                <w:ins w:id="574" w:author="Jose M. Fortes (R&amp;S)" w:date="2021-01-26T18:50:00Z">
                                  <m:rPr>
                                    <m:sty m:val="bi"/>
                                  </m:rPr>
                                  <w:rPr>
                                    <w:rFonts w:ascii="Cambria Math" w:hAnsi="Cambria Math"/>
                                  </w:rPr>
                                  <m:t>eff</m:t>
                                </w:ins>
                              </m:r>
                            </m:sub>
                          </m:sSub>
                        </m:num>
                        <m:den>
                          <m:r>
                            <w:ins w:id="575" w:author="Jose M. Fortes (R&amp;S)" w:date="2021-01-26T18:50:00Z">
                              <m:rPr>
                                <m:sty m:val="bi"/>
                              </m:rPr>
                              <w:rPr>
                                <w:rFonts w:ascii="Cambria Math" w:hAnsi="Cambria Math"/>
                              </w:rPr>
                              <m:t>2</m:t>
                            </w:ins>
                          </m:r>
                        </m:den>
                      </m:f>
                      <m:r>
                        <w:ins w:id="576" w:author="Jose M. Fortes (R&amp;S)" w:date="2021-01-26T18:50:00Z">
                          <m:rPr>
                            <m:sty m:val="bi"/>
                          </m:rPr>
                          <w:rPr>
                            <w:rFonts w:ascii="Cambria Math" w:hAnsi="Cambria Math"/>
                          </w:rPr>
                          <m:t>+0.62</m:t>
                        </w:ins>
                      </m:r>
                      <m:rad>
                        <m:radPr>
                          <m:degHide m:val="1"/>
                          <m:ctrlPr>
                            <w:ins w:id="577" w:author="Jose M. Fortes (R&amp;S)" w:date="2021-01-26T18:50:00Z">
                              <w:rPr>
                                <w:rFonts w:ascii="Cambria Math" w:hAnsi="Cambria Math"/>
                                <w:i/>
                              </w:rPr>
                            </w:ins>
                          </m:ctrlPr>
                        </m:radPr>
                        <m:deg/>
                        <m:e>
                          <m:f>
                            <m:fPr>
                              <m:ctrlPr>
                                <w:ins w:id="578" w:author="Jose M. Fortes (R&amp;S)" w:date="2021-01-26T18:50:00Z">
                                  <w:rPr>
                                    <w:rFonts w:ascii="Cambria Math" w:hAnsi="Cambria Math"/>
                                    <w:i/>
                                  </w:rPr>
                                </w:ins>
                              </m:ctrlPr>
                            </m:fPr>
                            <m:num>
                              <m:sSubSup>
                                <m:sSubSupPr>
                                  <m:ctrlPr>
                                    <w:ins w:id="579" w:author="Jose M. Fortes (R&amp;S)" w:date="2021-01-26T18:50:00Z">
                                      <w:rPr>
                                        <w:rFonts w:ascii="Cambria Math" w:hAnsi="Cambria Math"/>
                                        <w:i/>
                                      </w:rPr>
                                    </w:ins>
                                  </m:ctrlPr>
                                </m:sSubSupPr>
                                <m:e>
                                  <m:r>
                                    <w:ins w:id="580" w:author="Jose M. Fortes (R&amp;S)" w:date="2021-01-26T18:50:00Z">
                                      <m:rPr>
                                        <m:sty m:val="bi"/>
                                      </m:rPr>
                                      <w:rPr>
                                        <w:rFonts w:ascii="Cambria Math" w:hAnsi="Cambria Math"/>
                                      </w:rPr>
                                      <m:t>D</m:t>
                                    </w:ins>
                                  </m:r>
                                </m:e>
                                <m:sub>
                                  <m:r>
                                    <w:ins w:id="581" w:author="Jose M. Fortes (R&amp;S)" w:date="2021-01-26T18:50:00Z">
                                      <m:rPr>
                                        <m:sty m:val="bi"/>
                                      </m:rPr>
                                      <w:rPr>
                                        <w:rFonts w:ascii="Cambria Math" w:hAnsi="Cambria Math"/>
                                      </w:rPr>
                                      <m:t>eff</m:t>
                                    </w:ins>
                                  </m:r>
                                </m:sub>
                                <m:sup>
                                  <m:r>
                                    <w:ins w:id="582" w:author="Jose M. Fortes (R&amp;S)" w:date="2021-01-26T18:50:00Z">
                                      <m:rPr>
                                        <m:sty m:val="bi"/>
                                      </m:rPr>
                                      <w:rPr>
                                        <w:rFonts w:ascii="Cambria Math" w:hAnsi="Cambria Math"/>
                                      </w:rPr>
                                      <m:t>3</m:t>
                                    </w:ins>
                                  </m:r>
                                </m:sup>
                              </m:sSubSup>
                            </m:num>
                            <m:den>
                              <m:r>
                                <w:ins w:id="583"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584" w:author="Jose M. Fortes (R&amp;S)" w:date="2021-01-26T18:50:00Z"/>
              </w:trPr>
              <w:tc>
                <w:tcPr>
                  <w:tcW w:w="903" w:type="dxa"/>
                </w:tcPr>
                <w:p w14:paraId="5304A3BB" w14:textId="77777777" w:rsidR="00A44119" w:rsidRDefault="00A44119" w:rsidP="00A44119">
                  <w:pPr>
                    <w:spacing w:after="0"/>
                    <w:jc w:val="center"/>
                    <w:rPr>
                      <w:ins w:id="585" w:author="Jose M. Fortes (R&amp;S)" w:date="2021-01-26T18:50:00Z"/>
                    </w:rPr>
                  </w:pPr>
                  <w:ins w:id="586" w:author="Jose M. Fortes (R&amp;S)" w:date="2021-01-26T18:50:00Z">
                    <w:r w:rsidRPr="00BF6E3F">
                      <w:t>24.25</w:t>
                    </w:r>
                  </w:ins>
                </w:p>
              </w:tc>
              <w:tc>
                <w:tcPr>
                  <w:tcW w:w="1081" w:type="dxa"/>
                </w:tcPr>
                <w:p w14:paraId="740A22AF" w14:textId="77777777" w:rsidR="00A44119" w:rsidRDefault="00A44119" w:rsidP="00A44119">
                  <w:pPr>
                    <w:spacing w:after="0"/>
                    <w:jc w:val="center"/>
                    <w:rPr>
                      <w:ins w:id="587" w:author="Jose M. Fortes (R&amp;S)" w:date="2021-01-26T18:50:00Z"/>
                    </w:rPr>
                  </w:pPr>
                  <w:ins w:id="588" w:author="Jose M. Fortes (R&amp;S)" w:date="2021-01-26T18:50:00Z">
                    <w:r w:rsidRPr="00BF6E3F">
                      <w:t>5.10</w:t>
                    </w:r>
                  </w:ins>
                </w:p>
              </w:tc>
              <w:tc>
                <w:tcPr>
                  <w:tcW w:w="1864" w:type="dxa"/>
                </w:tcPr>
                <w:p w14:paraId="43E1870A" w14:textId="77777777" w:rsidR="00A44119" w:rsidRDefault="00A44119" w:rsidP="00A44119">
                  <w:pPr>
                    <w:spacing w:after="0"/>
                    <w:jc w:val="center"/>
                    <w:rPr>
                      <w:ins w:id="589" w:author="Jose M. Fortes (R&amp;S)" w:date="2021-01-26T18:50:00Z"/>
                    </w:rPr>
                  </w:pPr>
                  <w:ins w:id="590" w:author="Jose M. Fortes (R&amp;S)" w:date="2021-01-26T18:50:00Z">
                    <w:r w:rsidRPr="0046202B">
                      <w:t>0.32</w:t>
                    </w:r>
                  </w:ins>
                </w:p>
              </w:tc>
              <w:tc>
                <w:tcPr>
                  <w:tcW w:w="2754" w:type="dxa"/>
                </w:tcPr>
                <w:p w14:paraId="3E066107" w14:textId="77777777" w:rsidR="00A44119" w:rsidRDefault="00A44119" w:rsidP="00A44119">
                  <w:pPr>
                    <w:spacing w:after="0"/>
                    <w:jc w:val="center"/>
                    <w:rPr>
                      <w:ins w:id="591" w:author="Jose M. Fortes (R&amp;S)" w:date="2021-01-26T18:50:00Z"/>
                    </w:rPr>
                  </w:pPr>
                  <w:ins w:id="592" w:author="Jose M. Fortes (R&amp;S)" w:date="2021-01-26T18:50:00Z">
                    <w:r w:rsidRPr="0046202B">
                      <w:t>0.19</w:t>
                    </w:r>
                  </w:ins>
                </w:p>
              </w:tc>
            </w:tr>
            <w:tr w:rsidR="00A44119" w14:paraId="6D3A80D3" w14:textId="77777777" w:rsidTr="00A44119">
              <w:trPr>
                <w:ins w:id="593" w:author="Jose M. Fortes (R&amp;S)" w:date="2021-01-26T18:50:00Z"/>
              </w:trPr>
              <w:tc>
                <w:tcPr>
                  <w:tcW w:w="903" w:type="dxa"/>
                </w:tcPr>
                <w:p w14:paraId="43A6BDE8" w14:textId="77777777" w:rsidR="00A44119" w:rsidRDefault="00A44119" w:rsidP="00A44119">
                  <w:pPr>
                    <w:spacing w:after="0"/>
                    <w:jc w:val="center"/>
                    <w:rPr>
                      <w:ins w:id="594" w:author="Jose M. Fortes (R&amp;S)" w:date="2021-01-26T18:50:00Z"/>
                    </w:rPr>
                  </w:pPr>
                  <w:ins w:id="595" w:author="Jose M. Fortes (R&amp;S)" w:date="2021-01-26T18:50:00Z">
                    <w:r w:rsidRPr="00BF6E3F">
                      <w:t>30</w:t>
                    </w:r>
                  </w:ins>
                </w:p>
              </w:tc>
              <w:tc>
                <w:tcPr>
                  <w:tcW w:w="1081" w:type="dxa"/>
                </w:tcPr>
                <w:p w14:paraId="6ED050A2" w14:textId="77777777" w:rsidR="00A44119" w:rsidRDefault="00A44119" w:rsidP="00A44119">
                  <w:pPr>
                    <w:spacing w:after="0"/>
                    <w:jc w:val="center"/>
                    <w:rPr>
                      <w:ins w:id="596" w:author="Jose M. Fortes (R&amp;S)" w:date="2021-01-26T18:50:00Z"/>
                    </w:rPr>
                  </w:pPr>
                  <w:ins w:id="597" w:author="Jose M. Fortes (R&amp;S)" w:date="2021-01-26T18:50:00Z">
                    <w:r w:rsidRPr="00BF6E3F">
                      <w:t>4.12</w:t>
                    </w:r>
                  </w:ins>
                </w:p>
              </w:tc>
              <w:tc>
                <w:tcPr>
                  <w:tcW w:w="1864" w:type="dxa"/>
                </w:tcPr>
                <w:p w14:paraId="48B25182" w14:textId="77777777" w:rsidR="00A44119" w:rsidRDefault="00A44119" w:rsidP="00A44119">
                  <w:pPr>
                    <w:spacing w:after="0"/>
                    <w:jc w:val="center"/>
                    <w:rPr>
                      <w:ins w:id="598" w:author="Jose M. Fortes (R&amp;S)" w:date="2021-01-26T18:50:00Z"/>
                    </w:rPr>
                  </w:pPr>
                  <w:ins w:id="599" w:author="Jose M. Fortes (R&amp;S)" w:date="2021-01-26T18:50:00Z">
                    <w:r w:rsidRPr="0046202B">
                      <w:t>0.28</w:t>
                    </w:r>
                  </w:ins>
                </w:p>
              </w:tc>
              <w:tc>
                <w:tcPr>
                  <w:tcW w:w="2754" w:type="dxa"/>
                </w:tcPr>
                <w:p w14:paraId="7BEDCF66" w14:textId="77777777" w:rsidR="00A44119" w:rsidRDefault="00A44119" w:rsidP="00A44119">
                  <w:pPr>
                    <w:spacing w:after="0"/>
                    <w:jc w:val="center"/>
                    <w:rPr>
                      <w:ins w:id="600" w:author="Jose M. Fortes (R&amp;S)" w:date="2021-01-26T18:50:00Z"/>
                    </w:rPr>
                  </w:pPr>
                  <w:ins w:id="601"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602" w:author="Jose M. Fortes (R&amp;S)" w:date="2021-01-26T18:50:00Z"/>
              </w:trPr>
              <w:tc>
                <w:tcPr>
                  <w:tcW w:w="903" w:type="dxa"/>
                </w:tcPr>
                <w:p w14:paraId="786D19C2" w14:textId="77777777" w:rsidR="00A44119" w:rsidRDefault="00A44119" w:rsidP="00A44119">
                  <w:pPr>
                    <w:spacing w:after="0"/>
                    <w:jc w:val="center"/>
                    <w:rPr>
                      <w:ins w:id="603" w:author="Jose M. Fortes (R&amp;S)" w:date="2021-01-26T18:50:00Z"/>
                    </w:rPr>
                  </w:pPr>
                  <w:ins w:id="604" w:author="Jose M. Fortes (R&amp;S)" w:date="2021-01-26T18:50:00Z">
                    <w:r w:rsidRPr="00BF6E3F">
                      <w:t>40</w:t>
                    </w:r>
                  </w:ins>
                </w:p>
              </w:tc>
              <w:tc>
                <w:tcPr>
                  <w:tcW w:w="1081" w:type="dxa"/>
                </w:tcPr>
                <w:p w14:paraId="0C82121A" w14:textId="77777777" w:rsidR="00A44119" w:rsidRDefault="00A44119" w:rsidP="00A44119">
                  <w:pPr>
                    <w:spacing w:after="0"/>
                    <w:jc w:val="center"/>
                    <w:rPr>
                      <w:ins w:id="605" w:author="Jose M. Fortes (R&amp;S)" w:date="2021-01-26T18:50:00Z"/>
                    </w:rPr>
                  </w:pPr>
                  <w:ins w:id="606" w:author="Jose M. Fortes (R&amp;S)" w:date="2021-01-26T18:50:00Z">
                    <w:r w:rsidRPr="00BF6E3F">
                      <w:t>3.09</w:t>
                    </w:r>
                  </w:ins>
                </w:p>
              </w:tc>
              <w:tc>
                <w:tcPr>
                  <w:tcW w:w="1864" w:type="dxa"/>
                </w:tcPr>
                <w:p w14:paraId="74FD3533" w14:textId="77777777" w:rsidR="00A44119" w:rsidRDefault="00A44119" w:rsidP="00A44119">
                  <w:pPr>
                    <w:spacing w:after="0"/>
                    <w:jc w:val="center"/>
                    <w:rPr>
                      <w:ins w:id="607" w:author="Jose M. Fortes (R&amp;S)" w:date="2021-01-26T18:50:00Z"/>
                    </w:rPr>
                  </w:pPr>
                  <w:ins w:id="608" w:author="Jose M. Fortes (R&amp;S)" w:date="2021-01-26T18:50:00Z">
                    <w:r w:rsidRPr="0046202B">
                      <w:t>0.25</w:t>
                    </w:r>
                  </w:ins>
                </w:p>
              </w:tc>
              <w:tc>
                <w:tcPr>
                  <w:tcW w:w="2754" w:type="dxa"/>
                </w:tcPr>
                <w:p w14:paraId="30EEE9DA" w14:textId="77777777" w:rsidR="00A44119" w:rsidRDefault="00A44119" w:rsidP="00A44119">
                  <w:pPr>
                    <w:spacing w:after="0"/>
                    <w:jc w:val="center"/>
                    <w:rPr>
                      <w:ins w:id="609" w:author="Jose M. Fortes (R&amp;S)" w:date="2021-01-26T18:50:00Z"/>
                    </w:rPr>
                  </w:pPr>
                  <w:ins w:id="610" w:author="Jose M. Fortes (R&amp;S)" w:date="2021-01-26T18:50:00Z">
                    <w:r w:rsidRPr="0046202B">
                      <w:t>0.17</w:t>
                    </w:r>
                  </w:ins>
                </w:p>
              </w:tc>
            </w:tr>
            <w:tr w:rsidR="00A44119" w14:paraId="6E3835D0" w14:textId="77777777" w:rsidTr="00A44119">
              <w:trPr>
                <w:ins w:id="611" w:author="Jose M. Fortes (R&amp;S)" w:date="2021-01-26T18:50:00Z"/>
              </w:trPr>
              <w:tc>
                <w:tcPr>
                  <w:tcW w:w="903" w:type="dxa"/>
                </w:tcPr>
                <w:p w14:paraId="5FAD7B6D" w14:textId="77777777" w:rsidR="00A44119" w:rsidRDefault="00A44119" w:rsidP="00A44119">
                  <w:pPr>
                    <w:spacing w:after="0"/>
                    <w:jc w:val="center"/>
                    <w:rPr>
                      <w:ins w:id="612" w:author="Jose M. Fortes (R&amp;S)" w:date="2021-01-26T18:50:00Z"/>
                    </w:rPr>
                  </w:pPr>
                  <w:ins w:id="613" w:author="Jose M. Fortes (R&amp;S)" w:date="2021-01-26T18:50:00Z">
                    <w:r w:rsidRPr="00BF6E3F">
                      <w:t>43.5</w:t>
                    </w:r>
                  </w:ins>
                </w:p>
              </w:tc>
              <w:tc>
                <w:tcPr>
                  <w:tcW w:w="1081" w:type="dxa"/>
                </w:tcPr>
                <w:p w14:paraId="1D64DF30" w14:textId="77777777" w:rsidR="00A44119" w:rsidRDefault="00A44119" w:rsidP="00A44119">
                  <w:pPr>
                    <w:spacing w:after="0"/>
                    <w:jc w:val="center"/>
                    <w:rPr>
                      <w:ins w:id="614" w:author="Jose M. Fortes (R&amp;S)" w:date="2021-01-26T18:50:00Z"/>
                    </w:rPr>
                  </w:pPr>
                  <w:ins w:id="615" w:author="Jose M. Fortes (R&amp;S)" w:date="2021-01-26T18:50:00Z">
                    <w:r w:rsidRPr="00BF6E3F">
                      <w:t>2.84</w:t>
                    </w:r>
                  </w:ins>
                </w:p>
              </w:tc>
              <w:tc>
                <w:tcPr>
                  <w:tcW w:w="1864" w:type="dxa"/>
                </w:tcPr>
                <w:p w14:paraId="41D2FF11" w14:textId="77777777" w:rsidR="00A44119" w:rsidRDefault="00A44119" w:rsidP="00A44119">
                  <w:pPr>
                    <w:spacing w:after="0"/>
                    <w:jc w:val="center"/>
                    <w:rPr>
                      <w:ins w:id="616" w:author="Jose M. Fortes (R&amp;S)" w:date="2021-01-26T18:50:00Z"/>
                    </w:rPr>
                  </w:pPr>
                  <w:ins w:id="617" w:author="Jose M. Fortes (R&amp;S)" w:date="2021-01-26T18:50:00Z">
                    <w:r w:rsidRPr="0046202B">
                      <w:t>0.24</w:t>
                    </w:r>
                  </w:ins>
                </w:p>
              </w:tc>
              <w:tc>
                <w:tcPr>
                  <w:tcW w:w="2754" w:type="dxa"/>
                </w:tcPr>
                <w:p w14:paraId="569005B8" w14:textId="77777777" w:rsidR="00A44119" w:rsidRDefault="00A44119" w:rsidP="00A44119">
                  <w:pPr>
                    <w:spacing w:after="0"/>
                    <w:jc w:val="center"/>
                    <w:rPr>
                      <w:ins w:id="618" w:author="Jose M. Fortes (R&amp;S)" w:date="2021-01-26T18:50:00Z"/>
                    </w:rPr>
                  </w:pPr>
                  <w:ins w:id="619"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620" w:author="Jose M. Fortes (R&amp;S)" w:date="2021-01-26T18:50:00Z"/>
              </w:trPr>
              <w:tc>
                <w:tcPr>
                  <w:tcW w:w="903" w:type="dxa"/>
                </w:tcPr>
                <w:p w14:paraId="7D7561D2" w14:textId="77777777" w:rsidR="00A44119" w:rsidRDefault="00A44119" w:rsidP="00A44119">
                  <w:pPr>
                    <w:spacing w:after="0"/>
                    <w:jc w:val="center"/>
                    <w:rPr>
                      <w:ins w:id="621" w:author="Jose M. Fortes (R&amp;S)" w:date="2021-01-26T18:50:00Z"/>
                    </w:rPr>
                  </w:pPr>
                  <w:ins w:id="622" w:author="Jose M. Fortes (R&amp;S)" w:date="2021-01-26T18:50:00Z">
                    <w:r w:rsidRPr="00BF6E3F">
                      <w:t>52.6</w:t>
                    </w:r>
                  </w:ins>
                </w:p>
              </w:tc>
              <w:tc>
                <w:tcPr>
                  <w:tcW w:w="1081" w:type="dxa"/>
                </w:tcPr>
                <w:p w14:paraId="1B36BFD6" w14:textId="77777777" w:rsidR="00A44119" w:rsidRDefault="00A44119" w:rsidP="00A44119">
                  <w:pPr>
                    <w:spacing w:after="0"/>
                    <w:jc w:val="center"/>
                    <w:rPr>
                      <w:ins w:id="623" w:author="Jose M. Fortes (R&amp;S)" w:date="2021-01-26T18:50:00Z"/>
                    </w:rPr>
                  </w:pPr>
                  <w:ins w:id="624" w:author="Jose M. Fortes (R&amp;S)" w:date="2021-01-26T18:50:00Z">
                    <w:r w:rsidRPr="00BF6E3F">
                      <w:t>2.35</w:t>
                    </w:r>
                  </w:ins>
                </w:p>
              </w:tc>
              <w:tc>
                <w:tcPr>
                  <w:tcW w:w="1864" w:type="dxa"/>
                </w:tcPr>
                <w:p w14:paraId="1E6A22AD" w14:textId="77777777" w:rsidR="00A44119" w:rsidRDefault="00A44119" w:rsidP="00A44119">
                  <w:pPr>
                    <w:spacing w:after="0"/>
                    <w:jc w:val="center"/>
                    <w:rPr>
                      <w:ins w:id="625" w:author="Jose M. Fortes (R&amp;S)" w:date="2021-01-26T18:50:00Z"/>
                    </w:rPr>
                  </w:pPr>
                  <w:ins w:id="626" w:author="Jose M. Fortes (R&amp;S)" w:date="2021-01-26T18:50:00Z">
                    <w:r w:rsidRPr="0046202B">
                      <w:t>0.23</w:t>
                    </w:r>
                  </w:ins>
                </w:p>
              </w:tc>
              <w:tc>
                <w:tcPr>
                  <w:tcW w:w="2754" w:type="dxa"/>
                </w:tcPr>
                <w:p w14:paraId="68C10795" w14:textId="77777777" w:rsidR="00A44119" w:rsidRDefault="00A44119" w:rsidP="00A44119">
                  <w:pPr>
                    <w:spacing w:after="0"/>
                    <w:jc w:val="center"/>
                    <w:rPr>
                      <w:ins w:id="627" w:author="Jose M. Fortes (R&amp;S)" w:date="2021-01-26T18:50:00Z"/>
                    </w:rPr>
                  </w:pPr>
                  <w:ins w:id="628" w:author="Jose M. Fortes (R&amp;S)" w:date="2021-01-26T18:50:00Z">
                    <w:r w:rsidRPr="0046202B">
                      <w:t>0.17</w:t>
                    </w:r>
                  </w:ins>
                </w:p>
              </w:tc>
            </w:tr>
          </w:tbl>
          <w:p w14:paraId="2FC495B1" w14:textId="77777777" w:rsidR="00A44119" w:rsidRDefault="00A44119" w:rsidP="00A44119">
            <w:pPr>
              <w:spacing w:after="120"/>
              <w:rPr>
                <w:ins w:id="629" w:author="Jose M. Fortes (R&amp;S)" w:date="2021-01-26T18:50:00Z"/>
                <w:rFonts w:eastAsiaTheme="minorEastAsia"/>
                <w:color w:val="0070C0"/>
                <w:lang w:eastAsia="zh-CN"/>
              </w:rPr>
            </w:pPr>
            <w:ins w:id="630"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631" w:author="Thorsten Hertel (KEYS)" w:date="2021-01-26T19:24:00Z"/>
                <w:rFonts w:eastAsiaTheme="minorEastAsia"/>
                <w:color w:val="0070C0"/>
                <w:lang w:eastAsia="zh-CN"/>
              </w:rPr>
            </w:pPr>
            <w:ins w:id="632"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633" w:author="Thorsten Hertel (KEYS)" w:date="2021-01-26T19:24:00Z"/>
                <w:rFonts w:eastAsiaTheme="minorEastAsia"/>
                <w:color w:val="0070C0"/>
                <w:lang w:eastAsia="zh-CN"/>
              </w:rPr>
            </w:pPr>
            <w:ins w:id="634"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635" w:author="Thorsten Hertel (KEYS)" w:date="2021-01-26T19:24:00Z"/>
                <w:lang w:val="en-US"/>
              </w:rPr>
            </w:pPr>
            <w:ins w:id="636"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637"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638" w:author="Apple Inc." w:date="2021-01-27T02:38:00Z"/>
                      <w:rFonts w:ascii="Times New Roman" w:hAnsi="Times New Roman" w:cs="Times New Roman"/>
                    </w:rPr>
                  </w:pPr>
                  <w:ins w:id="639"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640" w:author="Apple Inc." w:date="2021-01-27T02:38:00Z"/>
                      <w:rFonts w:ascii="Times New Roman" w:hAnsi="Times New Roman" w:cs="Times New Roman"/>
                    </w:rPr>
                  </w:pPr>
                  <w:ins w:id="641"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642" w:author="Apple Inc." w:date="2021-01-27T02:38:00Z"/>
                      <w:rFonts w:ascii="Times New Roman" w:hAnsi="Times New Roman" w:cs="Times New Roman"/>
                      <w:color w:val="595959"/>
                    </w:rPr>
                  </w:pPr>
                  <w:ins w:id="643"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644" w:author="Apple Inc." w:date="2021-01-27T02:38:00Z"/>
                      <w:rFonts w:ascii="Times New Roman" w:hAnsi="Times New Roman" w:cs="Times New Roman"/>
                    </w:rPr>
                  </w:pPr>
                  <w:ins w:id="645"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646"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647"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648"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649" w:author="Apple Inc." w:date="2021-01-27T02:38:00Z"/>
                      <w:rFonts w:ascii="Times New Roman" w:hAnsi="Times New Roman" w:cs="Times New Roman"/>
                    </w:rPr>
                  </w:pPr>
                  <w:ins w:id="650"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651" w:author="Apple Inc." w:date="2021-01-27T02:38:00Z"/>
                      <w:rFonts w:ascii="Times New Roman" w:hAnsi="Times New Roman" w:cs="Times New Roman"/>
                    </w:rPr>
                  </w:pPr>
                  <w:ins w:id="652"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653" w:author="Apple Inc." w:date="2021-01-27T02:38:00Z"/>
                      <w:rFonts w:ascii="Times New Roman" w:hAnsi="Times New Roman" w:cs="Times New Roman"/>
                    </w:rPr>
                  </w:pPr>
                  <w:ins w:id="654"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655" w:author="Apple Inc." w:date="2021-01-27T02:38:00Z"/>
                      <w:rFonts w:ascii="Times New Roman" w:hAnsi="Times New Roman" w:cs="Times New Roman"/>
                    </w:rPr>
                  </w:pPr>
                  <w:ins w:id="656"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657"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658"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659" w:author="Apple Inc." w:date="2021-01-27T02:38:00Z"/>
                      <w:rFonts w:ascii="Times New Roman" w:hAnsi="Times New Roman" w:cs="Times New Roman"/>
                    </w:rPr>
                  </w:pPr>
                  <w:ins w:id="660"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661" w:author="Apple Inc." w:date="2021-01-27T02:38:00Z"/>
                      <w:rFonts w:ascii="Times New Roman" w:hAnsi="Times New Roman" w:cs="Times New Roman"/>
                    </w:rPr>
                  </w:pPr>
                  <w:ins w:id="662"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663" w:author="Apple Inc." w:date="2021-01-27T02:38:00Z"/>
                      <w:rFonts w:ascii="Times New Roman" w:hAnsi="Times New Roman" w:cs="Times New Roman"/>
                    </w:rPr>
                  </w:pPr>
                  <w:ins w:id="664"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665" w:author="Apple Inc." w:date="2021-01-27T02:38:00Z"/>
                      <w:rFonts w:ascii="Times New Roman" w:hAnsi="Times New Roman" w:cs="Times New Roman"/>
                    </w:rPr>
                  </w:pPr>
                  <w:ins w:id="666"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667" w:author="Apple Inc." w:date="2021-01-27T02:38:00Z"/>
                      <w:rFonts w:ascii="Times New Roman" w:hAnsi="Times New Roman" w:cs="Times New Roman"/>
                    </w:rPr>
                  </w:pPr>
                  <w:ins w:id="668"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669" w:author="Apple Inc." w:date="2021-01-27T02:38:00Z"/>
                      <w:rFonts w:ascii="Times New Roman" w:hAnsi="Times New Roman" w:cs="Times New Roman"/>
                    </w:rPr>
                  </w:pPr>
                  <w:ins w:id="670" w:author="Apple Inc." w:date="2021-01-27T02:38:00Z">
                    <w:r w:rsidRPr="00F01042">
                      <w:rPr>
                        <w:rFonts w:ascii="Times New Roman" w:hAnsi="Times New Roman" w:cs="Times New Roman"/>
                      </w:rPr>
                      <w:t>0.24368</w:t>
                    </w:r>
                  </w:ins>
                </w:p>
              </w:tc>
            </w:tr>
            <w:tr w:rsidR="008F1273" w:rsidRPr="00F01042" w14:paraId="34A269F2" w14:textId="77777777" w:rsidTr="00A006A2">
              <w:trPr>
                <w:ins w:id="671"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672"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673" w:author="Apple Inc." w:date="2021-01-27T02:38:00Z"/>
                      <w:rFonts w:ascii="Times New Roman" w:hAnsi="Times New Roman" w:cs="Times New Roman"/>
                    </w:rPr>
                  </w:pPr>
                  <w:ins w:id="674"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675" w:author="Apple Inc." w:date="2021-01-27T02:38:00Z"/>
                      <w:rFonts w:ascii="Times New Roman" w:hAnsi="Times New Roman" w:cs="Times New Roman"/>
                    </w:rPr>
                  </w:pPr>
                  <w:ins w:id="676"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677" w:author="Apple Inc." w:date="2021-01-27T02:38:00Z"/>
                      <w:rFonts w:ascii="Times New Roman" w:hAnsi="Times New Roman" w:cs="Times New Roman"/>
                    </w:rPr>
                  </w:pPr>
                  <w:ins w:id="678"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679" w:author="Apple Inc." w:date="2021-01-27T02:38:00Z"/>
                      <w:rFonts w:ascii="Times New Roman" w:hAnsi="Times New Roman" w:cs="Times New Roman"/>
                    </w:rPr>
                  </w:pPr>
                  <w:ins w:id="680"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681" w:author="Apple Inc." w:date="2021-01-27T02:38:00Z"/>
                      <w:rFonts w:ascii="Times New Roman" w:hAnsi="Times New Roman" w:cs="Times New Roman"/>
                    </w:rPr>
                  </w:pPr>
                  <w:ins w:id="682" w:author="Apple Inc." w:date="2021-01-27T02:38:00Z">
                    <w:r w:rsidRPr="00F01042">
                      <w:rPr>
                        <w:rFonts w:ascii="Times New Roman" w:hAnsi="Times New Roman" w:cs="Times New Roman"/>
                      </w:rPr>
                      <w:t>0.24664</w:t>
                    </w:r>
                  </w:ins>
                </w:p>
              </w:tc>
            </w:tr>
            <w:tr w:rsidR="008F1273" w:rsidRPr="00F01042" w14:paraId="2CD9DC00" w14:textId="77777777" w:rsidTr="00A006A2">
              <w:trPr>
                <w:ins w:id="683"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684"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685" w:author="Apple Inc." w:date="2021-01-27T02:38:00Z"/>
                      <w:rFonts w:ascii="Times New Roman" w:hAnsi="Times New Roman" w:cs="Times New Roman"/>
                    </w:rPr>
                  </w:pPr>
                  <w:ins w:id="686"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687" w:author="Apple Inc." w:date="2021-01-27T02:38:00Z"/>
                      <w:rFonts w:ascii="Times New Roman" w:hAnsi="Times New Roman" w:cs="Times New Roman"/>
                    </w:rPr>
                  </w:pPr>
                  <w:ins w:id="688"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689" w:author="Apple Inc." w:date="2021-01-27T02:38:00Z"/>
                      <w:rFonts w:ascii="Times New Roman" w:hAnsi="Times New Roman" w:cs="Times New Roman"/>
                    </w:rPr>
                  </w:pPr>
                  <w:ins w:id="690"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691" w:author="Apple Inc." w:date="2021-01-27T02:38:00Z"/>
                      <w:rFonts w:ascii="Times New Roman" w:hAnsi="Times New Roman" w:cs="Times New Roman"/>
                    </w:rPr>
                  </w:pPr>
                  <w:ins w:id="692"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693" w:author="Apple Inc." w:date="2021-01-27T02:38:00Z"/>
                      <w:rFonts w:ascii="Times New Roman" w:hAnsi="Times New Roman" w:cs="Times New Roman"/>
                    </w:rPr>
                  </w:pPr>
                  <w:ins w:id="694" w:author="Apple Inc." w:date="2021-01-27T02:38:00Z">
                    <w:r w:rsidRPr="00F01042">
                      <w:rPr>
                        <w:rFonts w:ascii="Times New Roman" w:hAnsi="Times New Roman" w:cs="Times New Roman"/>
                      </w:rPr>
                      <w:t>0.29085</w:t>
                    </w:r>
                  </w:ins>
                </w:p>
              </w:tc>
            </w:tr>
            <w:tr w:rsidR="008F1273" w:rsidRPr="00F01042" w14:paraId="59B39D59" w14:textId="77777777" w:rsidTr="00A006A2">
              <w:trPr>
                <w:ins w:id="695"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696"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697" w:author="Apple Inc." w:date="2021-01-27T02:38:00Z"/>
                      <w:rFonts w:ascii="Times New Roman" w:hAnsi="Times New Roman" w:cs="Times New Roman"/>
                    </w:rPr>
                  </w:pPr>
                  <w:ins w:id="698"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699" w:author="Apple Inc." w:date="2021-01-27T02:38:00Z"/>
                      <w:rFonts w:ascii="Times New Roman" w:hAnsi="Times New Roman" w:cs="Times New Roman"/>
                    </w:rPr>
                  </w:pPr>
                  <w:ins w:id="700"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701" w:author="Apple Inc." w:date="2021-01-27T02:38:00Z"/>
                      <w:rFonts w:ascii="Times New Roman" w:hAnsi="Times New Roman" w:cs="Times New Roman"/>
                    </w:rPr>
                  </w:pPr>
                  <w:ins w:id="702"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703" w:author="Apple Inc." w:date="2021-01-27T02:38:00Z"/>
                      <w:rFonts w:ascii="Times New Roman" w:hAnsi="Times New Roman" w:cs="Times New Roman"/>
                    </w:rPr>
                  </w:pPr>
                  <w:ins w:id="704"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705" w:author="Apple Inc." w:date="2021-01-27T02:38:00Z"/>
                      <w:rFonts w:ascii="Times New Roman" w:hAnsi="Times New Roman" w:cs="Times New Roman"/>
                    </w:rPr>
                  </w:pPr>
                  <w:ins w:id="706"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707" w:author="Apple Inc." w:date="2021-01-27T02:38:00Z"/>
                      <w:rFonts w:ascii="Times New Roman" w:hAnsi="Times New Roman" w:cs="Times New Roman"/>
                    </w:rPr>
                  </w:pPr>
                  <w:ins w:id="708" w:author="Apple Inc." w:date="2021-01-27T02:38:00Z">
                    <w:r w:rsidRPr="00F01042">
                      <w:rPr>
                        <w:rFonts w:ascii="Times New Roman" w:hAnsi="Times New Roman" w:cs="Times New Roman"/>
                      </w:rPr>
                      <w:t>0.08250</w:t>
                    </w:r>
                  </w:ins>
                </w:p>
              </w:tc>
            </w:tr>
            <w:tr w:rsidR="008F1273" w:rsidRPr="00F01042" w14:paraId="041F1D7E" w14:textId="77777777" w:rsidTr="00A006A2">
              <w:trPr>
                <w:ins w:id="709"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710"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711" w:author="Apple Inc." w:date="2021-01-27T02:38:00Z"/>
                      <w:rFonts w:ascii="Times New Roman" w:hAnsi="Times New Roman" w:cs="Times New Roman"/>
                    </w:rPr>
                  </w:pPr>
                  <w:ins w:id="712"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713" w:author="Apple Inc." w:date="2021-01-27T02:38:00Z"/>
                      <w:rFonts w:ascii="Times New Roman" w:hAnsi="Times New Roman" w:cs="Times New Roman"/>
                    </w:rPr>
                  </w:pPr>
                  <w:ins w:id="714"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715" w:author="Apple Inc." w:date="2021-01-27T02:38:00Z"/>
                      <w:rFonts w:ascii="Times New Roman" w:hAnsi="Times New Roman" w:cs="Times New Roman"/>
                    </w:rPr>
                  </w:pPr>
                  <w:ins w:id="716"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717" w:author="Apple Inc." w:date="2021-01-27T02:38:00Z"/>
                      <w:rFonts w:ascii="Times New Roman" w:hAnsi="Times New Roman" w:cs="Times New Roman"/>
                    </w:rPr>
                  </w:pPr>
                  <w:ins w:id="718"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719" w:author="Apple Inc." w:date="2021-01-27T02:38:00Z"/>
                      <w:rFonts w:ascii="Times New Roman" w:hAnsi="Times New Roman" w:cs="Times New Roman"/>
                    </w:rPr>
                  </w:pPr>
                  <w:ins w:id="720" w:author="Apple Inc." w:date="2021-01-27T02:38:00Z">
                    <w:r w:rsidRPr="00F01042">
                      <w:rPr>
                        <w:rFonts w:ascii="Times New Roman" w:hAnsi="Times New Roman" w:cs="Times New Roman"/>
                      </w:rPr>
                      <w:t>0.08532</w:t>
                    </w:r>
                  </w:ins>
                </w:p>
              </w:tc>
            </w:tr>
            <w:tr w:rsidR="008F1273" w:rsidRPr="00F01042" w14:paraId="315A362E" w14:textId="77777777" w:rsidTr="00A006A2">
              <w:trPr>
                <w:ins w:id="721"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722"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723" w:author="Apple Inc." w:date="2021-01-27T02:38:00Z"/>
                      <w:rFonts w:ascii="Times New Roman" w:hAnsi="Times New Roman" w:cs="Times New Roman"/>
                    </w:rPr>
                  </w:pPr>
                  <w:ins w:id="724"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725" w:author="Apple Inc." w:date="2021-01-27T02:38:00Z"/>
                      <w:rFonts w:ascii="Times New Roman" w:hAnsi="Times New Roman" w:cs="Times New Roman"/>
                    </w:rPr>
                  </w:pPr>
                  <w:ins w:id="726"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727" w:author="Apple Inc." w:date="2021-01-27T02:38:00Z"/>
                      <w:rFonts w:ascii="Times New Roman" w:hAnsi="Times New Roman" w:cs="Times New Roman"/>
                    </w:rPr>
                  </w:pPr>
                  <w:ins w:id="728"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729" w:author="Apple Inc." w:date="2021-01-27T02:38:00Z"/>
                      <w:rFonts w:ascii="Times New Roman" w:hAnsi="Times New Roman" w:cs="Times New Roman"/>
                    </w:rPr>
                  </w:pPr>
                  <w:ins w:id="730"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731" w:author="Apple Inc." w:date="2021-01-27T02:38:00Z"/>
                      <w:rFonts w:ascii="Times New Roman" w:hAnsi="Times New Roman" w:cs="Times New Roman"/>
                    </w:rPr>
                  </w:pPr>
                  <w:ins w:id="732"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733" w:author="Apple Inc." w:date="2021-01-27T02:38:00Z"/>
                      <w:rFonts w:ascii="Times New Roman" w:hAnsi="Times New Roman" w:cs="Times New Roman"/>
                    </w:rPr>
                  </w:pPr>
                  <w:ins w:id="734" w:author="Apple Inc." w:date="2021-01-27T02:38:00Z">
                    <w:r w:rsidRPr="00F01042">
                      <w:rPr>
                        <w:rFonts w:ascii="Times New Roman" w:hAnsi="Times New Roman" w:cs="Times New Roman"/>
                      </w:rPr>
                      <w:t>0.04411</w:t>
                    </w:r>
                  </w:ins>
                </w:p>
              </w:tc>
            </w:tr>
            <w:tr w:rsidR="008F1273" w:rsidRPr="00F01042" w14:paraId="62C45DC0" w14:textId="77777777" w:rsidTr="00A006A2">
              <w:trPr>
                <w:ins w:id="735"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736"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737" w:author="Apple Inc." w:date="2021-01-27T02:38:00Z"/>
                      <w:rFonts w:ascii="Times New Roman" w:hAnsi="Times New Roman" w:cs="Times New Roman"/>
                    </w:rPr>
                  </w:pPr>
                  <w:ins w:id="738"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739" w:author="Apple Inc." w:date="2021-01-27T02:38:00Z"/>
                      <w:rFonts w:ascii="Times New Roman" w:hAnsi="Times New Roman" w:cs="Times New Roman"/>
                    </w:rPr>
                  </w:pPr>
                  <w:ins w:id="740"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741" w:author="Apple Inc." w:date="2021-01-27T02:38:00Z"/>
                      <w:rFonts w:ascii="Times New Roman" w:hAnsi="Times New Roman" w:cs="Times New Roman"/>
                    </w:rPr>
                  </w:pPr>
                  <w:ins w:id="742"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743" w:author="Apple Inc." w:date="2021-01-27T02:38:00Z"/>
                      <w:rFonts w:ascii="Times New Roman" w:hAnsi="Times New Roman" w:cs="Times New Roman"/>
                    </w:rPr>
                  </w:pPr>
                  <w:ins w:id="744"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745" w:author="Apple Inc." w:date="2021-01-27T02:38:00Z"/>
                      <w:rFonts w:ascii="Times New Roman" w:hAnsi="Times New Roman" w:cs="Times New Roman"/>
                    </w:rPr>
                  </w:pPr>
                  <w:ins w:id="746"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747" w:author="Apple Inc." w:date="2021-01-27T02:38:00Z"/>
                <w:rFonts w:eastAsiaTheme="minorEastAsia"/>
                <w:color w:val="0070C0"/>
                <w:lang w:eastAsia="zh-CN"/>
              </w:rPr>
            </w:pPr>
          </w:p>
          <w:p w14:paraId="6CF61734" w14:textId="77777777" w:rsidR="008F1273" w:rsidRDefault="008F1273" w:rsidP="00EC1643">
            <w:pPr>
              <w:spacing w:after="120"/>
              <w:rPr>
                <w:ins w:id="748" w:author="Alessandro Scannavini" w:date="2021-01-27T12:37:00Z"/>
                <w:rFonts w:eastAsiaTheme="minorEastAsia"/>
                <w:color w:val="0070C0"/>
                <w:lang w:eastAsia="zh-CN"/>
              </w:rPr>
            </w:pPr>
            <w:ins w:id="749" w:author="Apple Inc." w:date="2021-01-27T02:38:00Z">
              <w:r>
                <w:rPr>
                  <w:rFonts w:eastAsiaTheme="minorEastAsia"/>
                  <w:color w:val="0070C0"/>
                  <w:lang w:eastAsia="zh-CN"/>
                </w:rPr>
                <w:t>Apple: we think it is very helpful to capture the range length calculations in the TR; the defintion of effective aperture was proposed last meeting but was not agreed</w:t>
              </w:r>
            </w:ins>
          </w:p>
          <w:p w14:paraId="483E4719" w14:textId="55EE149D" w:rsidR="00A914F9" w:rsidRPr="00EC1643" w:rsidRDefault="00A914F9" w:rsidP="00EC1643">
            <w:pPr>
              <w:spacing w:after="120"/>
              <w:rPr>
                <w:rFonts w:eastAsiaTheme="minorEastAsia"/>
                <w:color w:val="0070C0"/>
                <w:lang w:eastAsia="zh-CN"/>
              </w:rPr>
            </w:pPr>
            <w:ins w:id="750" w:author="Alessandro Scannavini" w:date="2021-01-27T12:38:00Z">
              <w:r w:rsidRPr="00B109E6">
                <w:rPr>
                  <w:rFonts w:eastAsiaTheme="minorEastAsia"/>
                  <w:color w:val="FF0000"/>
                  <w:lang w:val="en-US" w:eastAsia="zh-CN"/>
                </w:rPr>
                <w:t>MVG: It is shown in our contribution that DNF is affected by manufactured declaration too. Not sure why we want to take DNF from the picture. Looking at simulation results DNF could potentially be used in case of black&amp;white box approach.</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751" w:author="Thorsten Hertel (KEYS)" w:date="2021-01-26T19:26:00Z"/>
                <w:rFonts w:eastAsiaTheme="minorEastAsia"/>
                <w:color w:val="0070C0"/>
                <w:lang w:val="en-US" w:eastAsia="zh-CN"/>
              </w:rPr>
            </w:pPr>
            <w:ins w:id="752"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753" w:author="Thorsten Hertel (KEYS)" w:date="2021-01-25T15:03:00Z"/>
                <w:rFonts w:eastAsiaTheme="minorEastAsia"/>
                <w:color w:val="0070C0"/>
                <w:lang w:val="en-US" w:eastAsia="zh-CN"/>
              </w:rPr>
            </w:pPr>
            <w:ins w:id="754" w:author="Thorsten Hertel (KEYS)" w:date="2021-01-25T15:02:00Z">
              <w:r>
                <w:rPr>
                  <w:rFonts w:eastAsiaTheme="minorEastAsia"/>
                  <w:color w:val="0070C0"/>
                  <w:lang w:val="en-US" w:eastAsia="zh-CN"/>
                </w:rPr>
                <w:t>Various vendor declarations need to be discussed</w:t>
              </w:r>
            </w:ins>
            <w:ins w:id="755"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756" w:author="Thorsten Hertel (KEYS)" w:date="2021-01-25T15:02:00Z"/>
                <w:rFonts w:eastAsiaTheme="minorEastAsia"/>
                <w:color w:val="0070C0"/>
                <w:lang w:val="en-US" w:eastAsia="zh-CN"/>
              </w:rPr>
            </w:pPr>
            <w:ins w:id="757"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758"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759" w:author="Thorsten Hertel (KEYS)" w:date="2021-01-25T15:04:00Z"/>
                <w:rFonts w:eastAsiaTheme="minorEastAsia"/>
                <w:color w:val="0070C0"/>
                <w:lang w:val="en-US" w:eastAsia="zh-CN"/>
              </w:rPr>
            </w:pPr>
            <w:ins w:id="760"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761" w:author="Thorsten Hertel (KEYS)" w:date="2021-01-25T16:21:00Z">
              <w:r w:rsidR="003D6AB6">
                <w:rPr>
                  <w:rFonts w:eastAsiaTheme="minorEastAsia"/>
                  <w:color w:val="0070C0"/>
                  <w:lang w:val="en-US" w:eastAsia="zh-CN"/>
                </w:rPr>
                <w:t>each active antenna performs best (when compared to the remaining antenna panels)</w:t>
              </w:r>
            </w:ins>
            <w:ins w:id="762" w:author="Thorsten Hertel (KEYS)" w:date="2021-01-25T15:02:00Z">
              <w:r>
                <w:rPr>
                  <w:rFonts w:eastAsiaTheme="minorEastAsia"/>
                  <w:color w:val="0070C0"/>
                  <w:lang w:val="en-US" w:eastAsia="zh-CN"/>
                </w:rPr>
                <w:t>. The geometric centre of DUT is aligned with the centre of QZ</w:t>
              </w:r>
            </w:ins>
            <w:ins w:id="763" w:author="Thorsten Hertel (KEYS)" w:date="2021-01-25T15:03:00Z">
              <w:r>
                <w:rPr>
                  <w:rFonts w:eastAsiaTheme="minorEastAsia"/>
                  <w:color w:val="0070C0"/>
                  <w:lang w:val="en-US" w:eastAsia="zh-CN"/>
                </w:rPr>
                <w:t>. This is the most extensive vendor declaration</w:t>
              </w:r>
            </w:ins>
            <w:ins w:id="764"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765" w:author="Thorsten Hertel (KEYS)" w:date="2021-01-25T15:04:00Z"/>
              </w:rPr>
            </w:pPr>
            <w:bookmarkStart w:id="766" w:name="_Ref54193625"/>
            <w:ins w:id="767"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766"/>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768" w:author="Thorsten Hertel (KEYS)" w:date="2021-01-25T15:04:00Z"/>
              </w:trPr>
              <w:tc>
                <w:tcPr>
                  <w:tcW w:w="3210" w:type="dxa"/>
                </w:tcPr>
                <w:p w14:paraId="309F6730" w14:textId="77777777" w:rsidR="00423994" w:rsidRPr="00817F50" w:rsidRDefault="00423994" w:rsidP="00423994">
                  <w:pPr>
                    <w:spacing w:after="0"/>
                    <w:rPr>
                      <w:ins w:id="769" w:author="Thorsten Hertel (KEYS)" w:date="2021-01-25T15:04:00Z"/>
                      <w:b/>
                      <w:bCs/>
                    </w:rPr>
                  </w:pPr>
                  <w:ins w:id="770"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771" w:author="Thorsten Hertel (KEYS)" w:date="2021-01-25T15:04:00Z"/>
                    </w:rPr>
                  </w:pPr>
                  <w:ins w:id="772" w:author="Thorsten Hertel (KEYS)" w:date="2021-01-25T15:04:00Z">
                    <w:r w:rsidRPr="00817F50">
                      <w:t>#</w:t>
                    </w:r>
                  </w:ins>
                </w:p>
              </w:tc>
            </w:tr>
            <w:tr w:rsidR="00423994" w:rsidRPr="00817F50" w14:paraId="009F04FA" w14:textId="77777777" w:rsidTr="00CF32B8">
              <w:trPr>
                <w:ins w:id="773" w:author="Thorsten Hertel (KEYS)" w:date="2021-01-25T15:04:00Z"/>
              </w:trPr>
              <w:tc>
                <w:tcPr>
                  <w:tcW w:w="3210" w:type="dxa"/>
                </w:tcPr>
                <w:p w14:paraId="7B23B093" w14:textId="77777777" w:rsidR="00423994" w:rsidRPr="00817F50" w:rsidRDefault="00423994" w:rsidP="00423994">
                  <w:pPr>
                    <w:spacing w:after="0"/>
                    <w:rPr>
                      <w:ins w:id="774" w:author="Thorsten Hertel (KEYS)" w:date="2021-01-25T15:04:00Z"/>
                      <w:b/>
                      <w:bCs/>
                    </w:rPr>
                  </w:pPr>
                  <w:ins w:id="775" w:author="Thorsten Hertel (KEYS)" w:date="2021-01-25T15:04:00Z">
                    <w:r w:rsidRPr="00817F50">
                      <w:rPr>
                        <w:b/>
                        <w:bCs/>
                      </w:rPr>
                      <w:lastRenderedPageBreak/>
                      <w:t>Antenna Panel #</w:t>
                    </w:r>
                  </w:ins>
                </w:p>
              </w:tc>
              <w:tc>
                <w:tcPr>
                  <w:tcW w:w="3210" w:type="dxa"/>
                </w:tcPr>
                <w:p w14:paraId="2339DFDB" w14:textId="77777777" w:rsidR="00423994" w:rsidRPr="00817F50" w:rsidRDefault="00423994" w:rsidP="00423994">
                  <w:pPr>
                    <w:spacing w:after="0"/>
                    <w:rPr>
                      <w:ins w:id="776" w:author="Thorsten Hertel (KEYS)" w:date="2021-01-25T15:04:00Z"/>
                      <w:b/>
                      <w:bCs/>
                    </w:rPr>
                  </w:pPr>
                  <w:ins w:id="777"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778" w:author="Thorsten Hertel (KEYS)" w:date="2021-01-25T15:04:00Z"/>
                      <w:b/>
                      <w:bCs/>
                    </w:rPr>
                  </w:pPr>
                  <w:ins w:id="779" w:author="Thorsten Hertel (KEYS)" w:date="2021-01-25T15:04:00Z">
                    <w:r w:rsidRPr="00817F50">
                      <w:rPr>
                        <w:b/>
                        <w:bCs/>
                      </w:rPr>
                      <w:t>Range of Angles covered by Antenna Panel</w:t>
                    </w:r>
                  </w:ins>
                </w:p>
              </w:tc>
            </w:tr>
            <w:tr w:rsidR="00423994" w:rsidRPr="00817F50" w14:paraId="0D9F07BA" w14:textId="77777777" w:rsidTr="00CF32B8">
              <w:trPr>
                <w:ins w:id="780" w:author="Thorsten Hertel (KEYS)" w:date="2021-01-25T15:04:00Z"/>
              </w:trPr>
              <w:tc>
                <w:tcPr>
                  <w:tcW w:w="3210" w:type="dxa"/>
                </w:tcPr>
                <w:p w14:paraId="6F8EAD47" w14:textId="77777777" w:rsidR="00423994" w:rsidRPr="00817F50" w:rsidRDefault="00423994" w:rsidP="00423994">
                  <w:pPr>
                    <w:spacing w:after="0"/>
                    <w:rPr>
                      <w:ins w:id="781" w:author="Thorsten Hertel (KEYS)" w:date="2021-01-25T15:04:00Z"/>
                    </w:rPr>
                  </w:pPr>
                  <w:ins w:id="782" w:author="Thorsten Hertel (KEYS)" w:date="2021-01-25T15:04:00Z">
                    <w:r w:rsidRPr="00817F50">
                      <w:t>1</w:t>
                    </w:r>
                  </w:ins>
                </w:p>
              </w:tc>
              <w:tc>
                <w:tcPr>
                  <w:tcW w:w="3210" w:type="dxa"/>
                </w:tcPr>
                <w:p w14:paraId="4F9A816B" w14:textId="77777777" w:rsidR="00423994" w:rsidRPr="00817F50" w:rsidRDefault="00423994" w:rsidP="00423994">
                  <w:pPr>
                    <w:spacing w:after="0"/>
                    <w:rPr>
                      <w:ins w:id="783" w:author="Thorsten Hertel (KEYS)" w:date="2021-01-25T15:04:00Z"/>
                    </w:rPr>
                  </w:pPr>
                  <w:ins w:id="784"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785" w:author="Thorsten Hertel (KEYS)" w:date="2021-01-25T15:04:00Z"/>
                    </w:rPr>
                  </w:pPr>
                  <w:ins w:id="786"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787" w:author="Thorsten Hertel (KEYS)" w:date="2021-01-25T15:04:00Z"/>
              </w:trPr>
              <w:tc>
                <w:tcPr>
                  <w:tcW w:w="3210" w:type="dxa"/>
                </w:tcPr>
                <w:p w14:paraId="28F813DC" w14:textId="77777777" w:rsidR="00423994" w:rsidRPr="00817F50" w:rsidRDefault="00423994" w:rsidP="00423994">
                  <w:pPr>
                    <w:spacing w:after="0"/>
                    <w:rPr>
                      <w:ins w:id="788" w:author="Thorsten Hertel (KEYS)" w:date="2021-01-25T15:04:00Z"/>
                    </w:rPr>
                  </w:pPr>
                  <w:ins w:id="789" w:author="Thorsten Hertel (KEYS)" w:date="2021-01-25T15:04:00Z">
                    <w:r w:rsidRPr="00817F50">
                      <w:t>2</w:t>
                    </w:r>
                  </w:ins>
                </w:p>
              </w:tc>
              <w:tc>
                <w:tcPr>
                  <w:tcW w:w="3210" w:type="dxa"/>
                </w:tcPr>
                <w:p w14:paraId="501E959E" w14:textId="77777777" w:rsidR="00423994" w:rsidRPr="00817F50" w:rsidRDefault="00423994" w:rsidP="00423994">
                  <w:pPr>
                    <w:spacing w:after="0"/>
                    <w:rPr>
                      <w:ins w:id="790" w:author="Thorsten Hertel (KEYS)" w:date="2021-01-25T15:04:00Z"/>
                    </w:rPr>
                  </w:pPr>
                  <w:ins w:id="791"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792" w:author="Thorsten Hertel (KEYS)" w:date="2021-01-25T15:04:00Z"/>
                    </w:rPr>
                  </w:pPr>
                  <w:ins w:id="793"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794" w:author="Thorsten Hertel (KEYS)" w:date="2021-01-25T15:04:00Z"/>
              </w:trPr>
              <w:tc>
                <w:tcPr>
                  <w:tcW w:w="3210" w:type="dxa"/>
                </w:tcPr>
                <w:p w14:paraId="49094050" w14:textId="77777777" w:rsidR="00423994" w:rsidRPr="00817F50" w:rsidRDefault="00423994" w:rsidP="00423994">
                  <w:pPr>
                    <w:spacing w:after="0"/>
                    <w:rPr>
                      <w:ins w:id="795" w:author="Thorsten Hertel (KEYS)" w:date="2021-01-25T15:04:00Z"/>
                    </w:rPr>
                  </w:pPr>
                  <w:ins w:id="796" w:author="Thorsten Hertel (KEYS)" w:date="2021-01-25T15:04:00Z">
                    <w:r w:rsidRPr="00817F50">
                      <w:t>…</w:t>
                    </w:r>
                  </w:ins>
                </w:p>
              </w:tc>
              <w:tc>
                <w:tcPr>
                  <w:tcW w:w="3210" w:type="dxa"/>
                </w:tcPr>
                <w:p w14:paraId="02F50AD8" w14:textId="77777777" w:rsidR="00423994" w:rsidRPr="00817F50" w:rsidRDefault="00423994" w:rsidP="00423994">
                  <w:pPr>
                    <w:spacing w:after="0"/>
                    <w:rPr>
                      <w:ins w:id="797" w:author="Thorsten Hertel (KEYS)" w:date="2021-01-25T15:04:00Z"/>
                    </w:rPr>
                  </w:pPr>
                  <w:ins w:id="798" w:author="Thorsten Hertel (KEYS)" w:date="2021-01-25T15:04:00Z">
                    <w:r w:rsidRPr="00817F50">
                      <w:t>…</w:t>
                    </w:r>
                  </w:ins>
                </w:p>
              </w:tc>
              <w:tc>
                <w:tcPr>
                  <w:tcW w:w="3211" w:type="dxa"/>
                </w:tcPr>
                <w:p w14:paraId="0DADA26A" w14:textId="77777777" w:rsidR="00423994" w:rsidRPr="00817F50" w:rsidRDefault="00423994" w:rsidP="00423994">
                  <w:pPr>
                    <w:spacing w:after="0"/>
                    <w:rPr>
                      <w:ins w:id="799" w:author="Thorsten Hertel (KEYS)" w:date="2021-01-25T15:04:00Z"/>
                    </w:rPr>
                  </w:pPr>
                  <w:ins w:id="800" w:author="Thorsten Hertel (KEYS)" w:date="2021-01-25T15:04:00Z">
                    <w:r w:rsidRPr="00817F50">
                      <w:t>…</w:t>
                    </w:r>
                  </w:ins>
                </w:p>
              </w:tc>
            </w:tr>
            <w:tr w:rsidR="00423994" w:rsidRPr="00817F50" w14:paraId="1ED85893" w14:textId="77777777" w:rsidTr="00CF32B8">
              <w:trPr>
                <w:ins w:id="801" w:author="Thorsten Hertel (KEYS)" w:date="2021-01-25T15:04:00Z"/>
              </w:trPr>
              <w:tc>
                <w:tcPr>
                  <w:tcW w:w="3210" w:type="dxa"/>
                </w:tcPr>
                <w:p w14:paraId="0041CC79" w14:textId="77777777" w:rsidR="00423994" w:rsidRPr="00817F50" w:rsidRDefault="00423994" w:rsidP="00423994">
                  <w:pPr>
                    <w:spacing w:after="0"/>
                    <w:rPr>
                      <w:ins w:id="802" w:author="Thorsten Hertel (KEYS)" w:date="2021-01-25T15:04:00Z"/>
                    </w:rPr>
                  </w:pPr>
                  <w:ins w:id="803" w:author="Thorsten Hertel (KEYS)" w:date="2021-01-25T15:04:00Z">
                    <w:r w:rsidRPr="00817F50">
                      <w:t>N</w:t>
                    </w:r>
                  </w:ins>
                </w:p>
              </w:tc>
              <w:tc>
                <w:tcPr>
                  <w:tcW w:w="3210" w:type="dxa"/>
                </w:tcPr>
                <w:p w14:paraId="774DF82C" w14:textId="77777777" w:rsidR="00423994" w:rsidRPr="00817F50" w:rsidRDefault="00423994" w:rsidP="00423994">
                  <w:pPr>
                    <w:spacing w:after="0"/>
                    <w:rPr>
                      <w:ins w:id="804" w:author="Thorsten Hertel (KEYS)" w:date="2021-01-25T15:04:00Z"/>
                    </w:rPr>
                  </w:pPr>
                  <w:ins w:id="805"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806" w:author="Thorsten Hertel (KEYS)" w:date="2021-01-25T15:04:00Z"/>
                    </w:rPr>
                  </w:pPr>
                  <w:ins w:id="807"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808" w:author="Thorsten Hertel (KEYS)" w:date="2021-01-25T15:02:00Z"/>
                <w:rFonts w:eastAsiaTheme="minorEastAsia"/>
                <w:color w:val="0070C0"/>
                <w:lang w:val="en-US" w:eastAsia="zh-CN"/>
              </w:rPr>
            </w:pPr>
            <w:ins w:id="809"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810" w:author="Thorsten Hertel (KEYS)" w:date="2021-01-25T15:06:00Z">
              <w:r>
                <w:rPr>
                  <w:rFonts w:eastAsiaTheme="minorEastAsia"/>
                  <w:color w:val="0070C0"/>
                  <w:lang w:val="en-US" w:eastAsia="zh-CN"/>
                </w:rPr>
                <w:t xml:space="preserve">s can be performed with black box approach and FF probe. </w:t>
              </w:r>
            </w:ins>
            <w:ins w:id="811"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812"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813" w:author="Thorsten Hertel (KEYS)" w:date="2021-01-25T15:09:00Z"/>
                <w:rFonts w:eastAsiaTheme="minorEastAsia"/>
                <w:color w:val="0070C0"/>
                <w:lang w:val="en-US" w:eastAsia="zh-CN"/>
              </w:rPr>
            </w:pPr>
            <w:ins w:id="814" w:author="Thorsten Hertel (KEYS)" w:date="2021-01-25T15:02:00Z">
              <w:r>
                <w:rPr>
                  <w:rFonts w:eastAsiaTheme="minorEastAsia"/>
                  <w:color w:val="0070C0"/>
                  <w:lang w:val="en-US" w:eastAsia="zh-CN"/>
                </w:rPr>
                <w:t>Black&amp;white box (EIRP/EIS/TRP in known FF beam peak direction): only the antenna location of the antenna that yields the beam peak needs to be declared. The geometric centre of DUT is aligned with the centre of QZ</w:t>
              </w:r>
            </w:ins>
            <w:ins w:id="815"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816"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817" w:author="Thorsten Hertel (KEYS)" w:date="2021-01-25T15:09:00Z"/>
              </w:rPr>
            </w:pPr>
            <w:bookmarkStart w:id="818" w:name="_Ref54193668"/>
            <w:ins w:id="819"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818"/>
              <w:r w:rsidRPr="00817F50">
                <w:t xml:space="preserve">: Sample Vendor Declaration for </w:t>
              </w:r>
              <w:r>
                <w:t>black&amp;</w:t>
              </w:r>
              <w:r w:rsidRPr="00817F50">
                <w:t>white</w:t>
              </w:r>
              <w:r>
                <w:t>-</w:t>
              </w:r>
              <w:r w:rsidRPr="00817F50">
                <w:t xml:space="preserve">box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820" w:author="Thorsten Hertel (KEYS)" w:date="2021-01-25T15:09:00Z"/>
              </w:trPr>
              <w:tc>
                <w:tcPr>
                  <w:tcW w:w="3210" w:type="dxa"/>
                </w:tcPr>
                <w:p w14:paraId="44F2904D" w14:textId="77777777" w:rsidR="00423994" w:rsidRPr="00817F50" w:rsidRDefault="00423994" w:rsidP="00423994">
                  <w:pPr>
                    <w:spacing w:after="0"/>
                    <w:rPr>
                      <w:ins w:id="821" w:author="Thorsten Hertel (KEYS)" w:date="2021-01-25T15:09:00Z"/>
                      <w:b/>
                      <w:bCs/>
                    </w:rPr>
                  </w:pPr>
                  <w:ins w:id="822"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823" w:author="Thorsten Hertel (KEYS)" w:date="2021-01-25T15:09:00Z"/>
                      <w:b/>
                      <w:bCs/>
                    </w:rPr>
                  </w:pPr>
                  <w:ins w:id="824"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825" w:author="Thorsten Hertel (KEYS)" w:date="2021-01-25T15:09:00Z"/>
              </w:trPr>
              <w:tc>
                <w:tcPr>
                  <w:tcW w:w="3210" w:type="dxa"/>
                  <w:tcBorders>
                    <w:tr2bl w:val="nil"/>
                  </w:tcBorders>
                </w:tcPr>
                <w:p w14:paraId="6FAE65E5" w14:textId="77777777" w:rsidR="00423994" w:rsidRPr="00817F50" w:rsidRDefault="00423994" w:rsidP="00423994">
                  <w:pPr>
                    <w:spacing w:after="0"/>
                    <w:rPr>
                      <w:ins w:id="826" w:author="Thorsten Hertel (KEYS)" w:date="2021-01-25T15:09:00Z"/>
                    </w:rPr>
                  </w:pPr>
                  <w:ins w:id="827"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828" w:author="Thorsten Hertel (KEYS)" w:date="2021-01-25T15:09:00Z"/>
                    </w:rPr>
                  </w:pPr>
                  <w:ins w:id="829"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ListParagraph"/>
              <w:spacing w:after="120"/>
              <w:ind w:left="720" w:firstLineChars="0" w:firstLine="0"/>
              <w:rPr>
                <w:ins w:id="830" w:author="Thorsten Hertel (KEYS)" w:date="2021-01-25T15:02:00Z"/>
                <w:rFonts w:eastAsiaTheme="minorEastAsia"/>
                <w:color w:val="0070C0"/>
                <w:lang w:val="en-US" w:eastAsia="zh-CN"/>
              </w:rPr>
            </w:pPr>
          </w:p>
          <w:p w14:paraId="7D76979E" w14:textId="5E081CBD" w:rsidR="00423994" w:rsidRDefault="00423994" w:rsidP="00141E2E">
            <w:pPr>
              <w:spacing w:after="120"/>
              <w:rPr>
                <w:ins w:id="831" w:author="Thorsten Hertel (KEYS)" w:date="2021-01-25T15:11:00Z"/>
                <w:rFonts w:eastAsia="SimSun"/>
                <w:color w:val="0070C0"/>
                <w:szCs w:val="24"/>
                <w:lang w:eastAsia="zh-CN"/>
              </w:rPr>
            </w:pPr>
            <w:ins w:id="832" w:author="Thorsten Hertel (KEYS)" w:date="2021-01-25T15:10:00Z">
              <w:r>
                <w:rPr>
                  <w:rFonts w:eastAsia="SimSun"/>
                  <w:color w:val="0070C0"/>
                  <w:szCs w:val="24"/>
                  <w:lang w:eastAsia="zh-CN"/>
                </w:rPr>
                <w:t xml:space="preserve">Alt 1-2-1-1: </w:t>
              </w:r>
            </w:ins>
            <w:ins w:id="833"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834" w:author="Thorsten Hertel (KEYS)" w:date="2021-01-25T15:13:00Z"/>
                <w:rFonts w:eastAsia="SimSun"/>
                <w:color w:val="0070C0"/>
                <w:szCs w:val="24"/>
                <w:lang w:eastAsia="zh-CN"/>
              </w:rPr>
            </w:pPr>
            <w:ins w:id="835" w:author="Thorsten Hertel (KEYS)" w:date="2021-01-25T15:11:00Z">
              <w:r>
                <w:rPr>
                  <w:rFonts w:eastAsia="SimSun"/>
                  <w:color w:val="0070C0"/>
                  <w:szCs w:val="24"/>
                  <w:lang w:eastAsia="zh-CN"/>
                </w:rPr>
                <w:t>Alt 1-2-1-</w:t>
              </w:r>
            </w:ins>
            <w:ins w:id="836" w:author="Thorsten Hertel (KEYS)" w:date="2021-01-25T15:12:00Z">
              <w:r>
                <w:rPr>
                  <w:rFonts w:eastAsia="SimSun"/>
                  <w:color w:val="0070C0"/>
                  <w:szCs w:val="24"/>
                  <w:lang w:eastAsia="zh-CN"/>
                </w:rPr>
                <w:t>2</w:t>
              </w:r>
            </w:ins>
            <w:ins w:id="837" w:author="Thorsten Hertel (KEYS)" w:date="2021-01-25T15:11:00Z">
              <w:r>
                <w:rPr>
                  <w:rFonts w:eastAsia="SimSun"/>
                  <w:color w:val="0070C0"/>
                  <w:szCs w:val="24"/>
                  <w:lang w:eastAsia="zh-CN"/>
                </w:rPr>
                <w:t xml:space="preserve">: </w:t>
              </w:r>
            </w:ins>
            <w:ins w:id="838" w:author="Thorsten Hertel (KEYS)" w:date="2021-01-25T15:12:00Z">
              <w:r w:rsidR="00FB0D0E">
                <w:rPr>
                  <w:rFonts w:eastAsia="SimSun"/>
                  <w:color w:val="0070C0"/>
                  <w:szCs w:val="24"/>
                  <w:lang w:eastAsia="zh-CN"/>
                </w:rPr>
                <w:t>manufacture</w:t>
              </w:r>
            </w:ins>
            <w:ins w:id="839" w:author="Thorsten Hertel (KEYS)" w:date="2021-01-25T16:24:00Z">
              <w:r w:rsidR="003D6AB6">
                <w:rPr>
                  <w:rFonts w:eastAsia="SimSun"/>
                  <w:color w:val="0070C0"/>
                  <w:szCs w:val="24"/>
                  <w:lang w:eastAsia="zh-CN"/>
                </w:rPr>
                <w:t>rs</w:t>
              </w:r>
            </w:ins>
            <w:ins w:id="840" w:author="Thorsten Hertel (KEYS)" w:date="2021-01-25T15:12:00Z">
              <w:r w:rsidR="00FB0D0E">
                <w:rPr>
                  <w:rFonts w:eastAsia="SimSun"/>
                  <w:color w:val="0070C0"/>
                  <w:szCs w:val="24"/>
                  <w:lang w:eastAsia="zh-CN"/>
                </w:rPr>
                <w:t xml:space="preserve"> </w:t>
              </w:r>
            </w:ins>
            <w:ins w:id="841" w:author="Thorsten Hertel (KEYS)" w:date="2021-01-25T16:24:00Z">
              <w:r w:rsidR="003D6AB6">
                <w:rPr>
                  <w:rFonts w:eastAsia="SimSun"/>
                  <w:color w:val="0070C0"/>
                  <w:szCs w:val="24"/>
                  <w:lang w:eastAsia="zh-CN"/>
                </w:rPr>
                <w:t>are</w:t>
              </w:r>
            </w:ins>
            <w:ins w:id="842" w:author="Thorsten Hertel (KEYS)" w:date="2021-01-25T15:12:00Z">
              <w:r w:rsidR="00FB0D0E">
                <w:rPr>
                  <w:rFonts w:eastAsia="SimSun"/>
                  <w:color w:val="0070C0"/>
                  <w:szCs w:val="24"/>
                  <w:lang w:eastAsia="zh-CN"/>
                </w:rPr>
                <w:t xml:space="preserve"> not required to declare</w:t>
              </w:r>
            </w:ins>
            <w:ins w:id="843" w:author="Thorsten Hertel (KEYS)" w:date="2021-01-25T16:25:00Z">
              <w:r w:rsidR="003D6AB6">
                <w:rPr>
                  <w:rFonts w:eastAsia="SimSun"/>
                  <w:color w:val="0070C0"/>
                  <w:szCs w:val="24"/>
                  <w:lang w:eastAsia="zh-CN"/>
                </w:rPr>
                <w:t xml:space="preserve"> the antenna offset</w:t>
              </w:r>
            </w:ins>
            <w:ins w:id="844" w:author="Thorsten Hertel (KEYS)" w:date="2021-01-25T15:12:00Z">
              <w:r w:rsidR="00FB0D0E">
                <w:rPr>
                  <w:rFonts w:eastAsia="SimSun"/>
                  <w:color w:val="0070C0"/>
                  <w:szCs w:val="24"/>
                  <w:lang w:eastAsia="zh-CN"/>
                </w:rPr>
                <w:t xml:space="preserve"> with CFFNF; if the phase centre offset is declared, the simple declaration, i</w:t>
              </w:r>
            </w:ins>
            <w:ins w:id="845" w:author="Thorsten Hertel (KEYS)" w:date="2021-01-25T15:13:00Z">
              <w:r w:rsidR="00FB0D0E">
                <w:rPr>
                  <w:rFonts w:eastAsia="SimSun"/>
                  <w:color w:val="0070C0"/>
                  <w:szCs w:val="24"/>
                  <w:lang w:eastAsia="zh-CN"/>
                </w:rPr>
                <w:t>.e., the single antenna that corresponds to FF beam peak</w:t>
              </w:r>
            </w:ins>
            <w:ins w:id="846" w:author="Thorsten Hertel (KEYS)" w:date="2021-01-25T16:26:00Z">
              <w:r w:rsidR="003D6AB6">
                <w:rPr>
                  <w:rFonts w:eastAsia="SimSun"/>
                  <w:color w:val="0070C0"/>
                  <w:szCs w:val="24"/>
                  <w:lang w:eastAsia="zh-CN"/>
                </w:rPr>
                <w:t>,</w:t>
              </w:r>
            </w:ins>
            <w:ins w:id="847" w:author="Thorsten Hertel (KEYS)" w:date="2021-01-25T15:13:00Z">
              <w:r w:rsidR="00FB0D0E">
                <w:rPr>
                  <w:rFonts w:eastAsia="SimSun"/>
                  <w:color w:val="0070C0"/>
                  <w:szCs w:val="24"/>
                  <w:lang w:eastAsia="zh-CN"/>
                </w:rPr>
                <w:t xml:space="preserve"> should be </w:t>
              </w:r>
            </w:ins>
            <w:ins w:id="848" w:author="Thorsten Hertel (KEYS)" w:date="2021-01-25T16:26:00Z">
              <w:r w:rsidR="003D6AB6">
                <w:rPr>
                  <w:rFonts w:eastAsia="SimSun"/>
                  <w:color w:val="0070C0"/>
                  <w:szCs w:val="24"/>
                  <w:lang w:eastAsia="zh-CN"/>
                </w:rPr>
                <w:t>used</w:t>
              </w:r>
            </w:ins>
            <w:ins w:id="849"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850" w:author="Jose M. Fortes (R&amp;S)" w:date="2021-01-26T18:50:00Z"/>
                <w:rFonts w:eastAsia="SimSun"/>
                <w:color w:val="0070C0"/>
                <w:szCs w:val="24"/>
                <w:lang w:eastAsia="zh-CN"/>
              </w:rPr>
            </w:pPr>
            <w:ins w:id="851" w:author="Thorsten Hertel (KEYS)" w:date="2021-01-25T15:13:00Z">
              <w:r>
                <w:rPr>
                  <w:rFonts w:eastAsia="SimSun"/>
                  <w:color w:val="0070C0"/>
                  <w:szCs w:val="24"/>
                  <w:lang w:eastAsia="zh-CN"/>
                </w:rPr>
                <w:t>Alt 1-2-1-3: this approach would avoid any vendor declaration</w:t>
              </w:r>
            </w:ins>
            <w:ins w:id="852" w:author="Thorsten Hertel (KEYS)" w:date="2021-01-25T15:14:00Z">
              <w:r>
                <w:rPr>
                  <w:rFonts w:eastAsia="SimSun"/>
                  <w:color w:val="0070C0"/>
                  <w:szCs w:val="24"/>
                  <w:lang w:eastAsia="zh-CN"/>
                </w:rPr>
                <w:t xml:space="preserve"> while leveraging the advantage of black&amp;white box approach for many test cases.  </w:t>
              </w:r>
            </w:ins>
          </w:p>
          <w:p w14:paraId="3EFD199F" w14:textId="77777777" w:rsidR="00A44119" w:rsidRDefault="00A44119" w:rsidP="00141E2E">
            <w:pPr>
              <w:spacing w:after="120"/>
              <w:rPr>
                <w:ins w:id="853" w:author="Jose M. Fortes (R&amp;S)" w:date="2021-01-26T18:50:00Z"/>
                <w:rFonts w:eastAsiaTheme="minorEastAsia"/>
                <w:color w:val="0070C0"/>
                <w:lang w:val="en-US" w:eastAsia="zh-CN"/>
              </w:rPr>
            </w:pPr>
          </w:p>
          <w:p w14:paraId="0ECCABC0" w14:textId="77777777" w:rsidR="00A44119" w:rsidRDefault="00A44119" w:rsidP="00A44119">
            <w:pPr>
              <w:spacing w:after="120"/>
              <w:rPr>
                <w:ins w:id="854" w:author="Jose M. Fortes (R&amp;S)" w:date="2021-01-26T18:50:00Z"/>
                <w:rFonts w:eastAsiaTheme="minorEastAsia"/>
                <w:color w:val="0070C0"/>
                <w:lang w:val="en-US" w:eastAsia="zh-CN"/>
              </w:rPr>
            </w:pPr>
            <w:ins w:id="855"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856" w:author="Jose M. Fortes (R&amp;S)" w:date="2021-01-26T18:50:00Z"/>
                <w:rFonts w:eastAsiaTheme="minorEastAsia"/>
                <w:color w:val="0070C0"/>
                <w:lang w:val="en-US" w:eastAsia="zh-CN"/>
              </w:rPr>
            </w:pPr>
            <w:ins w:id="857"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858" w:author="Jose M. Fortes (R&amp;S)" w:date="2021-01-26T18:50:00Z"/>
                <w:rFonts w:eastAsiaTheme="minorEastAsia"/>
                <w:color w:val="0070C0"/>
                <w:lang w:val="en-US" w:eastAsia="zh-CN"/>
              </w:rPr>
            </w:pPr>
            <w:ins w:id="859"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860" w:author="Jose M. Fortes (R&amp;S)" w:date="2021-01-26T18:50:00Z"/>
                <w:rFonts w:eastAsiaTheme="minorEastAsia"/>
                <w:color w:val="0070C0"/>
                <w:lang w:val="en-US" w:eastAsia="zh-CN"/>
              </w:rPr>
            </w:pPr>
            <w:ins w:id="861"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862" w:author="Jose M. Fortes (R&amp;S)" w:date="2021-01-26T18:50:00Z"/>
                <w:rFonts w:eastAsiaTheme="minorEastAsia"/>
                <w:color w:val="0070C0"/>
                <w:lang w:val="en-US" w:eastAsia="zh-CN"/>
              </w:rPr>
            </w:pPr>
            <w:ins w:id="863"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864" w:author="Jose M. Fortes (R&amp;S)" w:date="2021-01-26T18:50:00Z"/>
                <w:rFonts w:eastAsiaTheme="minorEastAsia"/>
                <w:color w:val="0070C0"/>
                <w:lang w:val="en-US" w:eastAsia="zh-CN"/>
              </w:rPr>
            </w:pPr>
            <w:ins w:id="865"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866" w:author="Jose M. Fortes (R&amp;S)" w:date="2021-01-26T18:50:00Z"/>
                <w:rFonts w:eastAsiaTheme="minorEastAsia"/>
                <w:color w:val="0070C0"/>
                <w:lang w:val="en-US" w:eastAsia="zh-CN"/>
              </w:rPr>
            </w:pPr>
            <w:ins w:id="867"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868" w:author="Jose M. Fortes (R&amp;S)" w:date="2021-01-26T18:50:00Z"/>
                <w:rFonts w:eastAsiaTheme="minorEastAsia"/>
                <w:color w:val="0070C0"/>
                <w:lang w:val="en-US" w:eastAsia="zh-CN"/>
              </w:rPr>
            </w:pPr>
          </w:p>
          <w:p w14:paraId="4E80264E" w14:textId="77777777" w:rsidR="00A44119" w:rsidRDefault="00A44119" w:rsidP="00A44119">
            <w:pPr>
              <w:spacing w:after="120"/>
              <w:rPr>
                <w:ins w:id="869" w:author="Jose M. Fortes (R&amp;S)" w:date="2021-01-26T18:50:00Z"/>
                <w:rFonts w:eastAsia="SimSun"/>
                <w:color w:val="0070C0"/>
                <w:szCs w:val="24"/>
                <w:lang w:eastAsia="zh-CN"/>
              </w:rPr>
            </w:pPr>
            <w:ins w:id="870"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871" w:author="Jose M. Fortes (R&amp;S)" w:date="2021-01-26T18:50:00Z"/>
                <w:rFonts w:eastAsiaTheme="minorEastAsia"/>
                <w:color w:val="0070C0"/>
                <w:lang w:val="en-US" w:eastAsia="zh-CN"/>
              </w:rPr>
            </w:pPr>
          </w:p>
          <w:p w14:paraId="33AEFF48" w14:textId="77777777" w:rsidR="00A44119" w:rsidRDefault="00A44119" w:rsidP="00A44119">
            <w:pPr>
              <w:spacing w:after="120"/>
              <w:rPr>
                <w:ins w:id="872" w:author="Jose M. Fortes (R&amp;S)" w:date="2021-01-26T18:50:00Z"/>
                <w:rFonts w:eastAsiaTheme="minorEastAsia"/>
                <w:color w:val="0070C0"/>
                <w:lang w:val="en-US" w:eastAsia="zh-CN"/>
              </w:rPr>
            </w:pPr>
            <w:ins w:id="873"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874" w:author="Jose M. Fortes (R&amp;S)" w:date="2021-01-26T18:50:00Z"/>
                <w:rFonts w:eastAsiaTheme="minorEastAsia"/>
                <w:color w:val="0070C0"/>
                <w:lang w:val="en-US" w:eastAsia="zh-CN"/>
              </w:rPr>
            </w:pPr>
            <w:ins w:id="875"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876" w:author="Jose M. Fortes (R&amp;S)" w:date="2021-01-26T18:50:00Z"/>
                <w:rFonts w:eastAsiaTheme="minorEastAsia"/>
                <w:color w:val="0070C0"/>
                <w:lang w:val="en-US" w:eastAsia="zh-CN"/>
              </w:rPr>
            </w:pPr>
            <w:ins w:id="877" w:author="Jose M. Fortes (R&amp;S)" w:date="2021-01-26T18:50:00Z">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878" w:author="Samsung" w:date="2021-01-27T11:01:00Z"/>
                <w:rFonts w:eastAsiaTheme="minorEastAsia"/>
                <w:color w:val="0070C0"/>
                <w:lang w:val="en-US" w:eastAsia="zh-CN"/>
              </w:rPr>
            </w:pPr>
            <w:ins w:id="879"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880" w:author="Samsung" w:date="2021-01-27T11:01:00Z"/>
                <w:rFonts w:eastAsiaTheme="minorEastAsia"/>
                <w:color w:val="0070C0"/>
                <w:lang w:val="en-US" w:eastAsia="zh-CN"/>
              </w:rPr>
            </w:pPr>
          </w:p>
          <w:p w14:paraId="0328E43C" w14:textId="77777777" w:rsidR="00224F42" w:rsidRDefault="00224F42" w:rsidP="00224F42">
            <w:pPr>
              <w:spacing w:after="120"/>
              <w:rPr>
                <w:ins w:id="881" w:author="Samsung" w:date="2021-01-27T11:01:00Z"/>
                <w:rFonts w:eastAsiaTheme="minorEastAsia"/>
                <w:color w:val="0070C0"/>
                <w:lang w:val="en-US" w:eastAsia="zh-CN"/>
              </w:rPr>
            </w:pPr>
            <w:ins w:id="882"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883" w:author="Thorsten Hertel (KEYS)" w:date="2021-01-26T19:27:00Z"/>
                <w:rFonts w:eastAsiaTheme="minorEastAsia"/>
                <w:color w:val="0070C0"/>
                <w:lang w:val="en-US" w:eastAsia="zh-CN"/>
              </w:rPr>
            </w:pPr>
            <w:ins w:id="884"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ins>
          </w:p>
          <w:p w14:paraId="1175CAA8" w14:textId="77777777" w:rsidR="00CC1DE5" w:rsidRPr="00CC1DE5" w:rsidRDefault="00CC1DE5" w:rsidP="00CC1DE5">
            <w:pPr>
              <w:spacing w:after="120"/>
              <w:rPr>
                <w:ins w:id="885" w:author="Thorsten Hertel (KEYS)" w:date="2021-01-26T19:27:00Z"/>
                <w:rFonts w:eastAsiaTheme="minorEastAsia"/>
                <w:color w:val="0070C0"/>
                <w:lang w:val="en-US" w:eastAsia="zh-CN"/>
              </w:rPr>
            </w:pPr>
            <w:ins w:id="886"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887" w:author="Thorsten Hertel (KEYS)" w:date="2021-01-26T19:27:00Z"/>
                <w:rFonts w:eastAsiaTheme="minorEastAsia"/>
                <w:color w:val="0070C0"/>
                <w:lang w:val="en-US" w:eastAsia="zh-CN"/>
              </w:rPr>
            </w:pPr>
            <w:ins w:id="888" w:author="Thorsten Hertel (KEYS)" w:date="2021-01-26T19:27:00Z">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889" w:author="Ruixin Wang (vivo)" w:date="2021-01-27T14:17:00Z"/>
                <w:rFonts w:eastAsiaTheme="minorEastAsia"/>
                <w:color w:val="0070C0"/>
                <w:lang w:val="en-US" w:eastAsia="zh-CN"/>
              </w:rPr>
            </w:pPr>
            <w:ins w:id="890" w:author="Thorsten Hertel (KEYS)" w:date="2021-01-26T19:27:00Z">
              <w:r>
                <w:rPr>
                  <w:rFonts w:eastAsiaTheme="minorEastAsia"/>
                  <w:color w:val="0070C0"/>
                  <w:lang w:val="en-US" w:eastAsia="zh-CN"/>
                </w:rPr>
                <w:t xml:space="preserve">We agree with Samsung </w:t>
              </w:r>
            </w:ins>
            <w:ins w:id="891" w:author="Thorsten Hertel (KEYS)" w:date="2021-01-26T19:28:00Z">
              <w:r>
                <w:rPr>
                  <w:rFonts w:eastAsiaTheme="minorEastAsia"/>
                  <w:color w:val="0070C0"/>
                  <w:lang w:val="en-US" w:eastAsia="zh-CN"/>
                </w:rPr>
                <w:t>that both approaches should be captured and considered as enhanced methodology</w:t>
              </w:r>
            </w:ins>
            <w:ins w:id="892"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893" w:author="Ruixin Wang (vivo)" w:date="2021-01-27T14:17:00Z"/>
                <w:rFonts w:eastAsiaTheme="minorEastAsia"/>
                <w:color w:val="0070C0"/>
                <w:lang w:val="en-US" w:eastAsia="zh-CN"/>
              </w:rPr>
            </w:pPr>
          </w:p>
          <w:p w14:paraId="6DEFE09D" w14:textId="77777777" w:rsidR="00E84C78" w:rsidRDefault="00E84C78" w:rsidP="00CC1DE5">
            <w:pPr>
              <w:spacing w:after="120"/>
              <w:rPr>
                <w:ins w:id="894" w:author="Apple Inc." w:date="2021-01-27T02:38:00Z"/>
                <w:rFonts w:eastAsiaTheme="minorEastAsia"/>
                <w:color w:val="0070C0"/>
                <w:lang w:val="en-US" w:eastAsia="zh-CN"/>
              </w:rPr>
            </w:pPr>
            <w:ins w:id="895"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896" w:author="Ruixin Wang (vivo)" w:date="2021-01-27T14:30:00Z">
              <w:r w:rsidR="00DD18A2">
                <w:rPr>
                  <w:rFonts w:eastAsiaTheme="minorEastAsia"/>
                  <w:color w:val="0070C0"/>
                  <w:lang w:val="en-US" w:eastAsia="zh-CN"/>
                </w:rPr>
                <w:t xml:space="preserve"> with not significant increased MU</w:t>
              </w:r>
            </w:ins>
            <w:ins w:id="897"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898" w:author="Apple Inc." w:date="2021-01-27T02:38:00Z"/>
                <w:rFonts w:eastAsiaTheme="minorEastAsia"/>
                <w:color w:val="0070C0"/>
                <w:lang w:val="en-US" w:eastAsia="zh-CN"/>
              </w:rPr>
            </w:pPr>
          </w:p>
          <w:p w14:paraId="0F5C8993" w14:textId="77777777" w:rsidR="008F1273" w:rsidRDefault="008F1273" w:rsidP="00CC1DE5">
            <w:pPr>
              <w:spacing w:after="120"/>
              <w:rPr>
                <w:ins w:id="899" w:author="刘启飞(Qifei)" w:date="2021-01-27T19:19:00Z"/>
                <w:rFonts w:eastAsiaTheme="minorEastAsia"/>
                <w:color w:val="0070C0"/>
                <w:lang w:val="en-US" w:eastAsia="zh-CN"/>
              </w:rPr>
            </w:pPr>
            <w:ins w:id="900"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901" w:author="刘启飞(Qifei)" w:date="2021-01-27T19:19:00Z"/>
                <w:rFonts w:eastAsiaTheme="minorEastAsia"/>
                <w:color w:val="0070C0"/>
                <w:lang w:val="en-US" w:eastAsia="zh-CN"/>
              </w:rPr>
            </w:pPr>
          </w:p>
          <w:p w14:paraId="24B9A697" w14:textId="77777777" w:rsidR="00A006A2" w:rsidRDefault="00A006A2" w:rsidP="00A006A2">
            <w:pPr>
              <w:spacing w:after="120"/>
              <w:rPr>
                <w:ins w:id="902" w:author="刘启飞(Qifei)" w:date="2021-01-27T19:20:00Z"/>
                <w:rFonts w:eastAsiaTheme="minorEastAsia"/>
                <w:color w:val="0070C0"/>
                <w:lang w:val="en-US" w:eastAsia="zh-CN"/>
              </w:rPr>
            </w:pPr>
            <w:ins w:id="903"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5AEAE89E" w14:textId="77777777" w:rsidR="00A006A2" w:rsidRDefault="00A006A2" w:rsidP="00A006A2">
            <w:pPr>
              <w:spacing w:after="120"/>
              <w:rPr>
                <w:ins w:id="904" w:author="Alessandro Scannavini" w:date="2021-01-27T12:38:00Z"/>
                <w:rFonts w:eastAsiaTheme="minorEastAsia"/>
                <w:color w:val="0070C0"/>
                <w:lang w:val="en-US" w:eastAsia="zh-CN"/>
              </w:rPr>
            </w:pPr>
            <w:ins w:id="905" w:author="刘启飞(Qifei)" w:date="2021-01-27T19:20:00Z">
              <w:r>
                <w:rPr>
                  <w:rFonts w:eastAsiaTheme="minorEastAsia"/>
                  <w:color w:val="0070C0"/>
                  <w:lang w:val="en-US" w:eastAsia="zh-CN"/>
                </w:rPr>
                <w:t>We echo vivo’s comments. It is preferable for UE vender not to declare antenna panel information under comparable measurement time and accuracy. We also agree that both black box and black&amp;white box approaches should be captured as enhanced test methods.</w:t>
              </w:r>
            </w:ins>
          </w:p>
          <w:p w14:paraId="01395BF7" w14:textId="77777777" w:rsidR="00A914F9" w:rsidRDefault="00A914F9" w:rsidP="00A006A2">
            <w:pPr>
              <w:spacing w:after="120"/>
              <w:rPr>
                <w:ins w:id="906" w:author="Jose M. Fortes (R&amp;S)" w:date="2021-01-27T14:39:00Z"/>
                <w:color w:val="FF0000"/>
                <w:lang w:val="en-US" w:eastAsia="ja-JP"/>
              </w:rPr>
            </w:pPr>
            <w:ins w:id="907" w:author="Alessandro Scannavini" w:date="2021-01-27T12:39:00Z">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ins>
          </w:p>
          <w:p w14:paraId="10E1ACCB" w14:textId="77777777" w:rsidR="004E1CB2" w:rsidRDefault="004E1CB2" w:rsidP="00A006A2">
            <w:pPr>
              <w:spacing w:after="120"/>
              <w:rPr>
                <w:ins w:id="908" w:author="Jose M. Fortes (R&amp;S)" w:date="2021-01-27T14:39:00Z"/>
                <w:rFonts w:eastAsiaTheme="minorEastAsia"/>
                <w:color w:val="0070C0"/>
                <w:lang w:val="en-US" w:eastAsia="zh-CN"/>
              </w:rPr>
            </w:pPr>
          </w:p>
          <w:p w14:paraId="14C16690" w14:textId="77777777" w:rsidR="004E1CB2" w:rsidRDefault="004E1CB2" w:rsidP="004E1CB2">
            <w:pPr>
              <w:spacing w:after="120"/>
              <w:rPr>
                <w:ins w:id="909" w:author="Jose M. Fortes (R&amp;S)" w:date="2021-01-27T14:39:00Z"/>
                <w:rFonts w:eastAsiaTheme="minorEastAsia"/>
                <w:color w:val="0070C0"/>
                <w:lang w:val="en-US" w:eastAsia="zh-CN"/>
              </w:rPr>
            </w:pPr>
            <w:ins w:id="910" w:author="Jose M. Fortes (R&amp;S)" w:date="2021-01-27T14:39:00Z">
              <w:r>
                <w:rPr>
                  <w:rFonts w:eastAsiaTheme="minorEastAsia"/>
                  <w:color w:val="0070C0"/>
                  <w:lang w:val="en-US" w:eastAsia="zh-CN"/>
                </w:rPr>
                <w:t>R&amp;S:</w:t>
              </w:r>
            </w:ins>
          </w:p>
          <w:p w14:paraId="5A885E54" w14:textId="77777777" w:rsidR="004E1CB2" w:rsidRPr="00797EAA" w:rsidRDefault="004E1CB2" w:rsidP="004E1CB2">
            <w:pPr>
              <w:spacing w:after="120"/>
              <w:rPr>
                <w:ins w:id="911" w:author="Jose M. Fortes (R&amp;S)" w:date="2021-01-27T14:39:00Z"/>
                <w:rFonts w:eastAsiaTheme="minorEastAsia"/>
                <w:color w:val="0070C0"/>
                <w:lang w:val="en-US" w:eastAsia="zh-CN"/>
              </w:rPr>
            </w:pPr>
            <w:ins w:id="912" w:author="Jose M. Fortes (R&amp;S)" w:date="2021-01-27T14:39:00Z">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ins>
          </w:p>
          <w:p w14:paraId="3C97A950" w14:textId="72D26F01" w:rsidR="004E1CB2" w:rsidRDefault="004E1CB2" w:rsidP="004E1CB2">
            <w:pPr>
              <w:spacing w:after="120"/>
              <w:rPr>
                <w:ins w:id="913" w:author="Thorsten Hertel (KEYS)" w:date="2021-01-27T09:21:00Z"/>
                <w:rFonts w:eastAsiaTheme="minorEastAsia"/>
                <w:i/>
                <w:color w:val="0070C0"/>
                <w:lang w:val="en-US" w:eastAsia="zh-CN"/>
              </w:rPr>
            </w:pPr>
            <w:ins w:id="914" w:author="Jose M. Fortes (R&amp;S)" w:date="2021-01-27T14:39:00Z">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ins>
            <w:ins w:id="915" w:author="Jose M. Fortes (R&amp;S)" w:date="2021-01-27T15:37:00Z">
              <w:r w:rsidR="0028761D">
                <w:rPr>
                  <w:rFonts w:eastAsiaTheme="minorEastAsia"/>
                  <w:color w:val="0070C0"/>
                  <w:lang w:val="en-US" w:eastAsia="zh-CN"/>
                </w:rPr>
                <w:t>For instance, t</w:t>
              </w:r>
            </w:ins>
            <w:ins w:id="916" w:author="Jose M. Fortes (R&amp;S)" w:date="2021-01-27T14:41:00Z">
              <w:r>
                <w:rPr>
                  <w:rFonts w:eastAsiaTheme="minorEastAsia"/>
                  <w:color w:val="0070C0"/>
                  <w:lang w:val="en-US" w:eastAsia="zh-CN"/>
                </w:rPr>
                <w:t xml:space="preserve">he only solution </w:t>
              </w:r>
            </w:ins>
            <w:ins w:id="917" w:author="Jose M. Fortes (R&amp;S)" w:date="2021-01-27T14:42:00Z">
              <w:r>
                <w:rPr>
                  <w:rFonts w:eastAsiaTheme="minorEastAsia"/>
                  <w:color w:val="0070C0"/>
                  <w:lang w:val="en-US" w:eastAsia="zh-CN"/>
                </w:rPr>
                <w:t xml:space="preserve">not adding test time is CFFDNF with </w:t>
              </w:r>
              <w:r w:rsidRPr="00B53AE0">
                <w:rPr>
                  <w:rFonts w:eastAsiaTheme="minorEastAsia"/>
                  <w:i/>
                  <w:color w:val="0070C0"/>
                  <w:lang w:val="en-US" w:eastAsia="zh-CN"/>
                </w:rPr>
                <w:t>Black&amp;White box approach</w:t>
              </w:r>
            </w:ins>
            <w:ins w:id="918" w:author="Jose M. Fortes (R&amp;S)" w:date="2021-01-27T14:43:00Z">
              <w:r>
                <w:rPr>
                  <w:rFonts w:eastAsiaTheme="minorEastAsia"/>
                  <w:i/>
                  <w:color w:val="0070C0"/>
                  <w:lang w:val="en-US" w:eastAsia="zh-CN"/>
                </w:rPr>
                <w:t>.</w:t>
              </w:r>
            </w:ins>
          </w:p>
          <w:p w14:paraId="0DF961AB" w14:textId="6276E159" w:rsidR="00327724" w:rsidRPr="00327724" w:rsidRDefault="00327724" w:rsidP="004E1CB2">
            <w:pPr>
              <w:spacing w:after="120"/>
              <w:rPr>
                <w:ins w:id="919" w:author="Thorsten Hertel (KEYS)" w:date="2021-01-27T09:21:00Z"/>
                <w:rFonts w:eastAsiaTheme="minorEastAsia"/>
                <w:iCs/>
                <w:color w:val="0070C0"/>
                <w:lang w:val="en-US" w:eastAsia="zh-CN"/>
              </w:rPr>
            </w:pPr>
            <w:ins w:id="920" w:author="Thorsten Hertel (KEYS)" w:date="2021-01-27T09:21:00Z">
              <w:r w:rsidRPr="00327724">
                <w:rPr>
                  <w:rFonts w:eastAsiaTheme="minorEastAsia"/>
                  <w:iCs/>
                  <w:color w:val="0070C0"/>
                  <w:lang w:val="en-US" w:eastAsia="zh-CN"/>
                </w:rPr>
                <w:t>Keysight:</w:t>
              </w:r>
            </w:ins>
          </w:p>
          <w:p w14:paraId="05B0041A" w14:textId="0E0A64A3" w:rsidR="00327724" w:rsidRPr="004E1CB2" w:rsidRDefault="00327724" w:rsidP="004E1CB2">
            <w:pPr>
              <w:spacing w:after="120"/>
              <w:rPr>
                <w:ins w:id="921" w:author="Jose M. Fortes (R&amp;S)" w:date="2021-01-27T14:39:00Z"/>
                <w:rFonts w:eastAsiaTheme="minorEastAsia"/>
                <w:color w:val="0070C0"/>
                <w:lang w:val="en-US" w:eastAsia="zh-CN"/>
              </w:rPr>
            </w:pPr>
            <w:ins w:id="922" w:author="Thorsten Hertel (KEYS)" w:date="2021-01-27T09:21:00Z">
              <w:r>
                <w:rPr>
                  <w:rFonts w:eastAsiaTheme="minorEastAsia"/>
                  <w:color w:val="0070C0"/>
                  <w:lang w:val="en-US" w:eastAsia="zh-CN"/>
                </w:rPr>
                <w:lastRenderedPageBreak/>
                <w:t>We could cert</w:t>
              </w:r>
            </w:ins>
            <w:ins w:id="923" w:author="Thorsten Hertel (KEYS)" w:date="2021-01-27T09:22:00Z">
              <w:r>
                <w:rPr>
                  <w:rFonts w:eastAsiaTheme="minorEastAsia"/>
                  <w:color w:val="0070C0"/>
                  <w:lang w:val="en-US" w:eastAsia="zh-CN"/>
                </w:rPr>
                <w:t>ainly look more into test time impact. There will be some differences between R&amp;S CFFDNF and KS CFFDNF approach since R&amp;S is suggesting a local s</w:t>
              </w:r>
            </w:ins>
            <w:ins w:id="924" w:author="Thorsten Hertel (KEYS)" w:date="2021-01-27T09:23:00Z">
              <w:r>
                <w:rPr>
                  <w:rFonts w:eastAsiaTheme="minorEastAsia"/>
                  <w:color w:val="0070C0"/>
                  <w:lang w:val="en-US" w:eastAsia="zh-CN"/>
                </w:rPr>
                <w:t xml:space="preserve">earch while KS does not. </w:t>
              </w:r>
            </w:ins>
          </w:p>
          <w:p w14:paraId="34EA9D4A" w14:textId="6E5FB11B" w:rsidR="004E1CB2" w:rsidRPr="00CC1DE5" w:rsidRDefault="00E97DF6" w:rsidP="00A006A2">
            <w:pPr>
              <w:spacing w:after="120"/>
              <w:rPr>
                <w:rFonts w:eastAsiaTheme="minorEastAsia"/>
                <w:color w:val="0070C0"/>
                <w:lang w:val="en-US" w:eastAsia="zh-CN"/>
              </w:rPr>
            </w:pPr>
            <w:ins w:id="925" w:author="Thorsten Hertel (KEYS)" w:date="2021-01-27T09:43:00Z">
              <w:r>
                <w:rPr>
                  <w:rFonts w:eastAsiaTheme="minorEastAsia"/>
                  <w:color w:val="0070C0"/>
                  <w:lang w:val="en-US" w:eastAsia="zh-CN"/>
                </w:rPr>
                <w:t xml:space="preserve">To Apple: the Table 1 was used from last meeting’s contribution </w:t>
              </w:r>
            </w:ins>
            <w:ins w:id="926" w:author="Thorsten Hertel (KEYS)" w:date="2021-01-27T09:44:00Z">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ins>
            <w:ins w:id="927" w:author="Thorsten Hertel (KEYS)" w:date="2021-01-27T09:43:00Z">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 xml:space="preserve">dropped from further consideration. </w:t>
              </w:r>
            </w:ins>
            <w:ins w:id="928" w:author="Thorsten Hertel (KEYS)" w:date="2021-01-27T09:44:00Z">
              <w:r w:rsidR="00BA4EB7">
                <w:rPr>
                  <w:rFonts w:eastAsiaTheme="minorEastAsia"/>
                  <w:color w:val="0070C0"/>
                  <w:lang w:val="en-US" w:eastAsia="zh-CN"/>
                </w:rPr>
                <w:t xml:space="preserve">The same declaration would be applicable for the </w:t>
              </w:r>
            </w:ins>
            <w:ins w:id="929" w:author="Thorsten Hertel (KEYS)" w:date="2021-01-27T09:45:00Z">
              <w:r w:rsidR="00BA4EB7">
                <w:rPr>
                  <w:rFonts w:eastAsiaTheme="minorEastAsia"/>
                  <w:color w:val="0070C0"/>
                  <w:lang w:val="en-US" w:eastAsia="zh-CN"/>
                </w:rPr>
                <w:t xml:space="preserve">‘Black&amp;white box (beam peak search, spherical coverage)’ approach which, based on KS and R&amp;S view should not be considered further as well. For TRP, only the </w:t>
              </w:r>
            </w:ins>
            <w:ins w:id="930" w:author="Thorsten Hertel (KEYS)" w:date="2021-01-27T09:46:00Z">
              <w:r w:rsidR="00BA4EB7">
                <w:rPr>
                  <w:rFonts w:eastAsiaTheme="minorEastAsia"/>
                  <w:color w:val="0070C0"/>
                  <w:lang w:val="en-US" w:eastAsia="zh-CN"/>
                </w:rPr>
                <w:t xml:space="preserve">‘Black&amp;white box (EIRP/EIS/TRP in known FF beam peak direction)’ approach is necessary and the TRP uncertainties have been presented in </w:t>
              </w:r>
            </w:ins>
            <w:ins w:id="931" w:author="Thorsten Hertel (KEYS)" w:date="2021-01-27T09:47:00Z">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w:t>
              </w:r>
            </w:ins>
            <w:ins w:id="932" w:author="Thorsten Hertel (KEYS)" w:date="2021-01-27T09:48:00Z">
              <w:r w:rsidR="00BA4EB7">
                <w:rPr>
                  <w:rFonts w:eastAsiaTheme="minorEastAsia"/>
                  <w:color w:val="0070C0"/>
                  <w:lang w:val="en-US" w:eastAsia="zh-CN"/>
                </w:rPr>
                <w:t xml:space="preserve">d properly. </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933" w:author="Thorsten Hertel (KEYS)" w:date="2021-01-26T19:32:00Z"/>
                <w:rFonts w:eastAsia="SimSun"/>
                <w:color w:val="0070C0"/>
                <w:szCs w:val="24"/>
                <w:lang w:eastAsia="zh-CN"/>
              </w:rPr>
            </w:pPr>
            <w:ins w:id="934"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935" w:author="Jose M. Fortes (R&amp;S)" w:date="2021-01-26T18:51:00Z"/>
                <w:rFonts w:eastAsia="SimSun"/>
                <w:color w:val="0070C0"/>
                <w:szCs w:val="24"/>
                <w:lang w:eastAsia="zh-CN"/>
              </w:rPr>
            </w:pPr>
            <w:ins w:id="936" w:author="Thorsten Hertel (KEYS)" w:date="2021-01-25T15:14:00Z">
              <w:r>
                <w:rPr>
                  <w:rFonts w:eastAsia="SimSun"/>
                  <w:color w:val="0070C0"/>
                  <w:szCs w:val="24"/>
                  <w:lang w:eastAsia="zh-CN"/>
                </w:rPr>
                <w:t>Alt 1-3-1-2: we cann</w:t>
              </w:r>
            </w:ins>
            <w:ins w:id="937" w:author="Thorsten Hertel (KEYS)" w:date="2021-01-25T15:15:00Z">
              <w:r>
                <w:rPr>
                  <w:rFonts w:eastAsia="SimSun"/>
                  <w:color w:val="0070C0"/>
                  <w:szCs w:val="24"/>
                  <w:lang w:eastAsia="zh-CN"/>
                </w:rPr>
                <w:t xml:space="preserve">ot agree to limit the scope of test cases as agreed </w:t>
              </w:r>
            </w:ins>
            <w:ins w:id="938" w:author="Thorsten Hertel (KEYS)" w:date="2021-01-25T15:16:00Z">
              <w:r>
                <w:rPr>
                  <w:rFonts w:eastAsia="SimSun"/>
                  <w:color w:val="0070C0"/>
                  <w:szCs w:val="24"/>
                  <w:lang w:eastAsia="zh-CN"/>
                </w:rPr>
                <w:t>earlier</w:t>
              </w:r>
            </w:ins>
            <w:ins w:id="939" w:author="Thorsten Hertel (KEYS)" w:date="2021-01-25T15:17:00Z">
              <w:r>
                <w:rPr>
                  <w:rFonts w:eastAsia="SimSun"/>
                  <w:color w:val="0070C0"/>
                  <w:szCs w:val="24"/>
                  <w:lang w:eastAsia="zh-CN"/>
                </w:rPr>
                <w:t>; at this point, all test cases previously identified shoul</w:t>
              </w:r>
            </w:ins>
            <w:ins w:id="940" w:author="Thorsten Hertel (KEYS)" w:date="2021-01-25T15:18:00Z">
              <w:r>
                <w:rPr>
                  <w:rFonts w:eastAsia="SimSun"/>
                  <w:color w:val="0070C0"/>
                  <w:szCs w:val="24"/>
                  <w:lang w:eastAsia="zh-CN"/>
                </w:rPr>
                <w:t>d be included given the improvements were considered potential</w:t>
              </w:r>
            </w:ins>
            <w:ins w:id="941" w:author="Thorsten Hertel (KEYS)" w:date="2021-01-25T15:16:00Z">
              <w:r>
                <w:rPr>
                  <w:rFonts w:eastAsia="SimSun"/>
                  <w:color w:val="0070C0"/>
                  <w:szCs w:val="24"/>
                  <w:lang w:eastAsia="zh-CN"/>
                </w:rPr>
                <w:t>. For instance, it is not clear why min output power (still non-zero relaxations) and OBW (</w:t>
              </w:r>
            </w:ins>
            <w:ins w:id="942"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943" w:author="Jose M. Fortes (R&amp;S)" w:date="2021-01-26T18:51:00Z"/>
                <w:color w:val="0070C0"/>
                <w:lang w:val="en-US" w:eastAsia="ja-JP"/>
              </w:rPr>
            </w:pPr>
          </w:p>
          <w:p w14:paraId="432211CF" w14:textId="77777777" w:rsidR="00A44119" w:rsidRDefault="00A44119" w:rsidP="00A44119">
            <w:pPr>
              <w:spacing w:after="120"/>
              <w:rPr>
                <w:ins w:id="944" w:author="Jose M. Fortes (R&amp;S)" w:date="2021-01-26T18:51:00Z"/>
                <w:color w:val="0070C0"/>
                <w:lang w:val="en-US" w:eastAsia="ja-JP"/>
              </w:rPr>
            </w:pPr>
            <w:ins w:id="945"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946" w:author="Jose M. Fortes (R&amp;S)" w:date="2021-01-26T18:51:00Z"/>
                <w:color w:val="0070C0"/>
                <w:lang w:val="en-US" w:eastAsia="ja-JP"/>
              </w:rPr>
            </w:pPr>
            <w:ins w:id="947"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948" w:author="Jose M. Fortes (R&amp;S)" w:date="2021-01-26T18:51:00Z"/>
                <w:color w:val="0070C0"/>
                <w:lang w:val="en-US" w:eastAsia="ja-JP"/>
              </w:rPr>
            </w:pPr>
          </w:p>
          <w:p w14:paraId="5F2AE43D" w14:textId="77777777" w:rsidR="00A44119" w:rsidRDefault="00A44119" w:rsidP="00A44119">
            <w:pPr>
              <w:spacing w:after="120"/>
              <w:rPr>
                <w:ins w:id="949" w:author="Thorsten Hertel (KEYS)" w:date="2021-01-26T19:31:00Z"/>
                <w:color w:val="0070C0"/>
                <w:lang w:val="en-US" w:eastAsia="ja-JP"/>
              </w:rPr>
            </w:pPr>
            <w:ins w:id="950"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951" w:author="Thorsten Hertel (KEYS)" w:date="2021-01-26T19:31:00Z"/>
                <w:color w:val="0070C0"/>
                <w:lang w:val="en-US" w:eastAsia="ja-JP"/>
              </w:rPr>
            </w:pPr>
            <w:ins w:id="952"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953"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6F3A44"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954" w:author="Thorsten Hertel (KEYS)" w:date="2021-01-25T15:21:00Z">
              <w:r>
                <w:rPr>
                  <w:rFonts w:eastAsiaTheme="minorEastAsia"/>
                  <w:color w:val="0070C0"/>
                  <w:lang w:val="en-US" w:eastAsia="zh-CN"/>
                </w:rPr>
                <w:t xml:space="preserve">Keysight: </w:t>
              </w:r>
            </w:ins>
            <w:ins w:id="955"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956" w:author="Thorsten Hertel (KEYS)" w:date="2021-01-25T16:27:00Z">
              <w:r w:rsidR="003D6AB6">
                <w:rPr>
                  <w:rFonts w:eastAsiaTheme="minorEastAsia"/>
                  <w:color w:val="0070C0"/>
                  <w:lang w:val="en-US" w:eastAsia="zh-CN"/>
                </w:rPr>
                <w:t xml:space="preserve">We are willing to work with Apple on the TP. </w:t>
              </w:r>
            </w:ins>
            <w:ins w:id="957"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958"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959" w:author="Jose M. Fortes (R&amp;S)" w:date="2021-01-26T18:52:00Z">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960"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ins w:id="961" w:author="Alessandro Scannavini" w:date="2021-01-27T12:39:00Z">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ins>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ins w:id="962" w:author="Apple Inc." w:date="2021-01-28T09:22:00Z"/>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ins w:id="963" w:author="Apple Inc." w:date="2021-01-28T09:23:00Z"/>
                <w:rFonts w:eastAsiaTheme="minorEastAsia"/>
                <w:color w:val="0070C0"/>
                <w:lang w:eastAsia="zh-CN"/>
              </w:rPr>
            </w:pPr>
            <w:ins w:id="964" w:author="Apple Inc." w:date="2021-01-28T09:23:00Z">
              <w:r>
                <w:rPr>
                  <w:rFonts w:eastAsiaTheme="minorEastAsia"/>
                  <w:color w:val="0070C0"/>
                  <w:lang w:eastAsia="zh-CN"/>
                </w:rPr>
                <w:t>Correction is need</w:t>
              </w:r>
            </w:ins>
            <w:ins w:id="965" w:author="Apple Inc." w:date="2021-01-28T09:24:00Z">
              <w:r>
                <w:rPr>
                  <w:rFonts w:eastAsiaTheme="minorEastAsia"/>
                  <w:color w:val="0070C0"/>
                  <w:lang w:eastAsia="zh-CN"/>
                </w:rPr>
                <w:t xml:space="preserve">ed: </w:t>
              </w:r>
            </w:ins>
            <w:ins w:id="966" w:author="Apple Inc." w:date="2021-01-28T09:23:00Z">
              <w:r>
                <w:rPr>
                  <w:rFonts w:eastAsiaTheme="minorEastAsia"/>
                  <w:color w:val="0070C0"/>
                  <w:lang w:eastAsia="zh-CN"/>
                </w:rPr>
                <w:t>“</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566D07DF" w14:textId="3858092A" w:rsidR="00F50D4B" w:rsidRDefault="006F3A44" w:rsidP="000760BD">
            <w:pPr>
              <w:rPr>
                <w:ins w:id="967" w:author="Apple Inc." w:date="2021-01-28T09:25:00Z"/>
                <w:rFonts w:eastAsiaTheme="minorEastAsia"/>
                <w:color w:val="0070C0"/>
                <w:lang w:eastAsia="zh-CN"/>
              </w:rPr>
            </w:pPr>
            <w:ins w:id="968" w:author="Apple Inc." w:date="2021-01-28T09:22:00Z">
              <w:r>
                <w:rPr>
                  <w:rFonts w:eastAsiaTheme="minorEastAsia"/>
                  <w:color w:val="0070C0"/>
                  <w:lang w:eastAsia="zh-CN"/>
                </w:rPr>
                <w:t>Determine whether each CFF(D)NF approach is feasible from the perspective of beam management and/or TRP errors, assuming the necessary manufacturer declaration is possible.  Whether the particular manufacturer declaration is feasible</w:t>
              </w:r>
            </w:ins>
            <w:ins w:id="969" w:author="Apple Inc." w:date="2021-01-28T09:23:00Z">
              <w:r>
                <w:rPr>
                  <w:rFonts w:eastAsiaTheme="minorEastAsia"/>
                  <w:color w:val="0070C0"/>
                  <w:lang w:eastAsia="zh-CN"/>
                </w:rPr>
                <w:t xml:space="preserve"> is handled </w:t>
              </w:r>
            </w:ins>
            <w:ins w:id="970" w:author="Apple Inc." w:date="2021-01-28T09:22:00Z">
              <w:r>
                <w:rPr>
                  <w:rFonts w:eastAsiaTheme="minorEastAsia"/>
                  <w:color w:val="0070C0"/>
                  <w:lang w:eastAsia="zh-CN"/>
                </w:rPr>
                <w:t>in Issue 1-2-1.</w:t>
              </w:r>
            </w:ins>
          </w:p>
          <w:p w14:paraId="3B4CE716" w14:textId="2D7D927C" w:rsidR="00F50D4B" w:rsidRDefault="00F50D4B" w:rsidP="000760BD">
            <w:pPr>
              <w:rPr>
                <w:ins w:id="971" w:author="Apple Inc." w:date="2021-01-28T09:28:00Z"/>
                <w:rFonts w:eastAsiaTheme="minorEastAsia"/>
                <w:color w:val="0070C0"/>
                <w:lang w:eastAsia="zh-CN"/>
              </w:rPr>
            </w:pPr>
            <w:ins w:id="972" w:author="Apple Inc." w:date="2021-01-28T09:28:00Z">
              <w:r>
                <w:rPr>
                  <w:rFonts w:eastAsiaTheme="minorEastAsia"/>
                  <w:color w:val="0070C0"/>
                  <w:lang w:eastAsia="zh-CN"/>
                </w:rPr>
                <w:t>The following aspects can be captured in the TR</w:t>
              </w:r>
            </w:ins>
            <w:ins w:id="973" w:author="Apple Inc." w:date="2021-01-28T09:31:00Z">
              <w:r>
                <w:rPr>
                  <w:rFonts w:eastAsiaTheme="minorEastAsia"/>
                  <w:color w:val="0070C0"/>
                  <w:lang w:eastAsia="zh-CN"/>
                </w:rPr>
                <w:t xml:space="preserve"> (please see recommendations related to TP drafting in section 1.4.2)</w:t>
              </w:r>
            </w:ins>
            <w:ins w:id="974" w:author="Apple Inc." w:date="2021-01-28T09:28:00Z">
              <w:r>
                <w:rPr>
                  <w:rFonts w:eastAsiaTheme="minorEastAsia"/>
                  <w:color w:val="0070C0"/>
                  <w:lang w:eastAsia="zh-CN"/>
                </w:rPr>
                <w:t>:</w:t>
              </w:r>
            </w:ins>
          </w:p>
          <w:p w14:paraId="2A86815E" w14:textId="7915599A" w:rsidR="00F50D4B" w:rsidRDefault="00F50D4B" w:rsidP="00F50D4B">
            <w:pPr>
              <w:pStyle w:val="B1"/>
              <w:rPr>
                <w:ins w:id="975" w:author="Apple Inc." w:date="2021-01-28T09:29:00Z"/>
                <w:lang w:eastAsia="zh-CN"/>
              </w:rPr>
            </w:pPr>
            <w:ins w:id="976" w:author="Apple Inc." w:date="2021-01-28T09:29:00Z">
              <w:r>
                <w:rPr>
                  <w:lang w:eastAsia="zh-CN"/>
                </w:rPr>
                <w:t>-</w:t>
              </w:r>
              <w:r>
                <w:rPr>
                  <w:lang w:eastAsia="zh-CN"/>
                </w:rPr>
                <w:tab/>
                <w:t>D</w:t>
              </w:r>
            </w:ins>
            <w:ins w:id="977" w:author="Apple Inc." w:date="2021-01-28T09:26:00Z">
              <w:r>
                <w:rPr>
                  <w:lang w:eastAsia="zh-CN"/>
                </w:rPr>
                <w:t>escription</w:t>
              </w:r>
            </w:ins>
            <w:ins w:id="978" w:author="Apple Inc." w:date="2021-01-28T09:29:00Z">
              <w:r>
                <w:rPr>
                  <w:lang w:eastAsia="zh-CN"/>
                </w:rPr>
                <w:t>s of the test setup</w:t>
              </w:r>
            </w:ins>
            <w:ins w:id="979" w:author="Apple Inc." w:date="2021-01-28T09:30:00Z">
              <w:r>
                <w:rPr>
                  <w:lang w:eastAsia="zh-CN"/>
                </w:rPr>
                <w:t>s</w:t>
              </w:r>
            </w:ins>
            <w:ins w:id="980" w:author="Apple Inc." w:date="2021-01-28T09:29:00Z">
              <w:r>
                <w:rPr>
                  <w:lang w:eastAsia="zh-CN"/>
                </w:rPr>
                <w:t xml:space="preserve"> for CFFNF and CFFDNF</w:t>
              </w:r>
            </w:ins>
          </w:p>
          <w:p w14:paraId="246465AE" w14:textId="6B2C28F2" w:rsidR="00F50D4B" w:rsidRPr="00F50D4B" w:rsidRDefault="00F50D4B" w:rsidP="00F50D4B">
            <w:pPr>
              <w:pStyle w:val="B1"/>
              <w:rPr>
                <w:lang w:eastAsia="zh-CN"/>
              </w:rPr>
            </w:pPr>
            <w:ins w:id="981" w:author="Apple Inc." w:date="2021-01-28T09:29:00Z">
              <w:r>
                <w:rPr>
                  <w:lang w:eastAsia="zh-CN"/>
                </w:rPr>
                <w:t>-</w:t>
              </w:r>
              <w:r>
                <w:rPr>
                  <w:lang w:eastAsia="zh-CN"/>
                </w:rPr>
                <w:tab/>
                <w:t>A</w:t>
              </w:r>
            </w:ins>
            <w:ins w:id="982" w:author="Apple Inc." w:date="2021-01-28T09:26:00Z">
              <w:r>
                <w:rPr>
                  <w:lang w:eastAsia="zh-CN"/>
                </w:rPr>
                <w:t xml:space="preserve">pplicability to test cases, required manufacturer declarations (as applicable), </w:t>
              </w:r>
            </w:ins>
            <w:ins w:id="983" w:author="Apple Inc." w:date="2021-01-28T09:27:00Z">
              <w:r>
                <w:rPr>
                  <w:lang w:eastAsia="zh-CN"/>
                </w:rPr>
                <w:t xml:space="preserve">range length considerations, </w:t>
              </w:r>
            </w:ins>
            <w:ins w:id="984" w:author="Apple Inc." w:date="2021-01-28T09:28:00Z">
              <w:r>
                <w:rPr>
                  <w:lang w:eastAsia="zh-CN"/>
                </w:rPr>
                <w:t xml:space="preserve">and </w:t>
              </w:r>
            </w:ins>
            <w:ins w:id="985" w:author="Apple Inc." w:date="2021-01-28T09:27:00Z">
              <w:r>
                <w:rPr>
                  <w:lang w:eastAsia="zh-CN"/>
                </w:rPr>
                <w:t>EIRP/EIS/TRP error</w:t>
              </w:r>
            </w:ins>
            <w:ins w:id="986" w:author="Apple Inc." w:date="2021-01-28T09:26:00Z">
              <w:r>
                <w:rPr>
                  <w:lang w:eastAsia="zh-CN"/>
                </w:rPr>
                <w:t xml:space="preserve"> </w:t>
              </w:r>
            </w:ins>
            <w:ins w:id="987" w:author="Apple Inc." w:date="2021-01-28T09:30:00Z">
              <w:r>
                <w:rPr>
                  <w:lang w:eastAsia="zh-CN"/>
                </w:rPr>
                <w:t xml:space="preserve">for each </w:t>
              </w:r>
            </w:ins>
            <w:ins w:id="988" w:author="Apple Inc." w:date="2021-01-28T09:25:00Z">
              <w:r>
                <w:rPr>
                  <w:lang w:eastAsia="zh-CN"/>
                </w:rPr>
                <w:t>CFFNF</w:t>
              </w:r>
            </w:ins>
            <w:ins w:id="989" w:author="Apple Inc." w:date="2021-01-28T09:30:00Z">
              <w:r>
                <w:rPr>
                  <w:lang w:eastAsia="zh-CN"/>
                </w:rPr>
                <w:t xml:space="preserve"> and</w:t>
              </w:r>
            </w:ins>
            <w:ins w:id="990" w:author="Apple Inc." w:date="2021-01-28T09:25:00Z">
              <w:r>
                <w:rPr>
                  <w:lang w:eastAsia="zh-CN"/>
                </w:rPr>
                <w:t xml:space="preserve"> CFFDNF </w:t>
              </w:r>
            </w:ins>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ins w:id="991" w:author="Apple Inc." w:date="2021-01-28T09:30: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ins w:id="992" w:author="Apple Inc." w:date="2021-01-28T09:30:00Z">
              <w:r>
                <w:rPr>
                  <w:rFonts w:eastAsiaTheme="minorEastAsia"/>
                  <w:color w:val="0070C0"/>
                  <w:lang w:eastAsia="zh-CN"/>
                </w:rPr>
                <w:t>It is recommended to handle further discussion of this issue as part of the</w:t>
              </w:r>
            </w:ins>
            <w:ins w:id="993" w:author="Apple Inc." w:date="2021-01-28T09:31:00Z">
              <w:r>
                <w:rPr>
                  <w:rFonts w:eastAsiaTheme="minorEastAsia"/>
                  <w:color w:val="0070C0"/>
                  <w:lang w:eastAsia="zh-CN"/>
                </w:rPr>
                <w:t xml:space="preserve"> associated</w:t>
              </w:r>
            </w:ins>
            <w:ins w:id="994" w:author="Apple Inc." w:date="2021-01-28T09:30:00Z">
              <w:r>
                <w:rPr>
                  <w:rFonts w:eastAsiaTheme="minorEastAsia"/>
                  <w:color w:val="0070C0"/>
                  <w:lang w:eastAsia="zh-CN"/>
                </w:rPr>
                <w:t xml:space="preserve"> </w:t>
              </w:r>
            </w:ins>
            <w:ins w:id="995" w:author="Apple Inc." w:date="2021-01-28T09:31:00Z">
              <w:r>
                <w:rPr>
                  <w:rFonts w:eastAsiaTheme="minorEastAsia"/>
                  <w:color w:val="0070C0"/>
                  <w:lang w:eastAsia="zh-CN"/>
                </w:rPr>
                <w:t>TP drafting</w:t>
              </w:r>
            </w:ins>
            <w:ins w:id="996" w:author="Apple Inc." w:date="2021-01-28T09:30:00Z">
              <w:r>
                <w:rPr>
                  <w:rFonts w:eastAsiaTheme="minorEastAsia"/>
                  <w:color w:val="0070C0"/>
                  <w:lang w:eastAsia="zh-CN"/>
                </w:rPr>
                <w:t xml:space="preserve"> </w:t>
              </w:r>
            </w:ins>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ins w:id="997" w:author="Apple Inc." w:date="2021-01-28T09:32:00Z"/>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ins w:id="998" w:author="Apple Inc." w:date="2021-01-28T09:32:00Z">
              <w:r>
                <w:rPr>
                  <w:rFonts w:eastAsiaTheme="minorEastAsia"/>
                  <w:color w:val="0070C0"/>
                  <w:lang w:eastAsia="zh-CN"/>
                </w:rPr>
                <w:t>No agreement has yet emerged</w:t>
              </w:r>
            </w:ins>
          </w:p>
          <w:p w14:paraId="2E565A23" w14:textId="5388EA1F" w:rsidR="000760BD" w:rsidRDefault="000760BD" w:rsidP="000760BD">
            <w:pPr>
              <w:rPr>
                <w:ins w:id="999" w:author="Apple Inc." w:date="2021-01-28T09:32:00Z"/>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ins w:id="1000" w:author="Apple Inc." w:date="2021-01-28T09:36:00Z"/>
                <w:rFonts w:eastAsia="SimSun"/>
                <w:color w:val="0070C0"/>
                <w:szCs w:val="24"/>
                <w:lang w:eastAsia="zh-CN"/>
              </w:rPr>
            </w:pPr>
            <w:ins w:id="1001" w:author="Apple Inc." w:date="2021-01-28T09:36:00Z">
              <w:r w:rsidRPr="00240C2F">
                <w:rPr>
                  <w:rFonts w:eastAsia="SimSun"/>
                  <w:color w:val="0070C0"/>
                  <w:szCs w:val="24"/>
                  <w:lang w:eastAsia="zh-CN"/>
                </w:rPr>
                <w:t>Alt 1-1-2-2: Confirm feasibility of the DNF system for TRP measurements and consider DNF system with path loss compensation for EIRP measurements</w:t>
              </w:r>
              <w:r w:rsidR="005A663D">
                <w:rPr>
                  <w:rFonts w:eastAsia="SimSun"/>
                  <w:color w:val="0070C0"/>
                  <w:szCs w:val="24"/>
                  <w:lang w:eastAsia="zh-CN"/>
                </w:rPr>
                <w:t xml:space="preserve"> (MVG)</w:t>
              </w:r>
            </w:ins>
          </w:p>
          <w:p w14:paraId="432FC45F" w14:textId="5E2E6DD6" w:rsidR="00240C2F" w:rsidRPr="00240C2F" w:rsidRDefault="00240C2F" w:rsidP="00240C2F">
            <w:pPr>
              <w:pStyle w:val="B1"/>
              <w:rPr>
                <w:ins w:id="1002" w:author="Apple Inc." w:date="2021-01-28T09:36:00Z"/>
                <w:lang w:eastAsia="zh-CN"/>
              </w:rPr>
            </w:pPr>
            <w:ins w:id="1003" w:author="Apple Inc." w:date="2021-01-28T09:36:00Z">
              <w:r>
                <w:rPr>
                  <w:lang w:eastAsia="zh-CN"/>
                </w:rPr>
                <w:t>-</w:t>
              </w:r>
              <w:r>
                <w:rPr>
                  <w:lang w:eastAsia="zh-CN"/>
                </w:rPr>
                <w:tab/>
              </w:r>
              <w:r w:rsidRPr="00240C2F">
                <w:rPr>
                  <w:lang w:eastAsia="zh-CN"/>
                </w:rPr>
                <w:t>The DNF system is a feasible enhancements to measure TRP</w:t>
              </w:r>
            </w:ins>
          </w:p>
          <w:p w14:paraId="1A8D4E1A" w14:textId="343E3079" w:rsidR="00240C2F" w:rsidRPr="00240C2F" w:rsidRDefault="00240C2F" w:rsidP="00240C2F">
            <w:pPr>
              <w:pStyle w:val="B1"/>
              <w:rPr>
                <w:ins w:id="1004" w:author="Apple Inc." w:date="2021-01-28T09:36:00Z"/>
                <w:lang w:eastAsia="zh-CN"/>
              </w:rPr>
            </w:pPr>
            <w:ins w:id="1005" w:author="Apple Inc." w:date="2021-01-28T09:36:00Z">
              <w:r>
                <w:rPr>
                  <w:lang w:eastAsia="zh-CN"/>
                </w:rPr>
                <w:t>-</w:t>
              </w:r>
              <w:r>
                <w:rPr>
                  <w:lang w:eastAsia="zh-CN"/>
                </w:rPr>
                <w:tab/>
              </w:r>
              <w:r w:rsidRPr="00240C2F">
                <w:rPr>
                  <w:lang w:eastAsia="zh-CN"/>
                </w:rPr>
                <w:t>The DNF system with path loss compensation, which depends on the manufacturer declaration of the phase center of the antenna under test (see R4-2101485), is a feasible enhancement to measure EIRP</w:t>
              </w:r>
            </w:ins>
          </w:p>
          <w:p w14:paraId="39F9E9E7" w14:textId="4BCD0FF9" w:rsidR="00240C2F" w:rsidRPr="00240C2F" w:rsidRDefault="00240C2F" w:rsidP="00240C2F">
            <w:pPr>
              <w:pStyle w:val="B1"/>
              <w:rPr>
                <w:ins w:id="1006" w:author="Apple Inc." w:date="2021-01-28T09:36:00Z"/>
                <w:lang w:eastAsia="zh-CN"/>
              </w:rPr>
            </w:pPr>
            <w:ins w:id="1007" w:author="Apple Inc." w:date="2021-01-28T09:36:00Z">
              <w:r>
                <w:rPr>
                  <w:lang w:eastAsia="zh-CN"/>
                </w:rPr>
                <w:t>-</w:t>
              </w:r>
              <w:r>
                <w:rPr>
                  <w:lang w:eastAsia="zh-CN"/>
                </w:rPr>
                <w:tab/>
              </w:r>
              <w:r w:rsidRPr="00240C2F">
                <w:rPr>
                  <w:lang w:eastAsia="zh-CN"/>
                </w:rPr>
                <w:t>Capture updated simulation results based on DNF (see R4-2101485) with path loss compensation in the TR</w:t>
              </w:r>
            </w:ins>
          </w:p>
          <w:p w14:paraId="7757CFF6" w14:textId="14EA9B33" w:rsidR="00240C2F" w:rsidRDefault="00240C2F" w:rsidP="00240C2F">
            <w:pPr>
              <w:pStyle w:val="B1"/>
              <w:rPr>
                <w:ins w:id="1008" w:author="Apple Inc." w:date="2021-01-28T09:36:00Z"/>
                <w:lang w:eastAsia="zh-CN"/>
              </w:rPr>
            </w:pPr>
            <w:ins w:id="1009" w:author="Apple Inc." w:date="2021-01-28T09:36:00Z">
              <w:r>
                <w:rPr>
                  <w:lang w:eastAsia="zh-CN"/>
                </w:rPr>
                <w:t>-</w:t>
              </w:r>
              <w:r>
                <w:rPr>
                  <w:lang w:eastAsia="zh-CN"/>
                </w:rPr>
                <w:tab/>
              </w:r>
              <w:r w:rsidRPr="00240C2F">
                <w:rPr>
                  <w:lang w:eastAsia="zh-CN"/>
                </w:rPr>
                <w:t>Capture updated path loss improvement results based on DNF (see R4-2101485) in the TR</w:t>
              </w:r>
            </w:ins>
          </w:p>
          <w:p w14:paraId="68630E42" w14:textId="4D6D5B63" w:rsidR="0093578E" w:rsidRDefault="0093578E" w:rsidP="000760BD">
            <w:pPr>
              <w:rPr>
                <w:ins w:id="1010" w:author="Apple Inc." w:date="2021-01-28T09:33:00Z"/>
                <w:rFonts w:eastAsia="SimSun"/>
                <w:color w:val="0070C0"/>
                <w:szCs w:val="24"/>
                <w:lang w:eastAsia="zh-CN"/>
              </w:rPr>
            </w:pPr>
            <w:ins w:id="1011" w:author="Apple Inc." w:date="2021-01-28T09:33:00Z">
              <w:r>
                <w:rPr>
                  <w:rFonts w:eastAsia="SimSun"/>
                  <w:color w:val="0070C0"/>
                  <w:szCs w:val="24"/>
                  <w:lang w:eastAsia="zh-CN"/>
                </w:rPr>
                <w:t>Alt 1-1-2-3: we believe DNF is not suitable for spherical coverage and beam peak searches (for more information, see applicability discussion above). We should instead focus on CFFNF and CFFDNF instead (Keysight, R&amp;S</w:t>
              </w:r>
            </w:ins>
            <w:ins w:id="1012" w:author="Apple Inc." w:date="2021-01-28T09:35:00Z">
              <w:r>
                <w:rPr>
                  <w:rFonts w:eastAsia="SimSun"/>
                  <w:color w:val="0070C0"/>
                  <w:szCs w:val="24"/>
                  <w:lang w:eastAsia="zh-CN"/>
                </w:rPr>
                <w:t>, OPPO</w:t>
              </w:r>
            </w:ins>
            <w:ins w:id="1013" w:author="Apple Inc." w:date="2021-01-28T09:33:00Z">
              <w:r>
                <w:rPr>
                  <w:rFonts w:eastAsia="SimSun"/>
                  <w:color w:val="0070C0"/>
                  <w:szCs w:val="24"/>
                  <w:lang w:eastAsia="zh-CN"/>
                </w:rPr>
                <w:t>)</w:t>
              </w:r>
            </w:ins>
          </w:p>
          <w:p w14:paraId="136EF11A" w14:textId="00B259DD" w:rsidR="0093578E" w:rsidRPr="005A663D" w:rsidRDefault="0093578E" w:rsidP="000760BD">
            <w:pPr>
              <w:rPr>
                <w:rFonts w:eastAsia="SimSun"/>
                <w:color w:val="0070C0"/>
                <w:szCs w:val="24"/>
                <w:lang w:eastAsia="zh-CN"/>
              </w:rPr>
            </w:pPr>
            <w:ins w:id="1014" w:author="Apple Inc." w:date="2021-01-28T09:34:00Z">
              <w:r>
                <w:rPr>
                  <w:rFonts w:eastAsia="SimSun"/>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ins>
            <w:ins w:id="1015" w:author="Apple Inc." w:date="2021-01-28T09:37:00Z">
              <w:r w:rsidR="00C91D5C">
                <w:rPr>
                  <w:rFonts w:eastAsia="SimSun"/>
                  <w:color w:val="0070C0"/>
                  <w:szCs w:val="24"/>
                  <w:lang w:eastAsia="zh-CN"/>
                </w:rPr>
                <w:t xml:space="preserve"> (Samsung)</w:t>
              </w:r>
            </w:ins>
          </w:p>
          <w:p w14:paraId="3A6BCA2D" w14:textId="77777777" w:rsidR="000760BD" w:rsidRDefault="000760BD" w:rsidP="000760BD">
            <w:pPr>
              <w:rPr>
                <w:ins w:id="1016" w:author="Apple Inc." w:date="2021-01-28T09:37: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ins w:id="1017" w:author="Apple Inc." w:date="2021-01-28T09:39:00Z"/>
                <w:rFonts w:eastAsia="SimSun"/>
                <w:color w:val="0070C0"/>
                <w:szCs w:val="24"/>
                <w:lang w:eastAsia="zh-CN"/>
              </w:rPr>
            </w:pPr>
            <w:ins w:id="1018" w:author="Apple Inc." w:date="2021-01-28T09:37:00Z">
              <w:r>
                <w:rPr>
                  <w:rFonts w:eastAsia="SimSun"/>
                  <w:color w:val="0070C0"/>
                  <w:szCs w:val="24"/>
                  <w:lang w:eastAsia="zh-CN"/>
                </w:rPr>
                <w:t xml:space="preserve">Further discussion is needed to </w:t>
              </w:r>
            </w:ins>
            <w:ins w:id="1019" w:author="Apple Inc." w:date="2021-01-28T09:38:00Z">
              <w:r>
                <w:rPr>
                  <w:rFonts w:eastAsia="SimSun"/>
                  <w:color w:val="0070C0"/>
                  <w:szCs w:val="24"/>
                  <w:lang w:eastAsia="zh-CN"/>
                </w:rPr>
                <w:t>find consensus on the conclusions related to DNF.</w:t>
              </w:r>
            </w:ins>
          </w:p>
          <w:p w14:paraId="6AB59F4E" w14:textId="188A7C9B" w:rsidR="00C91D5C" w:rsidRDefault="00C91D5C" w:rsidP="000760BD">
            <w:pPr>
              <w:rPr>
                <w:ins w:id="1020" w:author="Apple Inc." w:date="2021-01-28T09:39:00Z"/>
                <w:rFonts w:eastAsia="SimSun"/>
                <w:color w:val="0070C0"/>
                <w:szCs w:val="24"/>
                <w:lang w:eastAsia="zh-CN"/>
              </w:rPr>
            </w:pPr>
            <w:ins w:id="1021" w:author="Apple Inc." w:date="2021-01-28T09:39:00Z">
              <w:r>
                <w:rPr>
                  <w:rFonts w:eastAsia="SimSun"/>
                  <w:color w:val="0070C0"/>
                  <w:szCs w:val="24"/>
                  <w:lang w:eastAsia="zh-CN"/>
                </w:rPr>
                <w:lastRenderedPageBreak/>
                <w:t>One suggested direction for further discussion can be to address the following observation made by MVG:</w:t>
              </w:r>
            </w:ins>
          </w:p>
          <w:p w14:paraId="660571E6" w14:textId="6C4E2EDB" w:rsidR="00C91D5C" w:rsidRDefault="00C91D5C" w:rsidP="00C91D5C">
            <w:pPr>
              <w:pStyle w:val="B1"/>
              <w:rPr>
                <w:ins w:id="1022" w:author="Apple Inc." w:date="2021-01-28T09:39:00Z"/>
                <w:lang w:eastAsia="zh-CN"/>
              </w:rPr>
            </w:pPr>
            <w:ins w:id="1023" w:author="Apple Inc." w:date="2021-01-28T09:39:00Z">
              <w:r>
                <w:rPr>
                  <w:lang w:eastAsia="zh-CN"/>
                </w:rPr>
                <w:t>-</w:t>
              </w:r>
              <w:r>
                <w:rPr>
                  <w:lang w:eastAsia="zh-CN"/>
                </w:rPr>
                <w:tab/>
              </w:r>
              <w:r w:rsidRPr="00C91D5C">
                <w:rPr>
                  <w:lang w:eastAsia="zh-CN"/>
                </w:rPr>
                <w:t>With the considered UE models (arrays on a phone size ground plane), figure of merits such as EIRP, TRP, and Spherical Coverage are not influenced dramatically from range length especially if the dynamic beam scenarios is considered</w:t>
              </w:r>
            </w:ins>
          </w:p>
          <w:p w14:paraId="216D0DE8" w14:textId="77777777" w:rsidR="00C91D5C" w:rsidRDefault="00C91D5C" w:rsidP="000760BD">
            <w:pPr>
              <w:rPr>
                <w:ins w:id="1024" w:author="Apple Inc." w:date="2021-01-28T09:42:00Z"/>
                <w:rFonts w:eastAsia="SimSun"/>
                <w:color w:val="0070C0"/>
                <w:szCs w:val="24"/>
                <w:lang w:eastAsia="zh-CN"/>
              </w:rPr>
            </w:pPr>
            <w:ins w:id="1025" w:author="Apple Inc." w:date="2021-01-28T09:41:00Z">
              <w:r>
                <w:rPr>
                  <w:rFonts w:eastAsia="SimSun"/>
                  <w:color w:val="0070C0"/>
                  <w:szCs w:val="24"/>
                  <w:lang w:eastAsia="zh-CN"/>
                </w:rPr>
                <w:t>As with Issue 1-1-1, the goal of this issue is to determine</w:t>
              </w:r>
              <w:r w:rsidRPr="00C91D5C">
                <w:rPr>
                  <w:rFonts w:eastAsia="SimSun"/>
                  <w:color w:val="0070C0"/>
                  <w:szCs w:val="24"/>
                  <w:lang w:eastAsia="zh-CN"/>
                </w:rPr>
                <w:t xml:space="preserve"> whether </w:t>
              </w:r>
            </w:ins>
            <w:ins w:id="1026" w:author="Apple Inc." w:date="2021-01-28T09:42:00Z">
              <w:r>
                <w:rPr>
                  <w:rFonts w:eastAsia="SimSun"/>
                  <w:color w:val="0070C0"/>
                  <w:szCs w:val="24"/>
                  <w:lang w:eastAsia="zh-CN"/>
                </w:rPr>
                <w:t>the D</w:t>
              </w:r>
            </w:ins>
            <w:ins w:id="1027" w:author="Apple Inc." w:date="2021-01-28T09:41:00Z">
              <w:r w:rsidRPr="00C91D5C">
                <w:rPr>
                  <w:rFonts w:eastAsia="SimSun"/>
                  <w:color w:val="0070C0"/>
                  <w:szCs w:val="24"/>
                  <w:lang w:eastAsia="zh-CN"/>
                </w:rPr>
                <w:t>NF approach is feasible from the perspective of beam management and/or TRP errors, assuming the necessary manufacturer declaration is possible.  Whether the particular manufacturer declaration is feasible is handled in Issue 1-2-1.</w:t>
              </w:r>
            </w:ins>
          </w:p>
          <w:p w14:paraId="0853BCBE" w14:textId="55ED17D4" w:rsidR="00C91D5C" w:rsidRPr="00C91D5C" w:rsidRDefault="00C91D5C" w:rsidP="000760BD">
            <w:pPr>
              <w:rPr>
                <w:rFonts w:eastAsiaTheme="minorEastAsia"/>
                <w:i/>
                <w:color w:val="0070C0"/>
                <w:lang w:eastAsia="zh-CN"/>
              </w:rPr>
            </w:pPr>
            <w:ins w:id="1028" w:author="Apple Inc." w:date="2021-01-28T09:42:00Z">
              <w:r>
                <w:rPr>
                  <w:rFonts w:eastAsia="SimSun"/>
                  <w:color w:val="0070C0"/>
                  <w:szCs w:val="24"/>
                  <w:lang w:eastAsia="zh-CN"/>
                </w:rPr>
                <w:t>Discussion related to this issue can proceed in the context of the WF, and conclusions which reach consensus</w:t>
              </w:r>
              <w:r w:rsidR="00FF2DC4">
                <w:rPr>
                  <w:rFonts w:eastAsia="SimSun"/>
                  <w:color w:val="0070C0"/>
                  <w:szCs w:val="24"/>
                  <w:lang w:eastAsia="zh-CN"/>
                </w:rPr>
                <w:t xml:space="preserve"> during the 2</w:t>
              </w:r>
              <w:r w:rsidR="00FF2DC4" w:rsidRPr="00FF2DC4">
                <w:rPr>
                  <w:rFonts w:eastAsia="SimSun"/>
                  <w:color w:val="0070C0"/>
                  <w:szCs w:val="24"/>
                  <w:vertAlign w:val="superscript"/>
                  <w:lang w:eastAsia="zh-CN"/>
                </w:rPr>
                <w:t>nd</w:t>
              </w:r>
              <w:r w:rsidR="00FF2DC4">
                <w:rPr>
                  <w:rFonts w:eastAsia="SimSun"/>
                  <w:color w:val="0070C0"/>
                  <w:szCs w:val="24"/>
                  <w:lang w:eastAsia="zh-CN"/>
                </w:rPr>
                <w:t xml:space="preserve"> round</w:t>
              </w:r>
              <w:r>
                <w:rPr>
                  <w:rFonts w:eastAsia="SimSun"/>
                  <w:color w:val="0070C0"/>
                  <w:szCs w:val="24"/>
                  <w:lang w:eastAsia="zh-CN"/>
                </w:rPr>
                <w:t xml:space="preserve"> can be captured in the TP to the TR.</w:t>
              </w:r>
            </w:ins>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ins w:id="1029" w:author="Apple Inc." w:date="2021-01-28T09:43:00Z"/>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ins w:id="1030" w:author="Apple Inc." w:date="2021-01-28T09:43:00Z">
              <w:r>
                <w:rPr>
                  <w:rFonts w:eastAsia="SimSun"/>
                  <w:color w:val="0070C0"/>
                  <w:szCs w:val="24"/>
                  <w:lang w:eastAsia="zh-CN"/>
                </w:rPr>
                <w:t>A tentative agreement is not yet clear at the moment</w:t>
              </w:r>
            </w:ins>
          </w:p>
          <w:p w14:paraId="0E617E50" w14:textId="08374DD2" w:rsidR="000760BD" w:rsidRDefault="000760BD" w:rsidP="000760BD">
            <w:pPr>
              <w:rPr>
                <w:ins w:id="1031" w:author="Apple Inc." w:date="2021-01-28T09:44:00Z"/>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ins w:id="1032" w:author="Apple Inc." w:date="2021-01-28T09:45:00Z"/>
                <w:lang w:val="en-US"/>
              </w:rPr>
            </w:pPr>
            <w:ins w:id="1033" w:author="Apple Inc." w:date="2021-01-28T09:44:00Z">
              <w:r>
                <w:rPr>
                  <w:rFonts w:eastAsia="SimSun"/>
                  <w:color w:val="0070C0"/>
                  <w:szCs w:val="24"/>
                  <w:lang w:eastAsia="zh-CN"/>
                </w:rPr>
                <w:t>Alt 1-1-3-3 (new)</w:t>
              </w:r>
            </w:ins>
            <w:ins w:id="1034" w:author="Apple Inc." w:date="2021-01-28T09:45:00Z">
              <w:r>
                <w:rPr>
                  <w:rFonts w:eastAsia="SimSun"/>
                  <w:color w:val="0070C0"/>
                  <w:szCs w:val="24"/>
                  <w:lang w:eastAsia="zh-CN"/>
                </w:rPr>
                <w:t xml:space="preserve">: define minimum range length </w:t>
              </w:r>
              <w:r>
                <w:rPr>
                  <w:lang w:val="en-US"/>
                </w:rPr>
                <w:t>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ins w:id="1035" w:author="Apple Inc." w:date="2021-01-28T09:45:00Z"/>
              </w:trPr>
              <w:tc>
                <w:tcPr>
                  <w:tcW w:w="903" w:type="dxa"/>
                  <w:shd w:val="clear" w:color="auto" w:fill="auto"/>
                </w:tcPr>
                <w:p w14:paraId="1EDCDF5C" w14:textId="77777777" w:rsidR="00DF4F80" w:rsidRPr="004E403D" w:rsidRDefault="00DF4F80" w:rsidP="00DF4F80">
                  <w:pPr>
                    <w:spacing w:after="0"/>
                    <w:jc w:val="center"/>
                    <w:rPr>
                      <w:ins w:id="1036" w:author="Apple Inc." w:date="2021-01-28T09:45:00Z"/>
                    </w:rPr>
                  </w:pPr>
                  <w:ins w:id="1037" w:author="Apple Inc." w:date="2021-01-28T09:45:00Z">
                    <w:r w:rsidRPr="004E403D">
                      <w:t>f [GHz]</w:t>
                    </w:r>
                  </w:ins>
                </w:p>
              </w:tc>
              <w:tc>
                <w:tcPr>
                  <w:tcW w:w="1081" w:type="dxa"/>
                  <w:shd w:val="clear" w:color="auto" w:fill="auto"/>
                </w:tcPr>
                <w:p w14:paraId="1A718E49" w14:textId="77777777" w:rsidR="00DF4F80" w:rsidRPr="004E403D" w:rsidRDefault="00DF4F80" w:rsidP="00DF4F80">
                  <w:pPr>
                    <w:spacing w:after="0"/>
                    <w:jc w:val="center"/>
                    <w:rPr>
                      <w:ins w:id="1038" w:author="Apple Inc." w:date="2021-01-28T09:45:00Z"/>
                    </w:rPr>
                  </w:pPr>
                  <w:ins w:id="1039" w:author="Apple Inc." w:date="2021-01-28T09:45:00Z">
                    <w:r>
                      <w:t>Effective</w:t>
                    </w:r>
                    <w:r w:rsidRPr="004E403D">
                      <w:t xml:space="preserve"> Aperture [cm]</w:t>
                    </w:r>
                  </w:ins>
                </w:p>
                <w:p w14:paraId="116C5366" w14:textId="77777777" w:rsidR="00DF4F80" w:rsidRPr="004E403D" w:rsidRDefault="00DF4F80" w:rsidP="00DF4F80">
                  <w:pPr>
                    <w:spacing w:after="0"/>
                    <w:jc w:val="center"/>
                    <w:rPr>
                      <w:ins w:id="1040" w:author="Apple Inc." w:date="2021-01-28T09:45:00Z"/>
                      <w:i/>
                    </w:rPr>
                  </w:pPr>
                  <w:ins w:id="1041" w:author="Apple Inc." w:date="2021-01-28T09:45:00Z">
                    <w:r w:rsidRPr="004E403D">
                      <w:rPr>
                        <w:i/>
                      </w:rPr>
                      <w:t>D</w:t>
                    </w:r>
                    <w:r w:rsidRPr="004E403D">
                      <w:rPr>
                        <w:i/>
                        <w:vertAlign w:val="subscript"/>
                      </w:rPr>
                      <w:t>eff</w:t>
                    </w:r>
                  </w:ins>
                </w:p>
              </w:tc>
              <w:tc>
                <w:tcPr>
                  <w:tcW w:w="1864" w:type="dxa"/>
                  <w:shd w:val="clear" w:color="auto" w:fill="auto"/>
                </w:tcPr>
                <w:p w14:paraId="03C83179" w14:textId="77777777" w:rsidR="00DF4F80" w:rsidRDefault="00DF4F80" w:rsidP="00DF4F80">
                  <w:pPr>
                    <w:spacing w:after="0"/>
                    <w:jc w:val="center"/>
                    <w:rPr>
                      <w:ins w:id="1042" w:author="Apple Inc." w:date="2021-01-28T09:45:00Z"/>
                      <w:b w:val="0"/>
                      <w:bCs w:val="0"/>
                    </w:rPr>
                  </w:pPr>
                  <w:ins w:id="1043" w:author="Apple Inc." w:date="2021-01-28T09:45:00Z">
                    <w:r>
                      <w:t>CFFDNF</w:t>
                    </w:r>
                  </w:ins>
                </w:p>
                <w:p w14:paraId="321E9206" w14:textId="77777777" w:rsidR="00DF4F80" w:rsidRPr="00FB3AAA" w:rsidRDefault="00DF4F80" w:rsidP="00DF4F80">
                  <w:pPr>
                    <w:spacing w:after="0"/>
                    <w:jc w:val="center"/>
                    <w:rPr>
                      <w:ins w:id="1044" w:author="Apple Inc." w:date="2021-01-28T09:45:00Z"/>
                      <w:b w:val="0"/>
                      <w:i/>
                    </w:rPr>
                  </w:pPr>
                  <w:ins w:id="1045" w:author="Apple Inc." w:date="2021-01-28T09:45:00Z">
                    <w:r w:rsidRPr="00FB3AAA">
                      <w:rPr>
                        <w:b w:val="0"/>
                        <w:i/>
                      </w:rPr>
                      <w:t>Derat Distance</w:t>
                    </w:r>
                  </w:ins>
                </w:p>
                <w:p w14:paraId="59D4CA51" w14:textId="77777777" w:rsidR="00DF4F80" w:rsidRPr="004E403D" w:rsidRDefault="00DF4F80" w:rsidP="00DF4F80">
                  <w:pPr>
                    <w:spacing w:after="0"/>
                    <w:jc w:val="center"/>
                    <w:rPr>
                      <w:ins w:id="1046" w:author="Apple Inc." w:date="2021-01-28T09:45:00Z"/>
                    </w:rPr>
                  </w:pPr>
                  <m:oMathPara>
                    <m:oMath>
                      <m:f>
                        <m:fPr>
                          <m:ctrlPr>
                            <w:ins w:id="1047" w:author="Apple Inc." w:date="2021-01-28T09:45:00Z">
                              <w:rPr>
                                <w:rFonts w:ascii="Cambria Math" w:hAnsi="Cambria Math"/>
                                <w:i/>
                              </w:rPr>
                            </w:ins>
                          </m:ctrlPr>
                        </m:fPr>
                        <m:num>
                          <m:sSub>
                            <m:sSubPr>
                              <m:ctrlPr>
                                <w:ins w:id="1048" w:author="Apple Inc." w:date="2021-01-28T09:45:00Z">
                                  <w:rPr>
                                    <w:rFonts w:ascii="Cambria Math" w:hAnsi="Cambria Math"/>
                                    <w:i/>
                                  </w:rPr>
                                </w:ins>
                              </m:ctrlPr>
                            </m:sSubPr>
                            <m:e>
                              <m:r>
                                <w:ins w:id="1049" w:author="Apple Inc." w:date="2021-01-28T09:45:00Z">
                                  <m:rPr>
                                    <m:sty m:val="bi"/>
                                  </m:rPr>
                                  <w:rPr>
                                    <w:rFonts w:ascii="Cambria Math" w:hAnsi="Cambria Math"/>
                                  </w:rPr>
                                  <m:t>D</m:t>
                                </w:ins>
                              </m:r>
                            </m:e>
                            <m:sub>
                              <m:r>
                                <w:ins w:id="1050" w:author="Apple Inc." w:date="2021-01-28T09:45:00Z">
                                  <m:rPr>
                                    <m:sty m:val="bi"/>
                                  </m:rPr>
                                  <w:rPr>
                                    <w:rFonts w:ascii="Cambria Math" w:hAnsi="Cambria Math"/>
                                  </w:rPr>
                                  <m:t>QZ</m:t>
                                </w:ins>
                              </m:r>
                            </m:sub>
                          </m:sSub>
                        </m:num>
                        <m:den>
                          <m:r>
                            <w:ins w:id="1051" w:author="Apple Inc." w:date="2021-01-28T09:45:00Z">
                              <m:rPr>
                                <m:sty m:val="bi"/>
                              </m:rPr>
                              <w:rPr>
                                <w:rFonts w:ascii="Cambria Math" w:hAnsi="Cambria Math"/>
                              </w:rPr>
                              <m:t>2</m:t>
                            </w:ins>
                          </m:r>
                        </m:den>
                      </m:f>
                      <m:r>
                        <w:ins w:id="1052" w:author="Apple Inc." w:date="2021-01-28T09:45:00Z">
                          <m:rPr>
                            <m:sty m:val="bi"/>
                          </m:rPr>
                          <w:rPr>
                            <w:rFonts w:ascii="Cambria Math" w:hAnsi="Cambria Math"/>
                          </w:rPr>
                          <m:t>-</m:t>
                        </w:ins>
                      </m:r>
                      <m:f>
                        <m:fPr>
                          <m:ctrlPr>
                            <w:ins w:id="1053" w:author="Apple Inc." w:date="2021-01-28T09:45:00Z">
                              <w:rPr>
                                <w:rFonts w:ascii="Cambria Math" w:hAnsi="Cambria Math"/>
                                <w:i/>
                              </w:rPr>
                            </w:ins>
                          </m:ctrlPr>
                        </m:fPr>
                        <m:num>
                          <m:sSub>
                            <m:sSubPr>
                              <m:ctrlPr>
                                <w:ins w:id="1054" w:author="Apple Inc." w:date="2021-01-28T09:45:00Z">
                                  <w:rPr>
                                    <w:rFonts w:ascii="Cambria Math" w:hAnsi="Cambria Math"/>
                                    <w:i/>
                                  </w:rPr>
                                </w:ins>
                              </m:ctrlPr>
                            </m:sSubPr>
                            <m:e>
                              <m:r>
                                <w:ins w:id="1055" w:author="Apple Inc." w:date="2021-01-28T09:45:00Z">
                                  <m:rPr>
                                    <m:sty m:val="bi"/>
                                  </m:rPr>
                                  <w:rPr>
                                    <w:rFonts w:ascii="Cambria Math" w:hAnsi="Cambria Math"/>
                                  </w:rPr>
                                  <m:t>D</m:t>
                                </w:ins>
                              </m:r>
                            </m:e>
                            <m:sub>
                              <m:r>
                                <w:ins w:id="1056" w:author="Apple Inc." w:date="2021-01-28T09:45:00Z">
                                  <m:rPr>
                                    <m:sty m:val="bi"/>
                                  </m:rPr>
                                  <w:rPr>
                                    <w:rFonts w:ascii="Cambria Math" w:hAnsi="Cambria Math"/>
                                  </w:rPr>
                                  <m:t>eff</m:t>
                                </w:ins>
                              </m:r>
                            </m:sub>
                          </m:sSub>
                        </m:num>
                        <m:den>
                          <m:r>
                            <w:ins w:id="1057" w:author="Apple Inc." w:date="2021-01-28T09:45:00Z">
                              <m:rPr>
                                <m:sty m:val="bi"/>
                              </m:rPr>
                              <w:rPr>
                                <w:rFonts w:ascii="Cambria Math" w:hAnsi="Cambria Math"/>
                              </w:rPr>
                              <m:t>2</m:t>
                            </w:ins>
                          </m:r>
                        </m:den>
                      </m:f>
                      <m:r>
                        <w:ins w:id="1058" w:author="Apple Inc." w:date="2021-01-28T09:45:00Z">
                          <m:rPr>
                            <m:sty m:val="bi"/>
                          </m:rPr>
                          <w:rPr>
                            <w:rFonts w:ascii="Cambria Math" w:hAnsi="Cambria Math"/>
                          </w:rPr>
                          <m:t>+</m:t>
                        </w:ins>
                      </m:r>
                      <m:sSub>
                        <m:sSubPr>
                          <m:ctrlPr>
                            <w:ins w:id="1059" w:author="Apple Inc." w:date="2021-01-28T09:45:00Z">
                              <w:rPr>
                                <w:rFonts w:ascii="Cambria Math" w:hAnsi="Cambria Math"/>
                                <w:i/>
                              </w:rPr>
                            </w:ins>
                          </m:ctrlPr>
                        </m:sSubPr>
                        <m:e>
                          <m:r>
                            <w:ins w:id="1060" w:author="Apple Inc." w:date="2021-01-28T09:45:00Z">
                              <m:rPr>
                                <m:sty m:val="bi"/>
                              </m:rPr>
                              <w:rPr>
                                <w:rFonts w:ascii="Cambria Math" w:hAnsi="Cambria Math"/>
                              </w:rPr>
                              <m:t>r</m:t>
                            </w:ins>
                          </m:r>
                        </m:e>
                        <m:sub>
                          <m:r>
                            <w:ins w:id="1061" w:author="Apple Inc." w:date="2021-01-28T09:45:00Z">
                              <m:rPr>
                                <m:sty m:val="bi"/>
                              </m:rPr>
                              <w:rPr>
                                <w:rFonts w:ascii="Cambria Math" w:hAnsi="Cambria Math"/>
                              </w:rPr>
                              <m:t>De</m:t>
                            </w:ins>
                          </m:r>
                        </m:sub>
                      </m:sSub>
                    </m:oMath>
                  </m:oMathPara>
                </w:p>
              </w:tc>
              <w:tc>
                <w:tcPr>
                  <w:tcW w:w="2754" w:type="dxa"/>
                  <w:shd w:val="clear" w:color="auto" w:fill="auto"/>
                </w:tcPr>
                <w:p w14:paraId="536272F8" w14:textId="77777777" w:rsidR="00DF4F80" w:rsidRDefault="00DF4F80" w:rsidP="00DF4F80">
                  <w:pPr>
                    <w:spacing w:after="0"/>
                    <w:jc w:val="center"/>
                    <w:rPr>
                      <w:ins w:id="1062" w:author="Apple Inc." w:date="2021-01-28T09:45:00Z"/>
                      <w:b w:val="0"/>
                      <w:bCs w:val="0"/>
                    </w:rPr>
                  </w:pPr>
                  <w:ins w:id="1063" w:author="Apple Inc." w:date="2021-01-28T09:45:00Z">
                    <w:r>
                      <w:t>CFF</w:t>
                    </w:r>
                    <w:r w:rsidRPr="004E403D">
                      <w:t>NF</w:t>
                    </w:r>
                  </w:ins>
                </w:p>
                <w:p w14:paraId="02E1835E" w14:textId="77777777" w:rsidR="00DF4F80" w:rsidRPr="00FB3AAA" w:rsidRDefault="00DF4F80" w:rsidP="00DF4F80">
                  <w:pPr>
                    <w:spacing w:after="0"/>
                    <w:jc w:val="center"/>
                    <w:rPr>
                      <w:ins w:id="1064" w:author="Apple Inc." w:date="2021-01-28T09:45:00Z"/>
                      <w:b w:val="0"/>
                      <w:i/>
                    </w:rPr>
                  </w:pPr>
                  <w:ins w:id="1065" w:author="Apple Inc." w:date="2021-01-28T09:45:00Z">
                    <w:r>
                      <w:rPr>
                        <w:b w:val="0"/>
                        <w:i/>
                      </w:rPr>
                      <w:t>Radiative NF boundary</w:t>
                    </w:r>
                  </w:ins>
                </w:p>
                <w:p w14:paraId="20795683" w14:textId="77777777" w:rsidR="00DF4F80" w:rsidRPr="004E403D" w:rsidRDefault="00DF4F80" w:rsidP="00DF4F80">
                  <w:pPr>
                    <w:spacing w:after="0"/>
                    <w:jc w:val="center"/>
                    <w:rPr>
                      <w:ins w:id="1066" w:author="Apple Inc." w:date="2021-01-28T09:45:00Z"/>
                    </w:rPr>
                  </w:pPr>
                  <m:oMathPara>
                    <m:oMath>
                      <m:f>
                        <m:fPr>
                          <m:ctrlPr>
                            <w:ins w:id="1067" w:author="Apple Inc." w:date="2021-01-28T09:45:00Z">
                              <w:rPr>
                                <w:rFonts w:ascii="Cambria Math" w:hAnsi="Cambria Math"/>
                                <w:i/>
                              </w:rPr>
                            </w:ins>
                          </m:ctrlPr>
                        </m:fPr>
                        <m:num>
                          <m:sSub>
                            <m:sSubPr>
                              <m:ctrlPr>
                                <w:ins w:id="1068" w:author="Apple Inc." w:date="2021-01-28T09:45:00Z">
                                  <w:rPr>
                                    <w:rFonts w:ascii="Cambria Math" w:hAnsi="Cambria Math"/>
                                    <w:i/>
                                  </w:rPr>
                                </w:ins>
                              </m:ctrlPr>
                            </m:sSubPr>
                            <m:e>
                              <m:r>
                                <w:ins w:id="1069" w:author="Apple Inc." w:date="2021-01-28T09:45:00Z">
                                  <m:rPr>
                                    <m:sty m:val="bi"/>
                                  </m:rPr>
                                  <w:rPr>
                                    <w:rFonts w:ascii="Cambria Math" w:hAnsi="Cambria Math"/>
                                  </w:rPr>
                                  <m:t>D</m:t>
                                </w:ins>
                              </m:r>
                            </m:e>
                            <m:sub>
                              <m:r>
                                <w:ins w:id="1070" w:author="Apple Inc." w:date="2021-01-28T09:45:00Z">
                                  <m:rPr>
                                    <m:sty m:val="bi"/>
                                  </m:rPr>
                                  <w:rPr>
                                    <w:rFonts w:ascii="Cambria Math" w:hAnsi="Cambria Math"/>
                                  </w:rPr>
                                  <m:t>QZ</m:t>
                                </w:ins>
                              </m:r>
                            </m:sub>
                          </m:sSub>
                        </m:num>
                        <m:den>
                          <m:r>
                            <w:ins w:id="1071" w:author="Apple Inc." w:date="2021-01-28T09:45:00Z">
                              <m:rPr>
                                <m:sty m:val="bi"/>
                              </m:rPr>
                              <w:rPr>
                                <w:rFonts w:ascii="Cambria Math" w:hAnsi="Cambria Math"/>
                              </w:rPr>
                              <m:t>2</m:t>
                            </w:ins>
                          </m:r>
                        </m:den>
                      </m:f>
                      <m:r>
                        <w:ins w:id="1072" w:author="Apple Inc." w:date="2021-01-28T09:45:00Z">
                          <m:rPr>
                            <m:sty m:val="bi"/>
                          </m:rPr>
                          <w:rPr>
                            <w:rFonts w:ascii="Cambria Math" w:hAnsi="Cambria Math"/>
                          </w:rPr>
                          <m:t>-</m:t>
                        </w:ins>
                      </m:r>
                      <m:f>
                        <m:fPr>
                          <m:ctrlPr>
                            <w:ins w:id="1073" w:author="Apple Inc." w:date="2021-01-28T09:45:00Z">
                              <w:rPr>
                                <w:rFonts w:ascii="Cambria Math" w:hAnsi="Cambria Math"/>
                                <w:i/>
                              </w:rPr>
                            </w:ins>
                          </m:ctrlPr>
                        </m:fPr>
                        <m:num>
                          <m:sSub>
                            <m:sSubPr>
                              <m:ctrlPr>
                                <w:ins w:id="1074" w:author="Apple Inc." w:date="2021-01-28T09:45:00Z">
                                  <w:rPr>
                                    <w:rFonts w:ascii="Cambria Math" w:hAnsi="Cambria Math"/>
                                    <w:i/>
                                  </w:rPr>
                                </w:ins>
                              </m:ctrlPr>
                            </m:sSubPr>
                            <m:e>
                              <m:r>
                                <w:ins w:id="1075" w:author="Apple Inc." w:date="2021-01-28T09:45:00Z">
                                  <m:rPr>
                                    <m:sty m:val="bi"/>
                                  </m:rPr>
                                  <w:rPr>
                                    <w:rFonts w:ascii="Cambria Math" w:hAnsi="Cambria Math"/>
                                  </w:rPr>
                                  <m:t>D</m:t>
                                </w:ins>
                              </m:r>
                            </m:e>
                            <m:sub>
                              <m:r>
                                <w:ins w:id="1076" w:author="Apple Inc." w:date="2021-01-28T09:45:00Z">
                                  <m:rPr>
                                    <m:sty m:val="bi"/>
                                  </m:rPr>
                                  <w:rPr>
                                    <w:rFonts w:ascii="Cambria Math" w:hAnsi="Cambria Math"/>
                                  </w:rPr>
                                  <m:t>eff</m:t>
                                </w:ins>
                              </m:r>
                            </m:sub>
                          </m:sSub>
                        </m:num>
                        <m:den>
                          <m:r>
                            <w:ins w:id="1077" w:author="Apple Inc." w:date="2021-01-28T09:45:00Z">
                              <m:rPr>
                                <m:sty m:val="bi"/>
                              </m:rPr>
                              <w:rPr>
                                <w:rFonts w:ascii="Cambria Math" w:hAnsi="Cambria Math"/>
                              </w:rPr>
                              <m:t>2</m:t>
                            </w:ins>
                          </m:r>
                        </m:den>
                      </m:f>
                      <m:r>
                        <w:ins w:id="1078" w:author="Apple Inc." w:date="2021-01-28T09:45:00Z">
                          <m:rPr>
                            <m:sty m:val="bi"/>
                          </m:rPr>
                          <w:rPr>
                            <w:rFonts w:ascii="Cambria Math" w:hAnsi="Cambria Math"/>
                          </w:rPr>
                          <m:t>+0.62</m:t>
                        </w:ins>
                      </m:r>
                      <m:rad>
                        <m:radPr>
                          <m:degHide m:val="1"/>
                          <m:ctrlPr>
                            <w:ins w:id="1079" w:author="Apple Inc." w:date="2021-01-28T09:45:00Z">
                              <w:rPr>
                                <w:rFonts w:ascii="Cambria Math" w:hAnsi="Cambria Math"/>
                                <w:i/>
                              </w:rPr>
                            </w:ins>
                          </m:ctrlPr>
                        </m:radPr>
                        <m:deg/>
                        <m:e>
                          <m:f>
                            <m:fPr>
                              <m:ctrlPr>
                                <w:ins w:id="1080" w:author="Apple Inc." w:date="2021-01-28T09:45:00Z">
                                  <w:rPr>
                                    <w:rFonts w:ascii="Cambria Math" w:hAnsi="Cambria Math"/>
                                    <w:i/>
                                  </w:rPr>
                                </w:ins>
                              </m:ctrlPr>
                            </m:fPr>
                            <m:num>
                              <m:sSubSup>
                                <m:sSubSupPr>
                                  <m:ctrlPr>
                                    <w:ins w:id="1081" w:author="Apple Inc." w:date="2021-01-28T09:45:00Z">
                                      <w:rPr>
                                        <w:rFonts w:ascii="Cambria Math" w:hAnsi="Cambria Math"/>
                                        <w:i/>
                                      </w:rPr>
                                    </w:ins>
                                  </m:ctrlPr>
                                </m:sSubSupPr>
                                <m:e>
                                  <m:r>
                                    <w:ins w:id="1082" w:author="Apple Inc." w:date="2021-01-28T09:45:00Z">
                                      <m:rPr>
                                        <m:sty m:val="bi"/>
                                      </m:rPr>
                                      <w:rPr>
                                        <w:rFonts w:ascii="Cambria Math" w:hAnsi="Cambria Math"/>
                                      </w:rPr>
                                      <m:t>D</m:t>
                                    </w:ins>
                                  </m:r>
                                </m:e>
                                <m:sub>
                                  <m:r>
                                    <w:ins w:id="1083" w:author="Apple Inc." w:date="2021-01-28T09:45:00Z">
                                      <m:rPr>
                                        <m:sty m:val="bi"/>
                                      </m:rPr>
                                      <w:rPr>
                                        <w:rFonts w:ascii="Cambria Math" w:hAnsi="Cambria Math"/>
                                      </w:rPr>
                                      <m:t>eff</m:t>
                                    </w:ins>
                                  </m:r>
                                </m:sub>
                                <m:sup>
                                  <m:r>
                                    <w:ins w:id="1084" w:author="Apple Inc." w:date="2021-01-28T09:45:00Z">
                                      <m:rPr>
                                        <m:sty m:val="bi"/>
                                      </m:rPr>
                                      <w:rPr>
                                        <w:rFonts w:ascii="Cambria Math" w:hAnsi="Cambria Math"/>
                                      </w:rPr>
                                      <m:t>3</m:t>
                                    </w:ins>
                                  </m:r>
                                </m:sup>
                              </m:sSubSup>
                            </m:num>
                            <m:den>
                              <m:r>
                                <w:ins w:id="1085" w:author="Apple Inc." w:date="2021-01-28T09:45:00Z">
                                  <m:rPr>
                                    <m:sty m:val="bi"/>
                                  </m:rPr>
                                  <w:rPr>
                                    <w:rFonts w:ascii="Cambria Math" w:hAnsi="Cambria Math"/>
                                  </w:rPr>
                                  <m:t>λ</m:t>
                                </w:ins>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ins w:id="1086" w:author="Apple Inc." w:date="2021-01-28T09:45:00Z"/>
              </w:trPr>
              <w:tc>
                <w:tcPr>
                  <w:tcW w:w="903" w:type="dxa"/>
                </w:tcPr>
                <w:p w14:paraId="01B5CA44" w14:textId="77777777" w:rsidR="00DF4F80" w:rsidRDefault="00DF4F80" w:rsidP="00DF4F80">
                  <w:pPr>
                    <w:spacing w:after="0"/>
                    <w:jc w:val="center"/>
                    <w:rPr>
                      <w:ins w:id="1087" w:author="Apple Inc." w:date="2021-01-28T09:45:00Z"/>
                    </w:rPr>
                  </w:pPr>
                  <w:ins w:id="1088" w:author="Apple Inc." w:date="2021-01-28T09:45:00Z">
                    <w:r w:rsidRPr="00BF6E3F">
                      <w:t>24.25</w:t>
                    </w:r>
                  </w:ins>
                </w:p>
              </w:tc>
              <w:tc>
                <w:tcPr>
                  <w:tcW w:w="1081" w:type="dxa"/>
                </w:tcPr>
                <w:p w14:paraId="361D4BA6" w14:textId="77777777" w:rsidR="00DF4F80" w:rsidRDefault="00DF4F80" w:rsidP="00DF4F80">
                  <w:pPr>
                    <w:spacing w:after="0"/>
                    <w:jc w:val="center"/>
                    <w:rPr>
                      <w:ins w:id="1089" w:author="Apple Inc." w:date="2021-01-28T09:45:00Z"/>
                    </w:rPr>
                  </w:pPr>
                  <w:ins w:id="1090" w:author="Apple Inc." w:date="2021-01-28T09:45:00Z">
                    <w:r w:rsidRPr="00BF6E3F">
                      <w:t>5.10</w:t>
                    </w:r>
                  </w:ins>
                </w:p>
              </w:tc>
              <w:tc>
                <w:tcPr>
                  <w:tcW w:w="1864" w:type="dxa"/>
                </w:tcPr>
                <w:p w14:paraId="1CEBFAF2" w14:textId="77777777" w:rsidR="00DF4F80" w:rsidRDefault="00DF4F80" w:rsidP="00DF4F80">
                  <w:pPr>
                    <w:spacing w:after="0"/>
                    <w:jc w:val="center"/>
                    <w:rPr>
                      <w:ins w:id="1091" w:author="Apple Inc." w:date="2021-01-28T09:45:00Z"/>
                    </w:rPr>
                  </w:pPr>
                  <w:ins w:id="1092" w:author="Apple Inc." w:date="2021-01-28T09:45:00Z">
                    <w:r w:rsidRPr="0046202B">
                      <w:t>0.32</w:t>
                    </w:r>
                  </w:ins>
                </w:p>
              </w:tc>
              <w:tc>
                <w:tcPr>
                  <w:tcW w:w="2754" w:type="dxa"/>
                </w:tcPr>
                <w:p w14:paraId="2406E604" w14:textId="77777777" w:rsidR="00DF4F80" w:rsidRDefault="00DF4F80" w:rsidP="00DF4F80">
                  <w:pPr>
                    <w:spacing w:after="0"/>
                    <w:jc w:val="center"/>
                    <w:rPr>
                      <w:ins w:id="1093" w:author="Apple Inc." w:date="2021-01-28T09:45:00Z"/>
                    </w:rPr>
                  </w:pPr>
                  <w:ins w:id="1094" w:author="Apple Inc." w:date="2021-01-28T09:45:00Z">
                    <w:r w:rsidRPr="0046202B">
                      <w:t>0.19</w:t>
                    </w:r>
                  </w:ins>
                </w:p>
              </w:tc>
            </w:tr>
            <w:tr w:rsidR="00DF4F80" w14:paraId="2E0B8DE3" w14:textId="77777777" w:rsidTr="00206932">
              <w:trPr>
                <w:ins w:id="1095" w:author="Apple Inc." w:date="2021-01-28T09:45:00Z"/>
              </w:trPr>
              <w:tc>
                <w:tcPr>
                  <w:tcW w:w="903" w:type="dxa"/>
                </w:tcPr>
                <w:p w14:paraId="6485829F" w14:textId="77777777" w:rsidR="00DF4F80" w:rsidRDefault="00DF4F80" w:rsidP="00DF4F80">
                  <w:pPr>
                    <w:spacing w:after="0"/>
                    <w:jc w:val="center"/>
                    <w:rPr>
                      <w:ins w:id="1096" w:author="Apple Inc." w:date="2021-01-28T09:45:00Z"/>
                    </w:rPr>
                  </w:pPr>
                  <w:ins w:id="1097" w:author="Apple Inc." w:date="2021-01-28T09:45:00Z">
                    <w:r w:rsidRPr="00BF6E3F">
                      <w:t>30</w:t>
                    </w:r>
                  </w:ins>
                </w:p>
              </w:tc>
              <w:tc>
                <w:tcPr>
                  <w:tcW w:w="1081" w:type="dxa"/>
                </w:tcPr>
                <w:p w14:paraId="70F0F802" w14:textId="77777777" w:rsidR="00DF4F80" w:rsidRDefault="00DF4F80" w:rsidP="00DF4F80">
                  <w:pPr>
                    <w:spacing w:after="0"/>
                    <w:jc w:val="center"/>
                    <w:rPr>
                      <w:ins w:id="1098" w:author="Apple Inc." w:date="2021-01-28T09:45:00Z"/>
                    </w:rPr>
                  </w:pPr>
                  <w:ins w:id="1099" w:author="Apple Inc." w:date="2021-01-28T09:45:00Z">
                    <w:r w:rsidRPr="00BF6E3F">
                      <w:t>4.12</w:t>
                    </w:r>
                  </w:ins>
                </w:p>
              </w:tc>
              <w:tc>
                <w:tcPr>
                  <w:tcW w:w="1864" w:type="dxa"/>
                </w:tcPr>
                <w:p w14:paraId="6767544B" w14:textId="77777777" w:rsidR="00DF4F80" w:rsidRDefault="00DF4F80" w:rsidP="00DF4F80">
                  <w:pPr>
                    <w:spacing w:after="0"/>
                    <w:jc w:val="center"/>
                    <w:rPr>
                      <w:ins w:id="1100" w:author="Apple Inc." w:date="2021-01-28T09:45:00Z"/>
                    </w:rPr>
                  </w:pPr>
                  <w:ins w:id="1101" w:author="Apple Inc." w:date="2021-01-28T09:45:00Z">
                    <w:r w:rsidRPr="0046202B">
                      <w:t>0.28</w:t>
                    </w:r>
                  </w:ins>
                </w:p>
              </w:tc>
              <w:tc>
                <w:tcPr>
                  <w:tcW w:w="2754" w:type="dxa"/>
                </w:tcPr>
                <w:p w14:paraId="0219ACEC" w14:textId="77777777" w:rsidR="00DF4F80" w:rsidRDefault="00DF4F80" w:rsidP="00DF4F80">
                  <w:pPr>
                    <w:spacing w:after="0"/>
                    <w:jc w:val="center"/>
                    <w:rPr>
                      <w:ins w:id="1102" w:author="Apple Inc." w:date="2021-01-28T09:45:00Z"/>
                    </w:rPr>
                  </w:pPr>
                  <w:ins w:id="1103" w:author="Apple Inc." w:date="2021-01-28T09:45:00Z">
                    <w:r w:rsidRPr="0046202B">
                      <w:t>0.18</w:t>
                    </w:r>
                  </w:ins>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ins w:id="1104" w:author="Apple Inc." w:date="2021-01-28T09:45:00Z"/>
              </w:trPr>
              <w:tc>
                <w:tcPr>
                  <w:tcW w:w="903" w:type="dxa"/>
                </w:tcPr>
                <w:p w14:paraId="0C4F0122" w14:textId="77777777" w:rsidR="00DF4F80" w:rsidRDefault="00DF4F80" w:rsidP="00DF4F80">
                  <w:pPr>
                    <w:spacing w:after="0"/>
                    <w:jc w:val="center"/>
                    <w:rPr>
                      <w:ins w:id="1105" w:author="Apple Inc." w:date="2021-01-28T09:45:00Z"/>
                    </w:rPr>
                  </w:pPr>
                  <w:ins w:id="1106" w:author="Apple Inc." w:date="2021-01-28T09:45:00Z">
                    <w:r w:rsidRPr="00BF6E3F">
                      <w:t>40</w:t>
                    </w:r>
                  </w:ins>
                </w:p>
              </w:tc>
              <w:tc>
                <w:tcPr>
                  <w:tcW w:w="1081" w:type="dxa"/>
                </w:tcPr>
                <w:p w14:paraId="4DEB1A4A" w14:textId="77777777" w:rsidR="00DF4F80" w:rsidRDefault="00DF4F80" w:rsidP="00DF4F80">
                  <w:pPr>
                    <w:spacing w:after="0"/>
                    <w:jc w:val="center"/>
                    <w:rPr>
                      <w:ins w:id="1107" w:author="Apple Inc." w:date="2021-01-28T09:45:00Z"/>
                    </w:rPr>
                  </w:pPr>
                  <w:ins w:id="1108" w:author="Apple Inc." w:date="2021-01-28T09:45:00Z">
                    <w:r w:rsidRPr="00BF6E3F">
                      <w:t>3.09</w:t>
                    </w:r>
                  </w:ins>
                </w:p>
              </w:tc>
              <w:tc>
                <w:tcPr>
                  <w:tcW w:w="1864" w:type="dxa"/>
                </w:tcPr>
                <w:p w14:paraId="4F5C77C7" w14:textId="77777777" w:rsidR="00DF4F80" w:rsidRDefault="00DF4F80" w:rsidP="00DF4F80">
                  <w:pPr>
                    <w:spacing w:after="0"/>
                    <w:jc w:val="center"/>
                    <w:rPr>
                      <w:ins w:id="1109" w:author="Apple Inc." w:date="2021-01-28T09:45:00Z"/>
                    </w:rPr>
                  </w:pPr>
                  <w:ins w:id="1110" w:author="Apple Inc." w:date="2021-01-28T09:45:00Z">
                    <w:r w:rsidRPr="0046202B">
                      <w:t>0.25</w:t>
                    </w:r>
                  </w:ins>
                </w:p>
              </w:tc>
              <w:tc>
                <w:tcPr>
                  <w:tcW w:w="2754" w:type="dxa"/>
                </w:tcPr>
                <w:p w14:paraId="296BE08A" w14:textId="77777777" w:rsidR="00DF4F80" w:rsidRDefault="00DF4F80" w:rsidP="00DF4F80">
                  <w:pPr>
                    <w:spacing w:after="0"/>
                    <w:jc w:val="center"/>
                    <w:rPr>
                      <w:ins w:id="1111" w:author="Apple Inc." w:date="2021-01-28T09:45:00Z"/>
                    </w:rPr>
                  </w:pPr>
                  <w:ins w:id="1112" w:author="Apple Inc." w:date="2021-01-28T09:45:00Z">
                    <w:r w:rsidRPr="0046202B">
                      <w:t>0.17</w:t>
                    </w:r>
                  </w:ins>
                </w:p>
              </w:tc>
            </w:tr>
            <w:tr w:rsidR="00DF4F80" w14:paraId="40B02CF9" w14:textId="77777777" w:rsidTr="00206932">
              <w:trPr>
                <w:ins w:id="1113" w:author="Apple Inc." w:date="2021-01-28T09:45:00Z"/>
              </w:trPr>
              <w:tc>
                <w:tcPr>
                  <w:tcW w:w="903" w:type="dxa"/>
                </w:tcPr>
                <w:p w14:paraId="395ABA31" w14:textId="77777777" w:rsidR="00DF4F80" w:rsidRDefault="00DF4F80" w:rsidP="00DF4F80">
                  <w:pPr>
                    <w:spacing w:after="0"/>
                    <w:jc w:val="center"/>
                    <w:rPr>
                      <w:ins w:id="1114" w:author="Apple Inc." w:date="2021-01-28T09:45:00Z"/>
                    </w:rPr>
                  </w:pPr>
                  <w:ins w:id="1115" w:author="Apple Inc." w:date="2021-01-28T09:45:00Z">
                    <w:r w:rsidRPr="00BF6E3F">
                      <w:t>43.5</w:t>
                    </w:r>
                  </w:ins>
                </w:p>
              </w:tc>
              <w:tc>
                <w:tcPr>
                  <w:tcW w:w="1081" w:type="dxa"/>
                </w:tcPr>
                <w:p w14:paraId="68A5BD6B" w14:textId="77777777" w:rsidR="00DF4F80" w:rsidRDefault="00DF4F80" w:rsidP="00DF4F80">
                  <w:pPr>
                    <w:spacing w:after="0"/>
                    <w:jc w:val="center"/>
                    <w:rPr>
                      <w:ins w:id="1116" w:author="Apple Inc." w:date="2021-01-28T09:45:00Z"/>
                    </w:rPr>
                  </w:pPr>
                  <w:ins w:id="1117" w:author="Apple Inc." w:date="2021-01-28T09:45:00Z">
                    <w:r w:rsidRPr="00BF6E3F">
                      <w:t>2.84</w:t>
                    </w:r>
                  </w:ins>
                </w:p>
              </w:tc>
              <w:tc>
                <w:tcPr>
                  <w:tcW w:w="1864" w:type="dxa"/>
                </w:tcPr>
                <w:p w14:paraId="3960A6FC" w14:textId="77777777" w:rsidR="00DF4F80" w:rsidRDefault="00DF4F80" w:rsidP="00DF4F80">
                  <w:pPr>
                    <w:spacing w:after="0"/>
                    <w:jc w:val="center"/>
                    <w:rPr>
                      <w:ins w:id="1118" w:author="Apple Inc." w:date="2021-01-28T09:45:00Z"/>
                    </w:rPr>
                  </w:pPr>
                  <w:ins w:id="1119" w:author="Apple Inc." w:date="2021-01-28T09:45:00Z">
                    <w:r w:rsidRPr="0046202B">
                      <w:t>0.24</w:t>
                    </w:r>
                  </w:ins>
                </w:p>
              </w:tc>
              <w:tc>
                <w:tcPr>
                  <w:tcW w:w="2754" w:type="dxa"/>
                </w:tcPr>
                <w:p w14:paraId="4BF2E7B7" w14:textId="77777777" w:rsidR="00DF4F80" w:rsidRDefault="00DF4F80" w:rsidP="00DF4F80">
                  <w:pPr>
                    <w:spacing w:after="0"/>
                    <w:jc w:val="center"/>
                    <w:rPr>
                      <w:ins w:id="1120" w:author="Apple Inc." w:date="2021-01-28T09:45:00Z"/>
                    </w:rPr>
                  </w:pPr>
                  <w:ins w:id="1121" w:author="Apple Inc." w:date="2021-01-28T09:45:00Z">
                    <w:r w:rsidRPr="0046202B">
                      <w:t>0.17</w:t>
                    </w:r>
                  </w:ins>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ins w:id="1122" w:author="Apple Inc." w:date="2021-01-28T09:45:00Z"/>
              </w:trPr>
              <w:tc>
                <w:tcPr>
                  <w:tcW w:w="903" w:type="dxa"/>
                </w:tcPr>
                <w:p w14:paraId="41BA2FF6" w14:textId="77777777" w:rsidR="00DF4F80" w:rsidRDefault="00DF4F80" w:rsidP="00DF4F80">
                  <w:pPr>
                    <w:spacing w:after="0"/>
                    <w:jc w:val="center"/>
                    <w:rPr>
                      <w:ins w:id="1123" w:author="Apple Inc." w:date="2021-01-28T09:45:00Z"/>
                    </w:rPr>
                  </w:pPr>
                  <w:ins w:id="1124" w:author="Apple Inc." w:date="2021-01-28T09:45:00Z">
                    <w:r w:rsidRPr="00BF6E3F">
                      <w:t>52.6</w:t>
                    </w:r>
                  </w:ins>
                </w:p>
              </w:tc>
              <w:tc>
                <w:tcPr>
                  <w:tcW w:w="1081" w:type="dxa"/>
                </w:tcPr>
                <w:p w14:paraId="1ECED29A" w14:textId="77777777" w:rsidR="00DF4F80" w:rsidRDefault="00DF4F80" w:rsidP="00DF4F80">
                  <w:pPr>
                    <w:spacing w:after="0"/>
                    <w:jc w:val="center"/>
                    <w:rPr>
                      <w:ins w:id="1125" w:author="Apple Inc." w:date="2021-01-28T09:45:00Z"/>
                    </w:rPr>
                  </w:pPr>
                  <w:ins w:id="1126" w:author="Apple Inc." w:date="2021-01-28T09:45:00Z">
                    <w:r w:rsidRPr="00BF6E3F">
                      <w:t>2.35</w:t>
                    </w:r>
                  </w:ins>
                </w:p>
              </w:tc>
              <w:tc>
                <w:tcPr>
                  <w:tcW w:w="1864" w:type="dxa"/>
                </w:tcPr>
                <w:p w14:paraId="7F721670" w14:textId="77777777" w:rsidR="00DF4F80" w:rsidRDefault="00DF4F80" w:rsidP="00DF4F80">
                  <w:pPr>
                    <w:spacing w:after="0"/>
                    <w:jc w:val="center"/>
                    <w:rPr>
                      <w:ins w:id="1127" w:author="Apple Inc." w:date="2021-01-28T09:45:00Z"/>
                    </w:rPr>
                  </w:pPr>
                  <w:ins w:id="1128" w:author="Apple Inc." w:date="2021-01-28T09:45:00Z">
                    <w:r w:rsidRPr="0046202B">
                      <w:t>0.23</w:t>
                    </w:r>
                  </w:ins>
                </w:p>
              </w:tc>
              <w:tc>
                <w:tcPr>
                  <w:tcW w:w="2754" w:type="dxa"/>
                </w:tcPr>
                <w:p w14:paraId="56D3C53E" w14:textId="77777777" w:rsidR="00DF4F80" w:rsidRDefault="00DF4F80" w:rsidP="00DF4F80">
                  <w:pPr>
                    <w:spacing w:after="0"/>
                    <w:jc w:val="center"/>
                    <w:rPr>
                      <w:ins w:id="1129" w:author="Apple Inc." w:date="2021-01-28T09:45:00Z"/>
                    </w:rPr>
                  </w:pPr>
                  <w:ins w:id="1130" w:author="Apple Inc." w:date="2021-01-28T09:45:00Z">
                    <w:r w:rsidRPr="0046202B">
                      <w:t>0.17</w:t>
                    </w:r>
                  </w:ins>
                </w:p>
              </w:tc>
            </w:tr>
          </w:tbl>
          <w:p w14:paraId="0BD1C335" w14:textId="77777777" w:rsidR="00DF4F80" w:rsidRDefault="00DF4F80" w:rsidP="00DF4F80">
            <w:pPr>
              <w:rPr>
                <w:ins w:id="1131" w:author="Apple Inc." w:date="2021-01-28T09:45:00Z"/>
                <w:rFonts w:eastAsia="SimSun"/>
                <w:color w:val="0070C0"/>
                <w:szCs w:val="24"/>
                <w:lang w:eastAsia="zh-CN"/>
              </w:rPr>
            </w:pPr>
          </w:p>
          <w:p w14:paraId="7829C9A6" w14:textId="22231DDC" w:rsidR="00DF4F80" w:rsidRDefault="00DF4F80" w:rsidP="00DF4F80">
            <w:pPr>
              <w:rPr>
                <w:ins w:id="1132" w:author="Apple Inc." w:date="2021-01-28T09:45:00Z"/>
                <w:lang w:val="en-US"/>
              </w:rPr>
            </w:pPr>
            <w:ins w:id="1133" w:author="Apple Inc." w:date="2021-01-28T09:45:00Z">
              <w:r>
                <w:rPr>
                  <w:rFonts w:eastAsia="SimSun"/>
                  <w:color w:val="0070C0"/>
                  <w:szCs w:val="24"/>
                  <w:lang w:eastAsia="zh-CN"/>
                </w:rPr>
                <w:t xml:space="preserve">Alt 1-1-3-4 (new): define minimum range length </w:t>
              </w:r>
            </w:ins>
            <w:ins w:id="1134" w:author="Apple Inc." w:date="2021-01-28T09:46:00Z">
              <w:r>
                <w:rPr>
                  <w:lang w:val="en-US"/>
                </w:rPr>
                <w:t xml:space="preserve">based on acceptable </w:t>
              </w:r>
              <w:r w:rsidR="00B576EC">
                <w:rPr>
                  <w:lang w:val="en-US"/>
                </w:rPr>
                <w:t>TRP MU impact</w:t>
              </w:r>
            </w:ins>
            <w:ins w:id="1135" w:author="Apple Inc." w:date="2021-01-28T09:45:00Z">
              <w:r>
                <w:rPr>
                  <w:lang w:val="en-US"/>
                </w:rPr>
                <w: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rPr>
                <w:ins w:id="1136" w:author="Apple Inc." w:date="2021-01-28T09:46:00Z"/>
              </w:trPr>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ins w:id="1137" w:author="Apple Inc." w:date="2021-01-28T09:46:00Z"/>
                      <w:rFonts w:ascii="Times New Roman" w:hAnsi="Times New Roman" w:cs="Times New Roman"/>
                    </w:rPr>
                  </w:pPr>
                  <w:ins w:id="1138" w:author="Apple Inc." w:date="2021-01-28T09:46: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ins w:id="1139" w:author="Apple Inc." w:date="2021-01-28T09:46:00Z"/>
                      <w:rFonts w:ascii="Times New Roman" w:hAnsi="Times New Roman" w:cs="Times New Roman"/>
                    </w:rPr>
                  </w:pPr>
                  <w:ins w:id="1140" w:author="Apple Inc." w:date="2021-01-28T09:46: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ins w:id="1141" w:author="Apple Inc." w:date="2021-01-28T09:46:00Z"/>
                      <w:rFonts w:ascii="Times New Roman" w:hAnsi="Times New Roman" w:cs="Times New Roman"/>
                      <w:color w:val="595959"/>
                    </w:rPr>
                  </w:pPr>
                  <w:ins w:id="1142" w:author="Apple Inc." w:date="2021-01-28T09:46: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ins w:id="1143" w:author="Apple Inc." w:date="2021-01-28T09:46:00Z"/>
                      <w:rFonts w:ascii="Times New Roman" w:hAnsi="Times New Roman" w:cs="Times New Roman"/>
                    </w:rPr>
                  </w:pPr>
                  <w:ins w:id="1144" w:author="Apple Inc." w:date="2021-01-28T09:46:00Z">
                    <w:r w:rsidRPr="00F01042">
                      <w:rPr>
                        <w:rFonts w:ascii="Times New Roman" w:hAnsi="Times New Roman" w:cs="Times New Roman"/>
                        <w:color w:val="595959"/>
                      </w:rPr>
                      <w:t>No Correction</w:t>
                    </w:r>
                  </w:ins>
                </w:p>
              </w:tc>
            </w:tr>
            <w:tr w:rsidR="00B576EC" w:rsidRPr="00F01042" w14:paraId="55071B17" w14:textId="77777777" w:rsidTr="00206932">
              <w:trPr>
                <w:ins w:id="1145" w:author="Apple Inc." w:date="2021-01-28T09:46: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ins w:id="1146" w:author="Apple Inc." w:date="2021-01-28T09:46: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ins w:id="1147" w:author="Apple Inc." w:date="2021-01-28T09:46: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ins w:id="1148" w:author="Apple Inc." w:date="2021-01-28T09:46:00Z"/>
                      <w:rFonts w:ascii="Times New Roman" w:hAnsi="Times New Roman" w:cs="Times New Roman"/>
                    </w:rPr>
                  </w:pPr>
                  <w:ins w:id="1149" w:author="Apple Inc." w:date="2021-01-28T09:46: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ins w:id="1150" w:author="Apple Inc." w:date="2021-01-28T09:46:00Z"/>
                      <w:rFonts w:ascii="Times New Roman" w:hAnsi="Times New Roman" w:cs="Times New Roman"/>
                    </w:rPr>
                  </w:pPr>
                  <w:ins w:id="1151" w:author="Apple Inc." w:date="2021-01-28T09:46: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ins w:id="1152" w:author="Apple Inc." w:date="2021-01-28T09:46:00Z"/>
                      <w:rFonts w:ascii="Times New Roman" w:hAnsi="Times New Roman" w:cs="Times New Roman"/>
                    </w:rPr>
                  </w:pPr>
                  <w:ins w:id="1153" w:author="Apple Inc." w:date="2021-01-28T09:46: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ins w:id="1154" w:author="Apple Inc." w:date="2021-01-28T09:46:00Z"/>
                      <w:rFonts w:ascii="Times New Roman" w:hAnsi="Times New Roman" w:cs="Times New Roman"/>
                    </w:rPr>
                  </w:pPr>
                  <w:ins w:id="1155" w:author="Apple Inc." w:date="2021-01-28T09:46:00Z">
                    <w:r w:rsidRPr="00F01042">
                      <w:rPr>
                        <w:rFonts w:ascii="Times New Roman" w:hAnsi="Times New Roman" w:cs="Times New Roman"/>
                        <w:color w:val="595959"/>
                      </w:rPr>
                      <w:t>TRP Std. Dev. [dB]</w:t>
                    </w:r>
                  </w:ins>
                </w:p>
              </w:tc>
            </w:tr>
            <w:tr w:rsidR="00B576EC" w:rsidRPr="00F01042" w14:paraId="570F6CAA" w14:textId="77777777" w:rsidTr="00206932">
              <w:trPr>
                <w:ins w:id="1156" w:author="Apple Inc." w:date="2021-01-28T09:46:00Z"/>
              </w:trPr>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ins w:id="1157" w:author="Apple Inc." w:date="2021-01-28T09:46:00Z"/>
                      <w:rFonts w:ascii="Times New Roman" w:hAnsi="Times New Roman" w:cs="Times New Roman"/>
                    </w:rPr>
                  </w:pPr>
                </w:p>
                <w:p w14:paraId="03D08790" w14:textId="77777777" w:rsidR="00B576EC" w:rsidRPr="00F01042" w:rsidRDefault="00B576EC" w:rsidP="00B576EC">
                  <w:pPr>
                    <w:pStyle w:val="xmsonormal"/>
                    <w:jc w:val="center"/>
                    <w:rPr>
                      <w:ins w:id="1158" w:author="Apple Inc." w:date="2021-01-28T09:46:00Z"/>
                      <w:rFonts w:ascii="Times New Roman" w:hAnsi="Times New Roman" w:cs="Times New Roman"/>
                    </w:rPr>
                  </w:pPr>
                  <w:ins w:id="1159" w:author="Apple Inc." w:date="2021-01-28T09:46: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ins w:id="1160" w:author="Apple Inc." w:date="2021-01-28T09:46:00Z"/>
                      <w:rFonts w:ascii="Times New Roman" w:hAnsi="Times New Roman" w:cs="Times New Roman"/>
                    </w:rPr>
                  </w:pPr>
                  <w:ins w:id="1161" w:author="Apple Inc." w:date="2021-01-28T09:46: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ins w:id="1162" w:author="Apple Inc." w:date="2021-01-28T09:46:00Z"/>
                      <w:rFonts w:ascii="Times New Roman" w:hAnsi="Times New Roman" w:cs="Times New Roman"/>
                    </w:rPr>
                  </w:pPr>
                  <w:ins w:id="1163" w:author="Apple Inc." w:date="2021-01-28T09:46: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ins w:id="1164" w:author="Apple Inc." w:date="2021-01-28T09:46:00Z"/>
                      <w:rFonts w:ascii="Times New Roman" w:hAnsi="Times New Roman" w:cs="Times New Roman"/>
                    </w:rPr>
                  </w:pPr>
                  <w:ins w:id="1165" w:author="Apple Inc." w:date="2021-01-28T09:46: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ins w:id="1166" w:author="Apple Inc." w:date="2021-01-28T09:46:00Z"/>
                      <w:rFonts w:ascii="Times New Roman" w:hAnsi="Times New Roman" w:cs="Times New Roman"/>
                    </w:rPr>
                  </w:pPr>
                  <w:ins w:id="1167" w:author="Apple Inc." w:date="2021-01-28T09:46: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ins w:id="1168" w:author="Apple Inc." w:date="2021-01-28T09:46:00Z"/>
                      <w:rFonts w:ascii="Times New Roman" w:hAnsi="Times New Roman" w:cs="Times New Roman"/>
                    </w:rPr>
                  </w:pPr>
                  <w:ins w:id="1169" w:author="Apple Inc." w:date="2021-01-28T09:46:00Z">
                    <w:r w:rsidRPr="00F01042">
                      <w:rPr>
                        <w:rFonts w:ascii="Times New Roman" w:hAnsi="Times New Roman" w:cs="Times New Roman"/>
                      </w:rPr>
                      <w:t>0.24368</w:t>
                    </w:r>
                  </w:ins>
                </w:p>
              </w:tc>
            </w:tr>
            <w:tr w:rsidR="00B576EC" w:rsidRPr="00F01042" w14:paraId="634BD550" w14:textId="77777777" w:rsidTr="00206932">
              <w:trPr>
                <w:ins w:id="1170" w:author="Apple Inc." w:date="2021-01-28T09:46:00Z"/>
              </w:trPr>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ins w:id="1171" w:author="Apple Inc." w:date="2021-01-28T09:46: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ins w:id="1172" w:author="Apple Inc." w:date="2021-01-28T09:46:00Z"/>
                      <w:rFonts w:ascii="Times New Roman" w:hAnsi="Times New Roman" w:cs="Times New Roman"/>
                    </w:rPr>
                  </w:pPr>
                  <w:ins w:id="1173" w:author="Apple Inc." w:date="2021-01-28T09:46: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ins w:id="1174" w:author="Apple Inc." w:date="2021-01-28T09:46:00Z"/>
                      <w:rFonts w:ascii="Times New Roman" w:hAnsi="Times New Roman" w:cs="Times New Roman"/>
                    </w:rPr>
                  </w:pPr>
                  <w:ins w:id="1175" w:author="Apple Inc." w:date="2021-01-28T09:46: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ins w:id="1176" w:author="Apple Inc." w:date="2021-01-28T09:46:00Z"/>
                      <w:rFonts w:ascii="Times New Roman" w:hAnsi="Times New Roman" w:cs="Times New Roman"/>
                    </w:rPr>
                  </w:pPr>
                  <w:ins w:id="1177" w:author="Apple Inc." w:date="2021-01-28T09:46: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ins w:id="1178" w:author="Apple Inc." w:date="2021-01-28T09:46:00Z"/>
                      <w:rFonts w:ascii="Times New Roman" w:hAnsi="Times New Roman" w:cs="Times New Roman"/>
                    </w:rPr>
                  </w:pPr>
                  <w:ins w:id="1179" w:author="Apple Inc." w:date="2021-01-28T09:46: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ins w:id="1180" w:author="Apple Inc." w:date="2021-01-28T09:46:00Z"/>
                      <w:rFonts w:ascii="Times New Roman" w:hAnsi="Times New Roman" w:cs="Times New Roman"/>
                    </w:rPr>
                  </w:pPr>
                  <w:ins w:id="1181" w:author="Apple Inc." w:date="2021-01-28T09:46:00Z">
                    <w:r w:rsidRPr="00F01042">
                      <w:rPr>
                        <w:rFonts w:ascii="Times New Roman" w:hAnsi="Times New Roman" w:cs="Times New Roman"/>
                      </w:rPr>
                      <w:t>0.24664</w:t>
                    </w:r>
                  </w:ins>
                </w:p>
              </w:tc>
            </w:tr>
            <w:tr w:rsidR="00B576EC" w:rsidRPr="00F01042" w14:paraId="2447FF6B" w14:textId="77777777" w:rsidTr="00206932">
              <w:trPr>
                <w:ins w:id="1182" w:author="Apple Inc." w:date="2021-01-28T09:46:00Z"/>
              </w:trPr>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ins w:id="1183" w:author="Apple Inc." w:date="2021-01-28T09:46: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ins w:id="1184" w:author="Apple Inc." w:date="2021-01-28T09:46:00Z"/>
                      <w:rFonts w:ascii="Times New Roman" w:hAnsi="Times New Roman" w:cs="Times New Roman"/>
                    </w:rPr>
                  </w:pPr>
                  <w:ins w:id="1185" w:author="Apple Inc." w:date="2021-01-28T09:46: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ins w:id="1186" w:author="Apple Inc." w:date="2021-01-28T09:46:00Z"/>
                      <w:rFonts w:ascii="Times New Roman" w:hAnsi="Times New Roman" w:cs="Times New Roman"/>
                    </w:rPr>
                  </w:pPr>
                  <w:ins w:id="1187" w:author="Apple Inc." w:date="2021-01-28T09:46: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ins w:id="1188" w:author="Apple Inc." w:date="2021-01-28T09:46:00Z"/>
                      <w:rFonts w:ascii="Times New Roman" w:hAnsi="Times New Roman" w:cs="Times New Roman"/>
                    </w:rPr>
                  </w:pPr>
                  <w:ins w:id="1189" w:author="Apple Inc." w:date="2021-01-28T09:46: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ins w:id="1190" w:author="Apple Inc." w:date="2021-01-28T09:46:00Z"/>
                      <w:rFonts w:ascii="Times New Roman" w:hAnsi="Times New Roman" w:cs="Times New Roman"/>
                    </w:rPr>
                  </w:pPr>
                  <w:ins w:id="1191" w:author="Apple Inc." w:date="2021-01-28T09:46: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ins w:id="1192" w:author="Apple Inc." w:date="2021-01-28T09:46:00Z"/>
                      <w:rFonts w:ascii="Times New Roman" w:hAnsi="Times New Roman" w:cs="Times New Roman"/>
                    </w:rPr>
                  </w:pPr>
                  <w:ins w:id="1193" w:author="Apple Inc." w:date="2021-01-28T09:46:00Z">
                    <w:r w:rsidRPr="00F01042">
                      <w:rPr>
                        <w:rFonts w:ascii="Times New Roman" w:hAnsi="Times New Roman" w:cs="Times New Roman"/>
                      </w:rPr>
                      <w:t>0.29085</w:t>
                    </w:r>
                  </w:ins>
                </w:p>
              </w:tc>
            </w:tr>
            <w:tr w:rsidR="00B576EC" w:rsidRPr="00F01042" w14:paraId="384C83EB" w14:textId="77777777" w:rsidTr="00206932">
              <w:trPr>
                <w:ins w:id="1194" w:author="Apple Inc." w:date="2021-01-28T09:46:00Z"/>
              </w:trPr>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ins w:id="1195" w:author="Apple Inc." w:date="2021-01-28T09:46:00Z"/>
                      <w:rFonts w:ascii="Times New Roman" w:hAnsi="Times New Roman" w:cs="Times New Roman"/>
                    </w:rPr>
                  </w:pPr>
                </w:p>
                <w:p w14:paraId="2294ED72" w14:textId="77777777" w:rsidR="00B576EC" w:rsidRPr="00F01042" w:rsidRDefault="00B576EC" w:rsidP="00B576EC">
                  <w:pPr>
                    <w:pStyle w:val="xmsonormal"/>
                    <w:jc w:val="center"/>
                    <w:rPr>
                      <w:ins w:id="1196" w:author="Apple Inc." w:date="2021-01-28T09:46:00Z"/>
                      <w:rFonts w:ascii="Times New Roman" w:hAnsi="Times New Roman" w:cs="Times New Roman"/>
                    </w:rPr>
                  </w:pPr>
                  <w:ins w:id="1197" w:author="Apple Inc." w:date="2021-01-28T09:46: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ins w:id="1198" w:author="Apple Inc." w:date="2021-01-28T09:46:00Z"/>
                      <w:rFonts w:ascii="Times New Roman" w:hAnsi="Times New Roman" w:cs="Times New Roman"/>
                    </w:rPr>
                  </w:pPr>
                  <w:ins w:id="1199" w:author="Apple Inc." w:date="2021-01-28T09:46: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ins w:id="1200" w:author="Apple Inc." w:date="2021-01-28T09:46:00Z"/>
                      <w:rFonts w:ascii="Times New Roman" w:hAnsi="Times New Roman" w:cs="Times New Roman"/>
                    </w:rPr>
                  </w:pPr>
                  <w:ins w:id="1201" w:author="Apple Inc." w:date="2021-01-28T09:46: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ins w:id="1202" w:author="Apple Inc." w:date="2021-01-28T09:46:00Z"/>
                      <w:rFonts w:ascii="Times New Roman" w:hAnsi="Times New Roman" w:cs="Times New Roman"/>
                    </w:rPr>
                  </w:pPr>
                  <w:ins w:id="1203" w:author="Apple Inc." w:date="2021-01-28T09:46: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ins w:id="1204" w:author="Apple Inc." w:date="2021-01-28T09:46:00Z"/>
                      <w:rFonts w:ascii="Times New Roman" w:hAnsi="Times New Roman" w:cs="Times New Roman"/>
                    </w:rPr>
                  </w:pPr>
                  <w:ins w:id="1205" w:author="Apple Inc." w:date="2021-01-28T09:46: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ins w:id="1206" w:author="Apple Inc." w:date="2021-01-28T09:46:00Z"/>
                      <w:rFonts w:ascii="Times New Roman" w:hAnsi="Times New Roman" w:cs="Times New Roman"/>
                    </w:rPr>
                  </w:pPr>
                  <w:ins w:id="1207" w:author="Apple Inc." w:date="2021-01-28T09:46:00Z">
                    <w:r w:rsidRPr="00F01042">
                      <w:rPr>
                        <w:rFonts w:ascii="Times New Roman" w:hAnsi="Times New Roman" w:cs="Times New Roman"/>
                      </w:rPr>
                      <w:t>0.08250</w:t>
                    </w:r>
                  </w:ins>
                </w:p>
              </w:tc>
            </w:tr>
            <w:tr w:rsidR="00B576EC" w:rsidRPr="00F01042" w14:paraId="597ABB43" w14:textId="77777777" w:rsidTr="00206932">
              <w:trPr>
                <w:ins w:id="1208" w:author="Apple Inc." w:date="2021-01-28T09:46:00Z"/>
              </w:trPr>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ins w:id="1209" w:author="Apple Inc." w:date="2021-01-28T09:46: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ins w:id="1210" w:author="Apple Inc." w:date="2021-01-28T09:46:00Z"/>
                      <w:rFonts w:ascii="Times New Roman" w:hAnsi="Times New Roman" w:cs="Times New Roman"/>
                    </w:rPr>
                  </w:pPr>
                  <w:ins w:id="1211" w:author="Apple Inc." w:date="2021-01-28T09:46: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ins w:id="1212" w:author="Apple Inc." w:date="2021-01-28T09:46:00Z"/>
                      <w:rFonts w:ascii="Times New Roman" w:hAnsi="Times New Roman" w:cs="Times New Roman"/>
                    </w:rPr>
                  </w:pPr>
                  <w:ins w:id="1213" w:author="Apple Inc." w:date="2021-01-28T09:46: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ins w:id="1214" w:author="Apple Inc." w:date="2021-01-28T09:46:00Z"/>
                      <w:rFonts w:ascii="Times New Roman" w:hAnsi="Times New Roman" w:cs="Times New Roman"/>
                    </w:rPr>
                  </w:pPr>
                  <w:ins w:id="1215" w:author="Apple Inc." w:date="2021-01-28T09:46: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ins w:id="1216" w:author="Apple Inc." w:date="2021-01-28T09:46:00Z"/>
                      <w:rFonts w:ascii="Times New Roman" w:hAnsi="Times New Roman" w:cs="Times New Roman"/>
                    </w:rPr>
                  </w:pPr>
                  <w:ins w:id="1217" w:author="Apple Inc." w:date="2021-01-28T09:46: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ins w:id="1218" w:author="Apple Inc." w:date="2021-01-28T09:46:00Z"/>
                      <w:rFonts w:ascii="Times New Roman" w:hAnsi="Times New Roman" w:cs="Times New Roman"/>
                    </w:rPr>
                  </w:pPr>
                  <w:ins w:id="1219" w:author="Apple Inc." w:date="2021-01-28T09:46:00Z">
                    <w:r w:rsidRPr="00F01042">
                      <w:rPr>
                        <w:rFonts w:ascii="Times New Roman" w:hAnsi="Times New Roman" w:cs="Times New Roman"/>
                      </w:rPr>
                      <w:t>0.08532</w:t>
                    </w:r>
                  </w:ins>
                </w:p>
              </w:tc>
            </w:tr>
            <w:tr w:rsidR="00B576EC" w:rsidRPr="00F01042" w14:paraId="38B8116F" w14:textId="77777777" w:rsidTr="00206932">
              <w:trPr>
                <w:ins w:id="1220" w:author="Apple Inc." w:date="2021-01-28T09:46:00Z"/>
              </w:trPr>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ins w:id="1221" w:author="Apple Inc." w:date="2021-01-28T09:46:00Z"/>
                      <w:rFonts w:ascii="Times New Roman" w:hAnsi="Times New Roman" w:cs="Times New Roman"/>
                    </w:rPr>
                  </w:pPr>
                </w:p>
                <w:p w14:paraId="3A0484C1" w14:textId="77777777" w:rsidR="00B576EC" w:rsidRPr="00F01042" w:rsidRDefault="00B576EC" w:rsidP="00B576EC">
                  <w:pPr>
                    <w:pStyle w:val="xmsonormal"/>
                    <w:jc w:val="center"/>
                    <w:rPr>
                      <w:ins w:id="1222" w:author="Apple Inc." w:date="2021-01-28T09:46:00Z"/>
                      <w:rFonts w:ascii="Times New Roman" w:hAnsi="Times New Roman" w:cs="Times New Roman"/>
                    </w:rPr>
                  </w:pPr>
                  <w:ins w:id="1223" w:author="Apple Inc." w:date="2021-01-28T09:46: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ins w:id="1224" w:author="Apple Inc." w:date="2021-01-28T09:46:00Z"/>
                      <w:rFonts w:ascii="Times New Roman" w:hAnsi="Times New Roman" w:cs="Times New Roman"/>
                    </w:rPr>
                  </w:pPr>
                  <w:ins w:id="1225" w:author="Apple Inc." w:date="2021-01-28T09:46: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ins w:id="1226" w:author="Apple Inc." w:date="2021-01-28T09:46:00Z"/>
                      <w:rFonts w:ascii="Times New Roman" w:hAnsi="Times New Roman" w:cs="Times New Roman"/>
                    </w:rPr>
                  </w:pPr>
                  <w:ins w:id="1227" w:author="Apple Inc." w:date="2021-01-28T09:46: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ins w:id="1228" w:author="Apple Inc." w:date="2021-01-28T09:46:00Z"/>
                      <w:rFonts w:ascii="Times New Roman" w:hAnsi="Times New Roman" w:cs="Times New Roman"/>
                    </w:rPr>
                  </w:pPr>
                  <w:ins w:id="1229" w:author="Apple Inc." w:date="2021-01-28T09:46: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ins w:id="1230" w:author="Apple Inc." w:date="2021-01-28T09:46:00Z"/>
                      <w:rFonts w:ascii="Times New Roman" w:hAnsi="Times New Roman" w:cs="Times New Roman"/>
                    </w:rPr>
                  </w:pPr>
                  <w:ins w:id="1231" w:author="Apple Inc." w:date="2021-01-28T09:46: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ins w:id="1232" w:author="Apple Inc." w:date="2021-01-28T09:46:00Z"/>
                      <w:rFonts w:ascii="Times New Roman" w:hAnsi="Times New Roman" w:cs="Times New Roman"/>
                    </w:rPr>
                  </w:pPr>
                  <w:ins w:id="1233" w:author="Apple Inc." w:date="2021-01-28T09:46:00Z">
                    <w:r w:rsidRPr="00F01042">
                      <w:rPr>
                        <w:rFonts w:ascii="Times New Roman" w:hAnsi="Times New Roman" w:cs="Times New Roman"/>
                      </w:rPr>
                      <w:t>0.04411</w:t>
                    </w:r>
                  </w:ins>
                </w:p>
              </w:tc>
            </w:tr>
            <w:tr w:rsidR="00B576EC" w:rsidRPr="00F01042" w14:paraId="1A36F26E" w14:textId="77777777" w:rsidTr="00206932">
              <w:trPr>
                <w:ins w:id="1234" w:author="Apple Inc." w:date="2021-01-28T09:46:00Z"/>
              </w:trPr>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ins w:id="1235" w:author="Apple Inc." w:date="2021-01-28T09:46: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ins w:id="1236" w:author="Apple Inc." w:date="2021-01-28T09:46:00Z"/>
                      <w:rFonts w:ascii="Times New Roman" w:hAnsi="Times New Roman" w:cs="Times New Roman"/>
                    </w:rPr>
                  </w:pPr>
                  <w:ins w:id="1237" w:author="Apple Inc." w:date="2021-01-28T09:46: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ins w:id="1238" w:author="Apple Inc." w:date="2021-01-28T09:46:00Z"/>
                      <w:rFonts w:ascii="Times New Roman" w:hAnsi="Times New Roman" w:cs="Times New Roman"/>
                    </w:rPr>
                  </w:pPr>
                  <w:ins w:id="1239" w:author="Apple Inc." w:date="2021-01-28T09:46: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ins w:id="1240" w:author="Apple Inc." w:date="2021-01-28T09:46:00Z"/>
                      <w:rFonts w:ascii="Times New Roman" w:hAnsi="Times New Roman" w:cs="Times New Roman"/>
                    </w:rPr>
                  </w:pPr>
                  <w:ins w:id="1241" w:author="Apple Inc." w:date="2021-01-28T09:46: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ins w:id="1242" w:author="Apple Inc." w:date="2021-01-28T09:46:00Z"/>
                      <w:rFonts w:ascii="Times New Roman" w:hAnsi="Times New Roman" w:cs="Times New Roman"/>
                    </w:rPr>
                  </w:pPr>
                  <w:ins w:id="1243" w:author="Apple Inc." w:date="2021-01-28T09:46: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ins w:id="1244" w:author="Apple Inc." w:date="2021-01-28T09:46:00Z"/>
                      <w:rFonts w:ascii="Times New Roman" w:hAnsi="Times New Roman" w:cs="Times New Roman"/>
                    </w:rPr>
                  </w:pPr>
                  <w:ins w:id="1245" w:author="Apple Inc." w:date="2021-01-28T09:46:00Z">
                    <w:r w:rsidRPr="00F01042">
                      <w:rPr>
                        <w:rFonts w:ascii="Times New Roman" w:hAnsi="Times New Roman" w:cs="Times New Roman"/>
                      </w:rPr>
                      <w:t>0.04444</w:t>
                    </w:r>
                  </w:ins>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ins w:id="1246" w:author="Apple Inc." w:date="2021-01-28T09:47: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ins w:id="1247" w:author="Apple Inc." w:date="2021-01-28T09:47:00Z">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ins>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ins w:id="1248" w:author="Apple Inc." w:date="2021-01-28T09:49:00Z"/>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ins w:id="1249" w:author="Apple Inc." w:date="2021-01-28T09:51:00Z"/>
                <w:rFonts w:eastAsia="SimSun"/>
                <w:color w:val="0070C0"/>
                <w:szCs w:val="24"/>
                <w:lang w:eastAsia="zh-CN"/>
              </w:rPr>
            </w:pPr>
            <w:ins w:id="1250" w:author="Apple Inc." w:date="2021-01-28T09:49:00Z">
              <w:r>
                <w:rPr>
                  <w:rFonts w:eastAsia="SimSun"/>
                  <w:color w:val="0070C0"/>
                  <w:szCs w:val="24"/>
                  <w:lang w:eastAsia="zh-CN"/>
                </w:rPr>
                <w:t>It seems ag</w:t>
              </w:r>
            </w:ins>
            <w:ins w:id="1251" w:author="Apple Inc." w:date="2021-01-28T09:50:00Z">
              <w:r>
                <w:rPr>
                  <w:rFonts w:eastAsia="SimSun"/>
                  <w:color w:val="0070C0"/>
                  <w:szCs w:val="24"/>
                  <w:lang w:eastAsia="zh-CN"/>
                </w:rPr>
                <w:t>reeable to update the “black&amp;white box” vendor declaration description to the following:</w:t>
              </w:r>
            </w:ins>
          </w:p>
          <w:p w14:paraId="42252B74" w14:textId="2700E579" w:rsidR="00094821" w:rsidRDefault="00094821" w:rsidP="000760BD">
            <w:pPr>
              <w:rPr>
                <w:ins w:id="1252" w:author="Apple Inc." w:date="2021-01-28T09:50:00Z"/>
                <w:rFonts w:eastAsia="SimSun"/>
                <w:color w:val="0070C0"/>
                <w:szCs w:val="24"/>
                <w:lang w:eastAsia="zh-CN"/>
              </w:rPr>
            </w:pPr>
            <w:ins w:id="1253" w:author="Apple Inc." w:date="2021-01-28T09:51:00Z">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ins>
          </w:p>
          <w:tbl>
            <w:tblPr>
              <w:tblStyle w:val="TableGrid"/>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ins w:id="1254" w:author="Apple Inc." w:date="2021-01-28T09:50:00Z"/>
              </w:trPr>
              <w:tc>
                <w:tcPr>
                  <w:tcW w:w="3210" w:type="dxa"/>
                </w:tcPr>
                <w:p w14:paraId="347E9123" w14:textId="77777777" w:rsidR="00094821" w:rsidRPr="00817F50" w:rsidRDefault="00094821" w:rsidP="00094821">
                  <w:pPr>
                    <w:spacing w:after="0"/>
                    <w:rPr>
                      <w:ins w:id="1255" w:author="Apple Inc." w:date="2021-01-28T09:50:00Z"/>
                      <w:b/>
                      <w:bCs/>
                    </w:rPr>
                  </w:pPr>
                  <w:ins w:id="1256" w:author="Apple Inc." w:date="2021-01-28T09:50: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7692C1BB" w14:textId="77777777" w:rsidR="00094821" w:rsidRPr="00817F50" w:rsidRDefault="00094821" w:rsidP="00094821">
                  <w:pPr>
                    <w:spacing w:after="0"/>
                    <w:rPr>
                      <w:ins w:id="1257" w:author="Apple Inc." w:date="2021-01-28T09:50:00Z"/>
                      <w:b/>
                      <w:bCs/>
                    </w:rPr>
                  </w:pPr>
                  <w:ins w:id="1258" w:author="Apple Inc." w:date="2021-01-28T09:50:00Z">
                    <w:r w:rsidRPr="00817F50">
                      <w:rPr>
                        <w:b/>
                        <w:bCs/>
                      </w:rPr>
                      <w:t>Phase-centre offset from geometric centre of DUT</w:t>
                    </w:r>
                    <w:r>
                      <w:rPr>
                        <w:b/>
                        <w:bCs/>
                      </w:rPr>
                      <w:t xml:space="preserve"> of antenna panel yielding RX beam peak</w:t>
                    </w:r>
                    <w:r w:rsidRPr="00817F50">
                      <w:rPr>
                        <w:b/>
                        <w:bCs/>
                      </w:rPr>
                      <w:t>:</w:t>
                    </w:r>
                  </w:ins>
                </w:p>
              </w:tc>
            </w:tr>
            <w:tr w:rsidR="00094821" w:rsidRPr="00817F50" w14:paraId="60A21BA5" w14:textId="77777777" w:rsidTr="00206932">
              <w:trPr>
                <w:jc w:val="center"/>
                <w:ins w:id="1259" w:author="Apple Inc." w:date="2021-01-28T09:50:00Z"/>
              </w:trPr>
              <w:tc>
                <w:tcPr>
                  <w:tcW w:w="3210" w:type="dxa"/>
                  <w:tcBorders>
                    <w:tr2bl w:val="nil"/>
                  </w:tcBorders>
                </w:tcPr>
                <w:p w14:paraId="7DD66704" w14:textId="77777777" w:rsidR="00094821" w:rsidRPr="00817F50" w:rsidRDefault="00094821" w:rsidP="00094821">
                  <w:pPr>
                    <w:spacing w:after="0"/>
                    <w:rPr>
                      <w:ins w:id="1260" w:author="Apple Inc." w:date="2021-01-28T09:50:00Z"/>
                    </w:rPr>
                  </w:pPr>
                  <w:ins w:id="1261" w:author="Apple Inc." w:date="2021-01-28T09:50: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253AECFB" w14:textId="77777777" w:rsidR="00094821" w:rsidRPr="00817F50" w:rsidRDefault="00094821" w:rsidP="00094821">
                  <w:pPr>
                    <w:spacing w:after="0"/>
                    <w:rPr>
                      <w:ins w:id="1262" w:author="Apple Inc." w:date="2021-01-28T09:50:00Z"/>
                    </w:rPr>
                  </w:pPr>
                  <w:ins w:id="1263" w:author="Apple Inc." w:date="2021-01-28T09:50: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ins w:id="1264" w:author="Apple Inc." w:date="2021-01-28T09:51:00Z"/>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ins w:id="1265" w:author="Apple Inc." w:date="2021-01-28T09:51:00Z"/>
                <w:rFonts w:eastAsiaTheme="minorEastAsia"/>
                <w:color w:val="0070C0"/>
                <w:lang w:val="en-US" w:eastAsia="zh-CN"/>
              </w:rPr>
            </w:pPr>
            <w:ins w:id="1266" w:author="Apple Inc." w:date="2021-01-28T09:51:00Z">
              <w:r>
                <w:rPr>
                  <w:rFonts w:eastAsiaTheme="minorEastAsia"/>
                  <w:color w:val="0070C0"/>
                  <w:lang w:val="en-US" w:eastAsia="zh-CN"/>
                </w:rPr>
                <w:t>The following open issues remain:</w:t>
              </w:r>
            </w:ins>
          </w:p>
          <w:p w14:paraId="36324236" w14:textId="551E4AF7" w:rsidR="00094821" w:rsidRDefault="00094821" w:rsidP="00094821">
            <w:pPr>
              <w:pStyle w:val="B1"/>
              <w:rPr>
                <w:ins w:id="1267" w:author="Apple Inc." w:date="2021-01-28T09:52:00Z"/>
                <w:lang w:val="en-US" w:eastAsia="zh-CN"/>
              </w:rPr>
            </w:pPr>
            <w:ins w:id="1268" w:author="Apple Inc." w:date="2021-01-28T09:51:00Z">
              <w:r>
                <w:rPr>
                  <w:lang w:val="en-US" w:eastAsia="zh-CN"/>
                </w:rPr>
                <w:t>-</w:t>
              </w:r>
              <w:r>
                <w:rPr>
                  <w:lang w:val="en-US" w:eastAsia="zh-CN"/>
                </w:rPr>
                <w:tab/>
              </w:r>
            </w:ins>
            <w:ins w:id="1269" w:author="Apple Inc." w:date="2021-01-28T09:52:00Z">
              <w:r>
                <w:rPr>
                  <w:lang w:val="en-US" w:eastAsia="zh-CN"/>
                </w:rPr>
                <w:t>Applicability of link budget improvement to which enhanced methodology</w:t>
              </w:r>
            </w:ins>
          </w:p>
          <w:p w14:paraId="062EBEC0" w14:textId="48FF9463" w:rsidR="00094821" w:rsidRDefault="00094821" w:rsidP="00094821">
            <w:pPr>
              <w:pStyle w:val="B1"/>
              <w:rPr>
                <w:ins w:id="1270" w:author="Apple Inc." w:date="2021-01-28T09:53:00Z"/>
                <w:lang w:val="en-US" w:eastAsia="zh-CN"/>
              </w:rPr>
            </w:pPr>
            <w:ins w:id="1271" w:author="Apple Inc." w:date="2021-01-28T09:52:00Z">
              <w:r>
                <w:rPr>
                  <w:lang w:val="en-US" w:eastAsia="zh-CN"/>
                </w:rPr>
                <w:t>-</w:t>
              </w:r>
              <w:r>
                <w:rPr>
                  <w:lang w:val="en-US" w:eastAsia="zh-CN"/>
                </w:rPr>
                <w:tab/>
                <w:t xml:space="preserve">Whether </w:t>
              </w:r>
              <w:r w:rsidRPr="00094821">
                <w:rPr>
                  <w:lang w:val="en-US" w:eastAsia="zh-CN"/>
                </w:rPr>
                <w:t>the phase center offset from geometric center of DUT has to be determined by the test system itself</w:t>
              </w:r>
            </w:ins>
          </w:p>
          <w:p w14:paraId="0FEC8677" w14:textId="2ECB5C9B" w:rsidR="00094821" w:rsidRDefault="00094821" w:rsidP="00094821">
            <w:pPr>
              <w:pStyle w:val="B1"/>
              <w:rPr>
                <w:ins w:id="1272" w:author="Apple Inc." w:date="2021-01-28T09:53:00Z"/>
                <w:lang w:val="en-US" w:eastAsia="zh-CN"/>
              </w:rPr>
            </w:pPr>
            <w:ins w:id="1273" w:author="Apple Inc." w:date="2021-01-28T09:53:00Z">
              <w:r>
                <w:rPr>
                  <w:lang w:val="en-US" w:eastAsia="zh-CN"/>
                </w:rPr>
                <w:t>-</w:t>
              </w:r>
              <w:r>
                <w:rPr>
                  <w:lang w:val="en-US" w:eastAsia="zh-CN"/>
                </w:rPr>
                <w:tab/>
                <w:t>Impact on test time</w:t>
              </w:r>
            </w:ins>
          </w:p>
          <w:p w14:paraId="4AAC81F2" w14:textId="70B8943B" w:rsidR="00094821" w:rsidRPr="00855107" w:rsidRDefault="00094821" w:rsidP="00094821">
            <w:pPr>
              <w:pStyle w:val="B1"/>
              <w:rPr>
                <w:lang w:val="en-US" w:eastAsia="zh-CN"/>
              </w:rPr>
            </w:pPr>
            <w:ins w:id="1274" w:author="Apple Inc." w:date="2021-01-28T09:53:00Z">
              <w:r>
                <w:rPr>
                  <w:lang w:val="en-US" w:eastAsia="zh-CN"/>
                </w:rPr>
                <w:t>-</w:t>
              </w:r>
              <w:r>
                <w:rPr>
                  <w:lang w:val="en-US" w:eastAsia="zh-CN"/>
                </w:rPr>
                <w:tab/>
                <w:t>Based on the decoupling of methodology enhancem</w:t>
              </w:r>
            </w:ins>
            <w:ins w:id="1275" w:author="Apple Inc." w:date="2021-01-28T09:54:00Z">
              <w:r>
                <w:rPr>
                  <w:lang w:val="en-US" w:eastAsia="zh-CN"/>
                </w:rPr>
                <w:t xml:space="preserve">ent feasibility and manufacturer declaration efficacy, if </w:t>
              </w:r>
            </w:ins>
            <w:ins w:id="1276" w:author="Apple Inc." w:date="2021-01-28T09:53:00Z">
              <w:r>
                <w:rPr>
                  <w:lang w:val="en-US" w:eastAsia="zh-CN"/>
                </w:rPr>
                <w:t xml:space="preserve">the “white box” declaration </w:t>
              </w:r>
              <w:r>
                <w:rPr>
                  <w:rFonts w:eastAsiaTheme="minorEastAsia"/>
                  <w:color w:val="0070C0"/>
                  <w:lang w:val="en-US" w:eastAsia="zh-CN"/>
                </w:rPr>
                <w:t xml:space="preserve">can </w:t>
              </w:r>
            </w:ins>
            <w:ins w:id="1277" w:author="Apple Inc." w:date="2021-01-28T09:54:00Z">
              <w:r>
                <w:rPr>
                  <w:rFonts w:eastAsiaTheme="minorEastAsia"/>
                  <w:color w:val="0070C0"/>
                  <w:lang w:val="en-US" w:eastAsia="zh-CN"/>
                </w:rPr>
                <w:t xml:space="preserve">be shown to </w:t>
              </w:r>
            </w:ins>
            <w:ins w:id="1278" w:author="Apple Inc." w:date="2021-01-28T09:53:00Z">
              <w:r>
                <w:rPr>
                  <w:rFonts w:eastAsiaTheme="minorEastAsia"/>
                  <w:color w:val="0070C0"/>
                  <w:lang w:val="en-US" w:eastAsia="zh-CN"/>
                </w:rPr>
                <w:t>yield accurate TRP measurement results with DNF</w:t>
              </w:r>
            </w:ins>
            <w:ins w:id="1279" w:author="Apple Inc." w:date="2021-01-28T09:54:00Z">
              <w:r>
                <w:rPr>
                  <w:rFonts w:eastAsiaTheme="minorEastAsia"/>
                  <w:color w:val="0070C0"/>
                  <w:lang w:val="en-US" w:eastAsia="zh-CN"/>
                </w:rPr>
                <w:t>, then consideration of adding “white box” to the possible manufacturer declarations i</w:t>
              </w:r>
            </w:ins>
            <w:ins w:id="1280" w:author="Apple Inc." w:date="2021-01-28T09:55:00Z">
              <w:r>
                <w:rPr>
                  <w:rFonts w:eastAsiaTheme="minorEastAsia"/>
                  <w:color w:val="0070C0"/>
                  <w:lang w:val="en-US" w:eastAsia="zh-CN"/>
                </w:rPr>
                <w:t>s needed</w:t>
              </w:r>
            </w:ins>
          </w:p>
          <w:p w14:paraId="1F12F95B" w14:textId="77777777" w:rsidR="000760BD" w:rsidRDefault="000760BD" w:rsidP="000760BD">
            <w:pPr>
              <w:rPr>
                <w:ins w:id="1281" w:author="Apple Inc." w:date="2021-01-28T09:55: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ins w:id="1282" w:author="Apple Inc." w:date="2021-01-28T09:55:00Z">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ins>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ins w:id="1283" w:author="Apple Inc." w:date="2021-01-28T09:56:00Z"/>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ins w:id="1284" w:author="Apple Inc." w:date="2021-01-28T09:56:00Z">
              <w:r>
                <w:rPr>
                  <w:rFonts w:eastAsiaTheme="minorEastAsia"/>
                  <w:color w:val="0070C0"/>
                  <w:lang w:eastAsia="zh-CN"/>
                </w:rPr>
                <w:t>No agreement has yet emerged</w:t>
              </w:r>
            </w:ins>
          </w:p>
          <w:p w14:paraId="61C86692" w14:textId="2A9C0C8A" w:rsidR="000760BD" w:rsidRDefault="000760BD" w:rsidP="000760BD">
            <w:pPr>
              <w:rPr>
                <w:ins w:id="1285" w:author="Apple Inc." w:date="2021-01-28T09:56:00Z"/>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ins w:id="1286" w:author="Apple Inc." w:date="2021-01-28T09:57:00Z"/>
                <w:lang w:val="en-US" w:eastAsia="zh-CN"/>
              </w:rPr>
            </w:pPr>
            <w:ins w:id="1287" w:author="Apple Inc." w:date="2021-01-28T09:56:00Z">
              <w:r w:rsidRPr="00D41685">
                <w:rPr>
                  <w:lang w:val="en-US" w:eastAsia="zh-CN"/>
                </w:rPr>
                <w:t>Alt 1-3-1-</w:t>
              </w:r>
            </w:ins>
            <w:ins w:id="1288" w:author="Apple Inc." w:date="2021-01-28T09:57:00Z">
              <w:r>
                <w:rPr>
                  <w:lang w:val="en-US" w:eastAsia="zh-CN"/>
                </w:rPr>
                <w:t>3 (new)</w:t>
              </w:r>
            </w:ins>
            <w:ins w:id="1289" w:author="Apple Inc." w:date="2021-01-28T09:56:00Z">
              <w:r w:rsidRPr="00D41685">
                <w:rPr>
                  <w:lang w:val="en-US" w:eastAsia="zh-CN"/>
                </w:rPr>
                <w:t xml:space="preserve">: </w:t>
              </w:r>
            </w:ins>
            <w:ins w:id="1290" w:author="Apple Inc." w:date="2021-01-28T09:57:00Z">
              <w:r w:rsidR="009C6BF9">
                <w:rPr>
                  <w:lang w:val="en-US" w:eastAsia="zh-CN"/>
                </w:rPr>
                <w:t>prioritization based on test cases and improvement over permitted methods</w:t>
              </w:r>
            </w:ins>
            <w:ins w:id="1291" w:author="Apple Inc." w:date="2021-01-28T10:06:00Z">
              <w:r w:rsidR="007258E2">
                <w:rPr>
                  <w:lang w:val="en-US" w:eastAsia="zh-CN"/>
                </w:rPr>
                <w:t xml:space="preserve"> (R&amp;S)</w:t>
              </w:r>
            </w:ins>
          </w:p>
          <w:p w14:paraId="6E3EDBA3" w14:textId="6A18E1F9" w:rsidR="00D41685" w:rsidRPr="00D41685" w:rsidRDefault="009C6BF9" w:rsidP="007258E2">
            <w:pPr>
              <w:pStyle w:val="B1"/>
              <w:rPr>
                <w:ins w:id="1292" w:author="Apple Inc." w:date="2021-01-28T09:56:00Z"/>
                <w:lang w:val="en-US" w:eastAsia="zh-CN"/>
              </w:rPr>
            </w:pPr>
            <w:ins w:id="1293" w:author="Apple Inc." w:date="2021-01-28T09:58:00Z">
              <w:r>
                <w:rPr>
                  <w:lang w:val="en-US" w:eastAsia="zh-CN"/>
                </w:rPr>
                <w:t>-</w:t>
              </w:r>
              <w:r>
                <w:rPr>
                  <w:lang w:val="en-US" w:eastAsia="zh-CN"/>
                </w:rPr>
                <w:tab/>
              </w:r>
            </w:ins>
            <w:ins w:id="1294" w:author="Apple Inc." w:date="2021-01-28T09:56:00Z">
              <w:r w:rsidR="00D41685" w:rsidRPr="00D41685">
                <w:rPr>
                  <w:lang w:val="en-US" w:eastAsia="zh-CN"/>
                </w:rPr>
                <w:t>For a given test case, non-permitted methods should be only considered if the improvement is better than the potential improvement of the permitted method.</w:t>
              </w:r>
            </w:ins>
          </w:p>
          <w:p w14:paraId="7C7CF2E6" w14:textId="7661275C" w:rsidR="00D41685" w:rsidRPr="00D41685" w:rsidRDefault="009C6BF9" w:rsidP="007258E2">
            <w:pPr>
              <w:pStyle w:val="B1"/>
              <w:rPr>
                <w:ins w:id="1295" w:author="Apple Inc." w:date="2021-01-28T09:56:00Z"/>
                <w:lang w:val="en-US" w:eastAsia="zh-CN"/>
              </w:rPr>
            </w:pPr>
            <w:ins w:id="1296" w:author="Apple Inc." w:date="2021-01-28T09:58:00Z">
              <w:r>
                <w:rPr>
                  <w:lang w:val="en-US" w:eastAsia="zh-CN"/>
                </w:rPr>
                <w:t>-</w:t>
              </w:r>
              <w:r>
                <w:rPr>
                  <w:lang w:val="en-US" w:eastAsia="zh-CN"/>
                </w:rPr>
                <w:tab/>
              </w:r>
            </w:ins>
            <w:ins w:id="1297" w:author="Apple Inc." w:date="2021-01-28T09:56:00Z">
              <w:r w:rsidR="00D41685" w:rsidRPr="00D41685">
                <w:rPr>
                  <w:lang w:val="en-US" w:eastAsia="zh-CN"/>
                </w:rPr>
                <w:t>Group to prioritize the work for non-permitted methods on the following requirements:</w:t>
              </w:r>
            </w:ins>
          </w:p>
          <w:p w14:paraId="607F56F7" w14:textId="30307936" w:rsidR="00D41685" w:rsidRPr="00D41685" w:rsidRDefault="009C6BF9" w:rsidP="007258E2">
            <w:pPr>
              <w:pStyle w:val="B2"/>
              <w:rPr>
                <w:ins w:id="1298" w:author="Apple Inc." w:date="2021-01-28T09:56:00Z"/>
                <w:lang w:val="en-US" w:eastAsia="zh-CN"/>
              </w:rPr>
            </w:pPr>
            <w:ins w:id="1299" w:author="Apple Inc." w:date="2021-01-28T10:04:00Z">
              <w:r>
                <w:rPr>
                  <w:lang w:val="en-US" w:eastAsia="zh-CN"/>
                </w:rPr>
                <w:t>-</w:t>
              </w:r>
            </w:ins>
            <w:ins w:id="1300" w:author="Apple Inc." w:date="2021-01-28T09:56:00Z">
              <w:r w:rsidR="00D41685" w:rsidRPr="00D41685">
                <w:rPr>
                  <w:lang w:val="en-US" w:eastAsia="zh-CN"/>
                </w:rPr>
                <w:tab/>
                <w:t>6.3.2</w:t>
              </w:r>
              <w:r w:rsidR="00D41685" w:rsidRPr="00D41685">
                <w:rPr>
                  <w:lang w:val="en-US" w:eastAsia="zh-CN"/>
                </w:rPr>
                <w:tab/>
                <w:t>Transmit OFF power</w:t>
              </w:r>
            </w:ins>
          </w:p>
          <w:p w14:paraId="103833D9" w14:textId="7299570C" w:rsidR="00D41685" w:rsidRPr="00D41685" w:rsidRDefault="009C6BF9" w:rsidP="007258E2">
            <w:pPr>
              <w:pStyle w:val="B2"/>
              <w:rPr>
                <w:ins w:id="1301" w:author="Apple Inc." w:date="2021-01-28T09:56:00Z"/>
                <w:lang w:val="en-US" w:eastAsia="zh-CN"/>
              </w:rPr>
            </w:pPr>
            <w:ins w:id="1302" w:author="Apple Inc." w:date="2021-01-28T10:04:00Z">
              <w:r>
                <w:rPr>
                  <w:lang w:val="en-US" w:eastAsia="zh-CN"/>
                </w:rPr>
                <w:t>-</w:t>
              </w:r>
            </w:ins>
            <w:ins w:id="1303" w:author="Apple Inc." w:date="2021-01-28T09:56:00Z">
              <w:r w:rsidR="00D41685" w:rsidRPr="00D41685">
                <w:rPr>
                  <w:lang w:val="en-US" w:eastAsia="zh-CN"/>
                </w:rPr>
                <w:tab/>
                <w:t>6.5.3.2</w:t>
              </w:r>
              <w:r w:rsidR="00D41685" w:rsidRPr="00D41685">
                <w:rPr>
                  <w:lang w:val="en-US" w:eastAsia="zh-CN"/>
                </w:rPr>
                <w:tab/>
                <w:t>Additional spurious emissions</w:t>
              </w:r>
            </w:ins>
          </w:p>
          <w:p w14:paraId="5729D7CF" w14:textId="36A21CB8" w:rsidR="00D41685" w:rsidRPr="00D41685" w:rsidRDefault="009C6BF9" w:rsidP="007258E2">
            <w:pPr>
              <w:pStyle w:val="B2"/>
              <w:rPr>
                <w:ins w:id="1304" w:author="Apple Inc." w:date="2021-01-28T09:56:00Z"/>
                <w:lang w:val="en-US" w:eastAsia="zh-CN"/>
              </w:rPr>
            </w:pPr>
            <w:ins w:id="1305" w:author="Apple Inc." w:date="2021-01-28T10:04:00Z">
              <w:r>
                <w:rPr>
                  <w:lang w:val="en-US" w:eastAsia="zh-CN"/>
                </w:rPr>
                <w:t>-</w:t>
              </w:r>
            </w:ins>
            <w:ins w:id="1306" w:author="Apple Inc." w:date="2021-01-28T09:56:00Z">
              <w:r w:rsidR="00D41685" w:rsidRPr="00D41685">
                <w:rPr>
                  <w:lang w:val="en-US" w:eastAsia="zh-CN"/>
                </w:rPr>
                <w:tab/>
                <w:t>7.4</w:t>
              </w:r>
              <w:r w:rsidR="00D41685" w:rsidRPr="00D41685">
                <w:rPr>
                  <w:lang w:val="en-US" w:eastAsia="zh-CN"/>
                </w:rPr>
                <w:tab/>
                <w:t>Maximum input power</w:t>
              </w:r>
            </w:ins>
          </w:p>
          <w:p w14:paraId="3F99CC4B" w14:textId="57077248" w:rsidR="00D41685" w:rsidRDefault="009C6BF9" w:rsidP="007258E2">
            <w:pPr>
              <w:pStyle w:val="B2"/>
              <w:rPr>
                <w:ins w:id="1307" w:author="Apple Inc." w:date="2021-01-28T10:05:00Z"/>
                <w:lang w:val="en-US" w:eastAsia="zh-CN"/>
              </w:rPr>
            </w:pPr>
            <w:ins w:id="1308" w:author="Apple Inc." w:date="2021-01-28T10:04:00Z">
              <w:r>
                <w:rPr>
                  <w:lang w:val="en-US" w:eastAsia="zh-CN"/>
                </w:rPr>
                <w:t>-</w:t>
              </w:r>
            </w:ins>
            <w:ins w:id="1309" w:author="Apple Inc." w:date="2021-01-28T09:56:00Z">
              <w:r w:rsidR="00D41685" w:rsidRPr="00D41685">
                <w:rPr>
                  <w:lang w:val="en-US" w:eastAsia="zh-CN"/>
                </w:rPr>
                <w:tab/>
                <w:t>7.9</w:t>
              </w:r>
              <w:r w:rsidR="00D41685" w:rsidRPr="00D41685">
                <w:rPr>
                  <w:lang w:val="en-US" w:eastAsia="zh-CN"/>
                </w:rPr>
                <w:tab/>
                <w:t>Receiver spurious emissions</w:t>
              </w:r>
            </w:ins>
          </w:p>
          <w:p w14:paraId="53B824EC" w14:textId="6DBEA58C" w:rsidR="007258E2" w:rsidRDefault="007258E2" w:rsidP="007258E2">
            <w:pPr>
              <w:rPr>
                <w:ins w:id="1310" w:author="Apple Inc." w:date="2021-01-28T10:06:00Z"/>
                <w:lang w:val="en-US" w:eastAsia="zh-CN"/>
              </w:rPr>
            </w:pPr>
            <w:ins w:id="1311" w:author="Apple Inc." w:date="2021-01-28T10:05:00Z">
              <w:r w:rsidRPr="00D41685">
                <w:rPr>
                  <w:lang w:val="en-US" w:eastAsia="zh-CN"/>
                </w:rPr>
                <w:t>Alt 1-3-1-</w:t>
              </w:r>
              <w:r>
                <w:rPr>
                  <w:lang w:val="en-US" w:eastAsia="zh-CN"/>
                </w:rPr>
                <w:t>4 (new)</w:t>
              </w:r>
              <w:r w:rsidRPr="00D41685">
                <w:rPr>
                  <w:lang w:val="en-US" w:eastAsia="zh-CN"/>
                </w:rPr>
                <w:t xml:space="preserve">: </w:t>
              </w:r>
            </w:ins>
            <w:ins w:id="1312" w:author="Apple Inc." w:date="2021-01-28T10:06:00Z">
              <w:r>
                <w:rPr>
                  <w:lang w:val="en-US" w:eastAsia="zh-CN"/>
                </w:rPr>
                <w:t>no change in</w:t>
              </w:r>
            </w:ins>
            <w:ins w:id="1313" w:author="Apple Inc." w:date="2021-01-28T10:05:00Z">
              <w:r>
                <w:rPr>
                  <w:lang w:val="en-US" w:eastAsia="zh-CN"/>
                </w:rPr>
                <w:t xml:space="preserve"> test cases</w:t>
              </w:r>
            </w:ins>
            <w:ins w:id="1314" w:author="Apple Inc." w:date="2021-01-28T10:06:00Z">
              <w:r>
                <w:rPr>
                  <w:lang w:val="en-US" w:eastAsia="zh-CN"/>
                </w:rPr>
                <w:t xml:space="preserve"> considered</w:t>
              </w:r>
            </w:ins>
            <w:ins w:id="1315" w:author="Apple Inc." w:date="2021-01-28T10:05:00Z">
              <w:r>
                <w:rPr>
                  <w:lang w:val="en-US" w:eastAsia="zh-CN"/>
                </w:rPr>
                <w:t xml:space="preserve"> and improvement over permitted methods</w:t>
              </w:r>
            </w:ins>
            <w:ins w:id="1316" w:author="Apple Inc." w:date="2021-01-28T10:06:00Z">
              <w:r w:rsidR="00FE45B3">
                <w:rPr>
                  <w:lang w:val="en-US" w:eastAsia="zh-CN"/>
                </w:rPr>
                <w:t xml:space="preserve"> (Keysight?)</w:t>
              </w:r>
            </w:ins>
          </w:p>
          <w:p w14:paraId="0D9674FD" w14:textId="76223139" w:rsidR="007258E2" w:rsidRPr="00855107" w:rsidDel="007258E2" w:rsidRDefault="007258E2" w:rsidP="007258E2">
            <w:pPr>
              <w:pStyle w:val="B1"/>
              <w:rPr>
                <w:del w:id="1317" w:author="Apple Inc." w:date="2021-01-28T10:06:00Z"/>
                <w:lang w:val="en-US" w:eastAsia="zh-CN"/>
              </w:rPr>
            </w:pPr>
            <w:ins w:id="1318" w:author="Apple Inc." w:date="2021-01-28T10:06:00Z">
              <w:r>
                <w:rPr>
                  <w:lang w:val="en-US" w:eastAsia="zh-CN"/>
                </w:rPr>
                <w:t>-</w:t>
              </w:r>
              <w:r>
                <w:rPr>
                  <w:lang w:val="en-US" w:eastAsia="zh-CN"/>
                </w:rPr>
                <w:tab/>
              </w:r>
              <w:r w:rsidRPr="00D41685">
                <w:rPr>
                  <w:lang w:val="en-US" w:eastAsia="zh-CN"/>
                </w:rPr>
                <w:t>For a given test case, non-permitted methods should be only considered if the improvement is better than the potential improvement of the permitted method.</w:t>
              </w:r>
            </w:ins>
          </w:p>
          <w:p w14:paraId="2DDFD59D" w14:textId="77777777" w:rsidR="000760BD" w:rsidRDefault="000760BD" w:rsidP="000760BD">
            <w:pPr>
              <w:rPr>
                <w:ins w:id="1319" w:author="Apple Inc." w:date="2021-01-28T10:08: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ins w:id="1320" w:author="Apple Inc." w:date="2021-01-28T10:08:00Z">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ins>
          </w:p>
        </w:tc>
      </w:tr>
      <w:tr w:rsidR="00D41685" w14:paraId="08E6F979" w14:textId="77777777" w:rsidTr="002B47C6">
        <w:trPr>
          <w:ins w:id="1321" w:author="Apple Inc." w:date="2021-01-28T09:56:00Z"/>
        </w:trPr>
        <w:tc>
          <w:tcPr>
            <w:tcW w:w="1361" w:type="dxa"/>
          </w:tcPr>
          <w:p w14:paraId="4C5CB26F" w14:textId="4ECF571F" w:rsidR="00D41685" w:rsidRPr="009F1BD6" w:rsidRDefault="00D41685" w:rsidP="000760BD">
            <w:pPr>
              <w:rPr>
                <w:ins w:id="1322" w:author="Apple Inc." w:date="2021-01-28T09:56:00Z"/>
                <w:rFonts w:eastAsiaTheme="minorEastAsia"/>
                <w:color w:val="0070C0"/>
                <w:lang w:val="en-US" w:eastAsia="zh-CN"/>
              </w:rPr>
            </w:pPr>
            <w:ins w:id="1323" w:author="Apple Inc." w:date="2021-01-28T09:56:00Z">
              <w:r w:rsidRPr="00D41685">
                <w:rPr>
                  <w:rFonts w:eastAsiaTheme="minorEastAsia"/>
                  <w:color w:val="0070C0"/>
                  <w:lang w:val="en-US" w:eastAsia="zh-CN"/>
                </w:rPr>
                <w:t xml:space="preserve">Issue 1-3-2: enhancement </w:t>
              </w:r>
              <w:r w:rsidRPr="00D41685">
                <w:rPr>
                  <w:rFonts w:eastAsiaTheme="minorEastAsia"/>
                  <w:color w:val="0070C0"/>
                  <w:lang w:val="en-US" w:eastAsia="zh-CN"/>
                </w:rPr>
                <w:lastRenderedPageBreak/>
                <w:t>of permitted methods</w:t>
              </w:r>
            </w:ins>
          </w:p>
        </w:tc>
        <w:tc>
          <w:tcPr>
            <w:tcW w:w="8270" w:type="dxa"/>
          </w:tcPr>
          <w:p w14:paraId="1F91174E" w14:textId="3E2554A7" w:rsidR="00D41685" w:rsidRDefault="00D41685" w:rsidP="00D41685">
            <w:pPr>
              <w:rPr>
                <w:ins w:id="1324" w:author="Apple Inc." w:date="2021-01-28T10:09:00Z"/>
                <w:rFonts w:eastAsiaTheme="minorEastAsia"/>
                <w:i/>
                <w:color w:val="0070C0"/>
                <w:lang w:val="en-US" w:eastAsia="zh-CN"/>
              </w:rPr>
            </w:pPr>
            <w:ins w:id="1325" w:author="Apple Inc." w:date="2021-01-28T09:56:00Z">
              <w:r w:rsidRPr="00855107">
                <w:rPr>
                  <w:rFonts w:eastAsiaTheme="minorEastAsia" w:hint="eastAsia"/>
                  <w:i/>
                  <w:color w:val="0070C0"/>
                  <w:lang w:val="en-US" w:eastAsia="zh-CN"/>
                </w:rPr>
                <w:lastRenderedPageBreak/>
                <w:t>Tentative agreements:</w:t>
              </w:r>
            </w:ins>
          </w:p>
          <w:p w14:paraId="392D72E5" w14:textId="28E3829E" w:rsidR="00D026FE" w:rsidRPr="00D026FE" w:rsidRDefault="00D026FE" w:rsidP="00795F5A">
            <w:pPr>
              <w:rPr>
                <w:ins w:id="1326" w:author="Apple Inc." w:date="2021-01-28T09:56:00Z"/>
                <w:lang w:eastAsia="zh-CN"/>
              </w:rPr>
            </w:pPr>
            <w:ins w:id="1327" w:author="Apple Inc." w:date="2021-01-28T10:10:00Z">
              <w:r>
                <w:rPr>
                  <w:lang w:eastAsia="zh-CN"/>
                </w:rPr>
                <w:t>None</w:t>
              </w:r>
            </w:ins>
          </w:p>
          <w:p w14:paraId="1C37E16E" w14:textId="31F3D936" w:rsidR="00D41685" w:rsidRDefault="00D41685" w:rsidP="00D41685">
            <w:pPr>
              <w:rPr>
                <w:ins w:id="1328" w:author="Apple Inc." w:date="2021-01-28T10:10:00Z"/>
                <w:rFonts w:eastAsiaTheme="minorEastAsia"/>
                <w:i/>
                <w:color w:val="0070C0"/>
                <w:lang w:val="en-US" w:eastAsia="zh-CN"/>
              </w:rPr>
            </w:pPr>
            <w:ins w:id="1329" w:author="Apple Inc." w:date="2021-01-28T09:56:00Z">
              <w:r>
                <w:rPr>
                  <w:rFonts w:eastAsiaTheme="minorEastAsia" w:hint="eastAsia"/>
                  <w:i/>
                  <w:color w:val="0070C0"/>
                  <w:lang w:val="en-US" w:eastAsia="zh-CN"/>
                </w:rPr>
                <w:lastRenderedPageBreak/>
                <w:t>Candidate options:</w:t>
              </w:r>
            </w:ins>
          </w:p>
          <w:p w14:paraId="30A0D0EA" w14:textId="77777777" w:rsidR="00D026FE" w:rsidRDefault="00D026FE" w:rsidP="00D026FE">
            <w:pPr>
              <w:rPr>
                <w:ins w:id="1330" w:author="Apple Inc." w:date="2021-01-28T10:10:00Z"/>
                <w:lang w:eastAsia="zh-CN"/>
              </w:rPr>
            </w:pPr>
            <w:ins w:id="1331" w:author="Apple Inc." w:date="2021-01-28T10:10:00Z">
              <w:r w:rsidRPr="00805BE8">
                <w:rPr>
                  <w:lang w:eastAsia="zh-CN"/>
                </w:rPr>
                <w:t>Proposal</w:t>
              </w:r>
              <w:r>
                <w:rPr>
                  <w:lang w:eastAsia="zh-CN"/>
                </w:rPr>
                <w:t>: update the table of potential improvements of current permitted methods in the TR with updates provided in R4-2102620</w:t>
              </w:r>
            </w:ins>
          </w:p>
          <w:p w14:paraId="72E0AEDA" w14:textId="3B16BA7F" w:rsidR="00D026FE" w:rsidRPr="00D026FE" w:rsidRDefault="00D026FE" w:rsidP="00D026FE">
            <w:pPr>
              <w:pStyle w:val="B1"/>
              <w:rPr>
                <w:ins w:id="1332" w:author="Apple Inc." w:date="2021-01-28T09:56:00Z"/>
                <w:lang w:eastAsia="zh-CN"/>
              </w:rPr>
            </w:pPr>
            <w:ins w:id="1333" w:author="Apple Inc." w:date="2021-01-28T10:10:00Z">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ins>
          </w:p>
          <w:p w14:paraId="27208959" w14:textId="77777777" w:rsidR="00D41685" w:rsidRDefault="00D41685" w:rsidP="00D41685">
            <w:pPr>
              <w:rPr>
                <w:ins w:id="1334" w:author="Apple Inc." w:date="2021-01-28T10:10:00Z"/>
                <w:rFonts w:eastAsiaTheme="minorEastAsia"/>
                <w:i/>
                <w:color w:val="0070C0"/>
                <w:lang w:val="en-US" w:eastAsia="zh-CN"/>
              </w:rPr>
            </w:pPr>
            <w:ins w:id="1335" w:author="Apple Inc." w:date="2021-01-28T09:56: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p>
          <w:p w14:paraId="788DC13D" w14:textId="77777777" w:rsidR="00D026FE" w:rsidRDefault="00D026FE" w:rsidP="00D41685">
            <w:pPr>
              <w:rPr>
                <w:ins w:id="1336" w:author="Apple Inc." w:date="2021-01-28T10:11:00Z"/>
                <w:lang w:eastAsia="zh-CN"/>
              </w:rPr>
            </w:pPr>
            <w:ins w:id="1337" w:author="Apple Inc." w:date="2021-01-28T10:10:00Z">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ins>
            <w:ins w:id="1338" w:author="Apple Inc." w:date="2021-01-28T10:11:00Z">
              <w:r w:rsidR="00D06E8A">
                <w:rPr>
                  <w:lang w:eastAsia="zh-CN"/>
                </w:rPr>
                <w:t>proposal.</w:t>
              </w:r>
            </w:ins>
          </w:p>
          <w:p w14:paraId="1B363048" w14:textId="713B434F" w:rsidR="00D06E8A" w:rsidRPr="00855107" w:rsidRDefault="00D06E8A" w:rsidP="00D41685">
            <w:pPr>
              <w:rPr>
                <w:ins w:id="1339" w:author="Apple Inc." w:date="2021-01-28T09:56:00Z"/>
                <w:rFonts w:eastAsiaTheme="minorEastAsia" w:hint="eastAsia"/>
                <w:i/>
                <w:color w:val="0070C0"/>
                <w:lang w:val="en-US" w:eastAsia="zh-CN"/>
              </w:rPr>
            </w:pPr>
            <w:ins w:id="1340" w:author="Apple Inc." w:date="2021-01-28T10:11:00Z">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ins>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54F4AA05" w:rsidR="00962108" w:rsidRPr="003418CB" w:rsidRDefault="009C6282" w:rsidP="000C05AD">
            <w:pPr>
              <w:rPr>
                <w:rFonts w:eastAsiaTheme="minorEastAsia"/>
                <w:color w:val="0070C0"/>
                <w:lang w:val="en-US" w:eastAsia="zh-CN"/>
              </w:rPr>
            </w:pPr>
            <w:ins w:id="1341" w:author="Apple Inc." w:date="2021-01-28T10:12:00Z">
              <w:r>
                <w:rPr>
                  <w:rFonts w:eastAsiaTheme="minorEastAsia"/>
                  <w:color w:val="0070C0"/>
                  <w:lang w:val="en-US" w:eastAsia="zh-CN"/>
                </w:rPr>
                <w:t xml:space="preserve">WF on </w:t>
              </w:r>
              <w:r w:rsidRPr="009C6282">
                <w:rPr>
                  <w:rFonts w:eastAsiaTheme="minorEastAsia"/>
                  <w:color w:val="0070C0"/>
                  <w:lang w:val="en-US" w:eastAsia="zh-CN"/>
                </w:rPr>
                <w:t>high DL power and low UL power test cases</w:t>
              </w:r>
            </w:ins>
          </w:p>
        </w:tc>
        <w:tc>
          <w:tcPr>
            <w:tcW w:w="2932" w:type="dxa"/>
          </w:tcPr>
          <w:p w14:paraId="3BE87B4E" w14:textId="53EB7E47" w:rsidR="00962108" w:rsidRPr="003418CB" w:rsidRDefault="009C6282" w:rsidP="00962108">
            <w:pPr>
              <w:rPr>
                <w:rFonts w:eastAsiaTheme="minorEastAsia"/>
                <w:color w:val="0070C0"/>
                <w:lang w:val="en-US" w:eastAsia="zh-CN"/>
              </w:rPr>
            </w:pPr>
            <w:ins w:id="1342" w:author="Apple Inc." w:date="2021-01-28T10:12:00Z">
              <w:r>
                <w:rPr>
                  <w:rFonts w:eastAsiaTheme="minorEastAsia"/>
                  <w:color w:val="0070C0"/>
                  <w:lang w:val="en-US" w:eastAsia="zh-CN"/>
                </w:rPr>
                <w:t>Apple</w:t>
              </w:r>
            </w:ins>
          </w:p>
        </w:tc>
      </w:tr>
    </w:tbl>
    <w:p w14:paraId="32A58708" w14:textId="1DD9CA71" w:rsidR="00962108" w:rsidRDefault="00AE223F" w:rsidP="005B4802">
      <w:pPr>
        <w:rPr>
          <w:i/>
          <w:color w:val="0070C0"/>
          <w:lang w:eastAsia="zh-CN"/>
        </w:rPr>
      </w:pPr>
      <w:r>
        <w:rPr>
          <w:i/>
          <w:color w:val="0070C0"/>
          <w:lang w:eastAsia="zh-CN"/>
        </w:rPr>
        <w:t>Scope of the WF:</w:t>
      </w:r>
    </w:p>
    <w:p w14:paraId="5E72E9D2" w14:textId="453048BA" w:rsidR="00AE223F" w:rsidRPr="00741317" w:rsidRDefault="00F22ECF" w:rsidP="00741317">
      <w:pPr>
        <w:pStyle w:val="ListParagraph"/>
        <w:numPr>
          <w:ilvl w:val="0"/>
          <w:numId w:val="19"/>
        </w:numPr>
        <w:ind w:firstLineChars="0"/>
        <w:rPr>
          <w:i/>
          <w:color w:val="0070C0"/>
          <w:lang w:eastAsia="zh-CN"/>
        </w:rPr>
      </w:pPr>
      <w:del w:id="1343" w:author="Apple Inc." w:date="2021-01-28T10:12:00Z">
        <w:r w:rsidDel="009C6282">
          <w:rPr>
            <w:i/>
            <w:color w:val="0070C0"/>
            <w:lang w:eastAsia="zh-CN"/>
          </w:rPr>
          <w:delText>TBD</w:delText>
        </w:r>
      </w:del>
      <w:ins w:id="1344" w:author="Apple Inc." w:date="2021-01-28T10:13:00Z">
        <w:r w:rsidR="007514C4">
          <w:rPr>
            <w:i/>
            <w:color w:val="0070C0"/>
            <w:lang w:eastAsia="zh-CN"/>
          </w:rPr>
          <w:t>O</w:t>
        </w:r>
      </w:ins>
      <w:ins w:id="1345" w:author="Apple Inc." w:date="2021-01-28T10:12:00Z">
        <w:r w:rsidR="009C6282">
          <w:rPr>
            <w:i/>
            <w:color w:val="0070C0"/>
            <w:lang w:eastAsia="zh-CN"/>
          </w:rPr>
          <w:t xml:space="preserve">pen issues identified </w:t>
        </w:r>
        <w:r w:rsidR="007514C4">
          <w:rPr>
            <w:i/>
            <w:color w:val="0070C0"/>
            <w:lang w:eastAsia="zh-CN"/>
          </w:rPr>
          <w:t>in the 1</w:t>
        </w:r>
        <w:r w:rsidR="007514C4" w:rsidRPr="007514C4">
          <w:rPr>
            <w:i/>
            <w:color w:val="0070C0"/>
            <w:vertAlign w:val="superscript"/>
            <w:lang w:eastAsia="zh-CN"/>
          </w:rPr>
          <w:t>st</w:t>
        </w:r>
        <w:r w:rsidR="007514C4">
          <w:rPr>
            <w:i/>
            <w:color w:val="0070C0"/>
            <w:lang w:eastAsia="zh-CN"/>
          </w:rPr>
          <w:t xml:space="preserve"> round summary for Topic 1</w:t>
        </w:r>
      </w:ins>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6F3A44"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7A72522B" w14:textId="187A6965" w:rsidR="00BF2313" w:rsidRDefault="00BF2313" w:rsidP="009A3E1E">
            <w:pPr>
              <w:pStyle w:val="ListParagraph"/>
              <w:ind w:firstLineChars="0" w:firstLine="0"/>
              <w:rPr>
                <w:ins w:id="1346" w:author="Apple Inc." w:date="2021-01-28T10:49:00Z"/>
                <w:rFonts w:eastAsiaTheme="minorEastAsia"/>
                <w:i/>
                <w:color w:val="0070C0"/>
                <w:lang w:val="en-US" w:eastAsia="zh-CN"/>
              </w:rPr>
            </w:pPr>
            <w:ins w:id="1347" w:author="Apple Inc." w:date="2021-01-28T10:49:00Z">
              <w:r>
                <w:rPr>
                  <w:rFonts w:eastAsiaTheme="minorEastAsia"/>
                  <w:i/>
                  <w:color w:val="0070C0"/>
                  <w:lang w:val="en-US" w:eastAsia="zh-CN"/>
                </w:rPr>
                <w:t>To be merged</w:t>
              </w:r>
            </w:ins>
          </w:p>
          <w:p w14:paraId="6E133221" w14:textId="03873E74" w:rsidR="00AE223F" w:rsidRPr="00741317" w:rsidRDefault="006046D5" w:rsidP="009A3E1E">
            <w:pPr>
              <w:pStyle w:val="ListParagraph"/>
              <w:ind w:firstLineChars="0" w:firstLine="0"/>
              <w:rPr>
                <w:rFonts w:eastAsiaTheme="minorEastAsia"/>
                <w:i/>
                <w:color w:val="0070C0"/>
                <w:lang w:val="en-US" w:eastAsia="zh-CN"/>
              </w:rPr>
            </w:pPr>
            <w:ins w:id="1348" w:author="Apple Inc." w:date="2021-01-28T10:13:00Z">
              <w:r>
                <w:rPr>
                  <w:rFonts w:eastAsiaTheme="minorEastAsia"/>
                  <w:i/>
                  <w:color w:val="0070C0"/>
                  <w:lang w:val="en-US" w:eastAsia="zh-CN"/>
                </w:rPr>
                <w:t xml:space="preserve">Based on offline discussions, it is recommended to allocate a new document number to Keysight and R&amp;S for the TP </w:t>
              </w:r>
            </w:ins>
            <w:ins w:id="1349" w:author="Apple Inc." w:date="2021-01-28T10:14:00Z">
              <w:r w:rsidRPr="006046D5">
                <w:rPr>
                  <w:rFonts w:eastAsiaTheme="minorEastAsia"/>
                  <w:i/>
                  <w:color w:val="0070C0"/>
                  <w:lang w:val="en-US" w:eastAsia="zh-CN"/>
                </w:rPr>
                <w:t>on high DL power and low UL power test cases</w:t>
              </w:r>
              <w:r>
                <w:rPr>
                  <w:rFonts w:eastAsiaTheme="minorEastAsia"/>
                  <w:i/>
                  <w:color w:val="0070C0"/>
                  <w:lang w:val="en-US" w:eastAsia="zh-CN"/>
                </w:rPr>
                <w:t>.</w:t>
              </w:r>
            </w:ins>
          </w:p>
        </w:tc>
      </w:tr>
      <w:tr w:rsidR="006046D5" w14:paraId="1EEF1398" w14:textId="77777777" w:rsidTr="000C05AD">
        <w:trPr>
          <w:ins w:id="1350" w:author="Apple Inc." w:date="2021-01-28T10:14:00Z"/>
        </w:trPr>
        <w:tc>
          <w:tcPr>
            <w:tcW w:w="1242" w:type="dxa"/>
          </w:tcPr>
          <w:p w14:paraId="49BEFB05" w14:textId="481665D1" w:rsidR="006046D5" w:rsidRDefault="006046D5" w:rsidP="005B4802">
            <w:pPr>
              <w:rPr>
                <w:ins w:id="1351" w:author="Apple Inc." w:date="2021-01-28T10:14:00Z"/>
              </w:rPr>
            </w:pPr>
            <w:ins w:id="1352" w:author="Apple Inc." w:date="2021-01-28T10:14:00Z">
              <w:r>
                <w:t>new</w:t>
              </w:r>
            </w:ins>
          </w:p>
        </w:tc>
        <w:tc>
          <w:tcPr>
            <w:tcW w:w="8615" w:type="dxa"/>
          </w:tcPr>
          <w:p w14:paraId="3EB0C7D5" w14:textId="5A211E7F" w:rsidR="006046D5" w:rsidRDefault="006046D5" w:rsidP="009A3E1E">
            <w:pPr>
              <w:pStyle w:val="ListParagraph"/>
              <w:ind w:firstLineChars="0" w:firstLine="0"/>
              <w:rPr>
                <w:ins w:id="1353" w:author="Apple Inc." w:date="2021-01-28T10:14:00Z"/>
                <w:rFonts w:eastAsiaTheme="minorEastAsia"/>
                <w:i/>
                <w:color w:val="0070C0"/>
                <w:lang w:val="en-US" w:eastAsia="zh-CN"/>
              </w:rPr>
            </w:pPr>
            <w:ins w:id="1354" w:author="Apple Inc." w:date="2021-01-28T10:14:00Z">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ins>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lastRenderedPageBreak/>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2D01DA" w14:paraId="02A5488A" w14:textId="77777777" w:rsidTr="000C05AD">
        <w:tc>
          <w:tcPr>
            <w:tcW w:w="1242" w:type="dxa"/>
          </w:tcPr>
          <w:p w14:paraId="50316788" w14:textId="567885D7" w:rsidR="00B24CA0" w:rsidRPr="00FE0BE6" w:rsidRDefault="00B24CA0" w:rsidP="000C05AD">
            <w:pPr>
              <w:rPr>
                <w:rFonts w:eastAsiaTheme="minorEastAsia"/>
                <w:color w:val="0070C0"/>
                <w:lang w:val="fr-FR" w:eastAsia="zh-CN"/>
              </w:rPr>
            </w:pPr>
          </w:p>
        </w:tc>
        <w:tc>
          <w:tcPr>
            <w:tcW w:w="8615" w:type="dxa"/>
          </w:tcPr>
          <w:p w14:paraId="62C38A80" w14:textId="0B444E32" w:rsidR="00B24CA0" w:rsidRPr="00FE0BE6" w:rsidRDefault="00B24CA0" w:rsidP="000C05AD">
            <w:pPr>
              <w:rPr>
                <w:rFonts w:eastAsiaTheme="minorEastAsia"/>
                <w:color w:val="0070C0"/>
                <w:lang w:val="fr-FR" w:eastAsia="zh-CN"/>
              </w:rPr>
            </w:pPr>
          </w:p>
        </w:tc>
      </w:tr>
      <w:tr w:rsidR="0061291A" w:rsidRPr="002D01DA" w14:paraId="207C9228" w14:textId="77777777" w:rsidTr="000C05AD">
        <w:tc>
          <w:tcPr>
            <w:tcW w:w="1242" w:type="dxa"/>
          </w:tcPr>
          <w:p w14:paraId="15B5E148" w14:textId="475D3343" w:rsidR="0061291A" w:rsidRPr="00FE0BE6" w:rsidRDefault="0061291A" w:rsidP="000C05AD">
            <w:pPr>
              <w:rPr>
                <w:rFonts w:eastAsiaTheme="minorEastAsia"/>
                <w:color w:val="0070C0"/>
                <w:lang w:val="fr-FR" w:eastAsia="zh-CN"/>
              </w:rPr>
            </w:pPr>
          </w:p>
        </w:tc>
        <w:tc>
          <w:tcPr>
            <w:tcW w:w="8615" w:type="dxa"/>
          </w:tcPr>
          <w:p w14:paraId="7D903635" w14:textId="68B3735A" w:rsidR="0061291A" w:rsidRPr="00FE0BE6" w:rsidRDefault="0061291A" w:rsidP="000C05AD">
            <w:pPr>
              <w:rPr>
                <w:rFonts w:eastAsiaTheme="minorEastAsia"/>
                <w:i/>
                <w:color w:val="0070C0"/>
                <w:lang w:val="fr-FR" w:eastAsia="zh-CN"/>
              </w:rPr>
            </w:pPr>
          </w:p>
        </w:tc>
      </w:tr>
      <w:tr w:rsidR="0061291A" w:rsidRPr="002D01DA" w14:paraId="3838B2A7" w14:textId="77777777" w:rsidTr="000C05AD">
        <w:tc>
          <w:tcPr>
            <w:tcW w:w="1242" w:type="dxa"/>
          </w:tcPr>
          <w:p w14:paraId="67A66323" w14:textId="3EB9D6BC" w:rsidR="0061291A" w:rsidRPr="00FE0BE6" w:rsidRDefault="0061291A" w:rsidP="000C05AD">
            <w:pPr>
              <w:rPr>
                <w:rFonts w:eastAsiaTheme="minorEastAsia"/>
                <w:color w:val="0070C0"/>
                <w:lang w:val="fr-FR" w:eastAsia="zh-CN"/>
              </w:rPr>
            </w:pPr>
          </w:p>
        </w:tc>
        <w:tc>
          <w:tcPr>
            <w:tcW w:w="8615" w:type="dxa"/>
          </w:tcPr>
          <w:p w14:paraId="75361E63" w14:textId="5D847CEF" w:rsidR="0061291A" w:rsidRPr="00FE0BE6" w:rsidRDefault="0061291A" w:rsidP="000C05AD">
            <w:pPr>
              <w:rPr>
                <w:rFonts w:eastAsiaTheme="minorEastAsia"/>
                <w:i/>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6F3A44"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6F3A44"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6F3A44"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6F3A44"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6F3A44"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6F3A44"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6F3A44"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6F3A44"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6F3A44"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lastRenderedPageBreak/>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lastRenderedPageBreak/>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1355" w:author="Ting-Wei Kang (康庭維)" w:date="2021-01-28T14:50:00Z"/>
                <w:u w:val="single"/>
              </w:rPr>
            </w:pPr>
            <w:ins w:id="1356" w:author="Ting-Wei Kang (康庭維)" w:date="2021-01-26T18:47:00Z">
              <w:r w:rsidRPr="00BC18CF">
                <w:rPr>
                  <w:rFonts w:eastAsia="SimSun"/>
                  <w:color w:val="0070C0"/>
                  <w:szCs w:val="24"/>
                  <w:lang w:eastAsia="zh-CN"/>
                </w:rPr>
                <w:br/>
              </w:r>
            </w:ins>
            <w:ins w:id="1357" w:author="Ting-Wei Kang (康庭維)" w:date="2021-01-26T18:48:00Z">
              <w:r w:rsidRPr="004473B6">
                <w:rPr>
                  <w:rFonts w:eastAsia="SimSun"/>
                  <w:color w:val="0070C0"/>
                  <w:szCs w:val="24"/>
                  <w:lang w:eastAsia="zh-CN"/>
                </w:rPr>
                <w:t xml:space="preserve">MediaTek: </w:t>
              </w:r>
            </w:ins>
            <w:ins w:id="1358" w:author="Ting-Wei Kang (康庭維)" w:date="2021-01-26T18:45:00Z">
              <w:r>
                <w:rPr>
                  <w:rFonts w:eastAsia="SimSun"/>
                  <w:color w:val="0070C0"/>
                  <w:szCs w:val="24"/>
                  <w:lang w:eastAsia="zh-CN"/>
                </w:rPr>
                <w:t>“</w:t>
              </w:r>
              <w:r w:rsidRPr="00BC18CF">
                <w:rPr>
                  <w:color w:val="0070C0"/>
                  <w:szCs w:val="24"/>
                  <w:lang w:eastAsia="zh-CN"/>
                </w:rPr>
                <w:t>Alt 2-1-1-1: Apply practical TPMI method, as described in R4-2100699</w:t>
              </w:r>
              <w:r>
                <w:rPr>
                  <w:rFonts w:eastAsia="SimSun"/>
                  <w:color w:val="0070C0"/>
                  <w:szCs w:val="24"/>
                  <w:lang w:eastAsia="zh-CN"/>
                </w:rPr>
                <w:t xml:space="preserve">.” is </w:t>
              </w:r>
            </w:ins>
            <w:ins w:id="1359" w:author="Ting-Wei Kang (康庭維)" w:date="2021-01-26T18:46:00Z">
              <w:r>
                <w:rPr>
                  <w:rFonts w:eastAsia="SimSun"/>
                  <w:color w:val="0070C0"/>
                  <w:szCs w:val="24"/>
                  <w:lang w:eastAsia="zh-CN"/>
                </w:rPr>
                <w:t xml:space="preserve">proposed, </w:t>
              </w:r>
            </w:ins>
            <w:ins w:id="1360" w:author="Ting-Wei Kang (康庭維)" w:date="2021-01-26T18:45:00Z">
              <w:r>
                <w:rPr>
                  <w:rFonts w:eastAsia="SimSun"/>
                  <w:color w:val="0070C0"/>
                  <w:szCs w:val="24"/>
                  <w:lang w:eastAsia="zh-CN"/>
                </w:rPr>
                <w:t xml:space="preserve">because it is </w:t>
              </w:r>
            </w:ins>
            <w:ins w:id="1361" w:author="Ting-Wei Kang (康庭維)" w:date="2021-01-26T18:52:00Z">
              <w:r>
                <w:rPr>
                  <w:rFonts w:eastAsia="SimSun"/>
                  <w:color w:val="0070C0"/>
                  <w:szCs w:val="24"/>
                  <w:lang w:eastAsia="zh-CN"/>
                </w:rPr>
                <w:t xml:space="preserve">based on </w:t>
              </w:r>
            </w:ins>
            <w:ins w:id="1362" w:author="Ting-Wei Kang (康庭維)" w:date="2021-01-26T18:56:00Z">
              <w:r>
                <w:rPr>
                  <w:rFonts w:eastAsia="SimSun"/>
                  <w:color w:val="0070C0"/>
                  <w:szCs w:val="24"/>
                  <w:lang w:eastAsia="zh-CN"/>
                </w:rPr>
                <w:t xml:space="preserve">agreed </w:t>
              </w:r>
            </w:ins>
            <w:ins w:id="1363" w:author="Ting-Wei Kang (康庭維)" w:date="2021-01-26T18:52:00Z">
              <w:r>
                <w:rPr>
                  <w:rFonts w:eastAsia="SimSun"/>
                  <w:color w:val="0070C0"/>
                  <w:szCs w:val="24"/>
                  <w:lang w:eastAsia="zh-CN"/>
                </w:rPr>
                <w:t xml:space="preserve">TPMI </w:t>
              </w:r>
            </w:ins>
            <w:ins w:id="1364" w:author="Ting-Wei Kang (康庭維)" w:date="2021-01-26T18:53:00Z">
              <w:r>
                <w:rPr>
                  <w:rFonts w:eastAsia="PMingLiU" w:hint="eastAsia"/>
                  <w:color w:val="0070C0"/>
                  <w:szCs w:val="24"/>
                  <w:lang w:eastAsia="zh-TW"/>
                </w:rPr>
                <w:t xml:space="preserve">method </w:t>
              </w:r>
            </w:ins>
            <w:ins w:id="1365" w:author="Ting-Wei Kang (康庭維)" w:date="2021-01-26T18:52:00Z">
              <w:r>
                <w:rPr>
                  <w:rFonts w:eastAsia="SimSun"/>
                  <w:color w:val="0070C0"/>
                  <w:szCs w:val="24"/>
                  <w:lang w:eastAsia="zh-CN"/>
                </w:rPr>
                <w:t>and much align</w:t>
              </w:r>
            </w:ins>
            <w:ins w:id="1366" w:author="Ting-Wei Kang (康庭維)" w:date="2021-01-26T18:56:00Z">
              <w:r>
                <w:rPr>
                  <w:rFonts w:eastAsia="SimSun"/>
                  <w:color w:val="0070C0"/>
                  <w:szCs w:val="24"/>
                  <w:lang w:eastAsia="zh-CN"/>
                </w:rPr>
                <w:t>ed</w:t>
              </w:r>
            </w:ins>
            <w:ins w:id="1367" w:author="Ting-Wei Kang (康庭維)" w:date="2021-01-26T18:52:00Z">
              <w:r>
                <w:rPr>
                  <w:rFonts w:eastAsia="SimSun"/>
                  <w:color w:val="0070C0"/>
                  <w:szCs w:val="24"/>
                  <w:lang w:eastAsia="zh-CN"/>
                </w:rPr>
                <w:t xml:space="preserve"> with real network behaviour</w:t>
              </w:r>
            </w:ins>
            <w:ins w:id="1368" w:author="Ting-Wei Kang (康庭維)" w:date="2021-01-26T18:57:00Z">
              <w:r>
                <w:rPr>
                  <w:rFonts w:eastAsia="SimSun"/>
                  <w:color w:val="0070C0"/>
                  <w:szCs w:val="24"/>
                  <w:lang w:eastAsia="zh-CN"/>
                </w:rPr>
                <w:t>, and can</w:t>
              </w:r>
            </w:ins>
            <w:ins w:id="1369" w:author="Ting-Wei Kang (康庭維)" w:date="2021-01-26T18:53:00Z">
              <w:r>
                <w:rPr>
                  <w:rFonts w:eastAsia="SimSun"/>
                  <w:color w:val="0070C0"/>
                  <w:szCs w:val="24"/>
                  <w:lang w:eastAsia="zh-CN"/>
                </w:rPr>
                <w:t xml:space="preserve"> reflect real UE achievable performance</w:t>
              </w:r>
            </w:ins>
            <w:ins w:id="1370" w:author="Ting-Wei Kang (康庭維)" w:date="2021-01-26T18:52:00Z">
              <w:r>
                <w:rPr>
                  <w:rFonts w:eastAsia="SimSun"/>
                  <w:color w:val="0070C0"/>
                  <w:szCs w:val="24"/>
                  <w:lang w:eastAsia="zh-CN"/>
                </w:rPr>
                <w:t>.</w:t>
              </w:r>
            </w:ins>
            <w:ins w:id="1371"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1372" w:author="Ting-Wei Kang (康庭維)" w:date="2021-01-26T19:37:00Z">
              <w:r>
                <w:rPr>
                  <w:u w:val="single"/>
                </w:rPr>
                <w:t>s</w:t>
              </w:r>
            </w:ins>
            <w:ins w:id="1373" w:author="Ting-Wei Kang (康庭維)" w:date="2021-01-26T19:35:00Z">
              <w:r w:rsidRPr="004473B6">
                <w:rPr>
                  <w:u w:val="single"/>
                </w:rPr>
                <w:t>, such as EVM</w:t>
              </w:r>
              <w:r>
                <w:rPr>
                  <w:u w:val="single"/>
                </w:rPr>
                <w:t>, they all are actually relative</w:t>
              </w:r>
              <w:r w:rsidRPr="004473B6">
                <w:rPr>
                  <w:u w:val="single"/>
                </w:rPr>
                <w:t>.</w:t>
              </w:r>
            </w:ins>
          </w:p>
          <w:p w14:paraId="55D7F33E" w14:textId="648F0B89" w:rsidR="00D41D5E" w:rsidDel="00D41D5E" w:rsidRDefault="00D41D5E" w:rsidP="004473B6">
            <w:pPr>
              <w:overflowPunct/>
              <w:autoSpaceDE/>
              <w:adjustRightInd/>
              <w:spacing w:after="120"/>
              <w:textAlignment w:val="auto"/>
              <w:rPr>
                <w:ins w:id="1374" w:author="Qualcomm" w:date="2021-01-26T14:25:00Z"/>
                <w:del w:id="1375" w:author="Ting-Wei Kang (康庭維)" w:date="2021-01-28T14:51:00Z"/>
                <w:u w:val="single"/>
              </w:rPr>
            </w:pPr>
          </w:p>
          <w:p w14:paraId="08D81738" w14:textId="2450036A" w:rsidR="00DE6779" w:rsidRDefault="00DE6779" w:rsidP="00DE6779">
            <w:pPr>
              <w:overflowPunct/>
              <w:autoSpaceDE/>
              <w:adjustRightInd/>
              <w:spacing w:after="120"/>
              <w:textAlignment w:val="auto"/>
              <w:rPr>
                <w:ins w:id="1376" w:author="Qualcomm" w:date="2021-01-26T14:56:00Z"/>
                <w:rFonts w:eastAsiaTheme="minorEastAsia"/>
                <w:color w:val="0070C0"/>
                <w:lang w:val="en-US" w:eastAsia="zh-CN"/>
              </w:rPr>
            </w:pPr>
            <w:ins w:id="1377"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1378" w:author="Ting-Wei Kang (康庭維)" w:date="2021-01-28T14:51:00Z"/>
                <w:rFonts w:eastAsiaTheme="minorEastAsia"/>
                <w:color w:val="0070C0"/>
                <w:lang w:val="en-US" w:eastAsia="zh-CN"/>
              </w:rPr>
            </w:pPr>
            <w:ins w:id="1379" w:author="Qualcomm" w:date="2021-01-26T14:56:00Z">
              <w:r>
                <w:rPr>
                  <w:rFonts w:eastAsiaTheme="minorEastAsia"/>
                  <w:color w:val="0070C0"/>
                  <w:lang w:val="en-US" w:eastAsia="zh-CN"/>
                </w:rPr>
                <w:t xml:space="preserve">Request to MTK: What does ‘practical TPMI’ </w:t>
              </w:r>
            </w:ins>
            <w:ins w:id="1380"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xml:space="preserve">, </w:t>
              </w:r>
            </w:ins>
            <w:ins w:id="1381" w:author="Qualcomm" w:date="2021-01-26T14:58:00Z">
              <w:r w:rsidR="001771CB">
                <w:rPr>
                  <w:rFonts w:eastAsiaTheme="minorEastAsia"/>
                  <w:color w:val="0070C0"/>
                  <w:lang w:val="en-US" w:eastAsia="zh-CN"/>
                </w:rPr>
                <w:t>maxnrofports, etc)</w:t>
              </w:r>
            </w:ins>
          </w:p>
          <w:p w14:paraId="5EBA64CE" w14:textId="4BD224B2" w:rsidR="00D41D5E" w:rsidRDefault="00D41D5E" w:rsidP="00DE6779">
            <w:pPr>
              <w:overflowPunct/>
              <w:autoSpaceDE/>
              <w:adjustRightInd/>
              <w:spacing w:after="120"/>
              <w:textAlignment w:val="auto"/>
              <w:rPr>
                <w:ins w:id="1382" w:author="Ting-Wei Kang (康庭維)" w:date="2021-01-28T15:24:00Z"/>
                <w:rFonts w:eastAsia="PMingLiU"/>
                <w:u w:val="single"/>
                <w:lang w:eastAsia="zh-TW"/>
              </w:rPr>
            </w:pPr>
            <w:ins w:id="1383" w:author="Ting-Wei Kang (康庭維)" w:date="2021-01-28T15:17:00Z">
              <w:r>
                <w:rPr>
                  <w:rFonts w:ascii="PMingLiU" w:eastAsia="PMingLiU" w:hAnsi="PMingLiU" w:hint="eastAsia"/>
                  <w:u w:val="single"/>
                  <w:lang w:eastAsia="zh-TW"/>
                </w:rPr>
                <w:t xml:space="preserve">　</w:t>
              </w:r>
            </w:ins>
            <w:ins w:id="1384" w:author="Ting-Wei Kang (康庭維)" w:date="2021-01-28T14:51:00Z">
              <w:r w:rsidRPr="00D41D5E">
                <w:rPr>
                  <w:u w:val="single"/>
                </w:rPr>
                <w:t>Media</w:t>
              </w:r>
              <w:r w:rsidRPr="00BC18CF">
                <w:rPr>
                  <w:rFonts w:eastAsia="PMingLiU"/>
                  <w:u w:val="single"/>
                  <w:lang w:eastAsia="zh-TW"/>
                </w:rPr>
                <w:t>Tek (added in r19): Response</w:t>
              </w:r>
            </w:ins>
            <w:ins w:id="1385" w:author="Ting-Wei Kang (康庭維)" w:date="2021-01-28T14:52:00Z">
              <w:r w:rsidRPr="00BC18CF">
                <w:rPr>
                  <w:rFonts w:eastAsia="PMingLiU"/>
                  <w:u w:val="single"/>
                  <w:lang w:eastAsia="zh-TW"/>
                </w:rPr>
                <w:t xml:space="preserve"> to Qualcomm: </w:t>
              </w:r>
            </w:ins>
            <w:ins w:id="1386" w:author="Ting-Wei Kang (康庭維)" w:date="2021-01-28T15:18:00Z">
              <w:r w:rsidRPr="00BC18CF">
                <w:rPr>
                  <w:rFonts w:eastAsia="PMingLiU"/>
                  <w:u w:val="single"/>
                  <w:lang w:eastAsia="zh-TW"/>
                </w:rPr>
                <w:t xml:space="preserve">Yes, </w:t>
              </w:r>
            </w:ins>
            <w:ins w:id="1387" w:author="Ting-Wei Kang (康庭維)" w:date="2021-01-28T15:19:00Z">
              <w:r>
                <w:rPr>
                  <w:rFonts w:eastAsia="PMingLiU" w:hint="eastAsia"/>
                  <w:u w:val="single"/>
                  <w:lang w:eastAsia="zh-TW"/>
                </w:rPr>
                <w:t xml:space="preserve">real </w:t>
              </w:r>
            </w:ins>
            <w:ins w:id="1388" w:author="Ting-Wei Kang (康庭維)" w:date="2021-01-28T15:18:00Z">
              <w:r w:rsidRPr="00BC18CF">
                <w:rPr>
                  <w:rFonts w:eastAsia="PMingLiU"/>
                  <w:u w:val="single"/>
                  <w:lang w:eastAsia="zh-TW"/>
                </w:rPr>
                <w:t>network picks the optimal TPMI based on UE capability set (</w:t>
              </w:r>
            </w:ins>
            <w:ins w:id="1389" w:author="Ting-Wei Kang (康庭維)" w:date="2021-01-28T15:19:00Z">
              <w:r>
                <w:rPr>
                  <w:rFonts w:eastAsia="PMingLiU"/>
                  <w:u w:val="single"/>
                  <w:lang w:eastAsia="zh-TW"/>
                </w:rPr>
                <w:t xml:space="preserve"># </w:t>
              </w:r>
            </w:ins>
            <w:ins w:id="1390" w:author="Ting-Wei Kang (康庭維)" w:date="2021-01-28T15:18:00Z">
              <w:r w:rsidRPr="00BC18CF">
                <w:rPr>
                  <w:rFonts w:eastAsia="PMingLiU"/>
                  <w:u w:val="single"/>
                  <w:lang w:eastAsia="zh-TW"/>
                </w:rPr>
                <w:t>for example, ULFPTX and fullAndPartialAndNoncoherent)</w:t>
              </w:r>
            </w:ins>
            <w:ins w:id="1391" w:author="Ting-Wei Kang (康庭維)" w:date="2021-01-28T15:19:00Z">
              <w:r>
                <w:rPr>
                  <w:rFonts w:eastAsia="PMingLiU"/>
                  <w:u w:val="single"/>
                  <w:lang w:eastAsia="zh-TW"/>
                </w:rPr>
                <w:t>; hence, we think test facility need</w:t>
              </w:r>
            </w:ins>
            <w:ins w:id="1392" w:author="Ting-Wei Kang (康庭維)" w:date="2021-01-28T15:20:00Z">
              <w:r>
                <w:rPr>
                  <w:rFonts w:eastAsia="PMingLiU"/>
                  <w:u w:val="single"/>
                  <w:lang w:eastAsia="zh-TW"/>
                </w:rPr>
                <w:t>s</w:t>
              </w:r>
            </w:ins>
            <w:ins w:id="1393" w:author="Ting-Wei Kang (康庭維)" w:date="2021-01-28T15:19:00Z">
              <w:r>
                <w:rPr>
                  <w:rFonts w:eastAsia="PMingLiU"/>
                  <w:u w:val="single"/>
                  <w:lang w:eastAsia="zh-TW"/>
                </w:rPr>
                <w:t xml:space="preserve"> to align to network behaviour to </w:t>
              </w:r>
            </w:ins>
            <w:ins w:id="1394" w:author="Ting-Wei Kang (康庭維)" w:date="2021-01-28T15:20:00Z">
              <w:r>
                <w:rPr>
                  <w:rFonts w:eastAsia="PMingLiU"/>
                  <w:u w:val="single"/>
                  <w:lang w:eastAsia="zh-TW"/>
                </w:rPr>
                <w:t>send optimal TPMI rather than always a fixed TPMI.</w:t>
              </w:r>
            </w:ins>
            <w:ins w:id="1395" w:author="Ting-Wei Kang (康庭維)" w:date="2021-01-28T15:24:00Z">
              <w:r>
                <w:rPr>
                  <w:rFonts w:eastAsia="PMingLiU"/>
                  <w:u w:val="single"/>
                  <w:lang w:eastAsia="zh-TW"/>
                </w:rPr>
                <w:t xml:space="preserve"> We think the flow </w:t>
              </w:r>
            </w:ins>
            <w:ins w:id="1396" w:author="Ting-Wei Kang (康庭維)" w:date="2021-01-28T15:25:00Z">
              <w:r>
                <w:rPr>
                  <w:rFonts w:eastAsia="PMingLiU"/>
                  <w:u w:val="single"/>
                  <w:lang w:eastAsia="zh-TW"/>
                </w:rPr>
                <w:t xml:space="preserve">for each AoA </w:t>
              </w:r>
            </w:ins>
            <w:ins w:id="1397" w:author="Ting-Wei Kang (康庭維)" w:date="2021-01-28T15:24:00Z">
              <w:r>
                <w:rPr>
                  <w:rFonts w:eastAsia="PMingLiU"/>
                  <w:u w:val="single"/>
                  <w:lang w:eastAsia="zh-TW"/>
                </w:rPr>
                <w:t>is:</w:t>
              </w:r>
            </w:ins>
          </w:p>
          <w:p w14:paraId="598C69A9" w14:textId="762C5B2B" w:rsidR="00D41D5E" w:rsidRDefault="00D41D5E" w:rsidP="00D41D5E">
            <w:pPr>
              <w:overflowPunct/>
              <w:autoSpaceDE/>
              <w:adjustRightInd/>
              <w:spacing w:after="120"/>
              <w:textAlignment w:val="auto"/>
              <w:rPr>
                <w:ins w:id="1398" w:author="Ting-Wei Kang (康庭維)" w:date="2021-01-28T15:24:00Z"/>
                <w:rFonts w:eastAsia="PMingLiU"/>
                <w:u w:val="single"/>
                <w:lang w:eastAsia="zh-TW"/>
              </w:rPr>
            </w:pPr>
            <w:ins w:id="1399" w:author="Ting-Wei Kang (康庭維)" w:date="2021-01-28T15:24:00Z">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w:t>
              </w:r>
            </w:ins>
            <w:ins w:id="1400" w:author="Ting-Wei Kang (康庭維)" w:date="2021-01-28T15:25:00Z">
              <w:r>
                <w:rPr>
                  <w:rFonts w:eastAsia="PMingLiU"/>
                  <w:u w:val="single"/>
                  <w:lang w:eastAsia="zh-TW"/>
                </w:rPr>
                <w:t>s</w:t>
              </w:r>
            </w:ins>
            <w:ins w:id="1401" w:author="Ting-Wei Kang (康庭維)" w:date="2021-01-28T15:24:00Z">
              <w:r>
                <w:rPr>
                  <w:rFonts w:eastAsia="PMingLiU"/>
                  <w:u w:val="single"/>
                  <w:lang w:eastAsia="zh-TW"/>
                </w:rPr>
                <w:t xml:space="preserve">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w:t>
              </w:r>
            </w:ins>
            <w:ins w:id="1402" w:author="Ting-Wei Kang (康庭維)" w:date="2021-01-28T15:25:00Z">
              <w:r>
                <w:rPr>
                  <w:rFonts w:eastAsia="PMingLiU"/>
                  <w:u w:val="single"/>
                  <w:lang w:eastAsia="zh-TW"/>
                </w:rPr>
                <w:t>es</w:t>
              </w:r>
            </w:ins>
            <w:ins w:id="1403" w:author="Ting-Wei Kang (康庭維)" w:date="2021-01-28T15:24:00Z">
              <w:r>
                <w:rPr>
                  <w:rFonts w:eastAsia="PMingLiU"/>
                  <w:u w:val="single"/>
                  <w:lang w:eastAsia="zh-TW"/>
                </w:rPr>
                <w:t xml:space="preserve"> calculation for optimal TPMI</w:t>
              </w:r>
            </w:ins>
            <w:ins w:id="1404" w:author="Ting-Wei Kang (康庭維)" w:date="2021-01-28T15:25:00Z">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ins>
          </w:p>
          <w:p w14:paraId="71377824" w14:textId="77777777" w:rsidR="00D41D5E" w:rsidRDefault="00D41D5E" w:rsidP="00DE6779">
            <w:pPr>
              <w:overflowPunct/>
              <w:autoSpaceDE/>
              <w:adjustRightInd/>
              <w:spacing w:after="120"/>
              <w:textAlignment w:val="auto"/>
              <w:rPr>
                <w:ins w:id="1405" w:author="Qualcomm" w:date="2021-01-26T14:25:00Z"/>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ins w:id="1406" w:author="Ting-Wei Kang (康庭維)" w:date="2021-01-28T15:45:00Z"/>
                <w:rFonts w:eastAsia="PMingLiU"/>
                <w:u w:val="single"/>
                <w:lang w:eastAsia="zh-TW"/>
              </w:rPr>
            </w:pPr>
            <w:ins w:id="1407"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ins w:id="1408" w:author="Ting-Wei Kang (康庭維)" w:date="2021-01-28T15:21:00Z">
              <w:r w:rsidR="00D41D5E">
                <w:rPr>
                  <w:rFonts w:eastAsiaTheme="minorEastAsia"/>
                  <w:color w:val="0070C0"/>
                  <w:lang w:val="en-US" w:eastAsia="zh-CN"/>
                </w:rPr>
                <w:br/>
              </w:r>
            </w:ins>
            <w:ins w:id="1409" w:author="Ting-Wei Kang (康庭維)" w:date="2021-01-28T15:45:00Z">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ins>
          </w:p>
          <w:p w14:paraId="334C12BC" w14:textId="3028B935" w:rsidR="00D41D5E" w:rsidRPr="000F6969" w:rsidRDefault="00D41D5E" w:rsidP="00D41D5E">
            <w:pPr>
              <w:pStyle w:val="ListParagraph"/>
              <w:numPr>
                <w:ilvl w:val="0"/>
                <w:numId w:val="36"/>
              </w:numPr>
              <w:spacing w:after="120"/>
              <w:ind w:firstLineChars="0"/>
              <w:rPr>
                <w:ins w:id="1410" w:author="Ting-Wei Kang (康庭維)" w:date="2021-01-28T15:45:00Z"/>
                <w:rFonts w:eastAsia="PMingLiU"/>
                <w:u w:val="single"/>
                <w:lang w:eastAsia="zh-TW"/>
              </w:rPr>
            </w:pPr>
            <w:ins w:id="1411" w:author="Ting-Wei Kang (康庭維)" w:date="2021-01-28T15:45:00Z">
              <w:r>
                <w:rPr>
                  <w:rFonts w:eastAsia="PMingLiU" w:hint="eastAsia"/>
                  <w:u w:val="single"/>
                  <w:lang w:eastAsia="zh-TW"/>
                </w:rPr>
                <w:t>I</w:t>
              </w:r>
              <w:r>
                <w:rPr>
                  <w:rFonts w:eastAsia="PMingLiU"/>
                  <w:u w:val="single"/>
                  <w:lang w:eastAsia="zh-TW"/>
                </w:rPr>
                <w:t>n our understanding, TPMI method is also applicable for single carrie</w:t>
              </w:r>
            </w:ins>
            <w:ins w:id="1412" w:author="Ting-Wei Kang (康庭維)" w:date="2021-01-28T15:47:00Z">
              <w:r w:rsidR="001E0C80">
                <w:rPr>
                  <w:rFonts w:eastAsia="PMingLiU"/>
                  <w:u w:val="single"/>
                  <w:lang w:eastAsia="zh-TW"/>
                </w:rPr>
                <w:t>r</w:t>
              </w:r>
            </w:ins>
            <w:ins w:id="1413" w:author="Ting-Wei Kang (康庭維)" w:date="2021-01-28T15:45:00Z">
              <w:r>
                <w:rPr>
                  <w:rFonts w:eastAsia="PMingLiU"/>
                  <w:u w:val="single"/>
                  <w:lang w:eastAsia="zh-TW"/>
                </w:rPr>
                <w:t xml:space="preserve"> case (clause 6.2 of TS38.101-2)</w:t>
              </w:r>
            </w:ins>
          </w:p>
          <w:p w14:paraId="64FF669B" w14:textId="6D4637EF" w:rsidR="00DE6779" w:rsidRPr="004D4CB8" w:rsidDel="00D41D5E" w:rsidRDefault="00DE6779" w:rsidP="00DE6779">
            <w:pPr>
              <w:overflowPunct/>
              <w:autoSpaceDE/>
              <w:adjustRightInd/>
              <w:spacing w:after="120"/>
              <w:textAlignment w:val="auto"/>
              <w:rPr>
                <w:del w:id="1414" w:author="Ting-Wei Kang (康庭維)" w:date="2021-01-28T15:21:00Z"/>
                <w:rFonts w:eastAsiaTheme="minorEastAsia"/>
                <w:color w:val="0070C0"/>
                <w:lang w:eastAsia="zh-CN"/>
              </w:rPr>
            </w:pPr>
          </w:p>
          <w:p w14:paraId="1CB3C3F2" w14:textId="77777777" w:rsidR="00DE6779" w:rsidRDefault="00DE6779" w:rsidP="00DE6779">
            <w:pPr>
              <w:overflowPunct/>
              <w:autoSpaceDE/>
              <w:adjustRightInd/>
              <w:spacing w:after="120"/>
              <w:textAlignment w:val="auto"/>
              <w:rPr>
                <w:ins w:id="1415" w:author="Ting-Wei Kang (康庭維)" w:date="2021-01-28T15:44:00Z"/>
                <w:rFonts w:eastAsiaTheme="minorEastAsia"/>
                <w:color w:val="0070C0"/>
                <w:lang w:val="en-US" w:eastAsia="zh-CN"/>
              </w:rPr>
            </w:pPr>
            <w:ins w:id="1416"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39DCCFEC" w14:textId="77777777" w:rsidR="00D41D5E" w:rsidRDefault="00D41D5E" w:rsidP="00DE6779">
            <w:pPr>
              <w:overflowPunct/>
              <w:autoSpaceDE/>
              <w:adjustRightInd/>
              <w:spacing w:after="120"/>
              <w:textAlignment w:val="auto"/>
              <w:rPr>
                <w:ins w:id="1417" w:author="Samsung" w:date="2021-01-27T11:01:00Z"/>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ins w:id="1418" w:author="Samsung" w:date="2021-01-27T11:01:00Z"/>
                <w:rFonts w:eastAsiaTheme="minorEastAsia"/>
                <w:color w:val="0070C0"/>
                <w:lang w:val="en-US" w:eastAsia="zh-CN"/>
              </w:rPr>
            </w:pPr>
            <w:ins w:id="1419"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1420" w:author="Ting-Wei Kang (康庭維)" w:date="2021-01-28T14:52:00Z"/>
                <w:rFonts w:eastAsiaTheme="minorEastAsia"/>
                <w:color w:val="0070C0"/>
                <w:lang w:val="en-US" w:eastAsia="zh-CN"/>
              </w:rPr>
            </w:pPr>
            <w:ins w:id="1421"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7C04D62D" w14:textId="77777777" w:rsidR="00D41D5E" w:rsidRDefault="00D41D5E" w:rsidP="00D41D5E">
            <w:pPr>
              <w:overflowPunct/>
              <w:autoSpaceDE/>
              <w:adjustRightInd/>
              <w:spacing w:after="120"/>
              <w:textAlignment w:val="auto"/>
              <w:rPr>
                <w:ins w:id="1422" w:author="Ting-Wei Kang (康庭維)" w:date="2021-01-28T15:38:00Z"/>
                <w:rFonts w:eastAsia="PMingLiU"/>
                <w:u w:val="single"/>
                <w:lang w:eastAsia="zh-TW"/>
              </w:rPr>
            </w:pPr>
            <w:ins w:id="1423" w:author="Ting-Wei Kang (康庭維)" w:date="2021-01-28T15:23:00Z">
              <w:r>
                <w:rPr>
                  <w:rFonts w:eastAsia="PMingLiU" w:hint="eastAsia"/>
                  <w:u w:val="single"/>
                  <w:lang w:eastAsia="zh-TW"/>
                </w:rPr>
                <w:lastRenderedPageBreak/>
                <w:t xml:space="preserve">　</w:t>
              </w:r>
            </w:ins>
            <w:ins w:id="1424" w:author="Ting-Wei Kang (康庭維)" w:date="2021-01-28T14:52:00Z">
              <w:r w:rsidRPr="004D4CB8">
                <w:rPr>
                  <w:rFonts w:eastAsia="PMingLiU"/>
                  <w:u w:val="single"/>
                  <w:lang w:eastAsia="zh-TW"/>
                </w:rPr>
                <w:t>MediaTek (added in r19)</w:t>
              </w:r>
              <w:r w:rsidRPr="00D41D5E">
                <w:rPr>
                  <w:rFonts w:eastAsia="PMingLiU"/>
                  <w:u w:val="single"/>
                  <w:lang w:eastAsia="zh-TW"/>
                </w:rPr>
                <w:t>:</w:t>
              </w:r>
            </w:ins>
            <w:ins w:id="1425" w:author="Ting-Wei Kang (康庭維)" w:date="2021-01-28T15:23:00Z">
              <w:r>
                <w:rPr>
                  <w:rFonts w:eastAsia="PMingLiU"/>
                  <w:u w:val="single"/>
                  <w:lang w:eastAsia="zh-TW"/>
                </w:rPr>
                <w:t xml:space="preserve"> Response </w:t>
              </w:r>
            </w:ins>
            <w:ins w:id="1426" w:author="Ting-Wei Kang (康庭維)" w:date="2021-01-28T14:52:00Z">
              <w:r w:rsidRPr="004D4CB8">
                <w:rPr>
                  <w:rFonts w:eastAsia="PMingLiU"/>
                  <w:u w:val="single"/>
                  <w:lang w:eastAsia="zh-TW"/>
                </w:rPr>
                <w:t xml:space="preserve">to Samsung: </w:t>
              </w:r>
            </w:ins>
          </w:p>
          <w:p w14:paraId="23DC1D47" w14:textId="60996F70" w:rsidR="00D41D5E" w:rsidRDefault="00D41D5E" w:rsidP="004D4CB8">
            <w:pPr>
              <w:pStyle w:val="ListParagraph"/>
              <w:numPr>
                <w:ilvl w:val="0"/>
                <w:numId w:val="36"/>
              </w:numPr>
              <w:spacing w:after="120"/>
              <w:ind w:firstLineChars="0"/>
              <w:rPr>
                <w:ins w:id="1427" w:author="Ting-Wei Kang (康庭維)" w:date="2021-01-28T15:38:00Z"/>
                <w:rFonts w:eastAsia="PMingLiU"/>
                <w:u w:val="single"/>
                <w:lang w:eastAsia="zh-TW"/>
              </w:rPr>
            </w:pPr>
            <w:ins w:id="1428" w:author="Ting-Wei Kang (康庭維)" w:date="2021-01-28T14:52:00Z">
              <w:r w:rsidRPr="004D4CB8">
                <w:rPr>
                  <w:rFonts w:eastAsia="PMingLiU"/>
                  <w:u w:val="single"/>
                  <w:lang w:eastAsia="zh-TW"/>
                </w:rPr>
                <w:t xml:space="preserve">We are not trying to test </w:t>
              </w:r>
            </w:ins>
            <w:ins w:id="1429" w:author="Ting-Wei Kang (康庭維)" w:date="2021-01-28T15:22:00Z">
              <w:r w:rsidRPr="004D4CB8">
                <w:rPr>
                  <w:rFonts w:eastAsia="PMingLiU"/>
                  <w:u w:val="single"/>
                  <w:lang w:eastAsia="zh-TW"/>
                </w:rPr>
                <w:t xml:space="preserve">different </w:t>
              </w:r>
            </w:ins>
            <w:ins w:id="1430" w:author="Ting-Wei Kang (康庭維)" w:date="2021-01-28T14:52:00Z">
              <w:r w:rsidRPr="004D4CB8">
                <w:rPr>
                  <w:rFonts w:eastAsia="PMingLiU"/>
                  <w:u w:val="single"/>
                  <w:lang w:eastAsia="zh-TW"/>
                </w:rPr>
                <w:t>TPMI</w:t>
              </w:r>
            </w:ins>
            <w:ins w:id="1431" w:author="Ting-Wei Kang (康庭維)" w:date="2021-01-28T14:53:00Z">
              <w:r w:rsidRPr="004D4CB8">
                <w:rPr>
                  <w:rFonts w:eastAsia="PMingLiU"/>
                  <w:u w:val="single"/>
                  <w:lang w:eastAsia="zh-TW"/>
                </w:rPr>
                <w:t xml:space="preserve"> </w:t>
              </w:r>
            </w:ins>
            <w:ins w:id="1432" w:author="Ting-Wei Kang (康庭維)" w:date="2021-01-28T15:26:00Z">
              <w:r w:rsidRPr="004D4CB8">
                <w:rPr>
                  <w:rFonts w:eastAsia="PMingLiU"/>
                  <w:u w:val="single"/>
                  <w:lang w:eastAsia="zh-TW"/>
                </w:rPr>
                <w:t>configurations</w:t>
              </w:r>
            </w:ins>
            <w:ins w:id="1433" w:author="Ting-Wei Kang (康庭維)" w:date="2021-01-28T15:22:00Z">
              <w:r w:rsidRPr="004D4CB8">
                <w:rPr>
                  <w:rFonts w:eastAsia="PMingLiU"/>
                  <w:u w:val="single"/>
                  <w:lang w:eastAsia="zh-TW"/>
                </w:rPr>
                <w:t xml:space="preserve"> for </w:t>
              </w:r>
            </w:ins>
            <w:ins w:id="1434" w:author="Ting-Wei Kang (康庭維)" w:date="2021-01-28T15:26:00Z">
              <w:r w:rsidRPr="004D4CB8">
                <w:rPr>
                  <w:rFonts w:eastAsia="PMingLiU"/>
                  <w:u w:val="single"/>
                  <w:lang w:eastAsia="zh-TW"/>
                </w:rPr>
                <w:t>ONE</w:t>
              </w:r>
            </w:ins>
            <w:ins w:id="1435" w:author="Ting-Wei Kang (康庭維)" w:date="2021-01-28T15:23:00Z">
              <w:r w:rsidRPr="004D4CB8">
                <w:rPr>
                  <w:rFonts w:eastAsia="PMingLiU"/>
                  <w:u w:val="single"/>
                  <w:lang w:eastAsia="zh-TW"/>
                </w:rPr>
                <w:t xml:space="preserve"> AoA</w:t>
              </w:r>
            </w:ins>
            <w:ins w:id="1436" w:author="Ting-Wei Kang (康庭維)" w:date="2021-01-28T14:53:00Z">
              <w:r w:rsidRPr="004D4CB8">
                <w:rPr>
                  <w:rFonts w:eastAsia="PMingLiU"/>
                  <w:u w:val="single"/>
                  <w:lang w:eastAsia="zh-TW"/>
                </w:rPr>
                <w:t xml:space="preserve">. </w:t>
              </w:r>
            </w:ins>
            <w:ins w:id="1437" w:author="Ting-Wei Kang (康庭維)" w:date="2021-01-28T15:26:00Z">
              <w:r w:rsidRPr="004D4CB8">
                <w:rPr>
                  <w:rFonts w:eastAsia="PMingLiU"/>
                  <w:u w:val="single"/>
                  <w:lang w:eastAsia="zh-TW"/>
                </w:rPr>
                <w:t>O</w:t>
              </w:r>
            </w:ins>
            <w:ins w:id="1438" w:author="Ting-Wei Kang (康庭維)" w:date="2021-01-28T14:53:00Z">
              <w:r w:rsidRPr="004D4CB8">
                <w:rPr>
                  <w:rFonts w:eastAsia="PMingLiU"/>
                  <w:u w:val="single"/>
                  <w:lang w:eastAsia="zh-TW"/>
                </w:rPr>
                <w:t xml:space="preserve">ur proposal is </w:t>
              </w:r>
            </w:ins>
            <w:ins w:id="1439" w:author="Ting-Wei Kang (康庭維)" w:date="2021-01-28T15:26:00Z">
              <w:r w:rsidRPr="004D4CB8">
                <w:rPr>
                  <w:rFonts w:eastAsia="PMingLiU"/>
                  <w:u w:val="single"/>
                  <w:lang w:eastAsia="zh-TW"/>
                </w:rPr>
                <w:t xml:space="preserve">to </w:t>
              </w:r>
            </w:ins>
            <w:ins w:id="1440" w:author="Ting-Wei Kang (康庭維)" w:date="2021-01-28T14:53:00Z">
              <w:r w:rsidRPr="004D4CB8">
                <w:rPr>
                  <w:rFonts w:eastAsia="PMingLiU"/>
                  <w:u w:val="single"/>
                  <w:lang w:eastAsia="zh-TW"/>
                </w:rPr>
                <w:t xml:space="preserve">set a </w:t>
              </w:r>
            </w:ins>
            <w:ins w:id="1441" w:author="Ting-Wei Kang (康庭維)" w:date="2021-01-28T15:26:00Z">
              <w:r w:rsidRPr="004D4CB8">
                <w:rPr>
                  <w:rFonts w:eastAsia="PMingLiU"/>
                  <w:u w:val="single"/>
                  <w:lang w:eastAsia="zh-TW"/>
                </w:rPr>
                <w:t>optimal</w:t>
              </w:r>
            </w:ins>
            <w:ins w:id="1442" w:author="Ting-Wei Kang (康庭維)" w:date="2021-01-28T14:53:00Z">
              <w:r w:rsidRPr="004D4CB8">
                <w:rPr>
                  <w:rFonts w:eastAsia="PMingLiU"/>
                  <w:u w:val="single"/>
                  <w:lang w:eastAsia="zh-TW"/>
                </w:rPr>
                <w:t xml:space="preserve"> TPMI for each AoA</w:t>
              </w:r>
            </w:ins>
            <w:ins w:id="1443" w:author="Ting-Wei Kang (康庭維)" w:date="2021-01-28T14:54:00Z">
              <w:r w:rsidRPr="004D4CB8">
                <w:rPr>
                  <w:rFonts w:eastAsia="PMingLiU"/>
                  <w:u w:val="single"/>
                  <w:lang w:eastAsia="zh-TW"/>
                </w:rPr>
                <w:t xml:space="preserve"> (</w:t>
              </w:r>
            </w:ins>
            <w:ins w:id="1444" w:author="Ting-Wei Kang (康庭維)" w:date="2021-01-28T15:26:00Z">
              <w:r w:rsidRPr="004D4CB8">
                <w:rPr>
                  <w:rFonts w:eastAsia="PMingLiU"/>
                  <w:u w:val="single"/>
                  <w:lang w:eastAsia="zh-TW"/>
                </w:rPr>
                <w:t xml:space="preserve">that we called it as </w:t>
              </w:r>
            </w:ins>
            <w:ins w:id="1445" w:author="Ting-Wei Kang (康庭維)" w:date="2021-01-28T14:54:00Z">
              <w:r w:rsidRPr="004D4CB8">
                <w:rPr>
                  <w:rFonts w:eastAsia="PMingLiU"/>
                  <w:u w:val="single"/>
                  <w:lang w:eastAsia="zh-TW"/>
                </w:rPr>
                <w:t>“practical TPMI”</w:t>
              </w:r>
            </w:ins>
            <w:ins w:id="1446" w:author="Ting-Wei Kang (康庭維)" w:date="2021-01-28T15:26:00Z">
              <w:r w:rsidRPr="004D4CB8">
                <w:rPr>
                  <w:rFonts w:eastAsia="PMingLiU"/>
                  <w:u w:val="single"/>
                  <w:lang w:eastAsia="zh-TW"/>
                </w:rPr>
                <w:t xml:space="preserve"> before</w:t>
              </w:r>
            </w:ins>
            <w:ins w:id="1447" w:author="Ting-Wei Kang (康庭維)" w:date="2021-01-28T14:54:00Z">
              <w:r w:rsidRPr="004D4CB8">
                <w:rPr>
                  <w:rFonts w:eastAsia="PMingLiU"/>
                  <w:u w:val="single"/>
                  <w:lang w:eastAsia="zh-TW"/>
                </w:rPr>
                <w:t>)</w:t>
              </w:r>
            </w:ins>
            <w:ins w:id="1448" w:author="Ting-Wei Kang (康庭維)" w:date="2021-01-28T14:53:00Z">
              <w:r w:rsidRPr="004D4CB8">
                <w:rPr>
                  <w:rFonts w:eastAsia="PMingLiU"/>
                  <w:u w:val="single"/>
                  <w:lang w:eastAsia="zh-TW"/>
                </w:rPr>
                <w:t>, ins</w:t>
              </w:r>
            </w:ins>
            <w:ins w:id="1449" w:author="Ting-Wei Kang (康庭維)" w:date="2021-01-28T15:26:00Z">
              <w:r w:rsidRPr="004D4CB8">
                <w:rPr>
                  <w:rFonts w:eastAsia="PMingLiU"/>
                  <w:u w:val="single"/>
                  <w:lang w:eastAsia="zh-TW"/>
                </w:rPr>
                <w:t>tead of</w:t>
              </w:r>
            </w:ins>
            <w:ins w:id="1450" w:author="Ting-Wei Kang (康庭維)" w:date="2021-01-28T14:53:00Z">
              <w:r w:rsidRPr="004D4CB8">
                <w:rPr>
                  <w:rFonts w:eastAsia="PMingLiU"/>
                  <w:u w:val="single"/>
                  <w:lang w:eastAsia="zh-TW"/>
                </w:rPr>
                <w:t xml:space="preserve"> </w:t>
              </w:r>
            </w:ins>
            <w:ins w:id="1451" w:author="Ting-Wei Kang (康庭維)" w:date="2021-01-28T15:26:00Z">
              <w:r w:rsidRPr="004D4CB8">
                <w:rPr>
                  <w:rFonts w:eastAsia="PMingLiU"/>
                  <w:u w:val="single"/>
                  <w:lang w:eastAsia="zh-TW"/>
                </w:rPr>
                <w:t xml:space="preserve">TE </w:t>
              </w:r>
            </w:ins>
            <w:ins w:id="1452" w:author="Ting-Wei Kang (康庭維)" w:date="2021-01-28T14:54:00Z">
              <w:r w:rsidRPr="004D4CB8">
                <w:rPr>
                  <w:rFonts w:eastAsia="PMingLiU"/>
                  <w:u w:val="single"/>
                  <w:lang w:eastAsia="zh-TW"/>
                </w:rPr>
                <w:t>always send</w:t>
              </w:r>
            </w:ins>
            <w:ins w:id="1453" w:author="Ting-Wei Kang (康庭維)" w:date="2021-01-28T15:26:00Z">
              <w:r w:rsidRPr="004D4CB8">
                <w:rPr>
                  <w:rFonts w:eastAsia="PMingLiU"/>
                  <w:u w:val="single"/>
                  <w:lang w:eastAsia="zh-TW"/>
                </w:rPr>
                <w:t>s</w:t>
              </w:r>
            </w:ins>
            <w:ins w:id="1454" w:author="Ting-Wei Kang (康庭維)" w:date="2021-01-28T14:54:00Z">
              <w:r w:rsidRPr="004D4CB8">
                <w:rPr>
                  <w:rFonts w:eastAsia="PMingLiU"/>
                  <w:u w:val="single"/>
                  <w:lang w:eastAsia="zh-TW"/>
                </w:rPr>
                <w:t xml:space="preserve"> a fixed TPMI (</w:t>
              </w:r>
            </w:ins>
            <w:ins w:id="1455" w:author="Ting-Wei Kang (康庭維)" w:date="2021-01-28T15:27:00Z">
              <w:r w:rsidRPr="004D4CB8">
                <w:rPr>
                  <w:rFonts w:eastAsia="PMingLiU"/>
                  <w:u w:val="single"/>
                  <w:lang w:eastAsia="zh-TW"/>
                </w:rPr>
                <w:t xml:space="preserve">that we called it as </w:t>
              </w:r>
            </w:ins>
            <w:ins w:id="1456" w:author="Ting-Wei Kang (康庭維)" w:date="2021-01-28T14:54:00Z">
              <w:r w:rsidRPr="004D4CB8">
                <w:rPr>
                  <w:rFonts w:eastAsia="PMingLiU"/>
                  <w:u w:val="single"/>
                  <w:lang w:eastAsia="zh-TW"/>
                </w:rPr>
                <w:t>“dummy TPMI”)</w:t>
              </w:r>
            </w:ins>
          </w:p>
          <w:p w14:paraId="78F9804A" w14:textId="2555E977" w:rsidR="00D41D5E" w:rsidRPr="004D4CB8" w:rsidRDefault="00D41D5E" w:rsidP="004D4CB8">
            <w:pPr>
              <w:pStyle w:val="ListParagraph"/>
              <w:numPr>
                <w:ilvl w:val="0"/>
                <w:numId w:val="36"/>
              </w:numPr>
              <w:spacing w:after="120"/>
              <w:ind w:firstLineChars="0"/>
              <w:rPr>
                <w:ins w:id="1457" w:author="Ting-Wei Kang (康庭維)" w:date="2021-01-28T14:52:00Z"/>
                <w:rFonts w:eastAsia="PMingLiU"/>
                <w:u w:val="single"/>
                <w:lang w:eastAsia="zh-TW"/>
              </w:rPr>
            </w:pPr>
            <w:ins w:id="1458" w:author="Ting-Wei Kang (康庭維)" w:date="2021-01-28T15:38:00Z">
              <w:r>
                <w:rPr>
                  <w:rFonts w:eastAsia="PMingLiU" w:hint="eastAsia"/>
                  <w:u w:val="single"/>
                  <w:lang w:eastAsia="zh-TW"/>
                </w:rPr>
                <w:t>I</w:t>
              </w:r>
            </w:ins>
            <w:ins w:id="1459" w:author="Ting-Wei Kang (康庭維)" w:date="2021-01-28T15:39:00Z">
              <w:r>
                <w:rPr>
                  <w:rFonts w:eastAsia="PMingLiU"/>
                  <w:u w:val="single"/>
                  <w:lang w:eastAsia="zh-TW"/>
                </w:rPr>
                <w:t>n our understanding, TPMI method is also applicable for single carrie</w:t>
              </w:r>
            </w:ins>
            <w:ins w:id="1460" w:author="Ting-Wei Kang (康庭維)" w:date="2021-01-28T15:47:00Z">
              <w:r w:rsidR="001E0C80">
                <w:rPr>
                  <w:rFonts w:eastAsia="PMingLiU"/>
                  <w:u w:val="single"/>
                  <w:lang w:eastAsia="zh-TW"/>
                </w:rPr>
                <w:t>r</w:t>
              </w:r>
            </w:ins>
            <w:ins w:id="1461" w:author="Ting-Wei Kang (康庭維)" w:date="2021-01-28T15:39:00Z">
              <w:r>
                <w:rPr>
                  <w:rFonts w:eastAsia="PMingLiU"/>
                  <w:u w:val="single"/>
                  <w:lang w:eastAsia="zh-TW"/>
                </w:rPr>
                <w:t xml:space="preserve"> cas</w:t>
              </w:r>
            </w:ins>
            <w:ins w:id="1462" w:author="Ting-Wei Kang (康庭維)" w:date="2021-01-28T15:45:00Z">
              <w:r>
                <w:rPr>
                  <w:rFonts w:eastAsia="PMingLiU"/>
                  <w:u w:val="single"/>
                  <w:lang w:eastAsia="zh-TW"/>
                </w:rPr>
                <w:t>e (clause 6.2 of TS38.101-2)</w:t>
              </w:r>
            </w:ins>
          </w:p>
          <w:p w14:paraId="609088C7" w14:textId="77777777" w:rsidR="00D41D5E" w:rsidRPr="004D4CB8" w:rsidRDefault="00D41D5E" w:rsidP="00224F42">
            <w:pPr>
              <w:overflowPunct/>
              <w:autoSpaceDE/>
              <w:adjustRightInd/>
              <w:spacing w:after="120"/>
              <w:textAlignment w:val="auto"/>
              <w:rPr>
                <w:ins w:id="1463" w:author="Ruixin Wang (vivo)" w:date="2021-01-27T14:18:00Z"/>
                <w:rFonts w:eastAsiaTheme="minorEastAsia"/>
                <w:color w:val="0070C0"/>
                <w:lang w:eastAsia="zh-CN"/>
              </w:rPr>
            </w:pPr>
          </w:p>
          <w:p w14:paraId="6DFD3347" w14:textId="77777777" w:rsidR="00E84C78" w:rsidRDefault="00E84C78" w:rsidP="00224F42">
            <w:pPr>
              <w:overflowPunct/>
              <w:autoSpaceDE/>
              <w:adjustRightInd/>
              <w:spacing w:after="120"/>
              <w:textAlignment w:val="auto"/>
              <w:rPr>
                <w:ins w:id="1464" w:author="Ting-Wei Kang (康庭維)" w:date="2021-01-28T14:54:00Z"/>
                <w:rFonts w:eastAsia="PMingLiU"/>
                <w:color w:val="0070C0"/>
                <w:lang w:eastAsia="zh-TW"/>
              </w:rPr>
            </w:pPr>
            <w:ins w:id="1465"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5840328B" w14:textId="77777777" w:rsidR="00D41D5E" w:rsidRDefault="00D41D5E" w:rsidP="00224F42">
            <w:pPr>
              <w:overflowPunct/>
              <w:autoSpaceDE/>
              <w:adjustRightInd/>
              <w:spacing w:after="120"/>
              <w:textAlignment w:val="auto"/>
              <w:rPr>
                <w:ins w:id="1466" w:author="Ting-Wei Kang (康庭維)" w:date="2021-01-28T15:39:00Z"/>
                <w:rFonts w:eastAsia="PMingLiU"/>
                <w:u w:val="single"/>
                <w:lang w:eastAsia="zh-TW"/>
              </w:rPr>
            </w:pPr>
            <w:ins w:id="1467" w:author="Ting-Wei Kang (康庭維)" w:date="2021-01-28T15:27:00Z">
              <w:r>
                <w:rPr>
                  <w:rFonts w:eastAsia="PMingLiU" w:hint="eastAsia"/>
                  <w:color w:val="0070C0"/>
                  <w:lang w:eastAsia="zh-TW"/>
                </w:rPr>
                <w:t xml:space="preserve">　</w:t>
              </w:r>
            </w:ins>
            <w:ins w:id="1468" w:author="Ting-Wei Kang (康庭維)" w:date="2021-01-28T14:54:00Z">
              <w:r w:rsidRPr="004D4CB8">
                <w:rPr>
                  <w:rFonts w:eastAsia="PMingLiU"/>
                  <w:u w:val="single"/>
                  <w:lang w:eastAsia="zh-TW"/>
                </w:rPr>
                <w:t>MediaTek</w:t>
              </w:r>
            </w:ins>
            <w:ins w:id="1469" w:author="Ting-Wei Kang (康庭維)" w:date="2021-01-28T14:55:00Z">
              <w:r w:rsidRPr="004D4CB8">
                <w:rPr>
                  <w:rFonts w:eastAsia="PMingLiU"/>
                  <w:u w:val="single"/>
                  <w:lang w:eastAsia="zh-TW"/>
                </w:rPr>
                <w:t xml:space="preserve">(added in r19): Response to vivo: </w:t>
              </w:r>
            </w:ins>
            <w:ins w:id="1470" w:author="Ting-Wei Kang (康庭維)" w:date="2021-01-28T15:27:00Z">
              <w:r w:rsidRPr="004D4CB8">
                <w:rPr>
                  <w:rFonts w:eastAsia="PMingLiU"/>
                  <w:u w:val="single"/>
                  <w:lang w:eastAsia="zh-TW"/>
                </w:rPr>
                <w:t xml:space="preserve"> </w:t>
              </w:r>
            </w:ins>
          </w:p>
          <w:p w14:paraId="46F5A654" w14:textId="502D8357" w:rsidR="00D41D5E" w:rsidRPr="004D4CB8" w:rsidRDefault="00D41D5E" w:rsidP="004D4CB8">
            <w:pPr>
              <w:pStyle w:val="ListParagraph"/>
              <w:numPr>
                <w:ilvl w:val="0"/>
                <w:numId w:val="36"/>
              </w:numPr>
              <w:spacing w:after="120"/>
              <w:ind w:firstLineChars="0"/>
              <w:rPr>
                <w:ins w:id="1471" w:author="Ting-Wei Kang (康庭維)" w:date="2021-01-28T15:39:00Z"/>
                <w:rFonts w:eastAsia="PMingLiU"/>
                <w:color w:val="0070C0"/>
                <w:lang w:eastAsia="zh-TW"/>
              </w:rPr>
            </w:pPr>
            <w:ins w:id="1472" w:author="Ting-Wei Kang (康庭維)" w:date="2021-01-28T15:39:00Z">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ins>
            <w:ins w:id="1473" w:author="Ting-Wei Kang (康庭維)" w:date="2021-01-28T15:27:00Z">
              <w:r w:rsidRPr="004D4CB8">
                <w:rPr>
                  <w:rFonts w:eastAsia="PMingLiU"/>
                  <w:u w:val="single"/>
                  <w:lang w:eastAsia="zh-TW"/>
                </w:rPr>
                <w:t>Please kindly refer to above explanation</w:t>
              </w:r>
            </w:ins>
            <w:ins w:id="1474" w:author="Ting-Wei Kang (康庭維)" w:date="2021-01-28T15:28:00Z">
              <w:r w:rsidRPr="004D4CB8">
                <w:rPr>
                  <w:rFonts w:eastAsia="PMingLiU"/>
                  <w:u w:val="single"/>
                  <w:lang w:eastAsia="zh-TW"/>
                </w:rPr>
                <w:t xml:space="preserve"> for how to do it. </w:t>
              </w:r>
            </w:ins>
          </w:p>
          <w:p w14:paraId="74E3CEF5" w14:textId="6B65D039" w:rsidR="00D41D5E" w:rsidRPr="004D4CB8" w:rsidRDefault="00D41D5E" w:rsidP="004D4CB8">
            <w:pPr>
              <w:pStyle w:val="ListParagraph"/>
              <w:numPr>
                <w:ilvl w:val="0"/>
                <w:numId w:val="36"/>
              </w:numPr>
              <w:spacing w:after="120"/>
              <w:ind w:firstLineChars="0"/>
              <w:rPr>
                <w:ins w:id="1475" w:author="Ting-Wei Kang (康庭維)" w:date="2021-01-28T14:54:00Z"/>
                <w:rFonts w:eastAsia="PMingLiU"/>
                <w:color w:val="0070C0"/>
                <w:lang w:eastAsia="zh-TW"/>
              </w:rPr>
            </w:pPr>
            <w:ins w:id="1476" w:author="Ting-Wei Kang (康庭維)" w:date="2021-01-28T15:39:00Z">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ins>
            <w:ins w:id="1477" w:author="Ting-Wei Kang (康庭維)" w:date="2021-01-28T15:28:00Z">
              <w:r w:rsidRPr="004D4CB8">
                <w:rPr>
                  <w:rFonts w:eastAsia="PMingLiU"/>
                  <w:u w:val="single"/>
                  <w:lang w:eastAsia="zh-TW"/>
                </w:rPr>
                <w:t>About test consistency,</w:t>
              </w:r>
            </w:ins>
            <w:ins w:id="1478" w:author="Ting-Wei Kang (康庭維)" w:date="2021-01-28T15:27:00Z">
              <w:r w:rsidRPr="004D4CB8">
                <w:rPr>
                  <w:rFonts w:eastAsia="PMingLiU"/>
                  <w:u w:val="single"/>
                  <w:lang w:eastAsia="zh-TW"/>
                </w:rPr>
                <w:t xml:space="preserve"> </w:t>
              </w:r>
            </w:ins>
            <w:ins w:id="1479" w:author="Ting-Wei Kang (康庭維)" w:date="2021-01-28T15:29:00Z">
              <w:r w:rsidRPr="004D4CB8">
                <w:rPr>
                  <w:rFonts w:eastAsia="PMingLiU"/>
                  <w:u w:val="single"/>
                  <w:lang w:eastAsia="zh-TW"/>
                </w:rPr>
                <w:t xml:space="preserve">actually, UE do phase calculation </w:t>
              </w:r>
            </w:ins>
            <w:ins w:id="1480" w:author="Ting-Wei Kang (康庭維)" w:date="2021-01-28T15:30:00Z">
              <w:r w:rsidRPr="004D4CB8">
                <w:rPr>
                  <w:rFonts w:eastAsia="PMingLiU"/>
                  <w:u w:val="single"/>
                  <w:lang w:eastAsia="zh-TW"/>
                </w:rPr>
                <w:t>every time</w:t>
              </w:r>
            </w:ins>
            <w:ins w:id="1481" w:author="Ting-Wei Kang (康庭維)" w:date="2021-01-28T15:29:00Z">
              <w:r w:rsidRPr="004D4CB8">
                <w:rPr>
                  <w:rFonts w:eastAsia="PMingLiU"/>
                  <w:u w:val="single"/>
                  <w:lang w:eastAsia="zh-TW"/>
                </w:rPr>
                <w:t xml:space="preserve">, so it is similar situation </w:t>
              </w:r>
            </w:ins>
            <w:ins w:id="1482" w:author="Ting-Wei Kang (康庭維)" w:date="2021-01-28T15:30:00Z">
              <w:r w:rsidRPr="004D4CB8">
                <w:rPr>
                  <w:rFonts w:eastAsia="PMingLiU"/>
                  <w:u w:val="single"/>
                  <w:lang w:eastAsia="zh-TW"/>
                </w:rPr>
                <w:t>for optimal TPMI.</w:t>
              </w:r>
            </w:ins>
          </w:p>
          <w:p w14:paraId="62878530" w14:textId="77777777" w:rsidR="00D41D5E" w:rsidRDefault="00D41D5E" w:rsidP="00224F42">
            <w:pPr>
              <w:overflowPunct/>
              <w:autoSpaceDE/>
              <w:adjustRightInd/>
              <w:spacing w:after="120"/>
              <w:textAlignment w:val="auto"/>
              <w:rPr>
                <w:ins w:id="1483" w:author="刘启飞(Qifei)" w:date="2021-01-27T19:21:00Z"/>
                <w:rFonts w:eastAsia="PMingLiU"/>
                <w:color w:val="0070C0"/>
                <w:lang w:eastAsia="zh-TW"/>
              </w:rPr>
            </w:pPr>
          </w:p>
          <w:p w14:paraId="25A52B5F" w14:textId="77777777" w:rsidR="00A006A2" w:rsidRDefault="00A006A2" w:rsidP="00A006A2">
            <w:pPr>
              <w:overflowPunct/>
              <w:autoSpaceDE/>
              <w:adjustRightInd/>
              <w:spacing w:after="120"/>
              <w:textAlignment w:val="auto"/>
              <w:rPr>
                <w:ins w:id="1484" w:author="刘启飞(Qifei)" w:date="2021-01-27T19:21:00Z"/>
                <w:rFonts w:eastAsiaTheme="minorEastAsia"/>
                <w:color w:val="0070C0"/>
                <w:lang w:eastAsia="zh-CN"/>
              </w:rPr>
            </w:pPr>
            <w:ins w:id="1485" w:author="刘启飞(Qifei)" w:date="2021-01-27T19:21:00Z">
              <w:r>
                <w:rPr>
                  <w:rFonts w:eastAsiaTheme="minorEastAsia" w:hint="eastAsia"/>
                  <w:color w:val="0070C0"/>
                  <w:lang w:eastAsia="zh-CN"/>
                </w:rPr>
                <w:t>O</w:t>
              </w:r>
              <w:r>
                <w:rPr>
                  <w:rFonts w:eastAsiaTheme="minorEastAsia"/>
                  <w:color w:val="0070C0"/>
                  <w:lang w:eastAsia="zh-CN"/>
                </w:rPr>
                <w:t>PPO:</w:t>
              </w:r>
            </w:ins>
          </w:p>
          <w:p w14:paraId="5302904A" w14:textId="77777777" w:rsidR="00A006A2" w:rsidRDefault="00A006A2" w:rsidP="00A006A2">
            <w:pPr>
              <w:overflowPunct/>
              <w:autoSpaceDE/>
              <w:adjustRightInd/>
              <w:spacing w:after="120"/>
              <w:textAlignment w:val="auto"/>
              <w:rPr>
                <w:ins w:id="1486" w:author="Ting-Wei Kang (康庭維)" w:date="2021-01-28T15:40:00Z"/>
                <w:rFonts w:eastAsiaTheme="minorEastAsia"/>
                <w:color w:val="0070C0"/>
                <w:lang w:eastAsia="zh-CN"/>
              </w:rPr>
            </w:pPr>
            <w:ins w:id="1487"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p w14:paraId="383EFE80" w14:textId="0B986162" w:rsidR="00D41D5E" w:rsidDel="00D41D5E" w:rsidRDefault="00D41D5E" w:rsidP="00A006A2">
            <w:pPr>
              <w:overflowPunct/>
              <w:autoSpaceDE/>
              <w:adjustRightInd/>
              <w:spacing w:after="120"/>
              <w:textAlignment w:val="auto"/>
              <w:rPr>
                <w:ins w:id="1488" w:author="Zhao, Kun" w:date="2021-01-27T17:29:00Z"/>
                <w:del w:id="1489" w:author="Ting-Wei Kang (康庭維)" w:date="2021-01-28T15:42:00Z"/>
                <w:rFonts w:eastAsiaTheme="minorEastAsia"/>
                <w:color w:val="0070C0"/>
                <w:lang w:eastAsia="zh-CN"/>
              </w:rPr>
            </w:pPr>
          </w:p>
          <w:p w14:paraId="19C5C6AF" w14:textId="77777777" w:rsidR="00E9440E" w:rsidRDefault="00E9440E" w:rsidP="00E9440E">
            <w:pPr>
              <w:overflowPunct/>
              <w:autoSpaceDE/>
              <w:autoSpaceDN/>
              <w:adjustRightInd/>
              <w:spacing w:after="120"/>
              <w:textAlignment w:val="auto"/>
              <w:rPr>
                <w:ins w:id="1490" w:author="Zhao, Kun" w:date="2021-01-27T17:30:00Z"/>
                <w:rFonts w:eastAsia="SimSun"/>
                <w:b/>
                <w:bCs/>
                <w:color w:val="0070C0"/>
                <w:szCs w:val="24"/>
                <w:lang w:eastAsia="zh-CN"/>
              </w:rPr>
            </w:pPr>
            <w:ins w:id="1491" w:author="Zhao, Kun" w:date="2021-01-27T17:29:00Z">
              <w:r w:rsidRPr="00F04D6B">
                <w:rPr>
                  <w:rFonts w:eastAsia="SimSun"/>
                  <w:b/>
                  <w:bCs/>
                  <w:color w:val="0070C0"/>
                  <w:szCs w:val="24"/>
                  <w:lang w:eastAsia="zh-CN"/>
                </w:rPr>
                <w:t xml:space="preserve">Sony: </w:t>
              </w:r>
            </w:ins>
          </w:p>
          <w:p w14:paraId="69EAC357" w14:textId="20453317" w:rsidR="00E9440E" w:rsidRPr="004D4CB8" w:rsidRDefault="00E9440E" w:rsidP="00E9440E">
            <w:pPr>
              <w:overflowPunct/>
              <w:autoSpaceDE/>
              <w:autoSpaceDN/>
              <w:adjustRightInd/>
              <w:spacing w:after="120"/>
              <w:textAlignment w:val="auto"/>
              <w:rPr>
                <w:ins w:id="1492" w:author="Zhao, Kun" w:date="2021-01-27T17:29:00Z"/>
                <w:rFonts w:eastAsia="SimSun"/>
                <w:b/>
                <w:bCs/>
                <w:color w:val="0070C0"/>
                <w:szCs w:val="24"/>
                <w:lang w:eastAsia="zh-CN"/>
              </w:rPr>
            </w:pPr>
            <w:ins w:id="1493" w:author="Zhao, Kun" w:date="2021-01-27T17:29:00Z">
              <w:r w:rsidRPr="00F04D6B">
                <w:rPr>
                  <w:rFonts w:eastAsia="SimSun"/>
                  <w:color w:val="0070C0"/>
                  <w:szCs w:val="24"/>
                  <w:lang w:eastAsia="zh-CN"/>
                </w:rPr>
                <w:t xml:space="preserve">Alt 2-1-1-2: </w:t>
              </w:r>
              <w:r>
                <w:rPr>
                  <w:rFonts w:eastAsia="SimSun"/>
                  <w:color w:val="0070C0"/>
                  <w:szCs w:val="24"/>
                  <w:lang w:eastAsia="zh-CN"/>
                </w:rPr>
                <w:t xml:space="preserve">We </w:t>
              </w:r>
            </w:ins>
            <w:ins w:id="1494" w:author="Zhao, Kun" w:date="2021-01-27T17:30:00Z">
              <w:r>
                <w:rPr>
                  <w:rFonts w:eastAsia="SimSun"/>
                  <w:color w:val="0070C0"/>
                  <w:szCs w:val="24"/>
                  <w:lang w:eastAsia="zh-CN"/>
                </w:rPr>
                <w:t>agree</w:t>
              </w:r>
            </w:ins>
            <w:ins w:id="1495" w:author="Zhao, Kun" w:date="2021-01-27T17:29:00Z">
              <w:r>
                <w:rPr>
                  <w:rFonts w:eastAsia="SimSun"/>
                  <w:color w:val="0070C0"/>
                  <w:szCs w:val="24"/>
                  <w:lang w:eastAsia="zh-CN"/>
                </w:rPr>
                <w:t xml:space="preserve"> with the observation and it is important that RAN4 carefully exam the coverage of TPMI method. </w:t>
              </w:r>
            </w:ins>
          </w:p>
          <w:p w14:paraId="6FDCB44E" w14:textId="77777777" w:rsidR="00E9440E" w:rsidRDefault="00E45133" w:rsidP="00A006A2">
            <w:pPr>
              <w:overflowPunct/>
              <w:autoSpaceDE/>
              <w:adjustRightInd/>
              <w:spacing w:after="120"/>
              <w:textAlignment w:val="auto"/>
              <w:rPr>
                <w:ins w:id="1496" w:author="Ting-Wei Kang (康庭維)" w:date="2021-01-28T15:42:00Z"/>
                <w:rFonts w:eastAsiaTheme="minorEastAsia"/>
                <w:color w:val="0070C0"/>
                <w:lang w:eastAsia="zh-CN"/>
              </w:rPr>
            </w:pPr>
            <w:ins w:id="1497" w:author="Ericsson" w:date="2021-01-27T17:55:00Z">
              <w:r>
                <w:rPr>
                  <w:rFonts w:eastAsiaTheme="minorEastAsia"/>
                  <w:color w:val="0070C0"/>
                  <w:lang w:eastAsia="zh-CN"/>
                </w:rPr>
                <w:t>Ericsson: We agree on Alt 2-1-1-2 given the input from papers and the comments above from Qualcomm, Samsung, OPPO. Usage of TPMI seems limited and needs careful further study.</w:t>
              </w:r>
            </w:ins>
          </w:p>
          <w:p w14:paraId="00FE0E06" w14:textId="52286FF7" w:rsidR="00D41D5E" w:rsidRDefault="00D41D5E" w:rsidP="00D41D5E">
            <w:pPr>
              <w:overflowPunct/>
              <w:autoSpaceDE/>
              <w:adjustRightInd/>
              <w:spacing w:after="120"/>
              <w:textAlignment w:val="auto"/>
              <w:rPr>
                <w:ins w:id="1498" w:author="Ting-Wei Kang (康庭維)" w:date="2021-01-28T15:42:00Z"/>
                <w:rFonts w:eastAsia="PMingLiU"/>
                <w:u w:val="single"/>
                <w:lang w:eastAsia="zh-TW"/>
              </w:rPr>
            </w:pPr>
            <w:ins w:id="1499" w:author="Ting-Wei Kang (康庭維)" w:date="2021-01-28T15:42:00Z">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w:t>
              </w:r>
            </w:ins>
            <w:ins w:id="1500" w:author="Ting-Wei Kang (康庭維)" w:date="2021-01-28T15:43:00Z">
              <w:r>
                <w:rPr>
                  <w:rFonts w:eastAsia="PMingLiU"/>
                  <w:u w:val="single"/>
                  <w:lang w:eastAsia="zh-TW"/>
                </w:rPr>
                <w:t>applicable</w:t>
              </w:r>
            </w:ins>
            <w:ins w:id="1501" w:author="Ting-Wei Kang (康庭維)" w:date="2021-01-28T15:42:00Z">
              <w:r w:rsidR="001E0C80">
                <w:rPr>
                  <w:rFonts w:eastAsia="PMingLiU"/>
                  <w:u w:val="single"/>
                  <w:lang w:eastAsia="zh-TW"/>
                </w:rPr>
                <w:t xml:space="preserve"> to below UE</w:t>
              </w:r>
            </w:ins>
            <w:ins w:id="1502" w:author="Ting-Wei Kang (康庭維)" w:date="2021-01-28T15:49:00Z">
              <w:r w:rsidR="001E0C80">
                <w:rPr>
                  <w:rFonts w:eastAsia="PMingLiU"/>
                  <w:u w:val="single"/>
                  <w:lang w:eastAsia="zh-TW"/>
                </w:rPr>
                <w:t>s</w:t>
              </w:r>
            </w:ins>
            <w:ins w:id="1503" w:author="Ting-Wei Kang (康庭維)" w:date="2021-01-28T15:42:00Z">
              <w:r w:rsidR="001E0C80">
                <w:rPr>
                  <w:rFonts w:eastAsia="PMingLiU"/>
                  <w:u w:val="single"/>
                  <w:lang w:eastAsia="zh-TW"/>
                </w:rPr>
                <w:t>:</w:t>
              </w:r>
            </w:ins>
          </w:p>
          <w:p w14:paraId="2D6CAF0F" w14:textId="77777777" w:rsidR="00D41D5E" w:rsidRPr="00C06E6E" w:rsidRDefault="00D41D5E" w:rsidP="00D41D5E">
            <w:pPr>
              <w:numPr>
                <w:ilvl w:val="0"/>
                <w:numId w:val="36"/>
              </w:numPr>
              <w:rPr>
                <w:ins w:id="1504" w:author="Ting-Wei Kang (康庭維)" w:date="2021-01-28T15:42:00Z"/>
                <w:lang w:val="en-US"/>
              </w:rPr>
            </w:pPr>
            <w:ins w:id="1505" w:author="Ting-Wei Kang (康庭維)" w:date="2021-01-28T15:42:00Z">
              <w:r w:rsidRPr="00C06E6E">
                <w:rPr>
                  <w:lang w:val="en-US"/>
                </w:rPr>
                <w:t>Rel-15 coherent UEs</w:t>
              </w:r>
            </w:ins>
          </w:p>
          <w:p w14:paraId="3D8492BD" w14:textId="77777777" w:rsidR="00D41D5E" w:rsidRPr="00C06E6E" w:rsidRDefault="00D41D5E" w:rsidP="00D41D5E">
            <w:pPr>
              <w:numPr>
                <w:ilvl w:val="0"/>
                <w:numId w:val="36"/>
              </w:numPr>
              <w:rPr>
                <w:ins w:id="1506" w:author="Ting-Wei Kang (康庭維)" w:date="2021-01-28T15:42:00Z"/>
                <w:lang w:val="en-US"/>
              </w:rPr>
            </w:pPr>
            <w:ins w:id="1507" w:author="Ting-Wei Kang (康庭維)" w:date="2021-01-28T15:42:00Z">
              <w:r w:rsidRPr="00C06E6E">
                <w:rPr>
                  <w:lang w:val="en-US"/>
                </w:rPr>
                <w:t>Rel-16 coherent UEs</w:t>
              </w:r>
            </w:ins>
          </w:p>
          <w:p w14:paraId="21FE3C29" w14:textId="77777777" w:rsidR="00D41D5E" w:rsidRPr="00C06E6E" w:rsidRDefault="00D41D5E" w:rsidP="00D41D5E">
            <w:pPr>
              <w:numPr>
                <w:ilvl w:val="0"/>
                <w:numId w:val="36"/>
              </w:numPr>
              <w:rPr>
                <w:ins w:id="1508" w:author="Ting-Wei Kang (康庭維)" w:date="2021-01-28T15:42:00Z"/>
                <w:lang w:val="en-US"/>
              </w:rPr>
            </w:pPr>
            <w:ins w:id="1509" w:author="Ting-Wei Kang (康庭維)" w:date="2021-01-28T15:42:00Z">
              <w:r w:rsidRPr="00C06E6E">
                <w:rPr>
                  <w:lang w:val="en-US"/>
                </w:rPr>
                <w:t>Rel-16 nonCoherent UEs which support uplink full power transmission</w:t>
              </w:r>
            </w:ins>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ins w:id="1510" w:author="Apple Inc." w:date="2021-01-28T07:21:00Z">
              <w:r>
                <w:rPr>
                  <w:u w:val="single"/>
                </w:rPr>
                <w:t>Huawei: In Rel-16, it is agreed in RAN1 LS that transparent TxD is one realization of full power transmission. And RAN4 agrees to define RF requirements for TxD in WF R4-2011768. In This week Webinar session, it is agreed RF requirements for UL MIMO is the same as TxD. In summary, TPMI is fully supported in RAN4 already. However, practical TPMI is not needed for RF requirement measurement, “</w:t>
              </w:r>
              <w:r w:rsidRPr="00427F7E">
                <w:rPr>
                  <w:u w:val="single"/>
                </w:rPr>
                <w:t>test facility sends fixed TPMI to trigger UE 2 p</w:t>
              </w:r>
              <w:r w:rsidRPr="00427F7E">
                <w:rPr>
                  <w:rFonts w:eastAsia="SimSun"/>
                  <w:u w:val="single"/>
                </w:rPr>
                <w:t>orts</w:t>
              </w:r>
              <w:r>
                <w:rPr>
                  <w:u w:val="single"/>
                </w:rPr>
                <w:t>” is enough.</w:t>
              </w:r>
            </w:ins>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1511" w:author="Ting-Wei Kang (康庭維)" w:date="2021-01-26T18:59:00Z"/>
                <w:rFonts w:eastAsia="Malgun Gothic"/>
                <w:color w:val="0070C0"/>
                <w:lang w:val="en-US" w:eastAsia="ko-KR"/>
              </w:rPr>
            </w:pPr>
            <w:ins w:id="1512" w:author="Ting-Wei Kang (康庭維)" w:date="2021-01-26T18:49:00Z">
              <w:r>
                <w:rPr>
                  <w:rFonts w:eastAsia="Malgun Gothic"/>
                  <w:color w:val="0070C0"/>
                  <w:lang w:val="en-US" w:eastAsia="ko-KR"/>
                </w:rPr>
                <w:t>MediaTek</w:t>
              </w:r>
            </w:ins>
            <w:ins w:id="1513" w:author="Ting-Wei Kang (康庭維)" w:date="2021-01-26T19:00:00Z">
              <w:r>
                <w:rPr>
                  <w:rFonts w:eastAsia="Malgun Gothic"/>
                  <w:color w:val="0070C0"/>
                  <w:lang w:val="en-US" w:eastAsia="ko-KR"/>
                </w:rPr>
                <w:t>:</w:t>
              </w:r>
            </w:ins>
            <w:ins w:id="1514"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1515" w:author="Ting-Wei Kang (康庭維)" w:date="2021-01-26T18:53:00Z">
              <w:r>
                <w:rPr>
                  <w:rFonts w:eastAsia="Malgun Gothic"/>
                  <w:color w:val="0070C0"/>
                  <w:lang w:val="en-US" w:eastAsia="ko-KR"/>
                </w:rPr>
                <w:t xml:space="preserve">. We clarify all raised issues </w:t>
              </w:r>
            </w:ins>
            <w:ins w:id="1516" w:author="Ting-Wei Kang (康庭維)" w:date="2021-01-26T18:57:00Z">
              <w:r>
                <w:rPr>
                  <w:rFonts w:eastAsia="Malgun Gothic"/>
                  <w:color w:val="0070C0"/>
                  <w:lang w:val="en-US" w:eastAsia="ko-KR"/>
                </w:rPr>
                <w:t xml:space="preserve">in </w:t>
              </w:r>
            </w:ins>
            <w:ins w:id="1517" w:author="Ting-Wei Kang (康庭維)" w:date="2021-01-26T18:53:00Z">
              <w:r>
                <w:rPr>
                  <w:rFonts w:eastAsia="Malgun Gothic"/>
                  <w:color w:val="0070C0"/>
                  <w:lang w:val="en-US" w:eastAsia="ko-KR"/>
                </w:rPr>
                <w:t>last</w:t>
              </w:r>
            </w:ins>
            <w:ins w:id="1518" w:author="Ting-Wei Kang (康庭維)" w:date="2021-01-26T18:54:00Z">
              <w:r>
                <w:rPr>
                  <w:rFonts w:eastAsia="Malgun Gothic"/>
                  <w:color w:val="0070C0"/>
                  <w:lang w:val="en-US" w:eastAsia="ko-KR"/>
                </w:rPr>
                <w:t xml:space="preserve"> meeting, and think</w:t>
              </w:r>
            </w:ins>
            <w:ins w:id="1519" w:author="Ting-Wei Kang (康庭維)" w:date="2021-01-26T18:50:00Z">
              <w:r>
                <w:rPr>
                  <w:rFonts w:eastAsia="Malgun Gothic"/>
                  <w:color w:val="0070C0"/>
                  <w:lang w:val="en-US" w:eastAsia="ko-KR"/>
                </w:rPr>
                <w:t xml:space="preserve"> it can </w:t>
              </w:r>
            </w:ins>
            <w:ins w:id="1520" w:author="Ting-Wei Kang (康庭維)" w:date="2021-01-26T18:54:00Z">
              <w:r>
                <w:rPr>
                  <w:rFonts w:eastAsia="Malgun Gothic"/>
                  <w:color w:val="0070C0"/>
                  <w:lang w:val="en-US" w:eastAsia="ko-KR"/>
                </w:rPr>
                <w:t xml:space="preserve">be </w:t>
              </w:r>
            </w:ins>
            <w:ins w:id="1521" w:author="Ting-Wei Kang (康庭維)" w:date="2021-01-26T18:57:00Z">
              <w:r>
                <w:rPr>
                  <w:rFonts w:eastAsia="Malgun Gothic"/>
                  <w:color w:val="0070C0"/>
                  <w:lang w:val="en-US" w:eastAsia="ko-KR"/>
                </w:rPr>
                <w:t>further applied</w:t>
              </w:r>
            </w:ins>
            <w:ins w:id="1522" w:author="Ting-Wei Kang (康庭維)" w:date="2021-01-26T18:54:00Z">
              <w:r>
                <w:rPr>
                  <w:rFonts w:eastAsia="Malgun Gothic"/>
                  <w:color w:val="0070C0"/>
                  <w:lang w:val="en-US" w:eastAsia="ko-KR"/>
                </w:rPr>
                <w:t xml:space="preserve"> </w:t>
              </w:r>
            </w:ins>
            <w:ins w:id="1523" w:author="Ting-Wei Kang (康庭維)" w:date="2021-01-26T18:50:00Z">
              <w:r>
                <w:rPr>
                  <w:rFonts w:eastAsia="Malgun Gothic"/>
                  <w:color w:val="0070C0"/>
                  <w:lang w:val="en-US" w:eastAsia="ko-KR"/>
                </w:rPr>
                <w:t>on top of TPMI method</w:t>
              </w:r>
            </w:ins>
            <w:ins w:id="1524" w:author="Ting-Wei Kang (康庭維)" w:date="2021-01-26T18:51:00Z">
              <w:r>
                <w:rPr>
                  <w:rFonts w:eastAsia="Malgun Gothic"/>
                  <w:color w:val="0070C0"/>
                  <w:lang w:val="en-US" w:eastAsia="ko-KR"/>
                </w:rPr>
                <w:t xml:space="preserve"> to further enhance</w:t>
              </w:r>
            </w:ins>
            <w:ins w:id="1525" w:author="Ting-Wei Kang (康庭維)" w:date="2021-01-26T18:52:00Z">
              <w:r>
                <w:rPr>
                  <w:rFonts w:eastAsia="Malgun Gothic"/>
                  <w:color w:val="0070C0"/>
                  <w:lang w:val="en-US" w:eastAsia="ko-KR"/>
                </w:rPr>
                <w:t xml:space="preserve"> UE </w:t>
              </w:r>
            </w:ins>
            <w:ins w:id="1526" w:author="Ting-Wei Kang (康庭維)" w:date="2021-01-26T18:59:00Z">
              <w:r>
                <w:rPr>
                  <w:rFonts w:eastAsia="Malgun Gothic"/>
                  <w:color w:val="0070C0"/>
                  <w:lang w:val="en-US" w:eastAsia="ko-KR"/>
                </w:rPr>
                <w:t>test result</w:t>
              </w:r>
            </w:ins>
            <w:ins w:id="1527" w:author="Ting-Wei Kang (康庭維)" w:date="2021-01-26T18:50:00Z">
              <w:r>
                <w:rPr>
                  <w:rFonts w:eastAsia="Malgun Gothic"/>
                  <w:color w:val="0070C0"/>
                  <w:lang w:val="en-US" w:eastAsia="ko-KR"/>
                </w:rPr>
                <w:t>, that</w:t>
              </w:r>
            </w:ins>
            <w:ins w:id="1528" w:author="Ting-Wei Kang (康庭維)" w:date="2021-01-26T18:59:00Z">
              <w:r>
                <w:rPr>
                  <w:rFonts w:eastAsia="Malgun Gothic"/>
                  <w:color w:val="0070C0"/>
                  <w:lang w:val="en-US" w:eastAsia="ko-KR"/>
                </w:rPr>
                <w:t xml:space="preserve"> is much aligned to real network</w:t>
              </w:r>
            </w:ins>
            <w:ins w:id="1529" w:author="Ting-Wei Kang (康庭維)" w:date="2021-01-26T19:39:00Z">
              <w:r>
                <w:rPr>
                  <w:rFonts w:eastAsia="Malgun Gothic"/>
                  <w:color w:val="0070C0"/>
                  <w:lang w:val="en-US" w:eastAsia="ko-KR"/>
                </w:rPr>
                <w:t xml:space="preserve"> behavior</w:t>
              </w:r>
            </w:ins>
            <w:ins w:id="1530" w:author="Ting-Wei Kang (康庭維)" w:date="2021-01-26T18:59:00Z">
              <w:r>
                <w:rPr>
                  <w:rFonts w:eastAsia="Malgun Gothic"/>
                  <w:color w:val="0070C0"/>
                  <w:lang w:val="en-US" w:eastAsia="ko-KR"/>
                </w:rPr>
                <w:t>.</w:t>
              </w:r>
            </w:ins>
            <w:ins w:id="1531" w:author="Ting-Wei Kang (康庭維)" w:date="2021-01-26T19:36:00Z">
              <w:r>
                <w:rPr>
                  <w:rFonts w:eastAsia="Malgun Gothic"/>
                  <w:color w:val="0070C0"/>
                  <w:lang w:val="en-US" w:eastAsia="ko-KR"/>
                </w:rPr>
                <w:t xml:space="preserve"> Again, we think the selected enhancement methods(s) shall </w:t>
              </w:r>
            </w:ins>
            <w:ins w:id="1532" w:author="Ting-Wei Kang (康庭維)" w:date="2021-01-26T19:38:00Z">
              <w:r>
                <w:rPr>
                  <w:rFonts w:eastAsia="Malgun Gothic"/>
                  <w:color w:val="0070C0"/>
                  <w:lang w:val="en-US" w:eastAsia="ko-KR"/>
                </w:rPr>
                <w:t xml:space="preserve">be </w:t>
              </w:r>
            </w:ins>
            <w:ins w:id="1533" w:author="Ting-Wei Kang (康庭維)" w:date="2021-01-26T19:36:00Z">
              <w:r>
                <w:rPr>
                  <w:rFonts w:eastAsia="Malgun Gothic"/>
                  <w:color w:val="0070C0"/>
                  <w:lang w:val="en-US" w:eastAsia="ko-KR"/>
                </w:rPr>
                <w:t>applied to all Tx item test procedure</w:t>
              </w:r>
            </w:ins>
            <w:ins w:id="1534"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1535" w:author="Qualcomm" w:date="2021-01-26T14:25:00Z"/>
                <w:rFonts w:eastAsia="Malgun Gothic"/>
                <w:color w:val="0070C0"/>
                <w:lang w:val="en-US" w:eastAsia="ko-KR"/>
              </w:rPr>
            </w:pPr>
            <w:ins w:id="1536"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1537" w:author="Qualcomm" w:date="2021-01-26T14:25:00Z"/>
                <w:rFonts w:eastAsia="Malgun Gothic"/>
                <w:color w:val="0070C0"/>
                <w:lang w:val="en-US" w:eastAsia="ko-KR"/>
              </w:rPr>
            </w:pPr>
            <w:ins w:id="1538"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1539" w:author="Qualcomm" w:date="2021-01-26T14:25:00Z"/>
                <w:rFonts w:eastAsia="Malgun Gothic"/>
                <w:color w:val="0070C0"/>
                <w:lang w:val="en-US" w:eastAsia="ko-KR"/>
              </w:rPr>
            </w:pPr>
            <w:ins w:id="1540"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1541" w:author="Ting-Wei Kang (康庭維)" w:date="2021-01-28T15:49:00Z"/>
                <w:rFonts w:eastAsia="Malgun Gothic"/>
                <w:color w:val="0070C0"/>
                <w:lang w:val="en-US" w:eastAsia="ko-KR"/>
              </w:rPr>
            </w:pPr>
            <w:ins w:id="1542" w:author="Qualcomm" w:date="2021-01-26T14:25:00Z">
              <w:r>
                <w:rPr>
                  <w:rFonts w:eastAsia="Malgun Gothic"/>
                  <w:color w:val="0070C0"/>
                  <w:lang w:val="en-US" w:eastAsia="ko-KR"/>
                </w:rPr>
                <w:t xml:space="preserve">To MTK: </w:t>
              </w:r>
            </w:ins>
            <w:ins w:id="1543" w:author="Qualcomm" w:date="2021-01-26T14:30:00Z">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w:t>
              </w:r>
            </w:ins>
            <w:ins w:id="1544"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1545" w:author="Qualcomm" w:date="2021-01-26T14:32:00Z">
              <w:r w:rsidR="009238B8">
                <w:rPr>
                  <w:rFonts w:eastAsia="Malgun Gothic"/>
                  <w:color w:val="0070C0"/>
                  <w:lang w:val="en-US" w:eastAsia="ko-KR"/>
                </w:rPr>
                <w:t>is supposed to for a UE inside the framework of the standard, etc</w:t>
              </w:r>
            </w:ins>
          </w:p>
          <w:p w14:paraId="11BCC9D4" w14:textId="11F93A4E" w:rsidR="001E0C80" w:rsidRDefault="001E0C80" w:rsidP="001E0C80">
            <w:pPr>
              <w:overflowPunct/>
              <w:autoSpaceDE/>
              <w:adjustRightInd/>
              <w:spacing w:after="120"/>
              <w:textAlignment w:val="auto"/>
              <w:rPr>
                <w:ins w:id="1546" w:author="Ting-Wei Kang (康庭維)" w:date="2021-01-28T15:50:00Z"/>
                <w:rFonts w:eastAsia="PMingLiU"/>
                <w:u w:val="single"/>
                <w:lang w:eastAsia="zh-TW"/>
              </w:rPr>
            </w:pPr>
            <w:ins w:id="1547" w:author="Ting-Wei Kang (康庭維)" w:date="2021-01-28T15:50:00Z">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 xml:space="preserve">Thanks for </w:t>
              </w:r>
            </w:ins>
            <w:ins w:id="1548" w:author="Ting-Wei Kang (康庭維)" w:date="2021-01-28T15:56:00Z">
              <w:r>
                <w:rPr>
                  <w:rFonts w:eastAsia="PMingLiU"/>
                  <w:u w:val="single"/>
                  <w:lang w:eastAsia="zh-TW"/>
                </w:rPr>
                <w:t>Qualcomm’s</w:t>
              </w:r>
            </w:ins>
            <w:ins w:id="1549" w:author="Ting-Wei Kang (康庭維)" w:date="2021-01-28T15:50:00Z">
              <w:r>
                <w:rPr>
                  <w:rFonts w:eastAsia="PMingLiU"/>
                  <w:u w:val="single"/>
                  <w:lang w:eastAsia="zh-TW"/>
                </w:rPr>
                <w:t xml:space="preserve"> </w:t>
              </w:r>
            </w:ins>
            <w:ins w:id="1550" w:author="Ting-Wei Kang (康庭維)" w:date="2021-01-28T15:56:00Z">
              <w:r>
                <w:rPr>
                  <w:rFonts w:eastAsia="PMingLiU"/>
                  <w:u w:val="single"/>
                  <w:lang w:eastAsia="zh-TW"/>
                </w:rPr>
                <w:t>comment</w:t>
              </w:r>
            </w:ins>
            <w:ins w:id="1551" w:author="Ting-Wei Kang (康庭維)" w:date="2021-01-28T15:50:00Z">
              <w:r>
                <w:rPr>
                  <w:rFonts w:eastAsia="PMingLiU"/>
                  <w:u w:val="single"/>
                  <w:lang w:eastAsia="zh-TW"/>
                </w:rPr>
                <w:t xml:space="preserve">. We </w:t>
              </w:r>
            </w:ins>
            <w:ins w:id="1552" w:author="Ting-Wei Kang (康庭維)" w:date="2021-01-28T15:51:00Z">
              <w:r>
                <w:rPr>
                  <w:rFonts w:eastAsia="PMingLiU"/>
                  <w:u w:val="single"/>
                  <w:lang w:eastAsia="zh-TW"/>
                </w:rPr>
                <w:t xml:space="preserve">collection open issue </w:t>
              </w:r>
            </w:ins>
            <w:ins w:id="1553" w:author="Ting-Wei Kang (康庭維)" w:date="2021-01-28T15:52:00Z">
              <w:r>
                <w:rPr>
                  <w:rFonts w:eastAsia="PMingLiU"/>
                  <w:u w:val="single"/>
                  <w:lang w:eastAsia="zh-TW"/>
                </w:rPr>
                <w:t xml:space="preserve">for further discussion </w:t>
              </w:r>
            </w:ins>
            <w:ins w:id="1554" w:author="Ting-Wei Kang (康庭維)" w:date="2021-01-28T15:51:00Z">
              <w:r>
                <w:rPr>
                  <w:rFonts w:eastAsia="PMingLiU"/>
                  <w:u w:val="single"/>
                  <w:lang w:eastAsia="zh-TW"/>
                </w:rPr>
                <w:t>to make 2-por</w:t>
              </w:r>
            </w:ins>
            <w:ins w:id="1555" w:author="Ting-Wei Kang (康庭維)" w:date="2021-01-28T15:52:00Z">
              <w:r>
                <w:rPr>
                  <w:rFonts w:eastAsia="PMingLiU"/>
                  <w:u w:val="single"/>
                  <w:lang w:eastAsia="zh-TW"/>
                </w:rPr>
                <w:t>t CSI-RS</w:t>
              </w:r>
            </w:ins>
            <w:ins w:id="1556" w:author="Ting-Wei Kang (康庭維)" w:date="2021-01-28T15:51:00Z">
              <w:r>
                <w:rPr>
                  <w:rFonts w:eastAsia="PMingLiU"/>
                  <w:u w:val="single"/>
                  <w:lang w:eastAsia="zh-TW"/>
                </w:rPr>
                <w:t xml:space="preserve"> be complete here</w:t>
              </w:r>
            </w:ins>
            <w:ins w:id="1557" w:author="Ting-Wei Kang (康庭維)" w:date="2021-01-28T15:53:00Z">
              <w:r>
                <w:rPr>
                  <w:rFonts w:eastAsia="PMingLiU"/>
                  <w:u w:val="single"/>
                  <w:lang w:eastAsia="zh-TW"/>
                </w:rPr>
                <w:t>, and also add our views</w:t>
              </w:r>
            </w:ins>
            <w:ins w:id="1558" w:author="Ting-Wei Kang (康庭維)" w:date="2021-01-28T15:51:00Z">
              <w:r>
                <w:rPr>
                  <w:rFonts w:eastAsia="PMingLiU"/>
                  <w:u w:val="single"/>
                  <w:lang w:eastAsia="zh-TW"/>
                </w:rPr>
                <w:t>:</w:t>
              </w:r>
            </w:ins>
          </w:p>
          <w:p w14:paraId="06649BD0" w14:textId="7667F4CB" w:rsidR="001E0C80" w:rsidRPr="00FE0BE6" w:rsidRDefault="001E0C80" w:rsidP="00FE0BE6">
            <w:pPr>
              <w:pStyle w:val="ListParagraph"/>
              <w:numPr>
                <w:ilvl w:val="0"/>
                <w:numId w:val="37"/>
              </w:numPr>
              <w:spacing w:after="120"/>
              <w:ind w:firstLineChars="0"/>
              <w:rPr>
                <w:ins w:id="1559" w:author="Ting-Wei Kang (康庭維)" w:date="2021-01-28T15:58:00Z"/>
                <w:rFonts w:eastAsia="PMingLiU"/>
                <w:u w:val="single"/>
                <w:lang w:eastAsia="zh-TW"/>
              </w:rPr>
            </w:pPr>
            <w:ins w:id="1560" w:author="Ting-Wei Kang (康庭維)" w:date="2021-01-28T15:59:00Z">
              <w:r>
                <w:rPr>
                  <w:rFonts w:eastAsia="Malgun Gothic"/>
                  <w:color w:val="0070C0"/>
                  <w:lang w:val="en-US" w:eastAsia="ko-KR"/>
                </w:rPr>
                <w:lastRenderedPageBreak/>
                <w:t>H</w:t>
              </w:r>
            </w:ins>
            <w:ins w:id="1561" w:author="Ting-Wei Kang (康庭維)" w:date="2021-01-28T15:50:00Z">
              <w:r>
                <w:rPr>
                  <w:rFonts w:eastAsia="Malgun Gothic"/>
                  <w:color w:val="0070C0"/>
                  <w:lang w:val="en-US" w:eastAsia="ko-KR"/>
                </w:rPr>
                <w:t>ow CSI</w:t>
              </w:r>
            </w:ins>
            <w:ins w:id="1562" w:author="Ting-Wei Kang (康庭維)" w:date="2021-01-28T16:01:00Z">
              <w:r>
                <w:rPr>
                  <w:rFonts w:eastAsia="Malgun Gothic"/>
                  <w:color w:val="0070C0"/>
                  <w:lang w:val="en-US" w:eastAsia="ko-KR"/>
                </w:rPr>
                <w:t>-</w:t>
              </w:r>
            </w:ins>
            <w:ins w:id="1563" w:author="Ting-Wei Kang (康庭維)" w:date="2021-01-28T15:50:00Z">
              <w:r>
                <w:rPr>
                  <w:rFonts w:eastAsia="Malgun Gothic"/>
                  <w:color w:val="0070C0"/>
                  <w:lang w:val="en-US" w:eastAsia="ko-KR"/>
                </w:rPr>
                <w:t>RS ports are mapped to TE pols</w:t>
              </w:r>
            </w:ins>
            <w:ins w:id="1564" w:author="Ting-Wei Kang (康庭維)" w:date="2021-01-28T15:58:00Z">
              <w:r>
                <w:rPr>
                  <w:rFonts w:eastAsia="Malgun Gothic"/>
                  <w:color w:val="0070C0"/>
                  <w:lang w:val="en-US" w:eastAsia="ko-KR"/>
                </w:rPr>
                <w:t>?</w:t>
              </w:r>
            </w:ins>
          </w:p>
          <w:p w14:paraId="0559C12B" w14:textId="4CFB4BF0" w:rsidR="001E0C80" w:rsidRPr="00FE0BE6" w:rsidRDefault="001E0C80" w:rsidP="00FE0BE6">
            <w:pPr>
              <w:pStyle w:val="ListParagraph"/>
              <w:numPr>
                <w:ilvl w:val="1"/>
                <w:numId w:val="37"/>
              </w:numPr>
              <w:spacing w:after="120"/>
              <w:ind w:firstLineChars="0"/>
              <w:rPr>
                <w:ins w:id="1565" w:author="Ting-Wei Kang (康庭維)" w:date="2021-01-28T15:59:00Z"/>
                <w:rFonts w:eastAsia="PMingLiU"/>
                <w:u w:val="single"/>
                <w:lang w:eastAsia="zh-TW"/>
              </w:rPr>
            </w:pPr>
            <w:ins w:id="1566" w:author="Ting-Wei Kang (康庭維)" w:date="2021-01-28T15:58:00Z">
              <w:r>
                <w:rPr>
                  <w:rFonts w:eastAsia="Malgun Gothic"/>
                  <w:color w:val="0070C0"/>
                  <w:lang w:val="en-US" w:eastAsia="ko-KR"/>
                </w:rPr>
                <w:t>Option</w:t>
              </w:r>
            </w:ins>
            <w:ins w:id="1567" w:author="Ting-Wei Kang (康庭維)" w:date="2021-01-28T15:59:00Z">
              <w:r>
                <w:rPr>
                  <w:rFonts w:eastAsia="Malgun Gothic"/>
                  <w:color w:val="0070C0"/>
                  <w:lang w:val="en-US" w:eastAsia="ko-KR"/>
                </w:rPr>
                <w:t>-1</w:t>
              </w:r>
            </w:ins>
            <w:ins w:id="1568" w:author="Ting-Wei Kang (康庭維)" w:date="2021-01-28T15:58:00Z">
              <w:r>
                <w:rPr>
                  <w:rFonts w:eastAsia="Malgun Gothic"/>
                  <w:color w:val="0070C0"/>
                  <w:lang w:val="en-US" w:eastAsia="ko-KR"/>
                </w:rPr>
                <w:t>: Define</w:t>
              </w:r>
            </w:ins>
            <w:ins w:id="1569" w:author="Ting-Wei Kang (康庭維)" w:date="2021-01-28T15:59:00Z">
              <w:r>
                <w:rPr>
                  <w:rFonts w:eastAsia="Malgun Gothic"/>
                  <w:color w:val="0070C0"/>
                  <w:lang w:val="en-US" w:eastAsia="ko-KR"/>
                </w:rPr>
                <w:t xml:space="preserve"> it</w:t>
              </w:r>
            </w:ins>
            <w:ins w:id="1570" w:author="Ting-Wei Kang (康庭維)" w:date="2021-01-28T15:58:00Z">
              <w:r>
                <w:rPr>
                  <w:rFonts w:eastAsia="Malgun Gothic"/>
                  <w:color w:val="0070C0"/>
                  <w:lang w:val="en-US" w:eastAsia="ko-KR"/>
                </w:rPr>
                <w:t xml:space="preserve"> in 3gpp</w:t>
              </w:r>
            </w:ins>
            <w:ins w:id="1571" w:author="Ting-Wei Kang (康庭維)" w:date="2021-01-28T15:59:00Z">
              <w:r>
                <w:rPr>
                  <w:rFonts w:eastAsia="Malgun Gothic"/>
                  <w:color w:val="0070C0"/>
                  <w:lang w:val="en-US" w:eastAsia="ko-KR"/>
                </w:rPr>
                <w:t xml:space="preserve"> standard directly</w:t>
              </w:r>
            </w:ins>
          </w:p>
          <w:p w14:paraId="254DAA48" w14:textId="07BE6F44" w:rsidR="001E0C80" w:rsidRPr="00FE0BE6" w:rsidRDefault="001E0C80" w:rsidP="00FE0BE6">
            <w:pPr>
              <w:pStyle w:val="ListParagraph"/>
              <w:numPr>
                <w:ilvl w:val="1"/>
                <w:numId w:val="37"/>
              </w:numPr>
              <w:spacing w:after="120"/>
              <w:ind w:firstLineChars="0"/>
              <w:rPr>
                <w:ins w:id="1572" w:author="Ting-Wei Kang (康庭維)" w:date="2021-01-28T15:52:00Z"/>
                <w:rFonts w:eastAsia="PMingLiU"/>
                <w:u w:val="single"/>
                <w:lang w:eastAsia="zh-TW"/>
              </w:rPr>
            </w:pPr>
            <w:ins w:id="1573" w:author="Ting-Wei Kang (康庭維)" w:date="2021-01-28T15:59:00Z">
              <w:r>
                <w:rPr>
                  <w:rFonts w:eastAsia="PMingLiU"/>
                  <w:u w:val="single"/>
                  <w:lang w:eastAsia="zh-TW"/>
                </w:rPr>
                <w:t>Option-2: Up to TE implementation</w:t>
              </w:r>
            </w:ins>
          </w:p>
          <w:p w14:paraId="690D1E7D" w14:textId="525BB1CB" w:rsidR="001E0C80" w:rsidRPr="00FE0BE6" w:rsidRDefault="001E0C80" w:rsidP="00FE0BE6">
            <w:pPr>
              <w:pStyle w:val="ListParagraph"/>
              <w:spacing w:after="120"/>
              <w:ind w:left="1440" w:firstLineChars="0" w:firstLine="0"/>
              <w:rPr>
                <w:ins w:id="1574" w:author="Ting-Wei Kang (康庭維)" w:date="2021-01-28T15:51:00Z"/>
                <w:rFonts w:eastAsia="PMingLiU"/>
                <w:u w:val="single"/>
                <w:lang w:eastAsia="zh-TW"/>
              </w:rPr>
            </w:pPr>
            <w:ins w:id="1575" w:author="Ting-Wei Kang (康庭維)" w:date="2021-01-28T15:52:00Z">
              <w:r>
                <w:rPr>
                  <w:rFonts w:eastAsia="Malgun Gothic"/>
                  <w:color w:val="0070C0"/>
                  <w:lang w:val="en-US" w:eastAsia="ko-KR"/>
                </w:rPr>
                <w:t xml:space="preserve">MediaTek: </w:t>
              </w:r>
            </w:ins>
            <w:ins w:id="1576" w:author="Ting-Wei Kang (康庭維)" w:date="2021-01-28T15:57:00Z">
              <w:r>
                <w:rPr>
                  <w:rFonts w:eastAsia="Malgun Gothic"/>
                  <w:color w:val="0070C0"/>
                  <w:lang w:val="en-US" w:eastAsia="ko-KR"/>
                </w:rPr>
                <w:t xml:space="preserve">We </w:t>
              </w:r>
            </w:ins>
            <w:ins w:id="1577" w:author="Ting-Wei Kang (康庭維)" w:date="2021-01-28T15:59:00Z">
              <w:r>
                <w:rPr>
                  <w:rFonts w:eastAsia="Malgun Gothic"/>
                  <w:color w:val="0070C0"/>
                  <w:lang w:val="en-US" w:eastAsia="ko-KR"/>
                </w:rPr>
                <w:t xml:space="preserve">are fine for either </w:t>
              </w:r>
            </w:ins>
            <w:ins w:id="1578" w:author="Ting-Wei Kang (康庭維)" w:date="2021-01-28T16:00:00Z">
              <w:r>
                <w:rPr>
                  <w:rFonts w:eastAsia="Malgun Gothic"/>
                  <w:color w:val="0070C0"/>
                  <w:lang w:val="en-US" w:eastAsia="ko-KR"/>
                </w:rPr>
                <w:t>one. I</w:t>
              </w:r>
            </w:ins>
            <w:ins w:id="1579" w:author="Ting-Wei Kang (康庭維)" w:date="2021-01-28T15:52:00Z">
              <w:r>
                <w:rPr>
                  <w:rFonts w:eastAsia="Malgun Gothic"/>
                  <w:color w:val="0070C0"/>
                  <w:lang w:val="en-US" w:eastAsia="ko-KR"/>
                </w:rPr>
                <w:t xml:space="preserve">n </w:t>
              </w:r>
            </w:ins>
            <w:ins w:id="1580" w:author="Ting-Wei Kang (康庭維)" w:date="2021-01-28T15:53:00Z">
              <w:r>
                <w:rPr>
                  <w:rFonts w:eastAsia="Malgun Gothic"/>
                  <w:color w:val="0070C0"/>
                  <w:lang w:val="en-US" w:eastAsia="ko-KR"/>
                </w:rPr>
                <w:t>our</w:t>
              </w:r>
            </w:ins>
            <w:ins w:id="1581" w:author="Ting-Wei Kang (康庭維)" w:date="2021-01-28T15:52:00Z">
              <w:r>
                <w:rPr>
                  <w:rFonts w:eastAsia="Malgun Gothic"/>
                  <w:color w:val="0070C0"/>
                  <w:lang w:val="en-US" w:eastAsia="ko-KR"/>
                </w:rPr>
                <w:t xml:space="preserve"> unde</w:t>
              </w:r>
            </w:ins>
            <w:ins w:id="1582" w:author="Ting-Wei Kang (康庭維)" w:date="2021-01-28T15:53:00Z">
              <w:r>
                <w:rPr>
                  <w:rFonts w:eastAsia="Malgun Gothic"/>
                  <w:color w:val="0070C0"/>
                  <w:lang w:val="en-US" w:eastAsia="ko-KR"/>
                </w:rPr>
                <w:t xml:space="preserve">rstanding, it </w:t>
              </w:r>
            </w:ins>
            <w:ins w:id="1583" w:author="Ting-Wei Kang (康庭維)" w:date="2021-01-28T16:02:00Z">
              <w:r>
                <w:rPr>
                  <w:rFonts w:eastAsia="Malgun Gothic"/>
                  <w:color w:val="0070C0"/>
                  <w:lang w:val="en-US" w:eastAsia="ko-KR"/>
                </w:rPr>
                <w:t>doesn’t</w:t>
              </w:r>
            </w:ins>
            <w:ins w:id="1584" w:author="Ting-Wei Kang (康庭維)" w:date="2021-01-28T16:00:00Z">
              <w:r>
                <w:rPr>
                  <w:rFonts w:eastAsia="Malgun Gothic"/>
                  <w:color w:val="0070C0"/>
                  <w:lang w:val="en-US" w:eastAsia="ko-KR"/>
                </w:rPr>
                <w:t xml:space="preserve"> affect test result.</w:t>
              </w:r>
            </w:ins>
          </w:p>
          <w:p w14:paraId="38046957" w14:textId="4F23CD81" w:rsidR="001E0C80" w:rsidRDefault="001E0C80" w:rsidP="00FE0BE6">
            <w:pPr>
              <w:pStyle w:val="ListParagraph"/>
              <w:numPr>
                <w:ilvl w:val="0"/>
                <w:numId w:val="37"/>
              </w:numPr>
              <w:spacing w:after="120"/>
              <w:ind w:firstLineChars="0"/>
              <w:rPr>
                <w:ins w:id="1585" w:author="Ting-Wei Kang (康庭維)" w:date="2021-01-28T16:01:00Z"/>
                <w:rFonts w:eastAsia="PMingLiU"/>
                <w:u w:val="single"/>
                <w:lang w:eastAsia="zh-TW"/>
              </w:rPr>
            </w:pPr>
            <w:ins w:id="1586" w:author="Ting-Wei Kang (康庭維)" w:date="2021-01-28T16:01:00Z">
              <w:r w:rsidRPr="001E0C80">
                <w:rPr>
                  <w:rFonts w:eastAsia="PMingLiU"/>
                  <w:u w:val="single"/>
                  <w:lang w:eastAsia="zh-TW"/>
                </w:rPr>
                <w:t>“Simultaneous vs. sequential configuration and whether sequential is feasible”</w:t>
              </w:r>
            </w:ins>
          </w:p>
          <w:p w14:paraId="2B8F9FB0" w14:textId="73A31042" w:rsidR="001E0C80" w:rsidRDefault="001E0C80" w:rsidP="00FE0BE6">
            <w:pPr>
              <w:pStyle w:val="ListParagraph"/>
              <w:numPr>
                <w:ilvl w:val="1"/>
                <w:numId w:val="37"/>
              </w:numPr>
              <w:spacing w:after="120"/>
              <w:ind w:firstLineChars="0"/>
              <w:rPr>
                <w:ins w:id="1587" w:author="Ting-Wei Kang (康庭維)" w:date="2021-01-28T16:01:00Z"/>
                <w:rFonts w:eastAsia="PMingLiU"/>
                <w:u w:val="single"/>
                <w:lang w:eastAsia="zh-TW"/>
              </w:rPr>
            </w:pPr>
            <w:ins w:id="1588" w:author="Ting-Wei Kang (康庭維)" w:date="2021-01-28T16:01:00Z">
              <w:r>
                <w:rPr>
                  <w:rFonts w:eastAsia="PMingLiU"/>
                  <w:u w:val="single"/>
                  <w:lang w:eastAsia="zh-TW"/>
                </w:rPr>
                <w:t>Option-1: Simultaneous</w:t>
              </w:r>
            </w:ins>
          </w:p>
          <w:p w14:paraId="6B7B5B7B" w14:textId="654CE69C" w:rsidR="001E0C80" w:rsidRPr="001E0C80" w:rsidRDefault="001E0C80" w:rsidP="001E0C80">
            <w:pPr>
              <w:pStyle w:val="ListParagraph"/>
              <w:numPr>
                <w:ilvl w:val="1"/>
                <w:numId w:val="37"/>
              </w:numPr>
              <w:ind w:firstLineChars="0"/>
              <w:rPr>
                <w:ins w:id="1589" w:author="Ting-Wei Kang (康庭維)" w:date="2021-01-28T16:01:00Z"/>
                <w:rFonts w:eastAsia="PMingLiU"/>
                <w:u w:val="single"/>
                <w:lang w:eastAsia="zh-TW"/>
              </w:rPr>
            </w:pPr>
            <w:ins w:id="1590" w:author="Ting-Wei Kang (康庭維)" w:date="2021-01-28T16:01:00Z">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ins>
          </w:p>
          <w:p w14:paraId="7328BC14" w14:textId="2CC85132" w:rsidR="001E0C80" w:rsidRDefault="001E0C80" w:rsidP="00FE0BE6">
            <w:pPr>
              <w:pStyle w:val="ListParagraph"/>
              <w:numPr>
                <w:ilvl w:val="1"/>
                <w:numId w:val="37"/>
              </w:numPr>
              <w:spacing w:after="120"/>
              <w:ind w:firstLineChars="0"/>
              <w:rPr>
                <w:ins w:id="1591" w:author="Ting-Wei Kang (康庭維)" w:date="2021-01-28T16:02:00Z"/>
                <w:rFonts w:eastAsia="PMingLiU"/>
                <w:u w:val="single"/>
                <w:lang w:eastAsia="zh-TW"/>
              </w:rPr>
            </w:pPr>
            <w:ins w:id="1592" w:author="Ting-Wei Kang (康庭維)" w:date="2021-01-28T16:01:00Z">
              <w:r>
                <w:rPr>
                  <w:rFonts w:eastAsia="PMingLiU"/>
                  <w:u w:val="single"/>
                  <w:lang w:eastAsia="zh-TW"/>
                </w:rPr>
                <w:t xml:space="preserve">Option-3: </w:t>
              </w:r>
            </w:ins>
            <w:ins w:id="1593" w:author="Ting-Wei Kang (康庭維)" w:date="2021-01-28T16:02:00Z">
              <w:r>
                <w:rPr>
                  <w:rFonts w:eastAsia="PMingLiU"/>
                  <w:u w:val="single"/>
                  <w:lang w:eastAsia="zh-TW"/>
                </w:rPr>
                <w:t>Up to TE implementation</w:t>
              </w:r>
            </w:ins>
          </w:p>
          <w:p w14:paraId="191146B7" w14:textId="16E49E72" w:rsidR="001E0C80" w:rsidRPr="000F6969" w:rsidRDefault="001E0C80" w:rsidP="001E0C80">
            <w:pPr>
              <w:pStyle w:val="ListParagraph"/>
              <w:spacing w:after="120"/>
              <w:ind w:left="1440" w:firstLineChars="0" w:firstLine="0"/>
              <w:rPr>
                <w:ins w:id="1594" w:author="Ting-Wei Kang (康庭維)" w:date="2021-01-28T16:02:00Z"/>
                <w:rFonts w:eastAsia="PMingLiU"/>
                <w:u w:val="single"/>
                <w:lang w:eastAsia="zh-TW"/>
              </w:rPr>
            </w:pPr>
            <w:ins w:id="1595" w:author="Ting-Wei Kang (康庭維)" w:date="2021-01-28T16:02:00Z">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ins>
          </w:p>
          <w:p w14:paraId="02005B7C" w14:textId="512BD182" w:rsidR="001E0C80" w:rsidRPr="00FE0BE6" w:rsidRDefault="001E0C80" w:rsidP="00FE0BE6">
            <w:pPr>
              <w:pStyle w:val="ListParagraph"/>
              <w:spacing w:after="120"/>
              <w:ind w:left="1440" w:firstLineChars="0" w:firstLine="0"/>
              <w:rPr>
                <w:ins w:id="1596" w:author="Ting-Wei Kang (康庭維)" w:date="2021-01-28T16:01:00Z"/>
                <w:rFonts w:eastAsia="PMingLiU"/>
                <w:u w:val="single"/>
                <w:lang w:eastAsia="zh-TW"/>
              </w:rPr>
            </w:pPr>
          </w:p>
          <w:p w14:paraId="745C3F7A" w14:textId="5B9F3A81" w:rsidR="001E0C80" w:rsidRPr="00FE0BE6" w:rsidDel="001E0C80" w:rsidRDefault="001E0C80" w:rsidP="00B62E62">
            <w:pPr>
              <w:spacing w:after="120"/>
              <w:rPr>
                <w:ins w:id="1597" w:author="JY Hwang2" w:date="2021-01-27T09:39:00Z"/>
                <w:del w:id="1598" w:author="Ting-Wei Kang (康庭維)" w:date="2021-01-28T16:04:00Z"/>
                <w:rFonts w:eastAsia="Malgun Gothic"/>
                <w:color w:val="0070C0"/>
                <w:lang w:eastAsia="ko-KR"/>
              </w:rPr>
            </w:pPr>
          </w:p>
          <w:p w14:paraId="7FADCDE4" w14:textId="77777777" w:rsidR="005B0212" w:rsidRDefault="005B0212" w:rsidP="005B0212">
            <w:pPr>
              <w:spacing w:after="120"/>
              <w:rPr>
                <w:ins w:id="1599" w:author="JY Hwang2" w:date="2021-01-27T09:39:00Z"/>
                <w:rFonts w:eastAsia="Malgun Gothic"/>
                <w:color w:val="0070C0"/>
                <w:lang w:val="en-US" w:eastAsia="ko-KR"/>
              </w:rPr>
            </w:pPr>
            <w:ins w:id="1600"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1601" w:author="JY Hwang2" w:date="2021-01-27T09:39:00Z"/>
                <w:rFonts w:eastAsia="Malgun Gothic"/>
                <w:color w:val="0070C0"/>
                <w:lang w:val="en-US" w:eastAsia="ko-KR"/>
              </w:rPr>
            </w:pPr>
            <w:ins w:id="1602" w:author="JY Hwang2" w:date="2021-01-27T09:48:00Z">
              <w:r>
                <w:rPr>
                  <w:rFonts w:eastAsia="Malgun Gothic"/>
                  <w:color w:val="0070C0"/>
                  <w:lang w:val="en-US" w:eastAsia="ko-KR"/>
                </w:rPr>
                <w:t>S</w:t>
              </w:r>
            </w:ins>
            <w:ins w:id="1603"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1604" w:author="Ting-Wei Kang (康庭維)" w:date="2021-01-28T15:54:00Z"/>
                <w:rFonts w:eastAsia="Malgun Gothic"/>
                <w:color w:val="0070C0"/>
                <w:lang w:val="en-US" w:eastAsia="ko-KR"/>
              </w:rPr>
            </w:pPr>
            <w:ins w:id="1605" w:author="JY Hwang2" w:date="2021-01-27T09:39:00Z">
              <w:r>
                <w:rPr>
                  <w:rFonts w:eastAsia="Malgun Gothic"/>
                  <w:color w:val="0070C0"/>
                  <w:lang w:val="en-US" w:eastAsia="ko-KR"/>
                </w:rPr>
                <w:t>Alt 2-1-2-4 also can be considered.</w:t>
              </w:r>
            </w:ins>
          </w:p>
          <w:p w14:paraId="61DF8D2F" w14:textId="77777777" w:rsidR="001E0C80" w:rsidRDefault="001E0C80" w:rsidP="005B0212">
            <w:pPr>
              <w:spacing w:after="120"/>
              <w:rPr>
                <w:ins w:id="1606" w:author="Samsung" w:date="2021-01-27T11:02:00Z"/>
                <w:rFonts w:eastAsia="Malgun Gothic"/>
                <w:color w:val="0070C0"/>
                <w:lang w:val="en-US" w:eastAsia="ko-KR"/>
              </w:rPr>
            </w:pPr>
          </w:p>
          <w:p w14:paraId="4AD0D131" w14:textId="77777777" w:rsidR="00224F42" w:rsidRDefault="00224F42" w:rsidP="00224F42">
            <w:pPr>
              <w:spacing w:after="120"/>
              <w:rPr>
                <w:ins w:id="1607" w:author="Samsung" w:date="2021-01-27T11:02:00Z"/>
                <w:rFonts w:eastAsia="Malgun Gothic"/>
                <w:color w:val="0070C0"/>
                <w:lang w:val="en-US" w:eastAsia="ko-KR"/>
              </w:rPr>
            </w:pPr>
            <w:ins w:id="1608"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1609" w:author="Samsung" w:date="2021-01-27T11:02:00Z"/>
                <w:rFonts w:eastAsia="SimSun"/>
                <w:color w:val="0070C0"/>
                <w:szCs w:val="24"/>
                <w:lang w:eastAsia="zh-CN"/>
              </w:rPr>
            </w:pPr>
            <w:ins w:id="1610" w:author="Samsung" w:date="2021-01-27T11:02:00Z">
              <w:r>
                <w:rPr>
                  <w:rFonts w:eastAsiaTheme="minorEastAsia"/>
                  <w:color w:val="0070C0"/>
                  <w:lang w:val="en-US" w:eastAsia="zh-CN"/>
                </w:rPr>
                <w:t xml:space="preserve">We </w:t>
              </w:r>
            </w:ins>
            <w:ins w:id="1611" w:author="Samsung" w:date="2021-01-27T11:03:00Z">
              <w:r>
                <w:rPr>
                  <w:rFonts w:eastAsiaTheme="minorEastAsia"/>
                  <w:color w:val="0070C0"/>
                  <w:lang w:val="en-US" w:eastAsia="zh-CN"/>
                </w:rPr>
                <w:t xml:space="preserve">share similar view as LG and we </w:t>
              </w:r>
            </w:ins>
            <w:ins w:id="1612"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1613"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1614" w:author="Ting-Wei Kang (康庭維)" w:date="2021-01-28T15:54:00Z"/>
                <w:rFonts w:eastAsiaTheme="minorEastAsia"/>
                <w:color w:val="0070C0"/>
                <w:lang w:val="en-US" w:eastAsia="zh-CN"/>
              </w:rPr>
            </w:pPr>
            <w:ins w:id="1615"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p w14:paraId="3AF4F173" w14:textId="77777777" w:rsidR="001E0C80" w:rsidRDefault="001E0C80" w:rsidP="00224F42">
            <w:pPr>
              <w:spacing w:after="120"/>
              <w:rPr>
                <w:ins w:id="1616" w:author="Apple Inc." w:date="2021-01-27T02:39:00Z"/>
                <w:rFonts w:eastAsiaTheme="minorEastAsia"/>
                <w:color w:val="0070C0"/>
                <w:lang w:val="en-US" w:eastAsia="zh-CN"/>
              </w:rPr>
            </w:pPr>
          </w:p>
          <w:p w14:paraId="322DEE56" w14:textId="77777777" w:rsidR="008F1273" w:rsidRDefault="008F1273" w:rsidP="00224F42">
            <w:pPr>
              <w:spacing w:after="120"/>
              <w:rPr>
                <w:ins w:id="1617" w:author="Zhao, Kun" w:date="2021-01-27T17:30:00Z"/>
                <w:rFonts w:eastAsia="Malgun Gothic"/>
                <w:color w:val="0070C0"/>
                <w:lang w:val="en-US" w:eastAsia="ko-KR"/>
              </w:rPr>
            </w:pPr>
            <w:ins w:id="1618" w:author="Apple Inc." w:date="2021-01-27T02:39:00Z">
              <w:r>
                <w:rPr>
                  <w:rFonts w:eastAsia="Malgun Gothic"/>
                  <w:color w:val="0070C0"/>
                  <w:lang w:val="en-US" w:eastAsia="ko-KR"/>
                </w:rPr>
                <w:t>Apple: Alt 2-1-2-6</w:t>
              </w:r>
            </w:ins>
          </w:p>
          <w:p w14:paraId="6F5FC0B2" w14:textId="77777777" w:rsidR="00E9440E" w:rsidRPr="009F7CDA" w:rsidRDefault="00E9440E" w:rsidP="00E9440E">
            <w:pPr>
              <w:overflowPunct/>
              <w:autoSpaceDE/>
              <w:autoSpaceDN/>
              <w:adjustRightInd/>
              <w:textAlignment w:val="auto"/>
              <w:rPr>
                <w:ins w:id="1619" w:author="Zhao, Kun" w:date="2021-01-27T17:30:00Z"/>
                <w:rFonts w:eastAsia="SimSun"/>
                <w:b/>
                <w:bCs/>
                <w:color w:val="0070C0"/>
                <w:szCs w:val="24"/>
                <w:lang w:eastAsia="zh-CN"/>
              </w:rPr>
            </w:pPr>
            <w:ins w:id="1620" w:author="Zhao, Kun" w:date="2021-01-27T17:30:00Z">
              <w:r>
                <w:rPr>
                  <w:rFonts w:eastAsia="SimSun"/>
                  <w:b/>
                  <w:bCs/>
                  <w:color w:val="0070C0"/>
                  <w:szCs w:val="24"/>
                  <w:lang w:eastAsia="zh-CN"/>
                </w:rPr>
                <w:t xml:space="preserve">Sony: </w:t>
              </w:r>
            </w:ins>
          </w:p>
          <w:p w14:paraId="3AC623BE" w14:textId="43DF450F" w:rsidR="00E9440E" w:rsidRDefault="00E9440E" w:rsidP="00E9440E">
            <w:pPr>
              <w:overflowPunct/>
              <w:autoSpaceDE/>
              <w:autoSpaceDN/>
              <w:adjustRightInd/>
              <w:spacing w:after="120"/>
              <w:textAlignment w:val="auto"/>
              <w:rPr>
                <w:ins w:id="1621" w:author="Zhao, Kun" w:date="2021-01-27T17:30:00Z"/>
                <w:rFonts w:eastAsia="SimSun"/>
                <w:color w:val="0070C0"/>
                <w:szCs w:val="24"/>
                <w:lang w:eastAsia="zh-CN"/>
              </w:rPr>
            </w:pPr>
            <w:ins w:id="1622" w:author="Zhao, Kun" w:date="2021-01-27T17:31:00Z">
              <w:r>
                <w:rPr>
                  <w:color w:val="0070C0"/>
                  <w:szCs w:val="24"/>
                  <w:lang w:eastAsia="zh-CN"/>
                </w:rPr>
                <w:t xml:space="preserve">We support </w:t>
              </w:r>
            </w:ins>
            <w:ins w:id="1623" w:author="Zhao, Kun" w:date="2021-01-27T17:30:00Z">
              <w:r w:rsidRPr="009F7CDA">
                <w:rPr>
                  <w:color w:val="0070C0"/>
                  <w:szCs w:val="24"/>
                  <w:lang w:eastAsia="zh-CN"/>
                </w:rPr>
                <w:t>Alt 2-1-2-2</w:t>
              </w:r>
              <w:r>
                <w:rPr>
                  <w:rFonts w:eastAsia="SimSun"/>
                  <w:color w:val="0070C0"/>
                  <w:szCs w:val="24"/>
                  <w:lang w:eastAsia="zh-CN"/>
                </w:rPr>
                <w:t xml:space="preserve"> and Alt 2-1-2-</w:t>
              </w:r>
            </w:ins>
            <w:ins w:id="1624" w:author="Zhao, Kun" w:date="2021-01-27T17:32:00Z">
              <w:r>
                <w:rPr>
                  <w:rFonts w:eastAsia="SimSun"/>
                  <w:color w:val="0070C0"/>
                  <w:szCs w:val="24"/>
                  <w:lang w:eastAsia="zh-CN"/>
                </w:rPr>
                <w:t xml:space="preserve">6: </w:t>
              </w:r>
            </w:ins>
            <w:ins w:id="1625" w:author="Zhao, Kun" w:date="2021-01-27T17:30:00Z">
              <w:r>
                <w:rPr>
                  <w:rFonts w:eastAsia="SimSun"/>
                  <w:color w:val="0070C0"/>
                  <w:szCs w:val="24"/>
                  <w:lang w:eastAsia="zh-CN"/>
                </w:rPr>
                <w:t>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w:t>
              </w:r>
            </w:ins>
            <w:ins w:id="1626" w:author="Zhao, Kun" w:date="2021-01-27T17:31:00Z">
              <w:r>
                <w:rPr>
                  <w:rFonts w:eastAsia="SimSun"/>
                  <w:color w:val="0070C0"/>
                  <w:szCs w:val="24"/>
                  <w:lang w:eastAsia="zh-CN"/>
                </w:rPr>
                <w:t xml:space="preserve"> no additional enhancement needed</w:t>
              </w:r>
            </w:ins>
            <w:ins w:id="1627" w:author="Zhao, Kun" w:date="2021-01-27T17:30:00Z">
              <w:r>
                <w:rPr>
                  <w:rFonts w:eastAsia="SimSun"/>
                  <w:color w:val="0070C0"/>
                  <w:szCs w:val="24"/>
                  <w:lang w:eastAsia="zh-CN"/>
                </w:rPr>
                <w:t xml:space="preserve">. </w:t>
              </w:r>
            </w:ins>
          </w:p>
          <w:p w14:paraId="5E561493" w14:textId="752FDC55" w:rsidR="00E9440E" w:rsidRPr="009F7CDA" w:rsidRDefault="00E9440E" w:rsidP="00E9440E">
            <w:pPr>
              <w:spacing w:after="120"/>
              <w:rPr>
                <w:ins w:id="1628" w:author="Zhao, Kun" w:date="2021-01-27T17:30:00Z"/>
                <w:rFonts w:eastAsia="SimSun"/>
                <w:color w:val="0070C0"/>
                <w:szCs w:val="24"/>
                <w:lang w:eastAsia="zh-CN"/>
              </w:rPr>
            </w:pPr>
            <w:ins w:id="1629" w:author="Zhao, Kun" w:date="2021-01-27T17:30:00Z">
              <w:r w:rsidRPr="00650A57">
                <w:rPr>
                  <w:rFonts w:eastAsia="SimSun"/>
                  <w:color w:val="0070C0"/>
                  <w:szCs w:val="24"/>
                  <w:lang w:eastAsia="zh-CN"/>
                </w:rPr>
                <w:t>2-port CSI-RS</w:t>
              </w:r>
              <w:r>
                <w:rPr>
                  <w:rFonts w:eastAsia="SimSun"/>
                  <w:color w:val="0070C0"/>
                  <w:szCs w:val="24"/>
                  <w:lang w:eastAsia="zh-CN"/>
                </w:rPr>
                <w:t xml:space="preserve"> might be </w:t>
              </w:r>
            </w:ins>
            <w:ins w:id="1630" w:author="Zhao, Kun" w:date="2021-01-27T17:31:00Z">
              <w:r>
                <w:rPr>
                  <w:rFonts w:eastAsia="SimSun"/>
                  <w:color w:val="0070C0"/>
                  <w:szCs w:val="24"/>
                  <w:lang w:eastAsia="zh-CN"/>
                </w:rPr>
                <w:t>further</w:t>
              </w:r>
            </w:ins>
            <w:ins w:id="1631" w:author="Zhao, Kun" w:date="2021-01-27T17:30:00Z">
              <w:r>
                <w:rPr>
                  <w:rFonts w:eastAsia="SimSun"/>
                  <w:color w:val="0070C0"/>
                  <w:szCs w:val="24"/>
                  <w:lang w:eastAsia="zh-CN"/>
                </w:rPr>
                <w:t xml:space="preserve"> investigated if it can improve the condition. However, some more clarification on the port mapping and UE behaviour might be helpful, especially for the 2 ports CSI-RS transmitted sequentially.    </w:t>
              </w:r>
            </w:ins>
          </w:p>
          <w:p w14:paraId="1D106E27" w14:textId="77777777" w:rsidR="00E45133" w:rsidRDefault="00E45133" w:rsidP="00E45133">
            <w:pPr>
              <w:spacing w:after="120"/>
              <w:rPr>
                <w:ins w:id="1632" w:author="Ericsson" w:date="2021-01-27T17:55:00Z"/>
                <w:rFonts w:eastAsia="Malgun Gothic"/>
                <w:color w:val="0070C0"/>
                <w:lang w:val="en-US" w:eastAsia="ko-KR"/>
              </w:rPr>
            </w:pPr>
            <w:ins w:id="1633" w:author="Ericsson" w:date="2021-01-27T17:55:00Z">
              <w:r>
                <w:rPr>
                  <w:rFonts w:eastAsia="Malgun Gothic"/>
                  <w:color w:val="0070C0"/>
                  <w:lang w:val="en-US" w:eastAsia="ko-KR"/>
                </w:rPr>
                <w:t xml:space="preserve">Ericsson: </w:t>
              </w:r>
            </w:ins>
          </w:p>
          <w:p w14:paraId="1A5E9B6C" w14:textId="2DB1BC4B" w:rsidR="00E45133" w:rsidRDefault="00E45133" w:rsidP="00E45133">
            <w:pPr>
              <w:spacing w:after="120"/>
              <w:rPr>
                <w:ins w:id="1634" w:author="Ericsson" w:date="2021-01-27T17:55:00Z"/>
                <w:rFonts w:eastAsia="Malgun Gothic"/>
                <w:color w:val="0070C0"/>
                <w:lang w:val="en-US" w:eastAsia="ko-KR"/>
              </w:rPr>
            </w:pPr>
            <w:ins w:id="1635" w:author="Ericsson" w:date="2021-01-27T17:55:00Z">
              <w:r>
                <w:rPr>
                  <w:rFonts w:eastAsia="Malgun Gothic"/>
                  <w:color w:val="0070C0"/>
                  <w:lang w:val="en-US" w:eastAsia="ko-KR"/>
                </w:rPr>
                <w:t xml:space="preserve">We support alternatives 2-1-2-2 and 2-1-2-6, as stated previously we are in favor of TPC commands as primary method and like to avoid any test method that </w:t>
              </w:r>
            </w:ins>
            <w:ins w:id="1636" w:author="Ericsson" w:date="2021-01-27T17:56:00Z">
              <w:r>
                <w:rPr>
                  <w:rFonts w:eastAsia="Malgun Gothic"/>
                  <w:color w:val="0070C0"/>
                  <w:lang w:val="en-US" w:eastAsia="ko-KR"/>
                </w:rPr>
                <w:t>can’t be used in real deployments</w:t>
              </w:r>
            </w:ins>
            <w:ins w:id="1637" w:author="Ericsson" w:date="2021-01-27T17:55:00Z">
              <w:r>
                <w:rPr>
                  <w:rFonts w:eastAsia="Malgun Gothic"/>
                  <w:color w:val="0070C0"/>
                  <w:lang w:val="en-US" w:eastAsia="ko-KR"/>
                </w:rPr>
                <w:t>.</w:t>
              </w:r>
            </w:ins>
          </w:p>
          <w:p w14:paraId="6CE6AD6A" w14:textId="77777777" w:rsidR="00E9440E" w:rsidRDefault="00E45133" w:rsidP="00E45133">
            <w:pPr>
              <w:spacing w:after="120"/>
              <w:rPr>
                <w:ins w:id="1638" w:author="Ting-Wei Kang (康庭維)" w:date="2021-01-28T15:56:00Z"/>
                <w:rFonts w:eastAsia="Malgun Gothic"/>
                <w:color w:val="0070C0"/>
                <w:lang w:val="en-US" w:eastAsia="ko-KR"/>
              </w:rPr>
            </w:pPr>
            <w:ins w:id="1639" w:author="Ericsson" w:date="2021-01-27T17:55:00Z">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ins>
          </w:p>
          <w:p w14:paraId="68979C3D" w14:textId="1115C2FC" w:rsidR="001E0C80" w:rsidRDefault="001E0C80" w:rsidP="001E0C80">
            <w:pPr>
              <w:overflowPunct/>
              <w:autoSpaceDE/>
              <w:adjustRightInd/>
              <w:spacing w:after="120"/>
              <w:textAlignment w:val="auto"/>
              <w:rPr>
                <w:ins w:id="1640" w:author="Ting-Wei Kang (康庭維)" w:date="2021-01-28T15:56:00Z"/>
                <w:rFonts w:eastAsia="PMingLiU"/>
                <w:u w:val="single"/>
                <w:lang w:eastAsia="zh-TW"/>
              </w:rPr>
            </w:pPr>
            <w:ins w:id="1641" w:author="Ting-Wei Kang (康庭維)" w:date="2021-01-28T15:56:00Z">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 xml:space="preserve">Thanks for Sony and Ericsson’s comment. We collect these question </w:t>
              </w:r>
            </w:ins>
            <w:ins w:id="1642" w:author="Ting-Wei Kang (康庭維)" w:date="2021-01-28T15:57:00Z">
              <w:r>
                <w:rPr>
                  <w:rFonts w:eastAsia="PMingLiU"/>
                  <w:u w:val="single"/>
                  <w:lang w:eastAsia="zh-TW"/>
                </w:rPr>
                <w:t>as above to make it clearer.</w:t>
              </w:r>
            </w:ins>
          </w:p>
          <w:p w14:paraId="7CDACA83" w14:textId="77777777" w:rsidR="004D4CB8" w:rsidRDefault="004D4CB8" w:rsidP="004D4CB8">
            <w:pPr>
              <w:spacing w:after="120"/>
              <w:rPr>
                <w:ins w:id="1643" w:author="Apple Inc." w:date="2021-01-28T07:22:00Z"/>
                <w:rFonts w:eastAsia="SimSun"/>
                <w:color w:val="0070C0"/>
                <w:szCs w:val="24"/>
                <w:lang w:eastAsia="zh-CN"/>
              </w:rPr>
            </w:pPr>
            <w:ins w:id="1644" w:author="Apple Inc." w:date="2021-01-28T07:22:00Z">
              <w:r>
                <w:rPr>
                  <w:rFonts w:eastAsiaTheme="minorEastAsia" w:hint="eastAsia"/>
                  <w:color w:val="0070C0"/>
                  <w:lang w:val="en-US" w:eastAsia="zh-CN"/>
                </w:rPr>
                <w:t>Hu</w:t>
              </w:r>
              <w:r>
                <w:rPr>
                  <w:rFonts w:eastAsiaTheme="minorEastAsia"/>
                  <w:color w:val="0070C0"/>
                  <w:lang w:val="en-US" w:eastAsia="zh-CN"/>
                </w:rPr>
                <w:t xml:space="preserve">awei: for </w:t>
              </w:r>
              <w:r>
                <w:rPr>
                  <w:rFonts w:eastAsia="SimSun"/>
                  <w:color w:val="0070C0"/>
                  <w:szCs w:val="24"/>
                  <w:lang w:eastAsia="zh-CN"/>
                </w:rPr>
                <w:t>Alt 2-1-2-2, generally reasonable, the problem is : even after power UL TPC, UE is not triggered with 2Tx considering MPR existed, then polarization mismatch still there.</w:t>
              </w:r>
            </w:ins>
          </w:p>
          <w:p w14:paraId="799194F0" w14:textId="7097EBE3" w:rsidR="001E0C80" w:rsidRPr="004D4CB8" w:rsidRDefault="004D4CB8" w:rsidP="004D4CB8">
            <w:pPr>
              <w:spacing w:after="120"/>
              <w:rPr>
                <w:rFonts w:eastAsia="Malgun Gothic"/>
                <w:color w:val="0070C0"/>
                <w:lang w:eastAsia="ko-KR"/>
              </w:rPr>
            </w:pPr>
            <w:ins w:id="1645" w:author="Apple Inc." w:date="2021-01-28T07:22:00Z">
              <w:r>
                <w:rPr>
                  <w:rFonts w:eastAsia="SimSun"/>
                  <w:color w:val="0070C0"/>
                  <w:szCs w:val="24"/>
                  <w:lang w:eastAsia="zh-CN"/>
                </w:rPr>
                <w:lastRenderedPageBreak/>
                <w:t>For 2-1-2-3, it is not sure whether RF test need 2 CSI-RS port configuration. Since there is no fading channel model added for RF test, it seems 2 CSI-RS port is not necessary.</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1646" w:author="Qualcomm" w:date="2021-01-26T14:32:00Z"/>
                <w:rFonts w:eastAsiaTheme="minorEastAsia"/>
                <w:color w:val="0070C0"/>
                <w:lang w:eastAsia="zh-CN"/>
              </w:rPr>
            </w:pPr>
            <w:ins w:id="1647"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1648" w:author="Qualcomm" w:date="2021-01-26T14:32:00Z"/>
                <w:rFonts w:eastAsiaTheme="minorEastAsia"/>
                <w:color w:val="0070C0"/>
                <w:lang w:eastAsia="zh-CN"/>
              </w:rPr>
            </w:pPr>
            <w:ins w:id="1649" w:author="Qualcomm" w:date="2021-01-26T14:32:00Z">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ins>
            <w:ins w:id="1650" w:author="Qualcomm" w:date="2021-01-26T15:05:00Z">
              <w:r w:rsidR="00792049">
                <w:rPr>
                  <w:rFonts w:eastAsiaTheme="minorEastAsia"/>
                  <w:color w:val="0070C0"/>
                  <w:lang w:eastAsia="zh-CN"/>
                </w:rPr>
                <w:t xml:space="preserve"> </w:t>
              </w:r>
            </w:ins>
            <w:ins w:id="1651"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1652" w:author="Qualcomm" w:date="2021-01-26T15:07:00Z">
              <w:r w:rsidR="00093A4B">
                <w:rPr>
                  <w:rFonts w:eastAsiaTheme="minorEastAsia"/>
                  <w:color w:val="0070C0"/>
                  <w:lang w:eastAsia="zh-CN"/>
                </w:rPr>
                <w:t>gainst it</w:t>
              </w:r>
            </w:ins>
            <w:ins w:id="1653" w:author="Qualcomm" w:date="2021-01-26T15:05:00Z">
              <w:r w:rsidR="004E3A7A">
                <w:rPr>
                  <w:rFonts w:eastAsiaTheme="minorEastAsia"/>
                  <w:color w:val="0070C0"/>
                  <w:lang w:eastAsia="zh-CN"/>
                </w:rPr>
                <w:t>.</w:t>
              </w:r>
            </w:ins>
          </w:p>
          <w:p w14:paraId="1923C988" w14:textId="5457D5C1" w:rsidR="00A2761E" w:rsidRPr="00741317" w:rsidRDefault="004D4CB8" w:rsidP="00B60E81">
            <w:pPr>
              <w:spacing w:after="120"/>
              <w:rPr>
                <w:rFonts w:eastAsiaTheme="minorEastAsia"/>
                <w:color w:val="0070C0"/>
                <w:lang w:eastAsia="zh-CN"/>
              </w:rPr>
            </w:pPr>
            <w:ins w:id="1654" w:author="Apple Inc." w:date="2021-01-28T07:22:00Z">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ins>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6F3A44"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1655" w:author="Ting-Wei Kang (康庭維)" w:date="2021-01-26T19:17:00Z"/>
                <w:b/>
              </w:rPr>
            </w:pPr>
            <w:ins w:id="1656"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1657" w:author="Ting-Wei Kang (康庭維)" w:date="2021-01-26T19:17:00Z">
              <w:r w:rsidRPr="004D4CB8">
                <w:rPr>
                  <w:u w:val="single"/>
                </w:rPr>
                <w:t xml:space="preserve">We are fine to </w:t>
              </w:r>
              <w:r>
                <w:rPr>
                  <w:u w:val="single"/>
                </w:rPr>
                <w:t xml:space="preserve">further </w:t>
              </w:r>
            </w:ins>
            <w:ins w:id="1658" w:author="Ting-Wei Kang (康庭維)" w:date="2021-01-26T19:27:00Z">
              <w:r w:rsidRPr="00BC18CF">
                <w:rPr>
                  <w:rFonts w:eastAsia="SimSun"/>
                  <w:u w:val="single"/>
                </w:rPr>
                <w:t xml:space="preserve">revisit </w:t>
              </w:r>
            </w:ins>
            <w:ins w:id="1659" w:author="Ting-Wei Kang (康庭維)" w:date="2021-01-26T19:17:00Z">
              <w:r>
                <w:rPr>
                  <w:u w:val="single"/>
                </w:rPr>
                <w:t>the</w:t>
              </w:r>
              <w:r w:rsidRPr="004473B6">
                <w:rPr>
                  <w:u w:val="single"/>
                </w:rPr>
                <w:t xml:space="preserve"> CR </w:t>
              </w:r>
            </w:ins>
            <w:ins w:id="1660" w:author="Ting-Wei Kang (康庭維)" w:date="2021-01-26T19:33:00Z">
              <w:r>
                <w:rPr>
                  <w:u w:val="single"/>
                </w:rPr>
                <w:t xml:space="preserve">together </w:t>
              </w:r>
            </w:ins>
            <w:ins w:id="1661" w:author="Ting-Wei Kang (康庭維)" w:date="2021-01-26T19:17:00Z">
              <w:r w:rsidRPr="004473B6">
                <w:rPr>
                  <w:u w:val="single"/>
                </w:rPr>
                <w:t xml:space="preserve">based on </w:t>
              </w:r>
            </w:ins>
            <w:ins w:id="1662" w:author="Ting-Wei Kang (康庭維)" w:date="2021-01-26T19:52:00Z">
              <w:r>
                <w:rPr>
                  <w:u w:val="single"/>
                </w:rPr>
                <w:t xml:space="preserve">current content and </w:t>
              </w:r>
            </w:ins>
            <w:ins w:id="1663" w:author="Ting-Wei Kang (康庭維)" w:date="2021-01-26T19:28:00Z">
              <w:r>
                <w:rPr>
                  <w:u w:val="single"/>
                </w:rPr>
                <w:t xml:space="preserve">overall </w:t>
              </w:r>
            </w:ins>
            <w:ins w:id="1664" w:author="Ting-Wei Kang (康庭維)" w:date="2021-01-26T19:17:00Z">
              <w:r w:rsidRPr="00BC18CF">
                <w:rPr>
                  <w:u w:val="single"/>
                </w:rPr>
                <w:t xml:space="preserve">discussion </w:t>
              </w:r>
            </w:ins>
            <w:ins w:id="1665" w:author="Ting-Wei Kang (康庭維)" w:date="2021-01-26T19:18:00Z">
              <w:r>
                <w:rPr>
                  <w:u w:val="single"/>
                </w:rPr>
                <w:t xml:space="preserve">result </w:t>
              </w:r>
            </w:ins>
            <w:ins w:id="1666" w:author="Ting-Wei Kang (康庭維)" w:date="2021-01-26T19:17:00Z">
              <w:r w:rsidRPr="00BC18CF">
                <w:rPr>
                  <w:u w:val="single"/>
                </w:rPr>
                <w:t>this meeting.</w:t>
              </w:r>
            </w:ins>
            <w:ins w:id="1667" w:author="Ting-Wei Kang (康庭維)" w:date="2021-01-26T19:30:00Z">
              <w:r>
                <w:rPr>
                  <w:u w:val="single"/>
                </w:rPr>
                <w:t xml:space="preserve"> </w:t>
              </w:r>
            </w:ins>
            <w:ins w:id="1668"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1669" w:author="Apple Inc." w:date="2021-01-27T02:39:00Z">
              <w:r>
                <w:rPr>
                  <w:rFonts w:eastAsiaTheme="minorEastAsia"/>
                  <w:color w:val="0070C0"/>
                  <w:lang w:val="en-US" w:eastAsia="zh-CN"/>
                </w:rPr>
                <w:t>Apple: we are fine to merge our content into vivo’s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ins w:id="1670" w:author="Apple Inc." w:date="2021-01-28T07:22:00Z">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ins>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6F3A44"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ins w:id="1671" w:author="Ting-Wei Kang (康庭維)" w:date="2021-01-26T19:07:00Z"/>
                <w:b/>
              </w:rPr>
            </w:pPr>
            <w:ins w:id="1672" w:author="Ting-Wei Kang (康庭維)" w:date="2021-01-26T19:07:00Z">
              <w:r w:rsidRPr="00BC18CF">
                <w:rPr>
                  <w:b/>
                </w:rPr>
                <w:t>MediaTek:</w:t>
              </w:r>
            </w:ins>
          </w:p>
          <w:p w14:paraId="2F22EA0E" w14:textId="038484F5" w:rsidR="00DD19DE" w:rsidRDefault="004473B6" w:rsidP="002761BF">
            <w:pPr>
              <w:spacing w:after="120"/>
              <w:rPr>
                <w:rFonts w:eastAsiaTheme="minorEastAsia"/>
                <w:color w:val="0070C0"/>
                <w:lang w:val="en-US" w:eastAsia="zh-CN"/>
              </w:rPr>
            </w:pPr>
            <w:ins w:id="1673" w:author="Ting-Wei Kang (康庭維)" w:date="2021-01-26T19:25:00Z">
              <w:r>
                <w:t xml:space="preserve">We </w:t>
              </w:r>
            </w:ins>
            <w:ins w:id="1674" w:author="Ting-Wei Kang (康庭維)" w:date="2021-01-26T19:27:00Z">
              <w:r>
                <w:t xml:space="preserve">are not okay about the statement </w:t>
              </w:r>
            </w:ins>
            <w:ins w:id="1675"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1676" w:author="Ting-Wei Kang (康庭維)" w:date="2021-01-26T19:27:00Z">
              <w:r w:rsidR="002761BF">
                <w:t xml:space="preserve">, as </w:t>
              </w:r>
            </w:ins>
            <w:ins w:id="1677" w:author="Ting-Wei Kang (康庭維)" w:date="2021-01-26T20:19:00Z">
              <w:r w:rsidR="002761BF">
                <w:t xml:space="preserve">our </w:t>
              </w:r>
            </w:ins>
            <w:ins w:id="1678" w:author="Ting-Wei Kang (康庭維)" w:date="2021-01-26T20:20:00Z">
              <w:r w:rsidR="002761BF">
                <w:t>clarification</w:t>
              </w:r>
            </w:ins>
            <w:ins w:id="1679" w:author="Ting-Wei Kang (康庭維)" w:date="2021-01-26T20:19:00Z">
              <w:r w:rsidR="002761BF">
                <w:t xml:space="preserve"> on “practical TPMI” and “dummy TPMI”</w:t>
              </w:r>
            </w:ins>
            <w:ins w:id="1680" w:author="Ting-Wei Kang (康庭維)" w:date="2021-01-26T20:20:00Z">
              <w:r w:rsidR="002761BF">
                <w:t xml:space="preserve"> in </w:t>
              </w:r>
              <w:r w:rsidR="002761BF" w:rsidRPr="002761BF">
                <w:t>R4-2100699</w:t>
              </w:r>
            </w:ins>
            <w:ins w:id="1681"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1682"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 xml:space="preserve">Issue 2-1-1: Remaining </w:t>
            </w:r>
            <w:r w:rsidRPr="005E62CA">
              <w:rPr>
                <w:rFonts w:eastAsiaTheme="minorEastAsia"/>
                <w:color w:val="0070C0"/>
                <w:lang w:val="en-US" w:eastAsia="zh-CN"/>
              </w:rPr>
              <w:lastRenderedPageBreak/>
              <w:t>issues with the TPMI method</w:t>
            </w:r>
          </w:p>
        </w:tc>
        <w:tc>
          <w:tcPr>
            <w:tcW w:w="8282" w:type="dxa"/>
          </w:tcPr>
          <w:p w14:paraId="3B661426" w14:textId="22526A57" w:rsidR="00243A3F" w:rsidRDefault="00243A3F" w:rsidP="00243A3F">
            <w:pPr>
              <w:rPr>
                <w:ins w:id="1683" w:author="Apple Inc." w:date="2021-01-28T10:21:00Z"/>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4EC64E5E" w14:textId="49181228" w:rsidR="00795F5A" w:rsidRPr="00855107" w:rsidRDefault="00795F5A" w:rsidP="00243A3F">
            <w:pPr>
              <w:rPr>
                <w:rFonts w:eastAsiaTheme="minorEastAsia"/>
                <w:i/>
                <w:color w:val="0070C0"/>
                <w:lang w:val="en-US" w:eastAsia="zh-CN"/>
              </w:rPr>
            </w:pPr>
            <w:ins w:id="1684" w:author="Apple Inc." w:date="2021-01-28T10:21:00Z">
              <w:r>
                <w:rPr>
                  <w:lang w:eastAsia="zh-CN"/>
                </w:rPr>
                <w:lastRenderedPageBreak/>
                <w:t xml:space="preserve">Based on majority view (please see candidate options below), </w:t>
              </w:r>
            </w:ins>
            <w:ins w:id="1685" w:author="Apple Inc." w:date="2021-01-28T12:26:00Z">
              <w:r w:rsidR="00337BE2">
                <w:rPr>
                  <w:lang w:eastAsia="zh-CN"/>
                </w:rPr>
                <w:t xml:space="preserve">further discussion </w:t>
              </w:r>
            </w:ins>
            <w:ins w:id="1686" w:author="Apple Inc." w:date="2021-01-28T12:27:00Z">
              <w:r w:rsidR="00337BE2">
                <w:rPr>
                  <w:lang w:eastAsia="zh-CN"/>
                </w:rPr>
                <w:t xml:space="preserve">based on </w:t>
              </w:r>
            </w:ins>
            <w:ins w:id="1687" w:author="Apple Inc." w:date="2021-01-28T10:21:00Z">
              <w:r>
                <w:rPr>
                  <w:lang w:eastAsia="zh-CN"/>
                </w:rPr>
                <w:t>Alt 2-1-1-2</w:t>
              </w:r>
            </w:ins>
            <w:ins w:id="1688" w:author="Apple Inc." w:date="2021-01-28T12:27:00Z">
              <w:r w:rsidR="00337BE2">
                <w:rPr>
                  <w:lang w:eastAsia="zh-CN"/>
                </w:rPr>
                <w:t xml:space="preserve"> (including the detailed feedback provided by MediaTek to the specific questions) </w:t>
              </w:r>
            </w:ins>
            <w:ins w:id="1689" w:author="Apple Inc." w:date="2021-01-28T12:29:00Z">
              <w:r w:rsidR="001C41C8">
                <w:rPr>
                  <w:lang w:eastAsia="zh-CN"/>
                </w:rPr>
                <w:t>seems</w:t>
              </w:r>
            </w:ins>
            <w:bookmarkStart w:id="1690" w:name="_GoBack"/>
            <w:bookmarkEnd w:id="1690"/>
            <w:ins w:id="1691" w:author="Apple Inc." w:date="2021-01-28T12:27:00Z">
              <w:r w:rsidR="00337BE2">
                <w:rPr>
                  <w:lang w:eastAsia="zh-CN"/>
                </w:rPr>
                <w:t xml:space="preserve"> needed</w:t>
              </w:r>
            </w:ins>
            <w:ins w:id="1692" w:author="Apple Inc." w:date="2021-01-28T10:21:00Z">
              <w:r>
                <w:rPr>
                  <w:lang w:eastAsia="zh-CN"/>
                </w:rPr>
                <w:t>.</w:t>
              </w:r>
            </w:ins>
          </w:p>
          <w:p w14:paraId="561FB8DD" w14:textId="26DD1867" w:rsidR="00243A3F" w:rsidRDefault="00243A3F" w:rsidP="00243A3F">
            <w:pPr>
              <w:rPr>
                <w:ins w:id="1693" w:author="Apple Inc." w:date="2021-01-28T10:17:00Z"/>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ins w:id="1694" w:author="Apple Inc." w:date="2021-01-28T10:20:00Z"/>
                <w:lang w:eastAsia="zh-CN"/>
              </w:rPr>
            </w:pPr>
            <w:ins w:id="1695" w:author="Apple Inc." w:date="2021-01-28T10:17:00Z">
              <w:r>
                <w:rPr>
                  <w:lang w:eastAsia="zh-CN"/>
                </w:rPr>
                <w:t>Alt 2-1-1-1: Apply practical TPMI method, as described in R4-2100699</w:t>
              </w:r>
            </w:ins>
            <w:ins w:id="1696" w:author="Apple Inc." w:date="2021-01-28T10:18:00Z">
              <w:r>
                <w:rPr>
                  <w:lang w:eastAsia="zh-CN"/>
                </w:rPr>
                <w:t xml:space="preserve"> (MediaTek)</w:t>
              </w:r>
            </w:ins>
          </w:p>
          <w:p w14:paraId="3B8B01BB" w14:textId="5C7649AE" w:rsidR="00795F5A" w:rsidRDefault="00795F5A" w:rsidP="002C7704">
            <w:pPr>
              <w:pStyle w:val="B1"/>
              <w:rPr>
                <w:ins w:id="1697" w:author="Apple Inc." w:date="2021-01-28T10:20:00Z"/>
                <w:lang w:eastAsia="zh-CN"/>
              </w:rPr>
            </w:pPr>
            <w:ins w:id="1698" w:author="Apple Inc." w:date="2021-01-28T10:20:00Z">
              <w:r>
                <w:rPr>
                  <w:lang w:eastAsia="zh-CN"/>
                </w:rPr>
                <w:t>-</w:t>
              </w:r>
              <w:r>
                <w:rPr>
                  <w:lang w:eastAsia="zh-CN"/>
                </w:rPr>
                <w:tab/>
                <w:t>Test facility sends suitable TPMI from TPMI table based on real channel condition</w:t>
              </w:r>
            </w:ins>
          </w:p>
          <w:p w14:paraId="16259AB3" w14:textId="2746FECE" w:rsidR="00795F5A" w:rsidRDefault="00795F5A" w:rsidP="002C7704">
            <w:pPr>
              <w:pStyle w:val="B1"/>
              <w:rPr>
                <w:ins w:id="1699" w:author="Apple Inc." w:date="2021-01-28T10:17:00Z"/>
                <w:lang w:eastAsia="zh-CN"/>
              </w:rPr>
            </w:pPr>
            <w:ins w:id="1700" w:author="Apple Inc." w:date="2021-01-28T10:20:00Z">
              <w:r>
                <w:rPr>
                  <w:lang w:eastAsia="zh-CN"/>
                </w:rPr>
                <w:t>-</w:t>
              </w:r>
              <w:r>
                <w:rPr>
                  <w:lang w:eastAsia="zh-CN"/>
                </w:rPr>
                <w:tab/>
                <w:t>Practical TPMI is aligned with network’s capability, and it can further enhance UE performance</w:t>
              </w:r>
            </w:ins>
          </w:p>
          <w:p w14:paraId="0AFDFCB1" w14:textId="69A9E9D8" w:rsidR="00795F5A" w:rsidDel="00795F5A" w:rsidRDefault="00795F5A" w:rsidP="00243A3F">
            <w:pPr>
              <w:rPr>
                <w:del w:id="1701" w:author="Apple Inc." w:date="2021-01-28T10:19:00Z"/>
                <w:lang w:eastAsia="zh-CN"/>
              </w:rPr>
            </w:pPr>
            <w:ins w:id="1702" w:author="Apple Inc." w:date="2021-01-28T10:17:00Z">
              <w:r>
                <w:rPr>
                  <w:lang w:eastAsia="zh-CN"/>
                </w:rPr>
                <w:t xml:space="preserve">Alt 2-1-1-2: </w:t>
              </w:r>
              <w:r w:rsidRPr="00355F57">
                <w:rPr>
                  <w:lang w:eastAsia="zh-CN"/>
                </w:rPr>
                <w:t>RAN4 further discuss if TPMI method is applicable for clause 6.2 of TS38.101-2 or not</w:t>
              </w:r>
            </w:ins>
            <w:ins w:id="1703" w:author="Apple Inc." w:date="2021-01-28T10:18:00Z">
              <w:r>
                <w:rPr>
                  <w:lang w:eastAsia="zh-CN"/>
                </w:rPr>
                <w:t xml:space="preserve"> (</w:t>
              </w:r>
            </w:ins>
            <w:ins w:id="1704" w:author="Apple Inc." w:date="2021-01-28T10:19:00Z">
              <w:r>
                <w:rPr>
                  <w:lang w:eastAsia="zh-CN"/>
                </w:rPr>
                <w:t>Qualcomm, Samsung, vivo, OPPO, Sony, Ericsson, Huawei</w:t>
              </w:r>
            </w:ins>
            <w:ins w:id="1705" w:author="Apple Inc." w:date="2021-01-28T10:18:00Z">
              <w:r>
                <w:rPr>
                  <w:lang w:eastAsia="zh-CN"/>
                </w:rPr>
                <w:t>)</w:t>
              </w:r>
            </w:ins>
          </w:p>
          <w:p w14:paraId="367CE879" w14:textId="33ECB739" w:rsidR="00795F5A" w:rsidRPr="00795F5A" w:rsidRDefault="00795F5A" w:rsidP="00795F5A">
            <w:pPr>
              <w:pStyle w:val="B1"/>
              <w:rPr>
                <w:ins w:id="1706" w:author="Apple Inc." w:date="2021-01-28T10:20:00Z"/>
                <w:lang w:eastAsia="zh-CN"/>
              </w:rPr>
            </w:pPr>
            <w:ins w:id="1707" w:author="Apple Inc." w:date="2021-01-28T10:21:00Z">
              <w:r>
                <w:rPr>
                  <w:lang w:eastAsia="zh-CN"/>
                </w:rPr>
                <w:t>-</w:t>
              </w:r>
            </w:ins>
            <w:ins w:id="1708" w:author="Apple Inc." w:date="2021-01-28T10:20:00Z">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ins>
          </w:p>
          <w:p w14:paraId="40D3D26D" w14:textId="77777777" w:rsidR="00243A3F" w:rsidRDefault="00243A3F" w:rsidP="00243A3F">
            <w:pPr>
              <w:rPr>
                <w:ins w:id="1709" w:author="Apple Inc." w:date="2021-01-28T10:21: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ins w:id="1710" w:author="Apple Inc." w:date="2021-01-28T10:22:00Z">
              <w:r>
                <w:rPr>
                  <w:lang w:eastAsia="zh-CN"/>
                </w:rPr>
                <w:t xml:space="preserve">It is recommended </w:t>
              </w:r>
            </w:ins>
            <w:ins w:id="1711" w:author="Apple Inc." w:date="2021-01-28T12:28:00Z">
              <w:r w:rsidR="00337BE2">
                <w:rPr>
                  <w:lang w:eastAsia="zh-CN"/>
                </w:rPr>
                <w:t xml:space="preserve">to focus </w:t>
              </w:r>
              <w:r w:rsidR="009067D1">
                <w:rPr>
                  <w:lang w:eastAsia="zh-CN"/>
                </w:rPr>
                <w:t>on resolving this issue within the WF. If any aspects emerge as agreements, they can be captured in the TR.</w:t>
              </w:r>
            </w:ins>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12C52403" w14:textId="5A198985" w:rsidR="00243A3F" w:rsidRDefault="00243A3F" w:rsidP="00243A3F">
            <w:pPr>
              <w:rPr>
                <w:ins w:id="1712" w:author="Apple Inc." w:date="2021-01-28T10:25:00Z"/>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ins w:id="1713" w:author="Apple Inc." w:date="2021-01-28T10:25:00Z">
              <w:r>
                <w:rPr>
                  <w:lang w:val="en-US" w:eastAsia="zh-CN"/>
                </w:rPr>
                <w:t>An</w:t>
              </w:r>
              <w:r w:rsidR="00C63AE1">
                <w:rPr>
                  <w:lang w:val="en-US" w:eastAsia="zh-CN"/>
                </w:rPr>
                <w:t xml:space="preserve"> agreement has yet emerged.</w:t>
              </w:r>
            </w:ins>
          </w:p>
          <w:p w14:paraId="3003358C" w14:textId="0AA4D9DB" w:rsidR="00243A3F" w:rsidRDefault="00243A3F" w:rsidP="00243A3F">
            <w:pPr>
              <w:rPr>
                <w:ins w:id="1714" w:author="Apple Inc." w:date="2021-01-28T10:24:00Z"/>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ins w:id="1715" w:author="Apple Inc." w:date="2021-01-28T10:28:00Z"/>
                <w:lang w:val="en-US" w:eastAsia="zh-CN"/>
              </w:rPr>
            </w:pPr>
            <w:ins w:id="1716" w:author="Apple Inc." w:date="2021-01-28T10:28:00Z">
              <w:r>
                <w:rPr>
                  <w:lang w:val="en-US" w:eastAsia="zh-CN"/>
                </w:rPr>
                <w:t>NOTE: the options below are not necessarily mutually exclusive.</w:t>
              </w:r>
            </w:ins>
          </w:p>
          <w:p w14:paraId="23B3A3CF" w14:textId="51D2A357" w:rsidR="00C001E2" w:rsidRPr="00C001E2" w:rsidRDefault="00C001E2" w:rsidP="00C001E2">
            <w:pPr>
              <w:rPr>
                <w:ins w:id="1717" w:author="Apple Inc." w:date="2021-01-28T10:24:00Z"/>
                <w:lang w:val="en-US" w:eastAsia="zh-CN"/>
              </w:rPr>
            </w:pPr>
            <w:ins w:id="1718" w:author="Apple Inc." w:date="2021-01-28T10:24:00Z">
              <w:r w:rsidRPr="00C001E2">
                <w:rPr>
                  <w:lang w:val="en-US" w:eastAsia="zh-CN"/>
                </w:rPr>
                <w:t>Alt 2-1-2-1: Introduce test mode and UE declaration</w:t>
              </w:r>
            </w:ins>
            <w:ins w:id="1719" w:author="Apple Inc." w:date="2021-01-28T10:29:00Z">
              <w:r w:rsidR="00B454F3">
                <w:rPr>
                  <w:lang w:val="en-US" w:eastAsia="zh-CN"/>
                </w:rPr>
                <w:t xml:space="preserve"> (LG</w:t>
              </w:r>
              <w:r w:rsidR="00237EDB">
                <w:rPr>
                  <w:lang w:val="en-US" w:eastAsia="zh-CN"/>
                </w:rPr>
                <w:t>, Samsung</w:t>
              </w:r>
              <w:r w:rsidR="00B454F3">
                <w:rPr>
                  <w:lang w:val="en-US" w:eastAsia="zh-CN"/>
                </w:rPr>
                <w:t>)</w:t>
              </w:r>
            </w:ins>
          </w:p>
          <w:p w14:paraId="3DA0034E" w14:textId="21652168" w:rsidR="00C001E2" w:rsidRPr="00C001E2" w:rsidRDefault="00C001E2" w:rsidP="00C63AE1">
            <w:pPr>
              <w:pStyle w:val="B1"/>
              <w:rPr>
                <w:ins w:id="1720" w:author="Apple Inc." w:date="2021-01-28T10:24:00Z"/>
                <w:lang w:val="en-US" w:eastAsia="zh-CN"/>
              </w:rPr>
            </w:pPr>
            <w:ins w:id="1721" w:author="Apple Inc." w:date="2021-01-28T10:25:00Z">
              <w:r>
                <w:rPr>
                  <w:lang w:val="en-US" w:eastAsia="zh-CN"/>
                </w:rPr>
                <w:t>-</w:t>
              </w:r>
            </w:ins>
            <w:ins w:id="1722" w:author="Apple Inc." w:date="2021-01-28T10:24:00Z">
              <w:r w:rsidRPr="00C001E2">
                <w:rPr>
                  <w:lang w:val="en-US" w:eastAsia="zh-CN"/>
                </w:rPr>
                <w:tab/>
                <w:t>Introduce test mode to trigger Tx diversity as one of the hybrid methods</w:t>
              </w:r>
            </w:ins>
          </w:p>
          <w:p w14:paraId="3EABAFA3" w14:textId="2C555158" w:rsidR="00C001E2" w:rsidRPr="00C001E2" w:rsidRDefault="00C001E2" w:rsidP="00C63AE1">
            <w:pPr>
              <w:pStyle w:val="B1"/>
              <w:rPr>
                <w:ins w:id="1723" w:author="Apple Inc." w:date="2021-01-28T10:24:00Z"/>
                <w:lang w:val="en-US" w:eastAsia="zh-CN"/>
              </w:rPr>
            </w:pPr>
            <w:ins w:id="1724" w:author="Apple Inc." w:date="2021-01-28T10:25:00Z">
              <w:r>
                <w:rPr>
                  <w:lang w:val="en-US" w:eastAsia="zh-CN"/>
                </w:rPr>
                <w:t>-</w:t>
              </w:r>
            </w:ins>
            <w:ins w:id="1725" w:author="Apple Inc." w:date="2021-01-28T10:24:00Z">
              <w:r w:rsidRPr="00C001E2">
                <w:rPr>
                  <w:lang w:val="en-US" w:eastAsia="zh-CN"/>
                </w:rPr>
                <w:tab/>
                <w:t>Do not introduce additional UE capability for hybrid methods</w:t>
              </w:r>
            </w:ins>
          </w:p>
          <w:p w14:paraId="5B7DD40F" w14:textId="072909C5" w:rsidR="00C001E2" w:rsidRPr="00C001E2" w:rsidRDefault="00C001E2" w:rsidP="00C63AE1">
            <w:pPr>
              <w:pStyle w:val="B1"/>
              <w:rPr>
                <w:ins w:id="1726" w:author="Apple Inc." w:date="2021-01-28T10:24:00Z"/>
                <w:lang w:val="en-US" w:eastAsia="zh-CN"/>
              </w:rPr>
            </w:pPr>
            <w:ins w:id="1727" w:author="Apple Inc." w:date="2021-01-28T10:25:00Z">
              <w:r>
                <w:rPr>
                  <w:lang w:val="en-US" w:eastAsia="zh-CN"/>
                </w:rPr>
                <w:t>-</w:t>
              </w:r>
            </w:ins>
            <w:ins w:id="1728" w:author="Apple Inc." w:date="2021-01-28T10:24:00Z">
              <w:r w:rsidRPr="00C001E2">
                <w:rPr>
                  <w:lang w:val="en-US" w:eastAsia="zh-CN"/>
                </w:rPr>
                <w:tab/>
                <w:t>Apply UE declaration for test mode to be used</w:t>
              </w:r>
            </w:ins>
          </w:p>
          <w:p w14:paraId="053D271C" w14:textId="09BA0C0C" w:rsidR="00C001E2" w:rsidRPr="00C001E2" w:rsidRDefault="00C001E2" w:rsidP="00C63AE1">
            <w:pPr>
              <w:rPr>
                <w:ins w:id="1729" w:author="Apple Inc." w:date="2021-01-28T10:24:00Z"/>
                <w:lang w:val="en-US" w:eastAsia="zh-CN"/>
              </w:rPr>
            </w:pPr>
            <w:ins w:id="1730" w:author="Apple Inc." w:date="2021-01-28T10:24:00Z">
              <w:r w:rsidRPr="00C001E2">
                <w:rPr>
                  <w:lang w:val="en-US" w:eastAsia="zh-CN"/>
                </w:rPr>
                <w:t>Alt 2-1-2-2: there is no need to introduce additional test methods for Rel-15 nonCoherent UEs and Rel-16 nonCoherent UEs</w:t>
              </w:r>
            </w:ins>
            <w:ins w:id="1731" w:author="Apple Inc." w:date="2021-01-28T10:26:00Z">
              <w:r w:rsidR="00405C2B">
                <w:rPr>
                  <w:lang w:val="en-US" w:eastAsia="zh-CN"/>
                </w:rPr>
                <w:t xml:space="preserve"> (Qualcomm</w:t>
              </w:r>
            </w:ins>
            <w:ins w:id="1732" w:author="Apple Inc." w:date="2021-01-28T10:30:00Z">
              <w:r w:rsidR="00237EDB">
                <w:rPr>
                  <w:lang w:val="en-US" w:eastAsia="zh-CN"/>
                </w:rPr>
                <w:t>, Sony</w:t>
              </w:r>
              <w:r w:rsidR="003930C4">
                <w:rPr>
                  <w:lang w:val="en-US" w:eastAsia="zh-CN"/>
                </w:rPr>
                <w:t>, Ericsson</w:t>
              </w:r>
            </w:ins>
            <w:ins w:id="1733" w:author="Apple Inc." w:date="2021-01-28T10:32:00Z">
              <w:r w:rsidR="001F6677">
                <w:rPr>
                  <w:lang w:val="en-US" w:eastAsia="zh-CN"/>
                </w:rPr>
                <w:t>, Huawei</w:t>
              </w:r>
            </w:ins>
            <w:ins w:id="1734" w:author="Apple Inc." w:date="2021-01-28T10:26:00Z">
              <w:r w:rsidR="00405C2B">
                <w:rPr>
                  <w:lang w:val="en-US" w:eastAsia="zh-CN"/>
                </w:rPr>
                <w:t>)</w:t>
              </w:r>
            </w:ins>
          </w:p>
          <w:p w14:paraId="1612009E" w14:textId="7D524C65" w:rsidR="00C001E2" w:rsidRPr="00C001E2" w:rsidRDefault="00C001E2" w:rsidP="00C63AE1">
            <w:pPr>
              <w:pStyle w:val="B1"/>
              <w:rPr>
                <w:ins w:id="1735" w:author="Apple Inc." w:date="2021-01-28T10:24:00Z"/>
                <w:lang w:val="en-US" w:eastAsia="zh-CN"/>
              </w:rPr>
            </w:pPr>
            <w:ins w:id="1736" w:author="Apple Inc." w:date="2021-01-28T10:25:00Z">
              <w:r>
                <w:rPr>
                  <w:lang w:val="en-US" w:eastAsia="zh-CN"/>
                </w:rPr>
                <w:t>-</w:t>
              </w:r>
            </w:ins>
            <w:ins w:id="1737" w:author="Apple Inc." w:date="2021-01-28T10:24:00Z">
              <w:r w:rsidRPr="00C001E2">
                <w:rPr>
                  <w:lang w:val="en-US" w:eastAsia="zh-CN"/>
                </w:rPr>
                <w:tab/>
                <w:t>Any potential command or setting (test mode) for the EIRP test enhancement shall be avoided. The Test Equipment shall use the same signaling/commands to the UE as used in a real network deployment</w:t>
              </w:r>
            </w:ins>
          </w:p>
          <w:p w14:paraId="4BAE5DA7" w14:textId="7B220079" w:rsidR="00C001E2" w:rsidRPr="00C001E2" w:rsidRDefault="00C001E2" w:rsidP="00C63AE1">
            <w:pPr>
              <w:pStyle w:val="B1"/>
              <w:rPr>
                <w:ins w:id="1738" w:author="Apple Inc." w:date="2021-01-28T10:24:00Z"/>
                <w:lang w:val="en-US" w:eastAsia="zh-CN"/>
              </w:rPr>
            </w:pPr>
            <w:ins w:id="1739" w:author="Apple Inc." w:date="2021-01-28T10:25:00Z">
              <w:r>
                <w:rPr>
                  <w:lang w:val="en-US" w:eastAsia="zh-CN"/>
                </w:rPr>
                <w:t>-</w:t>
              </w:r>
            </w:ins>
            <w:ins w:id="1740" w:author="Apple Inc." w:date="2021-01-28T10:24:00Z">
              <w:r w:rsidRPr="00C001E2">
                <w:rPr>
                  <w:lang w:val="en-US" w:eastAsia="zh-CN"/>
                </w:rPr>
                <w:tab/>
                <w:t>The TPC power command is also the only mechanism that the network can use to control the UE output power in real life</w:t>
              </w:r>
            </w:ins>
          </w:p>
          <w:p w14:paraId="7B4BA89B" w14:textId="588444A8" w:rsidR="00C001E2" w:rsidRPr="00C001E2" w:rsidRDefault="00C001E2" w:rsidP="00C63AE1">
            <w:pPr>
              <w:rPr>
                <w:ins w:id="1741" w:author="Apple Inc." w:date="2021-01-28T10:24:00Z"/>
                <w:lang w:val="en-US" w:eastAsia="zh-CN"/>
              </w:rPr>
            </w:pPr>
            <w:ins w:id="1742" w:author="Apple Inc." w:date="2021-01-28T10:24:00Z">
              <w:r w:rsidRPr="00C001E2">
                <w:rPr>
                  <w:lang w:val="en-US" w:eastAsia="zh-CN"/>
                </w:rPr>
                <w:t>Alt 2-1-2-3: 2-port CSI-RS is a feasible test method enhancement</w:t>
              </w:r>
            </w:ins>
            <w:ins w:id="1743" w:author="Apple Inc." w:date="2021-01-28T10:26:00Z">
              <w:r w:rsidR="00405C2B">
                <w:rPr>
                  <w:lang w:val="en-US" w:eastAsia="zh-CN"/>
                </w:rPr>
                <w:t xml:space="preserve"> (MediaTek)</w:t>
              </w:r>
            </w:ins>
          </w:p>
          <w:p w14:paraId="20903374" w14:textId="5A85430F" w:rsidR="00C001E2" w:rsidRPr="00C001E2" w:rsidRDefault="00C001E2" w:rsidP="00C63AE1">
            <w:pPr>
              <w:pStyle w:val="B1"/>
              <w:rPr>
                <w:ins w:id="1744" w:author="Apple Inc." w:date="2021-01-28T10:24:00Z"/>
                <w:lang w:val="en-US" w:eastAsia="zh-CN"/>
              </w:rPr>
            </w:pPr>
            <w:ins w:id="1745" w:author="Apple Inc." w:date="2021-01-28T10:25:00Z">
              <w:r>
                <w:rPr>
                  <w:lang w:val="en-US" w:eastAsia="zh-CN"/>
                </w:rPr>
                <w:t>-</w:t>
              </w:r>
            </w:ins>
            <w:ins w:id="1746" w:author="Apple Inc." w:date="2021-01-28T10:24:00Z">
              <w:r w:rsidRPr="00C001E2">
                <w:rPr>
                  <w:lang w:val="en-US" w:eastAsia="zh-CN"/>
                </w:rPr>
                <w:tab/>
                <w:t>See R4-2100699 for the list of 6 clarifications related to the 2-port CSI-RS method</w:t>
              </w:r>
            </w:ins>
          </w:p>
          <w:p w14:paraId="5712A768" w14:textId="0E2E6248" w:rsidR="00C001E2" w:rsidRPr="00C001E2" w:rsidRDefault="00C001E2" w:rsidP="00C63AE1">
            <w:pPr>
              <w:rPr>
                <w:ins w:id="1747" w:author="Apple Inc." w:date="2021-01-28T10:24:00Z"/>
                <w:lang w:val="en-US" w:eastAsia="zh-CN"/>
              </w:rPr>
            </w:pPr>
            <w:ins w:id="1748" w:author="Apple Inc." w:date="2021-01-28T10:24:00Z">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ins>
            <w:ins w:id="1749" w:author="Apple Inc." w:date="2021-01-28T10:29:00Z">
              <w:r w:rsidR="00B454F3">
                <w:rPr>
                  <w:lang w:val="en-US" w:eastAsia="zh-CN"/>
                </w:rPr>
                <w:t xml:space="preserve"> (LG</w:t>
              </w:r>
              <w:r w:rsidR="00237EDB">
                <w:rPr>
                  <w:lang w:val="en-US" w:eastAsia="zh-CN"/>
                </w:rPr>
                <w:t>, Samsung</w:t>
              </w:r>
              <w:r w:rsidR="00B454F3">
                <w:rPr>
                  <w:lang w:val="en-US" w:eastAsia="zh-CN"/>
                </w:rPr>
                <w:t>)</w:t>
              </w:r>
            </w:ins>
          </w:p>
          <w:p w14:paraId="688FBB2F" w14:textId="6BE92829" w:rsidR="00C001E2" w:rsidRPr="00C001E2" w:rsidRDefault="00C001E2" w:rsidP="00C63AE1">
            <w:pPr>
              <w:rPr>
                <w:ins w:id="1750" w:author="Apple Inc." w:date="2021-01-28T10:24:00Z"/>
                <w:lang w:val="en-US" w:eastAsia="zh-CN"/>
              </w:rPr>
            </w:pPr>
            <w:ins w:id="1751" w:author="Apple Inc." w:date="2021-01-28T10:24:00Z">
              <w:r w:rsidRPr="00C001E2">
                <w:rPr>
                  <w:lang w:val="en-US" w:eastAsia="zh-CN"/>
                </w:rPr>
                <w:t>Alt 2-1-2-5: For Rel-15 nonCoherent UEs and Rel-16 nonCoherent UEs which do not support full power transmission, the link antenna should keep transmitting with two polarizations simultaneously during EIRP measurement to avoid polarization basis mismatch</w:t>
              </w:r>
            </w:ins>
          </w:p>
          <w:p w14:paraId="6E05B104" w14:textId="757B3423" w:rsidR="00055B04" w:rsidRPr="00C001E2" w:rsidRDefault="00055B04" w:rsidP="00055B04">
            <w:pPr>
              <w:rPr>
                <w:ins w:id="1752" w:author="Apple Inc." w:date="2021-01-28T10:27:00Z"/>
                <w:lang w:val="en-US" w:eastAsia="zh-CN"/>
              </w:rPr>
            </w:pPr>
            <w:ins w:id="1753" w:author="Apple Inc." w:date="2021-01-28T10:27:00Z">
              <w:r w:rsidRPr="00C001E2">
                <w:rPr>
                  <w:lang w:val="en-US" w:eastAsia="zh-CN"/>
                </w:rPr>
                <w:t>Alt 2-1-2-6: Test modes must not be used as an avenue to trigger special UE behaviour that is not available during deployment conditions</w:t>
              </w:r>
              <w:r>
                <w:rPr>
                  <w:lang w:val="en-US" w:eastAsia="zh-CN"/>
                </w:rPr>
                <w:t xml:space="preserve"> (Qualcomm</w:t>
              </w:r>
            </w:ins>
            <w:ins w:id="1754" w:author="Apple Inc." w:date="2021-01-28T10:29:00Z">
              <w:r w:rsidR="00237EDB">
                <w:rPr>
                  <w:lang w:val="en-US" w:eastAsia="zh-CN"/>
                </w:rPr>
                <w:t>, Apple</w:t>
              </w:r>
            </w:ins>
            <w:ins w:id="1755" w:author="Apple Inc." w:date="2021-01-28T10:30:00Z">
              <w:r w:rsidR="00237EDB">
                <w:rPr>
                  <w:lang w:val="en-US" w:eastAsia="zh-CN"/>
                </w:rPr>
                <w:t>, Sony</w:t>
              </w:r>
              <w:r w:rsidR="003930C4">
                <w:rPr>
                  <w:lang w:val="en-US" w:eastAsia="zh-CN"/>
                </w:rPr>
                <w:t>, Ericsson</w:t>
              </w:r>
            </w:ins>
            <w:ins w:id="1756" w:author="Apple Inc." w:date="2021-01-28T10:27:00Z">
              <w:r>
                <w:rPr>
                  <w:lang w:val="en-US" w:eastAsia="zh-CN"/>
                </w:rPr>
                <w:t>)</w:t>
              </w:r>
            </w:ins>
          </w:p>
          <w:p w14:paraId="28C37900" w14:textId="16090E34" w:rsidR="00055B04" w:rsidRDefault="00055B04" w:rsidP="00055B04">
            <w:pPr>
              <w:pStyle w:val="B1"/>
              <w:rPr>
                <w:ins w:id="1757" w:author="Apple Inc." w:date="2021-01-28T10:27:00Z"/>
                <w:lang w:val="en-US" w:eastAsia="zh-CN"/>
              </w:rPr>
            </w:pPr>
            <w:ins w:id="1758" w:author="Apple Inc." w:date="2021-01-28T10:27:00Z">
              <w:r>
                <w:rPr>
                  <w:lang w:val="en-US" w:eastAsia="zh-CN"/>
                </w:rPr>
                <w:lastRenderedPageBreak/>
                <w:t>-</w:t>
              </w:r>
              <w:r w:rsidRPr="00C001E2">
                <w:rPr>
                  <w:lang w:val="en-US" w:eastAsia="zh-CN"/>
                </w:rPr>
                <w:tab/>
                <w:t>The associated objective of the study item can be considered complete without identifying a test method enhancement for every UE type</w:t>
              </w:r>
            </w:ins>
          </w:p>
          <w:p w14:paraId="7146560F" w14:textId="1421E8EB" w:rsidR="00C001E2" w:rsidRPr="00855107" w:rsidDel="00055B04" w:rsidRDefault="00C001E2" w:rsidP="00055B04">
            <w:pPr>
              <w:rPr>
                <w:del w:id="1759" w:author="Apple Inc." w:date="2021-01-28T10:28:00Z"/>
                <w:lang w:val="en-US" w:eastAsia="zh-CN"/>
              </w:rPr>
            </w:pPr>
            <w:ins w:id="1760" w:author="Apple Inc." w:date="2021-01-28T10:24:00Z">
              <w:r w:rsidRPr="00C001E2">
                <w:rPr>
                  <w:lang w:val="en-US" w:eastAsia="zh-CN"/>
                </w:rPr>
                <w:t>Alt 2-1-2-</w:t>
              </w:r>
            </w:ins>
            <w:ins w:id="1761" w:author="Apple Inc." w:date="2021-01-28T10:27:00Z">
              <w:r w:rsidR="00055B04">
                <w:rPr>
                  <w:lang w:val="en-US" w:eastAsia="zh-CN"/>
                </w:rPr>
                <w:t>7 (new)</w:t>
              </w:r>
            </w:ins>
            <w:ins w:id="1762" w:author="Apple Inc." w:date="2021-01-28T10:24:00Z">
              <w:r w:rsidRPr="00C001E2">
                <w:rPr>
                  <w:lang w:val="en-US" w:eastAsia="zh-CN"/>
                </w:rPr>
                <w:t xml:space="preserve">: </w:t>
              </w:r>
            </w:ins>
            <w:ins w:id="1763" w:author="Apple Inc." w:date="2021-01-28T10:28:00Z">
              <w:r w:rsidR="00055B04"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ins>
            <w:ins w:id="1764" w:author="Apple Inc." w:date="2021-01-28T10:26:00Z">
              <w:r w:rsidR="00405C2B">
                <w:rPr>
                  <w:lang w:val="en-US" w:eastAsia="zh-CN"/>
                </w:rPr>
                <w:t xml:space="preserve"> (Qualcomm</w:t>
              </w:r>
            </w:ins>
            <w:ins w:id="1765" w:author="Apple Inc." w:date="2021-01-28T10:30:00Z">
              <w:r w:rsidR="003930C4">
                <w:rPr>
                  <w:lang w:val="en-US" w:eastAsia="zh-CN"/>
                </w:rPr>
                <w:t xml:space="preserve">, </w:t>
              </w:r>
            </w:ins>
            <w:ins w:id="1766" w:author="Apple Inc." w:date="2021-01-28T10:31:00Z">
              <w:r w:rsidR="003930C4">
                <w:rPr>
                  <w:lang w:val="en-US" w:eastAsia="zh-CN"/>
                </w:rPr>
                <w:t>Ericsson</w:t>
              </w:r>
            </w:ins>
            <w:ins w:id="1767" w:author="Apple Inc." w:date="2021-01-28T10:26:00Z">
              <w:r w:rsidR="00405C2B">
                <w:rPr>
                  <w:lang w:val="en-US" w:eastAsia="zh-CN"/>
                </w:rPr>
                <w:t>)</w:t>
              </w:r>
            </w:ins>
          </w:p>
          <w:p w14:paraId="3D24FC31" w14:textId="77777777" w:rsidR="00243A3F" w:rsidRDefault="00243A3F" w:rsidP="00243A3F">
            <w:pPr>
              <w:rPr>
                <w:ins w:id="1768" w:author="Apple Inc." w:date="2021-01-28T10:32: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606E46" w14:textId="77777777" w:rsidR="00EF08DD" w:rsidRDefault="00EF08DD" w:rsidP="00243A3F">
            <w:pPr>
              <w:rPr>
                <w:ins w:id="1769" w:author="Apple Inc." w:date="2021-01-28T10:33:00Z"/>
                <w:lang w:val="en-US" w:eastAsia="zh-CN"/>
              </w:rPr>
            </w:pPr>
            <w:ins w:id="1770" w:author="Apple Inc." w:date="2021-01-28T10:32:00Z">
              <w:r>
                <w:rPr>
                  <w:lang w:val="en-US" w:eastAsia="zh-CN"/>
                </w:rPr>
                <w:t xml:space="preserve">The discussion of whether to introduce a test mode </w:t>
              </w:r>
            </w:ins>
            <w:ins w:id="1771" w:author="Apple Inc." w:date="2021-01-28T10:33:00Z">
              <w:r>
                <w:rPr>
                  <w:lang w:val="en-US" w:eastAsia="zh-CN"/>
                </w:rPr>
                <w:t>has taken up a number of meetings, and it is recommended to reach a conclusion on this issue.</w:t>
              </w:r>
            </w:ins>
            <w:ins w:id="1772" w:author="Apple Inc." w:date="2021-01-28T10:32:00Z">
              <w:r>
                <w:rPr>
                  <w:lang w:val="en-US" w:eastAsia="zh-CN"/>
                </w:rPr>
                <w:t xml:space="preserve"> </w:t>
              </w:r>
            </w:ins>
            <w:ins w:id="1773" w:author="Apple Inc." w:date="2021-01-28T10:33:00Z">
              <w:r>
                <w:rPr>
                  <w:lang w:val="en-US" w:eastAsia="zh-CN"/>
                </w:rPr>
                <w:t>The following is the status from the first round:</w:t>
              </w:r>
            </w:ins>
          </w:p>
          <w:p w14:paraId="7470872D" w14:textId="30A7A014" w:rsidR="00EF08DD" w:rsidRDefault="000C5874" w:rsidP="000C5874">
            <w:pPr>
              <w:pStyle w:val="B1"/>
              <w:rPr>
                <w:ins w:id="1774" w:author="Apple Inc." w:date="2021-01-28T10:33:00Z"/>
                <w:lang w:val="en-US" w:eastAsia="zh-CN"/>
              </w:rPr>
            </w:pPr>
            <w:ins w:id="1775" w:author="Apple Inc." w:date="2021-01-28T10:35:00Z">
              <w:r>
                <w:rPr>
                  <w:lang w:val="en-US" w:eastAsia="zh-CN"/>
                </w:rPr>
                <w:t>-</w:t>
              </w:r>
              <w:r>
                <w:rPr>
                  <w:lang w:val="en-US" w:eastAsia="zh-CN"/>
                </w:rPr>
                <w:tab/>
              </w:r>
            </w:ins>
            <w:ins w:id="1776" w:author="Apple Inc." w:date="2021-01-28T10:33:00Z">
              <w:r w:rsidR="00EF08DD" w:rsidRPr="00C001E2">
                <w:rPr>
                  <w:lang w:val="en-US" w:eastAsia="zh-CN"/>
                </w:rPr>
                <w:t>Alt 2-1-2-1: Introduce test mode and UE declaration</w:t>
              </w:r>
              <w:r w:rsidR="00EF08DD">
                <w:rPr>
                  <w:lang w:val="en-US" w:eastAsia="zh-CN"/>
                </w:rPr>
                <w:t xml:space="preserve"> (LG, Samsung)</w:t>
              </w:r>
            </w:ins>
          </w:p>
          <w:p w14:paraId="0DFD9C06" w14:textId="501C27CB" w:rsidR="00EF08DD" w:rsidRDefault="000C5874" w:rsidP="000C5874">
            <w:pPr>
              <w:pStyle w:val="B1"/>
              <w:rPr>
                <w:ins w:id="1777" w:author="Apple Inc." w:date="2021-01-28T10:34:00Z"/>
                <w:lang w:val="en-US" w:eastAsia="zh-CN"/>
              </w:rPr>
            </w:pPr>
            <w:ins w:id="1778" w:author="Apple Inc." w:date="2021-01-28T10:35:00Z">
              <w:r>
                <w:rPr>
                  <w:lang w:val="en-US" w:eastAsia="zh-CN"/>
                </w:rPr>
                <w:t>-</w:t>
              </w:r>
              <w:r>
                <w:rPr>
                  <w:lang w:val="en-US" w:eastAsia="zh-CN"/>
                </w:rPr>
                <w:tab/>
              </w:r>
            </w:ins>
            <w:ins w:id="1779" w:author="Apple Inc." w:date="2021-01-28T10:34:00Z">
              <w:r w:rsidR="000B3505" w:rsidRPr="00C001E2">
                <w:rPr>
                  <w:lang w:val="en-US" w:eastAsia="zh-CN"/>
                </w:rPr>
                <w:t>Alt 2-1-2-6: Test modes must not be used as an avenue to trigger special UE behaviour that is not available during deployment conditions</w:t>
              </w:r>
              <w:r w:rsidR="000B3505">
                <w:rPr>
                  <w:lang w:val="en-US" w:eastAsia="zh-CN"/>
                </w:rPr>
                <w:t xml:space="preserve"> (Qualcomm, Apple, Sony, Ericsson)</w:t>
              </w:r>
            </w:ins>
          </w:p>
          <w:p w14:paraId="1E9A0D2B" w14:textId="3E8C432F" w:rsidR="000C5874" w:rsidRDefault="008E3D62" w:rsidP="00EF08DD">
            <w:pPr>
              <w:rPr>
                <w:ins w:id="1780" w:author="Apple Inc." w:date="2021-01-28T10:35:00Z"/>
                <w:lang w:val="en-US" w:eastAsia="zh-CN"/>
              </w:rPr>
            </w:pPr>
            <w:ins w:id="1781" w:author="Apple Inc." w:date="2021-01-28T10:35:00Z">
              <w:r>
                <w:rPr>
                  <w:lang w:val="en-US" w:eastAsia="zh-CN"/>
                </w:rPr>
                <w:t>Based on companies’ feedback to the proposed 2-port CSI-RS method, it is recommended to focus the related discussi</w:t>
              </w:r>
            </w:ins>
            <w:ins w:id="1782" w:author="Apple Inc." w:date="2021-01-28T10:36:00Z">
              <w:r>
                <w:rPr>
                  <w:lang w:val="en-US" w:eastAsia="zh-CN"/>
                </w:rPr>
                <w:t xml:space="preserve">on </w:t>
              </w:r>
            </w:ins>
            <w:ins w:id="1783" w:author="Apple Inc." w:date="2021-01-28T10:35:00Z">
              <w:r>
                <w:rPr>
                  <w:lang w:val="en-US" w:eastAsia="zh-CN"/>
                </w:rPr>
                <w:t>on the followin</w:t>
              </w:r>
            </w:ins>
            <w:ins w:id="1784" w:author="Apple Inc." w:date="2021-01-28T10:36:00Z">
              <w:r>
                <w:rPr>
                  <w:lang w:val="en-US" w:eastAsia="zh-CN"/>
                </w:rPr>
                <w:t>g, to capture aspects which can be agreed this meeting, and to capture remaining open issues</w:t>
              </w:r>
            </w:ins>
            <w:ins w:id="1785" w:author="Apple Inc." w:date="2021-01-28T10:35:00Z">
              <w:r>
                <w:rPr>
                  <w:lang w:val="en-US" w:eastAsia="zh-CN"/>
                </w:rPr>
                <w:t>:</w:t>
              </w:r>
            </w:ins>
          </w:p>
          <w:p w14:paraId="780DD041" w14:textId="77F09C27" w:rsidR="008E3D62" w:rsidRDefault="008E3D62" w:rsidP="008E3D62">
            <w:pPr>
              <w:pStyle w:val="B1"/>
              <w:rPr>
                <w:ins w:id="1786" w:author="Apple Inc." w:date="2021-01-28T10:36:00Z"/>
                <w:lang w:val="en-US" w:eastAsia="zh-CN"/>
              </w:rPr>
            </w:pPr>
            <w:ins w:id="1787" w:author="Apple Inc." w:date="2021-01-28T10:36:00Z">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Pr>
                  <w:lang w:val="en-US" w:eastAsia="zh-CN"/>
                </w:rPr>
                <w:t xml:space="preserve"> (Qualcomm, Ericsson)</w:t>
              </w:r>
            </w:ins>
          </w:p>
          <w:p w14:paraId="057BC778" w14:textId="77777777" w:rsidR="008E3D62" w:rsidRDefault="00B9144C" w:rsidP="00EF08DD">
            <w:pPr>
              <w:rPr>
                <w:ins w:id="1788" w:author="Apple Inc." w:date="2021-01-28T10:38:00Z"/>
                <w:lang w:val="en-US" w:eastAsia="zh-CN"/>
              </w:rPr>
            </w:pPr>
            <w:ins w:id="1789" w:author="Apple Inc." w:date="2021-01-28T10:38:00Z">
              <w:r>
                <w:rPr>
                  <w:lang w:val="en-US" w:eastAsia="zh-CN"/>
                </w:rPr>
                <w:t>Whether additional clarifications to the TPMI method based on the following aspect is also useful to discuss in the second round:</w:t>
              </w:r>
            </w:ins>
          </w:p>
          <w:p w14:paraId="78A005D5" w14:textId="72B73437" w:rsidR="00B9144C" w:rsidRPr="00C001E2" w:rsidRDefault="00B9144C" w:rsidP="00B9144C">
            <w:pPr>
              <w:pStyle w:val="B1"/>
              <w:rPr>
                <w:ins w:id="1790" w:author="Apple Inc." w:date="2021-01-28T10:38:00Z"/>
                <w:lang w:val="en-US" w:eastAsia="zh-CN"/>
              </w:rPr>
            </w:pPr>
            <w:ins w:id="1791" w:author="Apple Inc." w:date="2021-01-28T10:38:00Z">
              <w:r>
                <w:rPr>
                  <w:lang w:val="en-US" w:eastAsia="zh-CN"/>
                </w:rPr>
                <w:t>-</w:t>
              </w:r>
              <w:r>
                <w:rPr>
                  <w:lang w:val="en-US" w:eastAsia="zh-CN"/>
                </w:rPr>
                <w:tab/>
              </w:r>
              <w:r w:rsidRPr="00C001E2">
                <w:rPr>
                  <w:lang w:val="en-US" w:eastAsia="zh-CN"/>
                </w:rPr>
                <w:t>Alt 2-1-2-2: there is no need to introduce additional test methods for Rel-15 nonCoherent UEs and Rel-16 nonCoherent UEs</w:t>
              </w:r>
              <w:r>
                <w:rPr>
                  <w:lang w:val="en-US" w:eastAsia="zh-CN"/>
                </w:rPr>
                <w:t xml:space="preserve"> (Qualcomm, Sony, Ericsson, Huawei)</w:t>
              </w:r>
            </w:ins>
          </w:p>
          <w:p w14:paraId="2E0CA1E8" w14:textId="77777777" w:rsidR="00B9144C" w:rsidRPr="00C001E2" w:rsidRDefault="00B9144C" w:rsidP="00B9144C">
            <w:pPr>
              <w:pStyle w:val="B2"/>
              <w:rPr>
                <w:ins w:id="1792" w:author="Apple Inc." w:date="2021-01-28T10:38:00Z"/>
                <w:lang w:val="en-US" w:eastAsia="zh-CN"/>
              </w:rPr>
            </w:pPr>
            <w:ins w:id="1793" w:author="Apple Inc." w:date="2021-01-28T10:38:00Z">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ins>
          </w:p>
          <w:p w14:paraId="35AC1FEB" w14:textId="77777777" w:rsidR="00B9144C" w:rsidRPr="00C001E2" w:rsidRDefault="00B9144C" w:rsidP="00B9144C">
            <w:pPr>
              <w:pStyle w:val="B2"/>
              <w:rPr>
                <w:ins w:id="1794" w:author="Apple Inc." w:date="2021-01-28T10:38:00Z"/>
                <w:lang w:val="en-US" w:eastAsia="zh-CN"/>
              </w:rPr>
            </w:pPr>
            <w:ins w:id="1795" w:author="Apple Inc." w:date="2021-01-28T10:38:00Z">
              <w:r>
                <w:rPr>
                  <w:lang w:val="en-US" w:eastAsia="zh-CN"/>
                </w:rPr>
                <w:t>-</w:t>
              </w:r>
              <w:r w:rsidRPr="00C001E2">
                <w:rPr>
                  <w:lang w:val="en-US" w:eastAsia="zh-CN"/>
                </w:rPr>
                <w:tab/>
                <w:t>The TPC power command is also the only mechanism that the network can use to control the UE output power in real life</w:t>
              </w:r>
            </w:ins>
          </w:p>
          <w:p w14:paraId="2A67BB79" w14:textId="3D1B3706" w:rsidR="00B9144C" w:rsidRPr="000B3505" w:rsidRDefault="00A73395" w:rsidP="00EF08DD">
            <w:pPr>
              <w:rPr>
                <w:lang w:val="en-US" w:eastAsia="zh-CN"/>
              </w:rPr>
            </w:pPr>
            <w:ins w:id="1796" w:author="Apple Inc." w:date="2021-01-28T10:39:00Z">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ins>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ins w:id="1797" w:author="Apple Inc." w:date="2021-01-28T10:40:00Z"/>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ins w:id="1798" w:author="Apple Inc." w:date="2021-01-28T10:40:00Z"/>
                <w:lang w:eastAsia="zh-CN"/>
              </w:rPr>
            </w:pPr>
            <w:ins w:id="1799" w:author="Apple Inc." w:date="2021-01-28T10:40:00Z">
              <w:r>
                <w:rPr>
                  <w:lang w:eastAsia="zh-CN"/>
                </w:rPr>
                <w:t>Alt 2-2-1-</w:t>
              </w:r>
            </w:ins>
            <w:ins w:id="1800" w:author="Apple Inc." w:date="2021-01-28T10:41:00Z">
              <w:r w:rsidR="00DA396E">
                <w:rPr>
                  <w:lang w:eastAsia="zh-CN"/>
                </w:rPr>
                <w:t>2 (new)</w:t>
              </w:r>
            </w:ins>
            <w:ins w:id="1801" w:author="Apple Inc." w:date="2021-01-28T10:40:00Z">
              <w:r>
                <w:rPr>
                  <w:lang w:eastAsia="zh-CN"/>
                </w:rPr>
                <w:t xml:space="preserve">: enhance the test equipment </w:t>
              </w:r>
              <w:r w:rsidRPr="00676F86">
                <w:rPr>
                  <w:lang w:eastAsia="zh-CN"/>
                </w:rPr>
                <w:t>receiver architecture</w:t>
              </w:r>
              <w:r>
                <w:rPr>
                  <w:lang w:eastAsia="zh-CN"/>
                </w:rPr>
                <w:t>, such that:</w:t>
              </w:r>
            </w:ins>
          </w:p>
          <w:p w14:paraId="7327191F" w14:textId="5D530333" w:rsidR="00981B93" w:rsidRPr="0055099F" w:rsidRDefault="0055099F" w:rsidP="0055099F">
            <w:pPr>
              <w:pStyle w:val="B1"/>
              <w:rPr>
                <w:ins w:id="1802" w:author="Apple Inc." w:date="2021-01-28T10:40:00Z"/>
              </w:rPr>
            </w:pPr>
            <w:ins w:id="1803" w:author="Apple Inc." w:date="2021-01-28T10:40:00Z">
              <w:r w:rsidRPr="0055099F">
                <w:t>-</w:t>
              </w:r>
              <w:r w:rsidRPr="0055099F">
                <w:tab/>
              </w:r>
              <w:r w:rsidR="00981B93" w:rsidRPr="0055099F">
                <w:t>Annex F of TS 38.101-2 and Annex E of TS 38.521-2 must be updated to accommodate the dual polarization measurements</w:t>
              </w:r>
            </w:ins>
          </w:p>
          <w:p w14:paraId="3DFBA7E2" w14:textId="48EFC575" w:rsidR="00981B93" w:rsidRPr="0055099F" w:rsidRDefault="0055099F" w:rsidP="0055099F">
            <w:pPr>
              <w:pStyle w:val="B1"/>
              <w:rPr>
                <w:ins w:id="1804" w:author="Apple Inc." w:date="2021-01-28T10:40:00Z"/>
              </w:rPr>
            </w:pPr>
            <w:ins w:id="1805" w:author="Apple Inc." w:date="2021-01-28T10:40:00Z">
              <w:r>
                <w:t>-</w:t>
              </w:r>
              <w:r>
                <w:tab/>
              </w:r>
              <w:r w:rsidR="00981B93" w:rsidRPr="0055099F">
                <w:t>RAN4 agrees to define a zero-forcing MIMO receiver for FR2 UL EVM measurements</w:t>
              </w:r>
            </w:ins>
          </w:p>
          <w:p w14:paraId="59F28EA6" w14:textId="59AE7CA4" w:rsidR="00981B93" w:rsidRPr="00DA396E" w:rsidRDefault="00DA396E" w:rsidP="00243A3F">
            <w:ins w:id="1806" w:author="Apple Inc." w:date="2021-01-28T10:42:00Z">
              <w:r>
                <w:t>Whether t</w:t>
              </w:r>
            </w:ins>
            <w:ins w:id="1807" w:author="Apple Inc." w:date="2021-01-28T10:40:00Z">
              <w:r w:rsidR="00981B93" w:rsidRPr="0055099F">
                <w:t>he same receiver architecture shall be used for FR1 and FR2</w:t>
              </w:r>
            </w:ins>
            <w:ins w:id="1808" w:author="Apple Inc." w:date="2021-01-28T10:42:00Z">
              <w:r>
                <w:t xml:space="preserve"> is FFS</w:t>
              </w:r>
            </w:ins>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ins w:id="1809" w:author="Apple Inc." w:date="2021-01-28T10:42: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ins w:id="1810" w:author="Apple Inc." w:date="2021-01-28T10:42:00Z">
              <w:r>
                <w:rPr>
                  <w:lang w:eastAsia="zh-CN"/>
                </w:rPr>
                <w:t>It is recommended that a conclusion based on the tentative agreement is captured in the TR.</w:t>
              </w:r>
            </w:ins>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ins w:id="1811" w:author="Apple Inc." w:date="2021-01-28T10:46:00Z">
              <w:r>
                <w:rPr>
                  <w:rFonts w:eastAsiaTheme="minorEastAsia"/>
                  <w:color w:val="0070C0"/>
                  <w:lang w:val="en-US" w:eastAsia="zh-CN"/>
                </w:rPr>
                <w:t>WF on polarization basis mismatch</w:t>
              </w:r>
            </w:ins>
          </w:p>
        </w:tc>
        <w:tc>
          <w:tcPr>
            <w:tcW w:w="2932" w:type="dxa"/>
          </w:tcPr>
          <w:p w14:paraId="5DB3B3C7" w14:textId="6AD3D8D6" w:rsidR="00962108" w:rsidRPr="003418CB" w:rsidRDefault="00AA1B58" w:rsidP="000C05AD">
            <w:pPr>
              <w:rPr>
                <w:rFonts w:eastAsiaTheme="minorEastAsia"/>
                <w:color w:val="0070C0"/>
                <w:lang w:val="en-US" w:eastAsia="zh-CN"/>
              </w:rPr>
            </w:pPr>
            <w:ins w:id="1812" w:author="Apple Inc." w:date="2021-01-28T10:46:00Z">
              <w:r>
                <w:rPr>
                  <w:rFonts w:eastAsiaTheme="minorEastAsia"/>
                  <w:color w:val="0070C0"/>
                  <w:lang w:val="en-US" w:eastAsia="zh-CN"/>
                </w:rPr>
                <w:t>MediaTek</w:t>
              </w:r>
            </w:ins>
          </w:p>
        </w:tc>
      </w:tr>
    </w:tbl>
    <w:p w14:paraId="10500C4D" w14:textId="376FA1FD" w:rsidR="00962108" w:rsidRDefault="009748FD" w:rsidP="00DD19DE">
      <w:pPr>
        <w:rPr>
          <w:i/>
          <w:color w:val="0070C0"/>
          <w:lang w:val="en-US" w:eastAsia="zh-CN"/>
        </w:rPr>
      </w:pPr>
      <w:r>
        <w:rPr>
          <w:i/>
          <w:color w:val="0070C0"/>
          <w:lang w:val="en-US" w:eastAsia="zh-CN"/>
        </w:rPr>
        <w:t xml:space="preserve">WF scope: </w:t>
      </w:r>
      <w:ins w:id="1813" w:author="Apple Inc." w:date="2021-01-28T10:46:00Z">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ins>
      <w:del w:id="1814" w:author="Apple Inc." w:date="2021-01-28T10:46:00Z">
        <w:r w:rsidR="00747494" w:rsidDel="00AA1B58">
          <w:rPr>
            <w:i/>
            <w:color w:val="0070C0"/>
            <w:lang w:val="en-US" w:eastAsia="zh-CN"/>
          </w:rPr>
          <w:delText>TBD</w:delText>
        </w:r>
      </w:del>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rPr>
          <w:ins w:id="1815" w:author="Apple Inc." w:date="2021-01-28T10:48:00Z"/>
        </w:trPr>
        <w:tc>
          <w:tcPr>
            <w:tcW w:w="1242" w:type="dxa"/>
          </w:tcPr>
          <w:p w14:paraId="36029345" w14:textId="16E13392" w:rsidR="00BF2313" w:rsidRDefault="00BF2313" w:rsidP="000C05AD">
            <w:pPr>
              <w:rPr>
                <w:ins w:id="1816" w:author="Apple Inc." w:date="2021-01-28T10:48:00Z"/>
                <w:rFonts w:eastAsiaTheme="minorEastAsia" w:hint="eastAsia"/>
                <w:color w:val="0070C0"/>
                <w:lang w:val="en-US" w:eastAsia="zh-CN"/>
              </w:rPr>
            </w:pPr>
            <w:ins w:id="1817" w:author="Apple Inc." w:date="2021-01-28T10:48:00Z">
              <w:r>
                <w:fldChar w:fldCharType="begin"/>
              </w:r>
              <w:r>
                <w:instrText xml:space="preserve"> HYPERLINK "http://www.3gpp.org/ftp/tsg_ran/WG4_Radio/TSGR4_98_e/Docs/R4-2100526.zip" </w:instrText>
              </w:r>
              <w:r>
                <w:fldChar w:fldCharType="separate"/>
              </w:r>
              <w:r>
                <w:rPr>
                  <w:rStyle w:val="Hyperlink"/>
                  <w:rFonts w:ascii="Arial" w:hAnsi="Arial" w:cs="Arial"/>
                  <w:sz w:val="14"/>
                  <w:szCs w:val="14"/>
                </w:rPr>
                <w:t>R4-2100526</w:t>
              </w:r>
              <w:r>
                <w:rPr>
                  <w:rStyle w:val="Hyperlink"/>
                  <w:rFonts w:ascii="Arial" w:hAnsi="Arial" w:cs="Arial"/>
                  <w:sz w:val="14"/>
                  <w:szCs w:val="14"/>
                </w:rPr>
                <w:fldChar w:fldCharType="end"/>
              </w:r>
            </w:ins>
          </w:p>
        </w:tc>
        <w:tc>
          <w:tcPr>
            <w:tcW w:w="8615" w:type="dxa"/>
          </w:tcPr>
          <w:p w14:paraId="1BD899DB" w14:textId="16ABB387" w:rsidR="00BF2313" w:rsidRPr="00404831" w:rsidRDefault="00BF2313" w:rsidP="000C05AD">
            <w:pPr>
              <w:rPr>
                <w:ins w:id="1818" w:author="Apple Inc." w:date="2021-01-28T10:48:00Z"/>
                <w:rFonts w:eastAsiaTheme="minorEastAsia" w:hint="eastAsia"/>
                <w:i/>
                <w:color w:val="0070C0"/>
                <w:lang w:val="en-US" w:eastAsia="zh-CN"/>
              </w:rPr>
            </w:pPr>
            <w:ins w:id="1819" w:author="Apple Inc." w:date="2021-01-28T10:48:00Z">
              <w:r>
                <w:rPr>
                  <w:rFonts w:eastAsiaTheme="minorEastAsia"/>
                  <w:i/>
                  <w:color w:val="0070C0"/>
                  <w:lang w:val="en-US" w:eastAsia="zh-CN"/>
                </w:rPr>
                <w:t>To be merge</w:t>
              </w:r>
            </w:ins>
            <w:ins w:id="1820" w:author="Apple Inc." w:date="2021-01-28T10:49:00Z">
              <w:r>
                <w:rPr>
                  <w:rFonts w:eastAsiaTheme="minorEastAsia"/>
                  <w:i/>
                  <w:color w:val="0070C0"/>
                  <w:lang w:val="en-US" w:eastAsia="zh-CN"/>
                </w:rPr>
                <w:t>d</w:t>
              </w:r>
            </w:ins>
          </w:p>
        </w:tc>
      </w:tr>
      <w:tr w:rsidR="00BF2313" w14:paraId="50F66082" w14:textId="77777777" w:rsidTr="000C05AD">
        <w:trPr>
          <w:ins w:id="1821" w:author="Apple Inc." w:date="2021-01-28T10:48:00Z"/>
        </w:trPr>
        <w:tc>
          <w:tcPr>
            <w:tcW w:w="1242" w:type="dxa"/>
          </w:tcPr>
          <w:p w14:paraId="2B09F8EC" w14:textId="7C15EC14" w:rsidR="00BF2313" w:rsidRDefault="00935959" w:rsidP="000C05AD">
            <w:pPr>
              <w:rPr>
                <w:ins w:id="1822" w:author="Apple Inc." w:date="2021-01-28T10:48:00Z"/>
                <w:rFonts w:eastAsiaTheme="minorEastAsia" w:hint="eastAsia"/>
                <w:color w:val="0070C0"/>
                <w:lang w:val="en-US" w:eastAsia="zh-CN"/>
              </w:rPr>
            </w:pPr>
            <w:ins w:id="1823" w:author="Apple Inc." w:date="2021-01-28T10:49:00Z">
              <w:r>
                <w:fldChar w:fldCharType="begin"/>
              </w:r>
              <w:r>
                <w:instrText xml:space="preserve"> HYPERLINK "http://www.3gpp.org/ftp/tsg_ran/WG4_Radio/TSGR4_98_e/Docs/R4-2101830.zip" </w:instrText>
              </w:r>
              <w:r>
                <w:fldChar w:fldCharType="separate"/>
              </w:r>
              <w:r>
                <w:rPr>
                  <w:rStyle w:val="Hyperlink"/>
                  <w:rFonts w:ascii="Arial" w:hAnsi="Arial" w:cs="Arial"/>
                  <w:sz w:val="14"/>
                  <w:szCs w:val="14"/>
                </w:rPr>
                <w:t>R4-2101830</w:t>
              </w:r>
              <w:r>
                <w:rPr>
                  <w:rStyle w:val="Hyperlink"/>
                  <w:rFonts w:ascii="Arial" w:hAnsi="Arial" w:cs="Arial"/>
                  <w:sz w:val="14"/>
                  <w:szCs w:val="14"/>
                </w:rPr>
                <w:fldChar w:fldCharType="end"/>
              </w:r>
            </w:ins>
          </w:p>
        </w:tc>
        <w:tc>
          <w:tcPr>
            <w:tcW w:w="8615" w:type="dxa"/>
          </w:tcPr>
          <w:p w14:paraId="389F43BC" w14:textId="15BF0D93" w:rsidR="00BF2313" w:rsidRPr="00404831" w:rsidRDefault="00935959" w:rsidP="000C05AD">
            <w:pPr>
              <w:rPr>
                <w:ins w:id="1824" w:author="Apple Inc." w:date="2021-01-28T10:48:00Z"/>
                <w:rFonts w:eastAsiaTheme="minorEastAsia" w:hint="eastAsia"/>
                <w:i/>
                <w:color w:val="0070C0"/>
                <w:lang w:val="en-US" w:eastAsia="zh-CN"/>
              </w:rPr>
            </w:pPr>
            <w:ins w:id="1825" w:author="Apple Inc." w:date="2021-01-28T10:49:00Z">
              <w:r>
                <w:rPr>
                  <w:rFonts w:eastAsiaTheme="minorEastAsia"/>
                  <w:i/>
                  <w:color w:val="0070C0"/>
                  <w:lang w:val="en-US" w:eastAsia="zh-CN"/>
                </w:rPr>
                <w:t>To be revised</w:t>
              </w:r>
            </w:ins>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6F3A44" w:rsidP="00BE47C5">
            <w:pPr>
              <w:spacing w:after="0"/>
              <w:rPr>
                <w:rFonts w:ascii="Arial" w:hAnsi="Arial" w:cs="Arial"/>
                <w:sz w:val="14"/>
                <w:szCs w:val="14"/>
              </w:rPr>
            </w:pPr>
            <w:hyperlink r:id="rId34"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6F3A44" w:rsidP="00BE47C5">
            <w:pPr>
              <w:spacing w:after="0"/>
              <w:rPr>
                <w:rFonts w:ascii="Arial" w:hAnsi="Arial" w:cs="Arial"/>
                <w:sz w:val="14"/>
                <w:szCs w:val="14"/>
              </w:rPr>
            </w:pPr>
            <w:hyperlink r:id="rId35"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6F3A44" w:rsidP="00BE47C5">
            <w:pPr>
              <w:spacing w:after="0"/>
              <w:rPr>
                <w:rFonts w:ascii="Arial" w:hAnsi="Arial" w:cs="Arial"/>
                <w:sz w:val="14"/>
                <w:szCs w:val="14"/>
              </w:rPr>
            </w:pPr>
            <w:hyperlink r:id="rId36"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6F3A44" w:rsidP="00BE47C5">
            <w:pPr>
              <w:spacing w:after="0"/>
              <w:rPr>
                <w:rFonts w:ascii="Arial" w:hAnsi="Arial" w:cs="Arial"/>
                <w:sz w:val="14"/>
                <w:szCs w:val="14"/>
              </w:rPr>
            </w:pPr>
            <w:hyperlink r:id="rId37"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lastRenderedPageBreak/>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1826" w:name="_Hlk62654558"/>
            <w:r w:rsidRPr="00DC73B6">
              <w:rPr>
                <w:rFonts w:eastAsiaTheme="minorEastAsia"/>
                <w:color w:val="0070C0"/>
                <w:lang w:val="en-US" w:eastAsia="zh-CN"/>
              </w:rPr>
              <w:t>offset antenna impact to QoQZ</w:t>
            </w:r>
            <w:bookmarkEnd w:id="1826"/>
          </w:p>
        </w:tc>
        <w:tc>
          <w:tcPr>
            <w:tcW w:w="8160" w:type="dxa"/>
          </w:tcPr>
          <w:p w14:paraId="175AB5E9" w14:textId="670FC18B" w:rsidR="00A44119" w:rsidRDefault="001D617D" w:rsidP="000C05AD">
            <w:pPr>
              <w:spacing w:after="120"/>
              <w:rPr>
                <w:ins w:id="1827" w:author="Jose M. Fortes (R&amp;S)" w:date="2021-01-26T18:52:00Z"/>
                <w:color w:val="0070C0"/>
                <w:lang w:val="en-US" w:eastAsia="ja-JP"/>
              </w:rPr>
            </w:pPr>
            <w:bookmarkStart w:id="1828" w:name="_Hlk62654749"/>
            <w:ins w:id="1829" w:author="Anritsu" w:date="2021-01-26T23:07:00Z">
              <w:r>
                <w:rPr>
                  <w:rFonts w:hint="eastAsia"/>
                  <w:color w:val="0070C0"/>
                  <w:lang w:val="en-US" w:eastAsia="ja-JP"/>
                </w:rPr>
                <w:t>A</w:t>
              </w:r>
              <w:r>
                <w:rPr>
                  <w:color w:val="0070C0"/>
                  <w:lang w:val="en-US" w:eastAsia="ja-JP"/>
                </w:rPr>
                <w:t xml:space="preserve">nritsu: </w:t>
              </w:r>
            </w:ins>
            <w:ins w:id="1830"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1831"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1832" w:author="Anritsu" w:date="2021-01-26T23:10:00Z">
              <w:r w:rsidR="00113CB8">
                <w:rPr>
                  <w:color w:val="0070C0"/>
                  <w:lang w:val="en-US" w:eastAsia="ja-JP"/>
                </w:rPr>
                <w:t>n acceptable range</w:t>
              </w:r>
            </w:ins>
            <w:ins w:id="1833" w:author="Anritsu" w:date="2021-01-26T23:14:00Z">
              <w:r w:rsidR="00A507D3">
                <w:rPr>
                  <w:color w:val="0070C0"/>
                  <w:lang w:val="en-US" w:eastAsia="ja-JP"/>
                </w:rPr>
                <w:t xml:space="preserve"> by </w:t>
              </w:r>
            </w:ins>
            <w:ins w:id="1834" w:author="Anritsu" w:date="2021-01-26T23:15:00Z">
              <w:r w:rsidR="004A26E1">
                <w:rPr>
                  <w:color w:val="0070C0"/>
                  <w:lang w:val="en-US" w:eastAsia="ja-JP"/>
                </w:rPr>
                <w:t>a</w:t>
              </w:r>
            </w:ins>
            <w:ins w:id="1835" w:author="Anritsu" w:date="2021-01-26T23:14:00Z">
              <w:r w:rsidR="006D0B8F">
                <w:rPr>
                  <w:color w:val="0070C0"/>
                  <w:lang w:val="en-US" w:eastAsia="ja-JP"/>
                </w:rPr>
                <w:t xml:space="preserve"> design of </w:t>
              </w:r>
            </w:ins>
            <w:ins w:id="1836" w:author="Anritsu" w:date="2021-01-26T23:15:00Z">
              <w:r w:rsidR="004A26E1">
                <w:rPr>
                  <w:color w:val="0070C0"/>
                  <w:lang w:val="en-US" w:eastAsia="ja-JP"/>
                </w:rPr>
                <w:t xml:space="preserve">an </w:t>
              </w:r>
            </w:ins>
            <w:ins w:id="1837" w:author="Anritsu" w:date="2021-01-26T23:14:00Z">
              <w:r w:rsidR="006D0B8F">
                <w:rPr>
                  <w:color w:val="0070C0"/>
                  <w:lang w:val="en-US" w:eastAsia="ja-JP"/>
                </w:rPr>
                <w:t>antenna arrangement</w:t>
              </w:r>
            </w:ins>
            <w:ins w:id="1838" w:author="Anritsu" w:date="2021-01-26T23:10:00Z">
              <w:r w:rsidR="00113CB8">
                <w:rPr>
                  <w:color w:val="0070C0"/>
                  <w:lang w:val="en-US" w:eastAsia="ja-JP"/>
                </w:rPr>
                <w:t xml:space="preserve">. </w:t>
              </w:r>
            </w:ins>
            <w:ins w:id="1839" w:author="Anritsu" w:date="2021-01-26T23:11:00Z">
              <w:r w:rsidR="0009219C">
                <w:rPr>
                  <w:color w:val="0070C0"/>
                  <w:lang w:val="en-US" w:eastAsia="ja-JP"/>
                </w:rPr>
                <w:t xml:space="preserve">A discussion regarding </w:t>
              </w:r>
              <w:r w:rsidR="004D7F38">
                <w:rPr>
                  <w:color w:val="0070C0"/>
                  <w:lang w:val="en-US" w:eastAsia="ja-JP"/>
                </w:rPr>
                <w:t>w</w:t>
              </w:r>
            </w:ins>
            <w:ins w:id="1840" w:author="Anritsu" w:date="2021-01-26T23:10:00Z">
              <w:r w:rsidR="00A84B05">
                <w:rPr>
                  <w:color w:val="0070C0"/>
                  <w:lang w:val="en-US" w:eastAsia="ja-JP"/>
                </w:rPr>
                <w:t>hether the different QoQZ MU needs to be applied compared to the single carrier case</w:t>
              </w:r>
            </w:ins>
            <w:ins w:id="1841" w:author="Anritsu" w:date="2021-01-26T23:11:00Z">
              <w:r w:rsidR="004D7F38">
                <w:rPr>
                  <w:color w:val="0070C0"/>
                  <w:lang w:val="en-US" w:eastAsia="ja-JP"/>
                </w:rPr>
                <w:t xml:space="preserve"> can be left to RAN5.</w:t>
              </w:r>
              <w:r w:rsidR="0009219C">
                <w:rPr>
                  <w:color w:val="0070C0"/>
                  <w:lang w:val="en-US" w:eastAsia="ja-JP"/>
                </w:rPr>
                <w:t xml:space="preserve"> </w:t>
              </w:r>
            </w:ins>
            <w:ins w:id="1842" w:author="Anritsu" w:date="2021-01-26T23:10:00Z">
              <w:r w:rsidR="00A84B05">
                <w:rPr>
                  <w:color w:val="0070C0"/>
                  <w:lang w:val="en-US" w:eastAsia="ja-JP"/>
                </w:rPr>
                <w:t xml:space="preserve"> </w:t>
              </w:r>
            </w:ins>
          </w:p>
          <w:p w14:paraId="6ED213B0" w14:textId="77777777" w:rsidR="00A44119" w:rsidRDefault="00A44119" w:rsidP="00A44119">
            <w:pPr>
              <w:spacing w:after="120"/>
              <w:rPr>
                <w:ins w:id="1843" w:author="Jose M. Fortes (R&amp;S)" w:date="2021-01-26T18:52:00Z"/>
                <w:color w:val="0070C0"/>
                <w:lang w:val="en-US" w:eastAsia="ja-JP"/>
              </w:rPr>
            </w:pPr>
            <w:bookmarkStart w:id="1844" w:name="_Hlk62654451"/>
            <w:bookmarkEnd w:id="1828"/>
            <w:ins w:id="1845"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1846" w:author="Jose M. Fortes (R&amp;S)" w:date="2021-01-26T18:52:00Z"/>
                <w:color w:val="0070C0"/>
                <w:lang w:val="en-US" w:eastAsia="ja-JP"/>
              </w:rPr>
            </w:pPr>
            <w:ins w:id="1847"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1848" w:author="Jose M. Fortes (R&amp;S)" w:date="2021-01-26T18:52:00Z"/>
                <w:color w:val="0070C0"/>
                <w:lang w:val="en-US" w:eastAsia="ja-JP"/>
              </w:rPr>
            </w:pPr>
            <w:ins w:id="1849" w:author="Jose M. Fortes (R&amp;S)" w:date="2021-01-26T18:52:00Z">
              <w:r>
                <w:rPr>
                  <w:color w:val="0070C0"/>
                  <w:lang w:val="en-US" w:eastAsia="ja-JP"/>
                </w:rPr>
                <w:t>1. W</w:t>
              </w:r>
            </w:ins>
            <w:ins w:id="1850" w:author="Jose M. Fortes (R&amp;S)" w:date="2021-01-26T18:53:00Z">
              <w:r>
                <w:rPr>
                  <w:color w:val="0070C0"/>
                  <w:lang w:val="en-US" w:eastAsia="ja-JP"/>
                </w:rPr>
                <w:t>ere</w:t>
              </w:r>
            </w:ins>
            <w:ins w:id="1851" w:author="Jose M. Fortes (R&amp;S)" w:date="2021-01-26T18:52:00Z">
              <w:r>
                <w:rPr>
                  <w:color w:val="0070C0"/>
                  <w:lang w:val="en-US" w:eastAsia="ja-JP"/>
                </w:rPr>
                <w:t xml:space="preserve"> th</w:t>
              </w:r>
            </w:ins>
            <w:ins w:id="1852" w:author="Jose M. Fortes (R&amp;S)" w:date="2021-01-26T18:53:00Z">
              <w:r>
                <w:rPr>
                  <w:color w:val="0070C0"/>
                  <w:lang w:val="en-US" w:eastAsia="ja-JP"/>
                </w:rPr>
                <w:t xml:space="preserve">ese </w:t>
              </w:r>
            </w:ins>
            <w:ins w:id="1853" w:author="Jose M. Fortes (R&amp;S)" w:date="2021-01-26T18:52:00Z">
              <w:r>
                <w:rPr>
                  <w:color w:val="0070C0"/>
                  <w:lang w:val="en-US" w:eastAsia="ja-JP"/>
                </w:rPr>
                <w:t>effect</w:t>
              </w:r>
            </w:ins>
            <w:ins w:id="1854" w:author="Jose M. Fortes (R&amp;S)" w:date="2021-01-26T18:53:00Z">
              <w:r>
                <w:rPr>
                  <w:color w:val="0070C0"/>
                  <w:lang w:val="en-US" w:eastAsia="ja-JP"/>
                </w:rPr>
                <w:t>s</w:t>
              </w:r>
            </w:ins>
            <w:ins w:id="1855"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1856" w:author="Jose M. Fortes (R&amp;S)" w:date="2021-01-26T18:52:00Z"/>
                <w:color w:val="0070C0"/>
                <w:lang w:val="en-US" w:eastAsia="ja-JP"/>
              </w:rPr>
            </w:pPr>
            <w:ins w:id="1857" w:author="Jose M. Fortes (R&amp;S)" w:date="2021-01-26T18:52:00Z">
              <w:r>
                <w:rPr>
                  <w:color w:val="0070C0"/>
                  <w:lang w:val="en-US" w:eastAsia="ja-JP"/>
                </w:rPr>
                <w:t>2.  Are the QoQZ results presented</w:t>
              </w:r>
            </w:ins>
            <w:ins w:id="1858" w:author="Jose M. Fortes (R&amp;S)" w:date="2021-01-26T18:53:00Z">
              <w:r>
                <w:rPr>
                  <w:color w:val="0070C0"/>
                  <w:lang w:val="en-US" w:eastAsia="ja-JP"/>
                </w:rPr>
                <w:t xml:space="preserve"> in </w:t>
              </w:r>
              <w:r w:rsidRPr="00A44119">
                <w:rPr>
                  <w:color w:val="0070C0"/>
                  <w:lang w:val="en-US" w:eastAsia="ja-JP"/>
                </w:rPr>
                <w:t>R4-2100096</w:t>
              </w:r>
            </w:ins>
            <w:ins w:id="1859"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860" w:author="Thorsten Hertel (KEYS)" w:date="2021-01-26T19:32:00Z"/>
                <w:color w:val="0070C0"/>
                <w:lang w:val="en-US" w:eastAsia="ja-JP"/>
              </w:rPr>
            </w:pPr>
            <w:bookmarkStart w:id="1861" w:name="_Hlk62654575"/>
            <w:ins w:id="1862" w:author="Qualcomm" w:date="2021-01-26T14:34:00Z">
              <w:r>
                <w:rPr>
                  <w:color w:val="0070C0"/>
                  <w:lang w:val="en-US" w:eastAsia="ja-JP"/>
                </w:rPr>
                <w:t>Qualcomm: The alternatives do not conflict with each other. We however point out that it is more crucial to flatten the phase front from offset sources.</w:t>
              </w:r>
            </w:ins>
          </w:p>
          <w:bookmarkEnd w:id="1861"/>
          <w:p w14:paraId="460C1DAC" w14:textId="77777777" w:rsidR="00CC1DE5" w:rsidRPr="00CC1DE5" w:rsidRDefault="00CC1DE5" w:rsidP="00CC1DE5">
            <w:pPr>
              <w:spacing w:after="120"/>
              <w:rPr>
                <w:ins w:id="1863" w:author="Thorsten Hertel (KEYS)" w:date="2021-01-26T19:32:00Z"/>
                <w:color w:val="0070C0"/>
                <w:lang w:val="en-US" w:eastAsia="ja-JP"/>
              </w:rPr>
            </w:pPr>
            <w:ins w:id="1864"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865" w:author="Anritsu" w:date="2021-01-27T18:08:00Z"/>
                <w:color w:val="0070C0"/>
                <w:lang w:val="en-US" w:eastAsia="ja-JP"/>
              </w:rPr>
            </w:pPr>
            <w:ins w:id="1866" w:author="Thorsten Hertel (KEYS)" w:date="2021-01-26T19:32:00Z">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867" w:author="Anritsu" w:date="2021-01-27T18:09:00Z"/>
                <w:color w:val="0070C0"/>
                <w:lang w:val="en-US" w:eastAsia="ja-JP"/>
              </w:rPr>
            </w:pPr>
            <w:ins w:id="1868" w:author="Anritsu" w:date="2021-01-27T18:09:00Z">
              <w:r>
                <w:rPr>
                  <w:color w:val="0070C0"/>
                  <w:lang w:val="en-US" w:eastAsia="ja-JP"/>
                </w:rPr>
                <w:t>Anritsu: Reply to R&amp;S questions</w:t>
              </w:r>
            </w:ins>
          </w:p>
          <w:p w14:paraId="2B7DC43C" w14:textId="0291A329" w:rsidR="003810C0" w:rsidRPr="00FE0BE6" w:rsidRDefault="000F3584" w:rsidP="00FE0BE6">
            <w:pPr>
              <w:pStyle w:val="ListParagraph"/>
              <w:numPr>
                <w:ilvl w:val="0"/>
                <w:numId w:val="32"/>
              </w:numPr>
              <w:spacing w:after="120"/>
              <w:ind w:firstLineChars="0"/>
              <w:rPr>
                <w:ins w:id="1869" w:author="Anritsu" w:date="2021-01-27T18:09:00Z"/>
                <w:color w:val="0070C0"/>
                <w:lang w:val="en-US" w:eastAsia="ja-JP"/>
              </w:rPr>
            </w:pPr>
            <w:ins w:id="1870"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871"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872" w:author="Anritsu" w:date="2021-01-27T18:15:00Z">
              <w:r w:rsidR="00100EEF">
                <w:rPr>
                  <w:rFonts w:eastAsia="Yu Mincho"/>
                  <w:color w:val="0070C0"/>
                  <w:lang w:val="en-US" w:eastAsia="ja-JP"/>
                </w:rPr>
                <w:t>s</w:t>
              </w:r>
            </w:ins>
            <w:ins w:id="1873" w:author="Anritsu" w:date="2021-01-27T18:12:00Z">
              <w:r w:rsidR="000C7DB6">
                <w:rPr>
                  <w:rFonts w:eastAsia="Yu Mincho"/>
                  <w:color w:val="0070C0"/>
                  <w:lang w:val="en-US" w:eastAsia="ja-JP"/>
                </w:rPr>
                <w:t xml:space="preserve"> to </w:t>
              </w:r>
            </w:ins>
            <w:ins w:id="1874" w:author="Anritsu" w:date="2021-01-27T18:15:00Z">
              <w:r w:rsidR="00100EEF">
                <w:rPr>
                  <w:rFonts w:eastAsia="Yu Mincho"/>
                  <w:color w:val="0070C0"/>
                  <w:lang w:val="en-US" w:eastAsia="ja-JP"/>
                </w:rPr>
                <w:t>decide</w:t>
              </w:r>
            </w:ins>
            <w:ins w:id="1875" w:author="Anritsu" w:date="2021-01-27T18:12:00Z">
              <w:r w:rsidR="000C7DB6">
                <w:rPr>
                  <w:rFonts w:eastAsia="Yu Mincho"/>
                  <w:color w:val="0070C0"/>
                  <w:lang w:val="en-US" w:eastAsia="ja-JP"/>
                </w:rPr>
                <w:t xml:space="preserve"> the QoQZ characteristics. </w:t>
              </w:r>
            </w:ins>
            <w:ins w:id="1876"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ins w:id="1877" w:author="Anritsu" w:date="2021-01-27T18:13:00Z">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w:t>
              </w:r>
            </w:ins>
            <w:ins w:id="1878" w:author="Anritsu" w:date="2021-01-27T18:14:00Z">
              <w:r w:rsidR="005A6A39">
                <w:rPr>
                  <w:rFonts w:eastAsia="Yu Mincho"/>
                  <w:color w:val="0070C0"/>
                  <w:lang w:val="en-US" w:eastAsia="ja-JP"/>
                </w:rPr>
                <w:t>a test system, we didn’t includ</w:t>
              </w:r>
            </w:ins>
            <w:ins w:id="1879" w:author="Anritsu" w:date="2021-01-27T18:15:00Z">
              <w:r w:rsidR="00DE45D4">
                <w:rPr>
                  <w:rFonts w:eastAsia="Yu Mincho"/>
                  <w:color w:val="0070C0"/>
                  <w:lang w:val="en-US" w:eastAsia="ja-JP"/>
                </w:rPr>
                <w:t>e</w:t>
              </w:r>
            </w:ins>
            <w:ins w:id="1880"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881" w:author="Anritsu" w:date="2021-01-27T18:17:00Z">
              <w:r w:rsidR="00134F6D">
                <w:rPr>
                  <w:rFonts w:eastAsia="Yu Mincho"/>
                  <w:color w:val="0070C0"/>
                  <w:lang w:val="en-US" w:eastAsia="ja-JP"/>
                </w:rPr>
                <w:t xml:space="preserve"> </w:t>
              </w:r>
            </w:ins>
            <w:ins w:id="1882" w:author="Anritsu" w:date="2021-01-27T18:26:00Z">
              <w:r w:rsidR="00D87838">
                <w:rPr>
                  <w:rFonts w:eastAsia="Yu Mincho"/>
                  <w:color w:val="0070C0"/>
                  <w:lang w:val="en-US" w:eastAsia="ja-JP"/>
                </w:rPr>
                <w:t>And</w:t>
              </w:r>
            </w:ins>
            <w:ins w:id="1883" w:author="Anritsu" w:date="2021-01-27T18:17:00Z">
              <w:r w:rsidR="00134F6D">
                <w:rPr>
                  <w:rFonts w:eastAsia="Yu Mincho"/>
                  <w:color w:val="0070C0"/>
                  <w:lang w:val="en-US" w:eastAsia="ja-JP"/>
                </w:rPr>
                <w:t xml:space="preserve"> this </w:t>
              </w:r>
            </w:ins>
            <w:ins w:id="1884" w:author="Anritsu" w:date="2021-01-27T18:29:00Z">
              <w:r w:rsidR="00F07CF6">
                <w:rPr>
                  <w:rFonts w:eastAsia="Yu Mincho"/>
                  <w:color w:val="0070C0"/>
                  <w:lang w:val="en-US" w:eastAsia="ja-JP"/>
                </w:rPr>
                <w:t xml:space="preserve">optimization </w:t>
              </w:r>
            </w:ins>
            <w:ins w:id="1885" w:author="Anritsu" w:date="2021-01-27T18:17:00Z">
              <w:r w:rsidR="00134F6D">
                <w:rPr>
                  <w:rFonts w:eastAsia="Yu Mincho"/>
                  <w:color w:val="0070C0"/>
                  <w:lang w:val="en-US" w:eastAsia="ja-JP"/>
                </w:rPr>
                <w:t xml:space="preserve">should depend on a relationship between </w:t>
              </w:r>
            </w:ins>
            <w:ins w:id="1886" w:author="Anritsu" w:date="2021-01-27T18:18:00Z">
              <w:r w:rsidR="00134F6D">
                <w:rPr>
                  <w:rFonts w:eastAsia="Yu Mincho"/>
                  <w:color w:val="0070C0"/>
                  <w:lang w:val="en-US" w:eastAsia="ja-JP"/>
                </w:rPr>
                <w:t>reflector</w:t>
              </w:r>
            </w:ins>
            <w:ins w:id="1887" w:author="Anritsu" w:date="2021-01-27T18:30:00Z">
              <w:r w:rsidR="00C4522F">
                <w:rPr>
                  <w:rFonts w:eastAsia="Yu Mincho"/>
                  <w:color w:val="0070C0"/>
                  <w:lang w:val="en-US" w:eastAsia="ja-JP"/>
                </w:rPr>
                <w:t xml:space="preserve"> size</w:t>
              </w:r>
            </w:ins>
            <w:ins w:id="1888" w:author="Anritsu" w:date="2021-01-27T18:18:00Z">
              <w:r w:rsidR="00134F6D">
                <w:rPr>
                  <w:rFonts w:eastAsia="Yu Mincho"/>
                  <w:color w:val="0070C0"/>
                  <w:lang w:val="en-US" w:eastAsia="ja-JP"/>
                </w:rPr>
                <w:t>, measurement antenna offset and range length</w:t>
              </w:r>
            </w:ins>
            <w:ins w:id="1889" w:author="Anritsu" w:date="2021-01-27T18:20:00Z">
              <w:r w:rsidR="00033910">
                <w:rPr>
                  <w:rFonts w:eastAsia="Yu Mincho"/>
                  <w:color w:val="0070C0"/>
                  <w:lang w:val="en-US" w:eastAsia="ja-JP"/>
                </w:rPr>
                <w:t>,</w:t>
              </w:r>
            </w:ins>
            <w:ins w:id="1890"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891" w:author="Anritsu" w:date="2021-01-27T18:19:00Z">
              <w:r w:rsidR="00F72ADF">
                <w:rPr>
                  <w:rFonts w:eastAsia="Yu Mincho"/>
                  <w:color w:val="0070C0"/>
                  <w:lang w:val="en-US" w:eastAsia="ja-JP"/>
                </w:rPr>
                <w:t xml:space="preserve">considered in the design. </w:t>
              </w:r>
            </w:ins>
            <w:ins w:id="1892" w:author="Anritsu" w:date="2021-01-27T18:14:00Z">
              <w:r w:rsidR="00336CD0">
                <w:rPr>
                  <w:rFonts w:eastAsia="Yu Mincho"/>
                  <w:color w:val="0070C0"/>
                  <w:lang w:val="en-US" w:eastAsia="ja-JP"/>
                </w:rPr>
                <w:t xml:space="preserve"> </w:t>
              </w:r>
            </w:ins>
            <w:ins w:id="1893" w:author="Anritsu" w:date="2021-01-27T18:13:00Z">
              <w:r w:rsidR="005A6A39">
                <w:rPr>
                  <w:rFonts w:eastAsia="Yu Mincho"/>
                  <w:color w:val="0070C0"/>
                  <w:lang w:val="en-US" w:eastAsia="ja-JP"/>
                </w:rPr>
                <w:t xml:space="preserve"> </w:t>
              </w:r>
            </w:ins>
          </w:p>
          <w:p w14:paraId="79959884" w14:textId="0A8464D0" w:rsidR="003E4F5E" w:rsidRPr="00FE0BE6" w:rsidRDefault="00DF6D15" w:rsidP="00FE0BE6">
            <w:pPr>
              <w:pStyle w:val="ListParagraph"/>
              <w:numPr>
                <w:ilvl w:val="0"/>
                <w:numId w:val="32"/>
              </w:numPr>
              <w:spacing w:after="120"/>
              <w:ind w:firstLineChars="0"/>
              <w:rPr>
                <w:color w:val="0070C0"/>
                <w:lang w:val="en-US" w:eastAsia="ja-JP"/>
              </w:rPr>
            </w:pPr>
            <w:ins w:id="1894" w:author="Anritsu" w:date="2021-01-27T18:20:00Z">
              <w:r>
                <w:rPr>
                  <w:rFonts w:eastAsia="Yu Mincho" w:hint="eastAsia"/>
                  <w:color w:val="0070C0"/>
                  <w:lang w:val="en-US" w:eastAsia="ja-JP"/>
                </w:rPr>
                <w:t>Y</w:t>
              </w:r>
              <w:r>
                <w:rPr>
                  <w:rFonts w:eastAsia="Yu Mincho"/>
                  <w:color w:val="0070C0"/>
                  <w:lang w:val="en-US" w:eastAsia="ja-JP"/>
                </w:rPr>
                <w:t xml:space="preserve">es, estimated </w:t>
              </w:r>
            </w:ins>
            <w:ins w:id="1895" w:author="Anritsu" w:date="2021-01-27T18:21:00Z">
              <w:r>
                <w:rPr>
                  <w:rFonts w:eastAsia="Yu Mincho"/>
                  <w:color w:val="0070C0"/>
                  <w:lang w:val="en-US" w:eastAsia="ja-JP"/>
                </w:rPr>
                <w:t xml:space="preserve">QoQZ results </w:t>
              </w:r>
              <w:r w:rsidR="00E34EB0">
                <w:rPr>
                  <w:rFonts w:eastAsia="Yu Mincho"/>
                  <w:color w:val="0070C0"/>
                  <w:lang w:val="en-US" w:eastAsia="ja-JP"/>
                </w:rPr>
                <w:t>are representing the full 30 cm QZ volume.</w:t>
              </w:r>
            </w:ins>
            <w:bookmarkEnd w:id="1844"/>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2: </w:t>
            </w:r>
            <w:bookmarkStart w:id="1896" w:name="_Hlk62654594"/>
            <w:r w:rsidRPr="00DC73B6">
              <w:rPr>
                <w:rFonts w:eastAsiaTheme="minorEastAsia"/>
                <w:color w:val="0070C0"/>
                <w:lang w:val="en-US" w:eastAsia="zh-CN"/>
              </w:rPr>
              <w:t xml:space="preserve">potential to trigger different </w:t>
            </w:r>
            <w:r w:rsidRPr="00DC73B6">
              <w:rPr>
                <w:rFonts w:eastAsiaTheme="minorEastAsia"/>
                <w:color w:val="0070C0"/>
                <w:lang w:val="en-US" w:eastAsia="zh-CN"/>
              </w:rPr>
              <w:lastRenderedPageBreak/>
              <w:t>choice of optimum UE beam</w:t>
            </w:r>
            <w:bookmarkEnd w:id="1896"/>
          </w:p>
        </w:tc>
        <w:tc>
          <w:tcPr>
            <w:tcW w:w="8160" w:type="dxa"/>
          </w:tcPr>
          <w:p w14:paraId="7B9443CB" w14:textId="77777777" w:rsidR="00A25A82" w:rsidRDefault="000664E9" w:rsidP="000C05AD">
            <w:pPr>
              <w:spacing w:after="120"/>
              <w:rPr>
                <w:ins w:id="1897" w:author="Jose M. Fortes (R&amp;S)" w:date="2021-01-26T18:53:00Z"/>
                <w:color w:val="0070C0"/>
                <w:lang w:val="en-US" w:eastAsia="ja-JP"/>
              </w:rPr>
            </w:pPr>
            <w:bookmarkStart w:id="1898" w:name="_Hlk62654617"/>
            <w:ins w:id="1899" w:author="Anritsu" w:date="2021-01-26T23:13:00Z">
              <w:r>
                <w:rPr>
                  <w:rFonts w:hint="eastAsia"/>
                  <w:color w:val="0070C0"/>
                  <w:lang w:val="en-US" w:eastAsia="ja-JP"/>
                </w:rPr>
                <w:lastRenderedPageBreak/>
                <w:t>A</w:t>
              </w:r>
              <w:r>
                <w:rPr>
                  <w:color w:val="0070C0"/>
                  <w:lang w:val="en-US" w:eastAsia="ja-JP"/>
                </w:rPr>
                <w:t xml:space="preserve">nritsu: </w:t>
              </w:r>
            </w:ins>
            <w:ins w:id="1900" w:author="Anritsu" w:date="2021-01-26T23:16:00Z">
              <w:r w:rsidR="006F6065">
                <w:rPr>
                  <w:color w:val="0070C0"/>
                  <w:lang w:val="en-US" w:eastAsia="ja-JP"/>
                </w:rPr>
                <w:t xml:space="preserve">We assume </w:t>
              </w:r>
              <w:r w:rsidR="00F42EEA">
                <w:rPr>
                  <w:color w:val="0070C0"/>
                  <w:lang w:val="en-US" w:eastAsia="ja-JP"/>
                </w:rPr>
                <w:t>we can conclude a</w:t>
              </w:r>
            </w:ins>
            <w:ins w:id="1901" w:author="Anritsu" w:date="2021-01-26T23:15:00Z">
              <w:r w:rsidR="004A26E1">
                <w:rPr>
                  <w:color w:val="0070C0"/>
                  <w:lang w:val="en-US" w:eastAsia="ja-JP"/>
                </w:rPr>
                <w:t xml:space="preserve">t least </w:t>
              </w:r>
            </w:ins>
            <w:ins w:id="1902" w:author="Anritsu" w:date="2021-01-26T23:16:00Z">
              <w:r w:rsidR="00F42EEA">
                <w:rPr>
                  <w:color w:val="0070C0"/>
                  <w:lang w:val="en-US" w:eastAsia="ja-JP"/>
                </w:rPr>
                <w:t xml:space="preserve">for </w:t>
              </w:r>
              <w:r w:rsidR="00200914">
                <w:rPr>
                  <w:color w:val="0070C0"/>
                  <w:lang w:val="en-US" w:eastAsia="ja-JP"/>
                </w:rPr>
                <w:t>me</w:t>
              </w:r>
            </w:ins>
            <w:ins w:id="1903" w:author="Anritsu" w:date="2021-01-26T23:17:00Z">
              <w:r w:rsidR="00200914">
                <w:rPr>
                  <w:color w:val="0070C0"/>
                  <w:lang w:val="en-US" w:eastAsia="ja-JP"/>
                </w:rPr>
                <w:t xml:space="preserve">asurement with </w:t>
              </w:r>
            </w:ins>
            <w:ins w:id="1904" w:author="Anritsu" w:date="2021-01-26T23:16:00Z">
              <w:r w:rsidR="00F42EEA">
                <w:rPr>
                  <w:color w:val="0070C0"/>
                  <w:lang w:val="en-US" w:eastAsia="ja-JP"/>
                </w:rPr>
                <w:t>IBM UEs</w:t>
              </w:r>
            </w:ins>
            <w:ins w:id="1905" w:author="Anritsu" w:date="2021-01-26T23:17:00Z">
              <w:r w:rsidR="00200914">
                <w:rPr>
                  <w:color w:val="0070C0"/>
                  <w:lang w:val="en-US" w:eastAsia="ja-JP"/>
                </w:rPr>
                <w:t>. i.e. T</w:t>
              </w:r>
            </w:ins>
            <w:ins w:id="1906" w:author="Anritsu" w:date="2021-01-26T23:15:00Z">
              <w:r w:rsidR="004A26E1">
                <w:rPr>
                  <w:color w:val="0070C0"/>
                  <w:lang w:val="en-US" w:eastAsia="ja-JP"/>
                </w:rPr>
                <w:t xml:space="preserve">here is a way to </w:t>
              </w:r>
            </w:ins>
            <w:ins w:id="1907" w:author="Anritsu" w:date="2021-01-26T23:17:00Z">
              <w:r w:rsidR="006640AB">
                <w:rPr>
                  <w:color w:val="0070C0"/>
                  <w:lang w:val="en-US" w:eastAsia="ja-JP"/>
                </w:rPr>
                <w:t>make IBM</w:t>
              </w:r>
            </w:ins>
            <w:ins w:id="1908"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909" w:author="Anritsu" w:date="2021-01-26T23:22:00Z">
              <w:r w:rsidR="002D44F8">
                <w:rPr>
                  <w:color w:val="0070C0"/>
                  <w:lang w:val="en-US" w:eastAsia="ja-JP"/>
                </w:rPr>
                <w:t xml:space="preserve">and conduct </w:t>
              </w:r>
            </w:ins>
            <w:ins w:id="1910" w:author="Anritsu" w:date="2021-01-26T23:23:00Z">
              <w:r w:rsidR="002D44F8">
                <w:rPr>
                  <w:color w:val="0070C0"/>
                  <w:lang w:val="en-US" w:eastAsia="ja-JP"/>
                </w:rPr>
                <w:t>spherical coverage tests properly</w:t>
              </w:r>
              <w:r w:rsidR="00B146A8">
                <w:rPr>
                  <w:color w:val="0070C0"/>
                  <w:lang w:val="en-US" w:eastAsia="ja-JP"/>
                </w:rPr>
                <w:t xml:space="preserve"> like</w:t>
              </w:r>
            </w:ins>
            <w:ins w:id="1911" w:author="Anritsu" w:date="2021-01-26T23:18:00Z">
              <w:r w:rsidR="00F2041B">
                <w:rPr>
                  <w:color w:val="0070C0"/>
                  <w:lang w:val="en-US" w:eastAsia="ja-JP"/>
                </w:rPr>
                <w:t xml:space="preserve"> </w:t>
              </w:r>
              <w:r w:rsidR="00043573">
                <w:rPr>
                  <w:color w:val="0070C0"/>
                  <w:lang w:val="en-US" w:eastAsia="ja-JP"/>
                </w:rPr>
                <w:t xml:space="preserve">a </w:t>
              </w:r>
            </w:ins>
            <w:ins w:id="1912" w:author="Anritsu" w:date="2021-01-26T23:19:00Z">
              <w:r w:rsidR="00043573">
                <w:rPr>
                  <w:color w:val="0070C0"/>
                  <w:lang w:val="en-US" w:eastAsia="ja-JP"/>
                </w:rPr>
                <w:t>single test antenna system.</w:t>
              </w:r>
            </w:ins>
            <w:ins w:id="1913" w:author="Anritsu" w:date="2021-01-26T23:20:00Z">
              <w:r w:rsidR="00D17C76">
                <w:rPr>
                  <w:color w:val="0070C0"/>
                  <w:lang w:val="en-US" w:eastAsia="ja-JP"/>
                </w:rPr>
                <w:t xml:space="preserve"> </w:t>
              </w:r>
            </w:ins>
            <w:ins w:id="1914" w:author="Anritsu" w:date="2021-01-26T23:26:00Z">
              <w:r w:rsidR="00460F2A">
                <w:rPr>
                  <w:color w:val="0070C0"/>
                  <w:lang w:val="en-US" w:eastAsia="ja-JP"/>
                </w:rPr>
                <w:t>On</w:t>
              </w:r>
            </w:ins>
            <w:ins w:id="1915" w:author="Anritsu" w:date="2021-01-26T23:20:00Z">
              <w:r w:rsidR="009377B0">
                <w:rPr>
                  <w:color w:val="0070C0"/>
                  <w:lang w:val="en-US" w:eastAsia="ja-JP"/>
                </w:rPr>
                <w:t xml:space="preserve"> </w:t>
              </w:r>
            </w:ins>
            <w:ins w:id="1916" w:author="Anritsu" w:date="2021-01-26T23:26:00Z">
              <w:r w:rsidR="00460F2A">
                <w:rPr>
                  <w:color w:val="0070C0"/>
                  <w:lang w:val="en-US" w:eastAsia="ja-JP"/>
                </w:rPr>
                <w:t xml:space="preserve">a </w:t>
              </w:r>
            </w:ins>
            <w:ins w:id="1917" w:author="Anritsu" w:date="2021-01-26T23:20:00Z">
              <w:r w:rsidR="009377B0">
                <w:rPr>
                  <w:color w:val="0070C0"/>
                  <w:lang w:val="en-US" w:eastAsia="ja-JP"/>
                </w:rPr>
                <w:t xml:space="preserve">test </w:t>
              </w:r>
            </w:ins>
            <w:ins w:id="1918" w:author="Anritsu" w:date="2021-01-26T23:27:00Z">
              <w:r w:rsidR="00460F2A">
                <w:rPr>
                  <w:color w:val="0070C0"/>
                  <w:lang w:val="en-US" w:eastAsia="ja-JP"/>
                </w:rPr>
                <w:t>for</w:t>
              </w:r>
            </w:ins>
            <w:ins w:id="1919" w:author="Anritsu" w:date="2021-01-26T23:25:00Z">
              <w:r w:rsidR="00B42872">
                <w:rPr>
                  <w:color w:val="0070C0"/>
                  <w:lang w:val="en-US" w:eastAsia="ja-JP"/>
                </w:rPr>
                <w:t xml:space="preserve"> UEs supporting inter-band CA </w:t>
              </w:r>
              <w:r w:rsidR="00D15D76">
                <w:rPr>
                  <w:color w:val="0070C0"/>
                  <w:lang w:val="en-US" w:eastAsia="ja-JP"/>
                </w:rPr>
                <w:t>with</w:t>
              </w:r>
            </w:ins>
            <w:ins w:id="1920" w:author="Anritsu" w:date="2021-01-26T23:20:00Z">
              <w:r w:rsidR="009377B0">
                <w:rPr>
                  <w:color w:val="0070C0"/>
                  <w:lang w:val="en-US" w:eastAsia="ja-JP"/>
                </w:rPr>
                <w:t xml:space="preserve"> CBM</w:t>
              </w:r>
            </w:ins>
            <w:ins w:id="1921" w:author="Anritsu" w:date="2021-01-26T23:25:00Z">
              <w:r w:rsidR="00D15D76">
                <w:rPr>
                  <w:color w:val="0070C0"/>
                  <w:lang w:val="en-US" w:eastAsia="ja-JP"/>
                </w:rPr>
                <w:t>,</w:t>
              </w:r>
            </w:ins>
            <w:ins w:id="1922" w:author="Anritsu" w:date="2021-01-26T23:20:00Z">
              <w:r w:rsidR="009377B0">
                <w:rPr>
                  <w:color w:val="0070C0"/>
                  <w:lang w:val="en-US" w:eastAsia="ja-JP"/>
                </w:rPr>
                <w:t xml:space="preserve"> there might be</w:t>
              </w:r>
            </w:ins>
            <w:ins w:id="1923" w:author="Anritsu" w:date="2021-01-26T23:25:00Z">
              <w:r w:rsidR="00D15D76">
                <w:rPr>
                  <w:color w:val="0070C0"/>
                  <w:lang w:val="en-US" w:eastAsia="ja-JP"/>
                </w:rPr>
                <w:t xml:space="preserve"> a limitation with the feasibility by </w:t>
              </w:r>
            </w:ins>
            <w:ins w:id="1924" w:author="Anritsu" w:date="2021-01-26T23:26:00Z">
              <w:r w:rsidR="00EA7351">
                <w:rPr>
                  <w:color w:val="0070C0"/>
                  <w:lang w:val="en-US" w:eastAsia="ja-JP"/>
                </w:rPr>
                <w:t>the offset antenna test system.</w:t>
              </w:r>
            </w:ins>
            <w:ins w:id="1925" w:author="Anritsu" w:date="2021-01-26T23:20:00Z">
              <w:r w:rsidR="009377B0">
                <w:rPr>
                  <w:color w:val="0070C0"/>
                  <w:lang w:val="en-US" w:eastAsia="ja-JP"/>
                </w:rPr>
                <w:t xml:space="preserve"> </w:t>
              </w:r>
            </w:ins>
            <w:ins w:id="1926" w:author="Anritsu" w:date="2021-01-26T23:27:00Z">
              <w:r w:rsidR="008F4D40">
                <w:rPr>
                  <w:color w:val="0070C0"/>
                  <w:lang w:val="en-US" w:eastAsia="ja-JP"/>
                </w:rPr>
                <w:t xml:space="preserve">But this also </w:t>
              </w:r>
              <w:r w:rsidR="007624A6">
                <w:rPr>
                  <w:color w:val="0070C0"/>
                  <w:lang w:val="en-US" w:eastAsia="ja-JP"/>
                </w:rPr>
                <w:lastRenderedPageBreak/>
                <w:t xml:space="preserve">relates to the current WI discussion on the </w:t>
              </w:r>
            </w:ins>
            <w:ins w:id="1927" w:author="Anritsu" w:date="2021-01-26T23:28:00Z">
              <w:r w:rsidR="007624A6">
                <w:rPr>
                  <w:color w:val="0070C0"/>
                  <w:lang w:val="en-US" w:eastAsia="ja-JP"/>
                </w:rPr>
                <w:t xml:space="preserve">necessity of spherical coverage </w:t>
              </w:r>
            </w:ins>
            <w:ins w:id="1928" w:author="Anritsu" w:date="2021-01-26T23:27:00Z">
              <w:r w:rsidR="007624A6">
                <w:rPr>
                  <w:color w:val="0070C0"/>
                  <w:lang w:val="en-US" w:eastAsia="ja-JP"/>
                </w:rPr>
                <w:t>requirem</w:t>
              </w:r>
            </w:ins>
            <w:ins w:id="1929" w:author="Anritsu" w:date="2021-01-26T23:28:00Z">
              <w:r w:rsidR="007624A6">
                <w:rPr>
                  <w:color w:val="0070C0"/>
                  <w:lang w:val="en-US" w:eastAsia="ja-JP"/>
                </w:rPr>
                <w:t>ents</w:t>
              </w:r>
              <w:r w:rsidR="00D60610">
                <w:rPr>
                  <w:color w:val="0070C0"/>
                  <w:lang w:val="en-US" w:eastAsia="ja-JP"/>
                </w:rPr>
                <w:t xml:space="preserve"> with </w:t>
              </w:r>
            </w:ins>
            <w:ins w:id="1930" w:author="Anritsu" w:date="2021-01-26T23:29:00Z">
              <w:r w:rsidR="0074049A">
                <w:rPr>
                  <w:color w:val="0070C0"/>
                  <w:lang w:val="en-US" w:eastAsia="ja-JP"/>
                </w:rPr>
                <w:t>CBM UEs supporting a same band group.</w:t>
              </w:r>
            </w:ins>
            <w:ins w:id="1931" w:author="Anritsu" w:date="2021-01-26T23:28:00Z">
              <w:r w:rsidR="007624A6">
                <w:rPr>
                  <w:color w:val="0070C0"/>
                  <w:lang w:val="en-US" w:eastAsia="ja-JP"/>
                </w:rPr>
                <w:t xml:space="preserve"> </w:t>
              </w:r>
            </w:ins>
          </w:p>
          <w:p w14:paraId="66AFEAE6" w14:textId="77777777" w:rsidR="00A44119" w:rsidRDefault="00A44119" w:rsidP="000C05AD">
            <w:pPr>
              <w:spacing w:after="120"/>
              <w:rPr>
                <w:ins w:id="1932" w:author="Jose M. Fortes (R&amp;S)" w:date="2021-01-26T18:53:00Z"/>
                <w:color w:val="0070C0"/>
                <w:lang w:val="en-US" w:eastAsia="ja-JP"/>
              </w:rPr>
            </w:pPr>
          </w:p>
          <w:p w14:paraId="3AE561BF" w14:textId="77777777" w:rsidR="00A44119" w:rsidRPr="00A44119" w:rsidRDefault="00A44119" w:rsidP="00A44119">
            <w:pPr>
              <w:spacing w:after="120"/>
              <w:rPr>
                <w:ins w:id="1933" w:author="Jose M. Fortes (R&amp;S)" w:date="2021-01-26T18:54:00Z"/>
                <w:color w:val="0070C0"/>
                <w:lang w:val="en-US" w:eastAsia="ja-JP"/>
              </w:rPr>
            </w:pPr>
            <w:ins w:id="1934"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935" w:author="Jose M. Fortes (R&amp;S)" w:date="2021-01-26T18:54:00Z"/>
                <w:color w:val="0070C0"/>
                <w:lang w:val="en-US" w:eastAsia="ja-JP"/>
              </w:rPr>
            </w:pPr>
            <w:ins w:id="1936"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937" w:author="Qualcomm" w:date="2021-01-26T14:35:00Z"/>
                <w:color w:val="0070C0"/>
                <w:lang w:val="en-US" w:eastAsia="ja-JP"/>
              </w:rPr>
            </w:pPr>
            <w:ins w:id="1938"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939" w:author="Qualcomm" w:date="2021-01-26T14:37:00Z"/>
                <w:color w:val="0070C0"/>
                <w:lang w:val="en-US" w:eastAsia="ja-JP"/>
              </w:rPr>
            </w:pPr>
            <w:ins w:id="1940" w:author="Qualcomm" w:date="2021-01-26T14:37:00Z">
              <w:r>
                <w:rPr>
                  <w:color w:val="0070C0"/>
                  <w:lang w:val="en-US" w:eastAsia="ja-JP"/>
                </w:rPr>
                <w:t>Qualcomm:</w:t>
              </w:r>
            </w:ins>
          </w:p>
          <w:p w14:paraId="2E0AE52B" w14:textId="77777777" w:rsidR="00D576D2" w:rsidRDefault="00D576D2" w:rsidP="00A44119">
            <w:pPr>
              <w:spacing w:after="120"/>
              <w:rPr>
                <w:ins w:id="1941" w:author="Thorsten Hertel (KEYS)" w:date="2021-01-26T19:33:00Z"/>
                <w:color w:val="0070C0"/>
                <w:lang w:val="en-US" w:eastAsia="ja-JP"/>
              </w:rPr>
            </w:pPr>
            <w:ins w:id="1942" w:author="Qualcomm" w:date="2021-01-26T14:35:00Z">
              <w:r>
                <w:rPr>
                  <w:color w:val="0070C0"/>
                  <w:lang w:val="en-US" w:eastAsia="ja-JP"/>
                </w:rPr>
                <w:t>To R+S:</w:t>
              </w:r>
            </w:ins>
            <w:ins w:id="1943" w:author="Qualcomm" w:date="2021-01-26T14:36:00Z">
              <w:r>
                <w:rPr>
                  <w:color w:val="0070C0"/>
                  <w:lang w:val="en-US" w:eastAsia="ja-JP"/>
                </w:rPr>
                <w:t xml:space="preserve">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xml:space="preserve">: Offset feed </w:t>
              </w:r>
            </w:ins>
            <w:ins w:id="1944"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945"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946"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947" w:author="Thorsten Hertel (KEYS)" w:date="2021-01-26T19:33:00Z"/>
                <w:color w:val="0070C0"/>
                <w:lang w:val="en-US" w:eastAsia="ja-JP"/>
              </w:rPr>
            </w:pPr>
            <w:ins w:id="1948" w:author="Thorsten Hertel (KEYS)" w:date="2021-01-26T19:33:00Z">
              <w:r w:rsidRPr="00CC1DE5">
                <w:rPr>
                  <w:color w:val="0070C0"/>
                  <w:lang w:val="en-US" w:eastAsia="ja-JP"/>
                </w:rPr>
                <w:t xml:space="preserve">Keysight: </w:t>
              </w:r>
            </w:ins>
          </w:p>
          <w:p w14:paraId="46020AD8" w14:textId="5691BE33" w:rsidR="00CC1DE5" w:rsidRPr="00FE0BE6" w:rsidRDefault="00CC1DE5" w:rsidP="00CC1DE5">
            <w:pPr>
              <w:spacing w:after="120"/>
              <w:rPr>
                <w:color w:val="0070C0"/>
                <w:lang w:val="en-US" w:eastAsia="ja-JP"/>
              </w:rPr>
            </w:pPr>
            <w:ins w:id="1949" w:author="Thorsten Hertel (KEYS)" w:date="2021-01-26T19:33:00Z">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bookmarkEnd w:id="1898"/>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ins w:id="1950" w:author="Apple Inc." w:date="2021-01-27T02:40:00Z"/>
                <w:rFonts w:eastAsiaTheme="minorEastAsia"/>
                <w:color w:val="0070C0"/>
                <w:lang w:val="en-US" w:eastAsia="zh-CN"/>
              </w:rPr>
            </w:pPr>
            <w:ins w:id="1951"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952"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6F3A44" w:rsidP="000C05AD">
            <w:pPr>
              <w:spacing w:after="120"/>
              <w:rPr>
                <w:rFonts w:eastAsiaTheme="minorEastAsia"/>
                <w:color w:val="0070C0"/>
                <w:lang w:val="en-US" w:eastAsia="zh-CN"/>
              </w:rPr>
            </w:pPr>
            <w:hyperlink r:id="rId38"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953" w:author="Qualcomm" w:date="2021-01-26T14:38:00Z"/>
                <w:color w:val="0070C0"/>
                <w:lang w:val="en-US" w:eastAsia="ja-JP"/>
              </w:rPr>
            </w:pPr>
            <w:ins w:id="1954" w:author="Anritsu" w:date="2021-01-26T23:32:00Z">
              <w:r>
                <w:rPr>
                  <w:rFonts w:hint="eastAsia"/>
                  <w:color w:val="0070C0"/>
                  <w:lang w:val="en-US" w:eastAsia="ja-JP"/>
                </w:rPr>
                <w:t>A</w:t>
              </w:r>
              <w:r>
                <w:rPr>
                  <w:color w:val="0070C0"/>
                  <w:lang w:val="en-US" w:eastAsia="ja-JP"/>
                </w:rPr>
                <w:t xml:space="preserve">nritsu: This TP needs a revision to capture </w:t>
              </w:r>
            </w:ins>
            <w:ins w:id="1955" w:author="Anritsu" w:date="2021-01-26T23:34:00Z">
              <w:r w:rsidR="008E0442">
                <w:rPr>
                  <w:color w:val="0070C0"/>
                  <w:lang w:val="en-US" w:eastAsia="ja-JP"/>
                </w:rPr>
                <w:t xml:space="preserve">contents from </w:t>
              </w:r>
            </w:ins>
            <w:ins w:id="1956" w:author="Anritsu" w:date="2021-01-26T23:32:00Z">
              <w:r>
                <w:rPr>
                  <w:color w:val="0070C0"/>
                  <w:lang w:val="en-US" w:eastAsia="ja-JP"/>
                </w:rPr>
                <w:t>new contributions submitted to this meeting(R4-210</w:t>
              </w:r>
            </w:ins>
            <w:ins w:id="1957" w:author="Anritsu" w:date="2021-01-26T23:33:00Z">
              <w:r w:rsidR="00422CDB">
                <w:rPr>
                  <w:color w:val="0070C0"/>
                  <w:lang w:val="en-US" w:eastAsia="ja-JP"/>
                </w:rPr>
                <w:t>0527 and R4-2102673).</w:t>
              </w:r>
            </w:ins>
            <w:ins w:id="1958" w:author="Anritsu" w:date="2021-01-26T23:35:00Z">
              <w:r w:rsidR="00106862">
                <w:rPr>
                  <w:color w:val="0070C0"/>
                  <w:lang w:val="en-US" w:eastAsia="ja-JP"/>
                </w:rPr>
                <w:t xml:space="preserve"> </w:t>
              </w:r>
            </w:ins>
          </w:p>
          <w:p w14:paraId="3BCA9B2E" w14:textId="5329F016" w:rsidR="00632268" w:rsidRPr="00FE0BE6" w:rsidRDefault="00632268" w:rsidP="000C05AD">
            <w:pPr>
              <w:spacing w:after="120"/>
              <w:rPr>
                <w:color w:val="0070C0"/>
                <w:lang w:val="en-US" w:eastAsia="ja-JP"/>
              </w:rPr>
            </w:pPr>
            <w:ins w:id="1959" w:author="Qualcomm" w:date="2021-01-26T14:38:00Z">
              <w:r>
                <w:rPr>
                  <w:color w:val="0070C0"/>
                  <w:lang w:val="en-US" w:eastAsia="ja-JP"/>
                </w:rPr>
                <w:t xml:space="preserve">Qualcomm: </w:t>
              </w:r>
            </w:ins>
            <w:ins w:id="1960" w:author="Qualcomm" w:date="2021-01-26T14:39:00Z">
              <w:r w:rsidR="00540042">
                <w:rPr>
                  <w:color w:val="0070C0"/>
                  <w:lang w:val="en-US" w:eastAsia="ja-JP"/>
                </w:rPr>
                <w:t>For</w:t>
              </w:r>
            </w:ins>
            <w:ins w:id="1961" w:author="Qualcomm" w:date="2021-01-26T14:38:00Z">
              <w:r>
                <w:rPr>
                  <w:color w:val="0070C0"/>
                  <w:lang w:val="en-US" w:eastAsia="ja-JP"/>
                </w:rPr>
                <w:t xml:space="preserve"> the TR, </w:t>
              </w:r>
            </w:ins>
            <w:ins w:id="1962" w:author="Qualcomm" w:date="2021-01-26T14:39:00Z">
              <w:r w:rsidR="00C51855">
                <w:rPr>
                  <w:color w:val="0070C0"/>
                  <w:lang w:val="en-US" w:eastAsia="ja-JP"/>
                </w:rPr>
                <w:t xml:space="preserve">we think </w:t>
              </w:r>
            </w:ins>
            <w:ins w:id="1963" w:author="Qualcomm" w:date="2021-01-26T14:38:00Z">
              <w:r>
                <w:rPr>
                  <w:color w:val="0070C0"/>
                  <w:lang w:val="en-US" w:eastAsia="ja-JP"/>
                </w:rPr>
                <w:t>it makes sense to streamline the tense</w:t>
              </w:r>
              <w:r w:rsidR="00540042">
                <w:rPr>
                  <w:color w:val="0070C0"/>
                  <w:lang w:val="en-US" w:eastAsia="ja-JP"/>
                </w:rPr>
                <w:t xml:space="preserve"> </w:t>
              </w:r>
            </w:ins>
            <w:ins w:id="1964" w:author="Qualcomm" w:date="2021-01-26T14:39:00Z">
              <w:r w:rsidR="00C51855">
                <w:rPr>
                  <w:color w:val="0070C0"/>
                  <w:lang w:val="en-US" w:eastAsia="ja-JP"/>
                </w:rPr>
                <w:t xml:space="preserve">used </w:t>
              </w:r>
            </w:ins>
            <w:ins w:id="1965"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61BBDF20" w:rsidR="00F20232" w:rsidRDefault="00F20232" w:rsidP="00F20232">
            <w:pPr>
              <w:rPr>
                <w:ins w:id="1966" w:author="Apple Inc." w:date="2021-01-28T11:00:00Z"/>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ins w:id="1967" w:author="Apple Inc." w:date="2021-01-28T11:00:00Z">
              <w:r>
                <w:rPr>
                  <w:lang w:eastAsia="zh-CN"/>
                </w:rPr>
                <w:t>The group seems close to consensus, but further effort to clarify the scope of the potential agreement is needed</w:t>
              </w:r>
            </w:ins>
          </w:p>
          <w:p w14:paraId="1B1162D2" w14:textId="37F86B2C" w:rsidR="00F20232" w:rsidRDefault="00F20232" w:rsidP="00F20232">
            <w:pPr>
              <w:rPr>
                <w:ins w:id="1968" w:author="Apple Inc." w:date="2021-01-28T10:51:00Z"/>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ins w:id="1969" w:author="Apple Inc." w:date="2021-01-28T10:51:00Z"/>
                <w:lang w:eastAsia="zh-CN"/>
              </w:rPr>
            </w:pPr>
            <w:ins w:id="1970" w:author="Apple Inc." w:date="2021-01-28T10:51:00Z">
              <w:r>
                <w:rPr>
                  <w:lang w:eastAsia="zh-CN"/>
                </w:rPr>
                <w:t xml:space="preserve">Alt 3-1-1-1: </w:t>
              </w:r>
              <w:r w:rsidRPr="00C87C56">
                <w:rPr>
                  <w:lang w:eastAsia="zh-CN"/>
                </w:rPr>
                <w:t>Impact of the offset antenna varies by a pattern of a feed antenna (amplitude taper)</w:t>
              </w:r>
            </w:ins>
          </w:p>
          <w:p w14:paraId="3B3C4858" w14:textId="7252F9A7" w:rsidR="00C00A05" w:rsidRPr="00A0669C" w:rsidRDefault="00C00A05" w:rsidP="00C00A05">
            <w:pPr>
              <w:pStyle w:val="B1"/>
              <w:rPr>
                <w:ins w:id="1971" w:author="Apple Inc." w:date="2021-01-28T10:51:00Z"/>
                <w:lang w:eastAsia="zh-CN"/>
              </w:rPr>
            </w:pPr>
            <w:ins w:id="1972" w:author="Apple Inc." w:date="2021-01-28T10:51:00Z">
              <w:r>
                <w:rPr>
                  <w:lang w:eastAsia="zh-CN"/>
                </w:rPr>
                <w:t>-</w:t>
              </w:r>
              <w:r>
                <w:rPr>
                  <w:lang w:eastAsia="zh-CN"/>
                </w:rPr>
                <w:tab/>
              </w:r>
              <w:r w:rsidRPr="00C87C56">
                <w:rPr>
                  <w:lang w:eastAsia="zh-CN"/>
                </w:rPr>
                <w:t>It is possible to mitigate the impact of the offset antenna to QoQZ by improving a placement of antenna direction towards a reflector</w:t>
              </w:r>
            </w:ins>
          </w:p>
          <w:p w14:paraId="50345B3D" w14:textId="787DB251" w:rsidR="00C00A05" w:rsidDel="00C00A05" w:rsidRDefault="00C00A05" w:rsidP="00F20232">
            <w:pPr>
              <w:rPr>
                <w:del w:id="1973" w:author="Apple Inc." w:date="2021-01-28T10:51:00Z"/>
                <w:lang w:eastAsia="zh-CN"/>
              </w:rPr>
            </w:pPr>
            <w:ins w:id="1974" w:author="Apple Inc." w:date="2021-01-28T10:51:00Z">
              <w:r>
                <w:rPr>
                  <w:lang w:eastAsia="zh-CN"/>
                </w:rPr>
                <w:t xml:space="preserve">Alt 3-1-1-2: </w:t>
              </w:r>
              <w:r w:rsidRPr="00A0669C">
                <w:rPr>
                  <w:lang w:eastAsia="zh-CN"/>
                </w:rPr>
                <w:t>recover desired QZ illumination by adjusting the source location distance from mirror in concert with angular offset</w:t>
              </w:r>
            </w:ins>
          </w:p>
          <w:p w14:paraId="092ED008" w14:textId="331A1725" w:rsidR="00C00A05" w:rsidRPr="00C00A05" w:rsidRDefault="004C5324" w:rsidP="00F20232">
            <w:pPr>
              <w:rPr>
                <w:ins w:id="1975" w:author="Apple Inc." w:date="2021-01-28T10:51:00Z"/>
                <w:lang w:eastAsia="zh-CN"/>
              </w:rPr>
            </w:pPr>
            <w:ins w:id="1976" w:author="Apple Inc." w:date="2021-01-28T10:59:00Z">
              <w:r>
                <w:rPr>
                  <w:lang w:eastAsia="zh-CN"/>
                </w:rPr>
                <w:t xml:space="preserve">Alt 3-1-1-3 (new): </w:t>
              </w:r>
            </w:ins>
            <w:ins w:id="1977" w:author="Apple Inc." w:date="2021-01-28T11:00:00Z">
              <w:r>
                <w:rPr>
                  <w:color w:val="0070C0"/>
                  <w:lang w:val="en-US" w:eastAsia="ja-JP"/>
                </w:rPr>
                <w:t>the impact of offset antenna to QoQZ can be mitigated within an acceptable range by a design of an antenna arrangement. A discussion regarding whether the different QoQZ MU needs to be applied compared to the single carrier case can be left to RAN5.</w:t>
              </w:r>
            </w:ins>
          </w:p>
          <w:p w14:paraId="486378EF" w14:textId="77777777" w:rsidR="00F20232" w:rsidRDefault="00F20232" w:rsidP="00F20232">
            <w:pPr>
              <w:rPr>
                <w:ins w:id="1978" w:author="Apple Inc." w:date="2021-01-28T11:00: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ins w:id="1979" w:author="Apple Inc." w:date="2021-01-28T11:01:00Z">
              <w:r>
                <w:rPr>
                  <w:rFonts w:eastAsiaTheme="minorEastAsia"/>
                  <w:color w:val="0070C0"/>
                  <w:lang w:eastAsia="zh-CN"/>
                </w:rPr>
                <w:t>It is recommended to handle further discussion of this issue as part of the associated TP drafting</w:t>
              </w:r>
            </w:ins>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2F51ADD4" w:rsidR="00F20232" w:rsidRDefault="00F20232" w:rsidP="00F20232">
            <w:pPr>
              <w:rPr>
                <w:ins w:id="1980" w:author="Apple Inc." w:date="2021-01-28T11:20:00Z"/>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ins w:id="1981" w:author="Apple Inc." w:date="2021-01-28T11:22:00Z">
              <w:r>
                <w:rPr>
                  <w:lang w:eastAsia="zh-CN"/>
                </w:rPr>
                <w:t>A potential agreement based on the new alternative 3-1-2-3 below seems possible</w:t>
              </w:r>
            </w:ins>
            <w:ins w:id="1982" w:author="Apple Inc." w:date="2021-01-28T11:23:00Z">
              <w:r>
                <w:rPr>
                  <w:lang w:eastAsia="zh-CN"/>
                </w:rPr>
                <w:t xml:space="preserve"> during the second round</w:t>
              </w:r>
            </w:ins>
          </w:p>
          <w:p w14:paraId="3246C3B7" w14:textId="7A5C43D6" w:rsidR="00F20232" w:rsidRDefault="00F20232" w:rsidP="00F20232">
            <w:pPr>
              <w:rPr>
                <w:ins w:id="1983" w:author="Apple Inc." w:date="2021-01-28T11:19:00Z"/>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ins w:id="1984" w:author="Apple Inc." w:date="2021-01-28T11:19:00Z"/>
                <w:lang w:eastAsia="zh-CN"/>
              </w:rPr>
            </w:pPr>
            <w:ins w:id="1985" w:author="Apple Inc." w:date="2021-01-28T11:19:00Z">
              <w:r>
                <w:rPr>
                  <w:lang w:eastAsia="zh-CN"/>
                </w:rPr>
                <w:t xml:space="preserve">Alt 3-1-2-1: </w:t>
              </w:r>
              <w:r w:rsidRPr="000005AF">
                <w:rPr>
                  <w:lang w:eastAsia="zh-CN"/>
                </w:rPr>
                <w:t>choice of the relative UE beam direction from the viewpoint of UE should be same</w:t>
              </w:r>
            </w:ins>
          </w:p>
          <w:p w14:paraId="6A719266" w14:textId="4000DA86" w:rsidR="00300636" w:rsidRDefault="00300636" w:rsidP="00300636">
            <w:pPr>
              <w:pStyle w:val="B1"/>
              <w:rPr>
                <w:ins w:id="1986" w:author="Apple Inc." w:date="2021-01-28T11:19:00Z"/>
                <w:lang w:eastAsia="zh-CN"/>
              </w:rPr>
            </w:pPr>
            <w:ins w:id="1987" w:author="Apple Inc." w:date="2021-01-28T11:20:00Z">
              <w:r>
                <w:rPr>
                  <w:lang w:eastAsia="zh-CN"/>
                </w:rPr>
                <w:t>-</w:t>
              </w:r>
              <w:r>
                <w:rPr>
                  <w:lang w:eastAsia="zh-CN"/>
                </w:rPr>
                <w:tab/>
              </w:r>
            </w:ins>
            <w:ins w:id="1988" w:author="Apple Inc." w:date="2021-01-28T11:19:00Z">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ins>
          </w:p>
          <w:p w14:paraId="220A30A4" w14:textId="7BCC0BAF" w:rsidR="00300636" w:rsidRPr="00195891" w:rsidRDefault="00300636" w:rsidP="00300636">
            <w:pPr>
              <w:pStyle w:val="B1"/>
              <w:rPr>
                <w:ins w:id="1989" w:author="Apple Inc." w:date="2021-01-28T11:19:00Z"/>
                <w:lang w:eastAsia="zh-CN"/>
              </w:rPr>
            </w:pPr>
            <w:ins w:id="1990" w:author="Apple Inc." w:date="2021-01-28T11:20:00Z">
              <w:r>
                <w:rPr>
                  <w:lang w:eastAsia="zh-CN"/>
                </w:rPr>
                <w:t>-</w:t>
              </w:r>
              <w:r>
                <w:rPr>
                  <w:lang w:eastAsia="zh-CN"/>
                </w:rPr>
                <w:tab/>
              </w:r>
            </w:ins>
            <w:ins w:id="1991" w:author="Apple Inc." w:date="2021-01-28T11:19:00Z">
              <w:r w:rsidRPr="006E598F">
                <w:rPr>
                  <w:lang w:eastAsia="zh-CN"/>
                </w:rPr>
                <w:t>Choice of the beam by UEs with common beam management (CBM) should be further studied</w:t>
              </w:r>
            </w:ins>
          </w:p>
          <w:p w14:paraId="7BF8D865" w14:textId="77777777" w:rsidR="00300636" w:rsidRDefault="00300636" w:rsidP="00300636">
            <w:pPr>
              <w:rPr>
                <w:ins w:id="1992" w:author="Apple Inc." w:date="2021-01-28T11:19:00Z"/>
                <w:lang w:eastAsia="zh-CN"/>
              </w:rPr>
            </w:pPr>
            <w:ins w:id="1993" w:author="Apple Inc." w:date="2021-01-28T11:19:00Z">
              <w:r>
                <w:rPr>
                  <w:lang w:eastAsia="zh-CN"/>
                </w:rPr>
                <w:t>Alt 3-1-2-2: on-focus offset source location optimization</w:t>
              </w:r>
            </w:ins>
          </w:p>
          <w:p w14:paraId="14928C36" w14:textId="414FD909" w:rsidR="00300636" w:rsidRDefault="00300636" w:rsidP="00300636">
            <w:pPr>
              <w:pStyle w:val="B1"/>
              <w:rPr>
                <w:ins w:id="1994" w:author="Apple Inc." w:date="2021-01-28T11:19:00Z"/>
                <w:lang w:eastAsia="zh-CN"/>
              </w:rPr>
            </w:pPr>
            <w:ins w:id="1995" w:author="Apple Inc." w:date="2021-01-28T11:19:00Z">
              <w:r>
                <w:rPr>
                  <w:lang w:eastAsia="zh-CN"/>
                </w:rPr>
                <w:t>-</w:t>
              </w:r>
              <w:r>
                <w:rPr>
                  <w:lang w:eastAsia="zh-CN"/>
                </w:rPr>
                <w:tab/>
              </w:r>
              <w:r w:rsidRPr="00195891">
                <w:rPr>
                  <w:lang w:eastAsia="zh-CN"/>
                </w:rPr>
                <w:t>For a given source antenna angular offset from focus, it is possible to flatten the wavefront by optimizing the distance between source and mirror</w:t>
              </w:r>
            </w:ins>
          </w:p>
          <w:p w14:paraId="5519AE49" w14:textId="7FFF4541" w:rsidR="00300636" w:rsidRDefault="00300636" w:rsidP="00300636">
            <w:pPr>
              <w:pStyle w:val="B1"/>
              <w:rPr>
                <w:ins w:id="1996" w:author="Apple Inc." w:date="2021-01-28T11:19:00Z"/>
                <w:lang w:eastAsia="zh-CN"/>
              </w:rPr>
            </w:pPr>
            <w:ins w:id="1997" w:author="Apple Inc." w:date="2021-01-28T11:20:00Z">
              <w:r>
                <w:rPr>
                  <w:lang w:eastAsia="zh-CN"/>
                </w:rPr>
                <w:t>-</w:t>
              </w:r>
              <w:r>
                <w:rPr>
                  <w:lang w:eastAsia="zh-CN"/>
                </w:rPr>
                <w:tab/>
              </w:r>
            </w:ins>
            <w:ins w:id="1998" w:author="Apple Inc." w:date="2021-01-28T11:19:00Z">
              <w:r w:rsidRPr="00195891">
                <w:rPr>
                  <w:lang w:eastAsia="zh-CN"/>
                </w:rPr>
                <w:t>It is advantageous for the antenna serving the highest frequency to be prioritized for ideal (on-focus) location</w:t>
              </w:r>
            </w:ins>
          </w:p>
          <w:p w14:paraId="554008F9" w14:textId="7F10BBC8" w:rsidR="00300636" w:rsidRPr="00195891" w:rsidRDefault="00300636" w:rsidP="00300636">
            <w:pPr>
              <w:pStyle w:val="B1"/>
              <w:rPr>
                <w:ins w:id="1999" w:author="Apple Inc." w:date="2021-01-28T11:19:00Z"/>
                <w:lang w:eastAsia="zh-CN"/>
              </w:rPr>
            </w:pPr>
            <w:ins w:id="2000" w:author="Apple Inc." w:date="2021-01-28T11:20:00Z">
              <w:r>
                <w:rPr>
                  <w:lang w:eastAsia="zh-CN"/>
                </w:rPr>
                <w:t>-</w:t>
              </w:r>
              <w:r>
                <w:rPr>
                  <w:lang w:eastAsia="zh-CN"/>
                </w:rPr>
                <w:tab/>
              </w:r>
            </w:ins>
            <w:ins w:id="2001" w:author="Apple Inc." w:date="2021-01-28T11:19:00Z">
              <w:r w:rsidRPr="00603D09">
                <w:rPr>
                  <w:lang w:eastAsia="zh-CN"/>
                </w:rPr>
                <w:t>An IFF test set up with multiple test antennae is feasible for inter-band CA testing of UEs with CBM limitation, but only for band combinations that share the same TE antenna</w:t>
              </w:r>
            </w:ins>
          </w:p>
          <w:p w14:paraId="19CAC3BC" w14:textId="2FF76EC8" w:rsidR="000F4410" w:rsidRDefault="000F4410" w:rsidP="00F20232">
            <w:pPr>
              <w:rPr>
                <w:ins w:id="2002" w:author="Apple Inc." w:date="2021-01-28T11:22:00Z"/>
                <w:lang w:eastAsia="zh-CN"/>
              </w:rPr>
            </w:pPr>
            <w:ins w:id="2003" w:author="Apple Inc." w:date="2021-01-28T11:20:00Z">
              <w:r>
                <w:rPr>
                  <w:lang w:eastAsia="zh-CN"/>
                </w:rPr>
                <w:t xml:space="preserve">Alt 3-1-2-3 (new): </w:t>
              </w:r>
            </w:ins>
            <w:ins w:id="2004" w:author="Apple Inc." w:date="2021-01-28T11:22:00Z">
              <w:r w:rsidR="00C852B9">
                <w:rPr>
                  <w:lang w:eastAsia="zh-CN"/>
                </w:rPr>
                <w:t>feasible for IBM; FFS for CBM</w:t>
              </w:r>
            </w:ins>
          </w:p>
          <w:p w14:paraId="50EC4797" w14:textId="77777777" w:rsidR="00C852B9" w:rsidRDefault="00C852B9" w:rsidP="00C852B9">
            <w:pPr>
              <w:pStyle w:val="B1"/>
              <w:rPr>
                <w:ins w:id="2005" w:author="Apple Inc." w:date="2021-01-28T11:22:00Z"/>
                <w:lang w:val="en-US" w:eastAsia="ja-JP"/>
              </w:rPr>
            </w:pPr>
            <w:ins w:id="2006" w:author="Apple Inc." w:date="2021-01-28T11:22:00Z">
              <w:r>
                <w:rPr>
                  <w:lang w:val="en-US" w:eastAsia="ja-JP"/>
                </w:rPr>
                <w:t>-</w:t>
              </w:r>
              <w:r>
                <w:rPr>
                  <w:lang w:val="en-US" w:eastAsia="ja-JP"/>
                </w:rPr>
                <w:tab/>
              </w:r>
            </w:ins>
            <w:ins w:id="2007" w:author="Apple Inc." w:date="2021-01-28T11:21:00Z">
              <w:r w:rsidR="000F4410">
                <w:rPr>
                  <w:lang w:val="en-US" w:eastAsia="ja-JP"/>
                </w:rPr>
                <w:t>at least for measurement with IBM UEs. i.e. There is a way to make IBM UEs to choose same relative beam direction and conduct spherical coverage tests properly like a single test antenna system.</w:t>
              </w:r>
            </w:ins>
          </w:p>
          <w:p w14:paraId="40A36C04" w14:textId="31DE43C1" w:rsidR="00300636" w:rsidRPr="000F4410" w:rsidRDefault="00C852B9" w:rsidP="00C852B9">
            <w:pPr>
              <w:pStyle w:val="B1"/>
              <w:rPr>
                <w:lang w:eastAsia="zh-CN"/>
              </w:rPr>
            </w:pPr>
            <w:ins w:id="2008" w:author="Apple Inc." w:date="2021-01-28T11:22:00Z">
              <w:r>
                <w:rPr>
                  <w:lang w:val="en-US" w:eastAsia="ja-JP"/>
                </w:rPr>
                <w:t>-</w:t>
              </w:r>
              <w:r>
                <w:rPr>
                  <w:lang w:val="en-US" w:eastAsia="ja-JP"/>
                </w:rPr>
                <w:tab/>
              </w:r>
            </w:ins>
            <w:ins w:id="2009" w:author="Apple Inc." w:date="2021-01-28T11:21:00Z">
              <w:r w:rsidR="000F4410">
                <w:rPr>
                  <w:lang w:val="en-US" w:eastAsia="ja-JP"/>
                </w:rPr>
                <w:t>On a test for UEs supporting inter-band CA with CBM, there might be a limitation with the feasibility by the offset antenna test system. But this also relates to the current WI discussion on the necessity of spherical coverage requirements with CBM UEs supporting a same band group</w:t>
              </w:r>
            </w:ins>
          </w:p>
          <w:p w14:paraId="5417BA1D" w14:textId="77777777" w:rsidR="00F20232" w:rsidRDefault="00F20232" w:rsidP="00F20232">
            <w:pPr>
              <w:rPr>
                <w:ins w:id="2010" w:author="Apple Inc." w:date="2021-01-28T11:21: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ins w:id="2011" w:author="Apple Inc." w:date="2021-01-28T11:21:00Z">
              <w:r>
                <w:rPr>
                  <w:rFonts w:eastAsiaTheme="minorEastAsia"/>
                  <w:color w:val="0070C0"/>
                  <w:lang w:eastAsia="zh-CN"/>
                </w:rPr>
                <w:t>It is recommended to handle further discussion of this issue as part of the associated TP drafting</w:t>
              </w:r>
            </w:ins>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6DF2AA88" w:rsidR="00F20232" w:rsidRDefault="00F20232" w:rsidP="00F20232">
            <w:pPr>
              <w:rPr>
                <w:ins w:id="2012" w:author="Apple Inc." w:date="2021-01-28T11:23:00Z"/>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ins w:id="2013" w:author="Apple Inc." w:date="2021-01-28T11:23:00Z">
              <w:r>
                <w:rPr>
                  <w:rFonts w:eastAsia="SimSun"/>
                  <w:color w:val="0070C0"/>
                  <w:szCs w:val="24"/>
                  <w:lang w:eastAsia="zh-CN"/>
                </w:rPr>
                <w:t>Alt 3-1-3-1 seems agreeable with the additional clarification that it is ap</w:t>
              </w:r>
            </w:ins>
            <w:ins w:id="2014" w:author="Apple Inc." w:date="2021-01-28T11:24:00Z">
              <w:r>
                <w:rPr>
                  <w:rFonts w:eastAsia="SimSun"/>
                  <w:color w:val="0070C0"/>
                  <w:szCs w:val="24"/>
                  <w:lang w:eastAsia="zh-CN"/>
                </w:rPr>
                <w:t>plicable to PC3 only.</w:t>
              </w:r>
            </w:ins>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ins w:id="2015" w:author="Apple Inc." w:date="2021-01-28T11:24: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ins w:id="2016" w:author="Apple Inc." w:date="2021-01-28T11:24:00Z">
              <w:r>
                <w:rPr>
                  <w:rFonts w:eastAsiaTheme="minorEastAsia"/>
                  <w:color w:val="0070C0"/>
                  <w:lang w:eastAsia="zh-CN"/>
                </w:rPr>
                <w:t>It is recommended to handle further discussion of this issue as part of the associated TP drafting</w:t>
              </w:r>
            </w:ins>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1DD590FC" w:rsidR="00B33376" w:rsidRPr="003418CB" w:rsidRDefault="00B33376" w:rsidP="000C05AD">
            <w:pPr>
              <w:rPr>
                <w:rFonts w:eastAsiaTheme="minorEastAsia"/>
                <w:color w:val="0070C0"/>
                <w:lang w:val="en-US" w:eastAsia="zh-CN"/>
              </w:rPr>
            </w:pPr>
            <w:del w:id="2017" w:author="Apple Inc." w:date="2021-01-28T12:14:00Z">
              <w:r w:rsidDel="00B10588">
                <w:rPr>
                  <w:rFonts w:eastAsiaTheme="minorEastAsia" w:hint="eastAsia"/>
                  <w:color w:val="0070C0"/>
                  <w:lang w:val="en-US" w:eastAsia="zh-CN"/>
                </w:rPr>
                <w:delText>#</w:delText>
              </w:r>
              <w:r w:rsidR="00A46641" w:rsidDel="00B10588">
                <w:rPr>
                  <w:rFonts w:eastAsiaTheme="minorEastAsia"/>
                  <w:color w:val="0070C0"/>
                  <w:lang w:val="en-US" w:eastAsia="zh-CN"/>
                </w:rPr>
                <w:delText>3</w:delText>
              </w:r>
            </w:del>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6B120AFF" w:rsidR="00B33376" w:rsidRDefault="00D015C4" w:rsidP="00B33376">
      <w:pPr>
        <w:rPr>
          <w:i/>
          <w:color w:val="0070C0"/>
          <w:lang w:val="en-US" w:eastAsia="zh-CN"/>
        </w:rPr>
      </w:pPr>
      <w:del w:id="2018" w:author="Apple Inc." w:date="2021-01-28T11:25:00Z">
        <w:r w:rsidDel="00C52247">
          <w:rPr>
            <w:i/>
            <w:color w:val="0070C0"/>
            <w:lang w:val="en-US" w:eastAsia="zh-CN"/>
          </w:rPr>
          <w:delText xml:space="preserve">Scope: </w:delText>
        </w:r>
        <w:r w:rsidR="00A46641" w:rsidDel="00C52247">
          <w:rPr>
            <w:i/>
            <w:color w:val="0070C0"/>
            <w:lang w:val="en-US" w:eastAsia="zh-CN"/>
          </w:rPr>
          <w:delText>TBD</w:delText>
        </w:r>
      </w:del>
      <w:ins w:id="2019" w:author="Apple Inc." w:date="2021-01-28T11:25:00Z">
        <w:r w:rsidR="00C52247">
          <w:rPr>
            <w:i/>
            <w:color w:val="0070C0"/>
            <w:lang w:val="en-US" w:eastAsia="zh-CN"/>
          </w:rPr>
          <w:t>NOTE: based on the possibility to accommodate this topic entirely in the TP to the TR, it is not recommended to prepare a WF on Topic 3 during this meeting.</w:t>
        </w:r>
      </w:ins>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rPr>
          <w:ins w:id="2020" w:author="Apple Inc." w:date="2021-01-28T11:24:00Z"/>
        </w:trPr>
        <w:tc>
          <w:tcPr>
            <w:tcW w:w="1242" w:type="dxa"/>
          </w:tcPr>
          <w:p w14:paraId="3F070BAB" w14:textId="4D2D763A" w:rsidR="00C14121" w:rsidRDefault="00C14121" w:rsidP="000C05AD">
            <w:pPr>
              <w:rPr>
                <w:ins w:id="2021" w:author="Apple Inc." w:date="2021-01-28T11:24:00Z"/>
                <w:rFonts w:eastAsiaTheme="minorEastAsia" w:hint="eastAsia"/>
                <w:color w:val="0070C0"/>
                <w:lang w:val="en-US" w:eastAsia="zh-CN"/>
              </w:rPr>
            </w:pPr>
            <w:ins w:id="2022" w:author="Apple Inc." w:date="2021-01-28T11:24:00Z">
              <w:r>
                <w:fldChar w:fldCharType="begin"/>
              </w:r>
              <w:r>
                <w:instrText xml:space="preserve"> HYPERLINK "http://www.3gpp.org/ftp/tsg_ran/WG4_Radio/TSGR4_98_e/Docs/R4-2100097.zip" </w:instrText>
              </w:r>
              <w:r>
                <w:fldChar w:fldCharType="separate"/>
              </w:r>
              <w:r>
                <w:rPr>
                  <w:rStyle w:val="Hyperlink"/>
                  <w:rFonts w:ascii="Arial" w:hAnsi="Arial" w:cs="Arial"/>
                  <w:sz w:val="14"/>
                  <w:szCs w:val="14"/>
                </w:rPr>
                <w:t>R4-2100097</w:t>
              </w:r>
              <w:r>
                <w:rPr>
                  <w:rStyle w:val="Hyperlink"/>
                  <w:rFonts w:ascii="Arial" w:hAnsi="Arial" w:cs="Arial"/>
                  <w:sz w:val="14"/>
                  <w:szCs w:val="14"/>
                </w:rPr>
                <w:fldChar w:fldCharType="end"/>
              </w:r>
            </w:ins>
          </w:p>
        </w:tc>
        <w:tc>
          <w:tcPr>
            <w:tcW w:w="8615" w:type="dxa"/>
          </w:tcPr>
          <w:p w14:paraId="0C576568" w14:textId="2171C2AE" w:rsidR="00C14121" w:rsidRPr="00404831" w:rsidRDefault="00C14121" w:rsidP="000C05AD">
            <w:pPr>
              <w:rPr>
                <w:ins w:id="2023" w:author="Apple Inc." w:date="2021-01-28T11:24:00Z"/>
                <w:rFonts w:eastAsiaTheme="minorEastAsia" w:hint="eastAsia"/>
                <w:i/>
                <w:color w:val="0070C0"/>
                <w:lang w:val="en-US" w:eastAsia="zh-CN"/>
              </w:rPr>
            </w:pPr>
            <w:ins w:id="2024" w:author="Apple Inc." w:date="2021-01-28T11:24:00Z">
              <w:r>
                <w:rPr>
                  <w:rFonts w:eastAsiaTheme="minorEastAsia"/>
                  <w:i/>
                  <w:color w:val="0070C0"/>
                  <w:lang w:val="en-US" w:eastAsia="zh-CN"/>
                </w:rPr>
                <w:t>To be revised</w:t>
              </w:r>
            </w:ins>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6F3A44" w:rsidP="00E20947">
            <w:pPr>
              <w:spacing w:after="0"/>
              <w:rPr>
                <w:rFonts w:ascii="Arial" w:hAnsi="Arial" w:cs="Arial"/>
                <w:sz w:val="14"/>
                <w:szCs w:val="14"/>
              </w:rPr>
            </w:pPr>
            <w:hyperlink r:id="rId39"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6F3A44" w:rsidP="00E20947">
            <w:pPr>
              <w:spacing w:after="0"/>
              <w:rPr>
                <w:rFonts w:ascii="Arial" w:hAnsi="Arial" w:cs="Arial"/>
                <w:sz w:val="14"/>
                <w:szCs w:val="14"/>
              </w:rPr>
            </w:pPr>
            <w:hyperlink r:id="rId40"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6F3A44" w:rsidP="00E20947">
            <w:pPr>
              <w:spacing w:after="0"/>
              <w:rPr>
                <w:rFonts w:ascii="Arial" w:hAnsi="Arial" w:cs="Arial"/>
                <w:sz w:val="14"/>
                <w:szCs w:val="14"/>
              </w:rPr>
            </w:pPr>
            <w:hyperlink r:id="rId41"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6F3A44" w:rsidP="00E20947">
            <w:pPr>
              <w:spacing w:after="0"/>
              <w:rPr>
                <w:rFonts w:ascii="Arial" w:hAnsi="Arial" w:cs="Arial"/>
                <w:sz w:val="14"/>
                <w:szCs w:val="14"/>
              </w:rPr>
            </w:pPr>
            <w:hyperlink r:id="rId42"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For the IFF methodology with a 30cm Quiet Zone, introduce a new MU element (systematic error) â€˜Influence of ETC on EIRP/EISâ€™ based on the mean EIRP differences of the QoQZ measurements and set this MU element to [0.4]dB for FR2_A and FR2_B. Alternate approaches </w:t>
            </w:r>
            <w:r>
              <w:rPr>
                <w:rFonts w:ascii="Arial" w:hAnsi="Arial" w:cs="Arial"/>
                <w:color w:val="000000"/>
                <w:sz w:val="14"/>
                <w:szCs w:val="14"/>
              </w:rPr>
              <w:lastRenderedPageBreak/>
              <w:t>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6F3A44" w:rsidP="00E20947">
            <w:pPr>
              <w:spacing w:after="0"/>
              <w:rPr>
                <w:rFonts w:ascii="Arial" w:hAnsi="Arial" w:cs="Arial"/>
                <w:sz w:val="14"/>
                <w:szCs w:val="14"/>
              </w:rPr>
            </w:pPr>
            <w:hyperlink r:id="rId43"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ins w:id="2025" w:author="Anritsu" w:date="2021-01-26T23:37:00Z"/>
                <w:color w:val="0070C0"/>
                <w:lang w:val="en-US" w:eastAsia="ja-JP"/>
              </w:rPr>
            </w:pPr>
            <w:ins w:id="2026"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2027" w:author="Thorsten Hertel (KEYS)" w:date="2021-01-25T15:25:00Z"/>
                <w:rFonts w:eastAsiaTheme="minorEastAsia"/>
                <w:color w:val="0070C0"/>
                <w:lang w:val="en-US" w:eastAsia="zh-CN"/>
              </w:rPr>
            </w:pPr>
            <w:ins w:id="2028" w:author="Thorsten Hertel (KEYS)" w:date="2021-01-25T15:24:00Z">
              <w:r>
                <w:rPr>
                  <w:rFonts w:eastAsiaTheme="minorEastAsia"/>
                  <w:color w:val="0070C0"/>
                  <w:lang w:val="en-US" w:eastAsia="zh-CN"/>
                </w:rPr>
                <w:t xml:space="preserve">Alt 4-1-1-1: </w:t>
              </w:r>
            </w:ins>
            <w:ins w:id="2029" w:author="Thorsten Hertel (KEYS)" w:date="2021-01-25T15:25:00Z">
              <w:r>
                <w:rPr>
                  <w:rFonts w:eastAsiaTheme="minorEastAsia"/>
                  <w:color w:val="0070C0"/>
                  <w:lang w:val="en-US" w:eastAsia="zh-CN"/>
                </w:rPr>
                <w:t xml:space="preserve">we believe </w:t>
              </w:r>
            </w:ins>
            <w:ins w:id="2030" w:author="Thorsten Hertel (KEYS)" w:date="2021-01-25T15:24:00Z">
              <w:r>
                <w:rPr>
                  <w:rFonts w:eastAsiaTheme="minorEastAsia"/>
                  <w:color w:val="0070C0"/>
                  <w:lang w:val="en-US" w:eastAsia="zh-CN"/>
                </w:rPr>
                <w:t xml:space="preserve">these effects are included in the QoQZ </w:t>
              </w:r>
            </w:ins>
            <w:ins w:id="2031" w:author="Thorsten Hertel (KEYS)" w:date="2021-01-25T15:25:00Z">
              <w:r>
                <w:rPr>
                  <w:rFonts w:eastAsiaTheme="minorEastAsia"/>
                  <w:color w:val="0070C0"/>
                  <w:lang w:val="en-US" w:eastAsia="zh-CN"/>
                </w:rPr>
                <w:t xml:space="preserve">MU with the “bubble” surrounding the reference antenna in all 7 reference positions. </w:t>
              </w:r>
            </w:ins>
            <w:ins w:id="2032"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2033" w:author="Thorsten Hertel (KEYS)" w:date="2021-01-25T15:27:00Z"/>
                <w:rFonts w:eastAsia="SimSun"/>
                <w:color w:val="0070C0"/>
                <w:szCs w:val="24"/>
                <w:lang w:eastAsia="zh-CN"/>
              </w:rPr>
            </w:pPr>
            <w:ins w:id="2034" w:author="Thorsten Hertel (KEYS)" w:date="2021-01-25T15:25:00Z">
              <w:r>
                <w:rPr>
                  <w:rFonts w:eastAsia="SimSun"/>
                  <w:color w:val="0070C0"/>
                  <w:szCs w:val="24"/>
                  <w:lang w:eastAsia="zh-CN"/>
                </w:rPr>
                <w:t>Alt 4-1-1-2: we bel</w:t>
              </w:r>
            </w:ins>
            <w:ins w:id="2035" w:author="Thorsten Hertel (KEYS)" w:date="2021-01-25T15:26:00Z">
              <w:r>
                <w:rPr>
                  <w:rFonts w:eastAsia="SimSun"/>
                  <w:color w:val="0070C0"/>
                  <w:szCs w:val="24"/>
                  <w:lang w:eastAsia="zh-CN"/>
                </w:rPr>
                <w:t>ieve a full 3D scan should be performed to avoid vendor declarations</w:t>
              </w:r>
            </w:ins>
            <w:ins w:id="2036"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2037" w:author="Thorsten Hertel (KEYS)" w:date="2021-01-25T15:29:00Z"/>
                <w:rFonts w:eastAsia="SimSun"/>
                <w:color w:val="0070C0"/>
                <w:szCs w:val="24"/>
                <w:lang w:eastAsia="zh-CN"/>
              </w:rPr>
            </w:pPr>
            <w:ins w:id="2038" w:author="Thorsten Hertel (KEYS)" w:date="2021-01-25T15:27:00Z">
              <w:r>
                <w:rPr>
                  <w:rFonts w:eastAsia="SimSun"/>
                  <w:color w:val="0070C0"/>
                  <w:szCs w:val="24"/>
                  <w:lang w:eastAsia="zh-CN"/>
                </w:rPr>
                <w:t xml:space="preserve">Alt 4-1-1-3: </w:t>
              </w:r>
            </w:ins>
            <w:ins w:id="2039"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2040" w:author="Anritsu" w:date="2021-01-26T23:37:00Z"/>
                <w:rFonts w:eastAsia="SimSun"/>
                <w:color w:val="0070C0"/>
                <w:szCs w:val="24"/>
                <w:lang w:eastAsia="zh-CN"/>
              </w:rPr>
            </w:pPr>
            <w:ins w:id="2041" w:author="Thorsten Hertel (KEYS)" w:date="2021-01-25T15:29:00Z">
              <w:r>
                <w:rPr>
                  <w:rFonts w:eastAsia="SimSun"/>
                  <w:color w:val="0070C0"/>
                  <w:szCs w:val="24"/>
                  <w:lang w:eastAsia="zh-CN"/>
                </w:rPr>
                <w:t>Alt 4-1-1-4: we agree that a temperature tolerance is needed to consider the temperature “static</w:t>
              </w:r>
            </w:ins>
            <w:ins w:id="2042" w:author="Thorsten Hertel (KEYS)" w:date="2021-01-25T16:31:00Z">
              <w:r w:rsidR="00FF7C78">
                <w:rPr>
                  <w:rFonts w:eastAsia="SimSun"/>
                  <w:color w:val="0070C0"/>
                  <w:szCs w:val="24"/>
                  <w:lang w:eastAsia="zh-CN"/>
                </w:rPr>
                <w:t>.</w:t>
              </w:r>
            </w:ins>
            <w:ins w:id="2043" w:author="Thorsten Hertel (KEYS)" w:date="2021-01-25T15:29:00Z">
              <w:r>
                <w:rPr>
                  <w:rFonts w:eastAsia="SimSun"/>
                  <w:color w:val="0070C0"/>
                  <w:szCs w:val="24"/>
                  <w:lang w:eastAsia="zh-CN"/>
                </w:rPr>
                <w:t>”</w:t>
              </w:r>
            </w:ins>
            <w:ins w:id="2044"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2045" w:author="Anritsu" w:date="2021-01-26T23:37:00Z"/>
                <w:color w:val="0070C0"/>
                <w:szCs w:val="24"/>
                <w:lang w:eastAsia="ja-JP"/>
              </w:rPr>
            </w:pPr>
            <w:ins w:id="2046"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2047" w:author="Anritsu" w:date="2021-01-26T23:41:00Z"/>
                <w:color w:val="0070C0"/>
                <w:szCs w:val="24"/>
                <w:lang w:eastAsia="ja-JP"/>
              </w:rPr>
            </w:pPr>
            <w:ins w:id="2048" w:author="Anritsu" w:date="2021-01-26T23:37:00Z">
              <w:r>
                <w:rPr>
                  <w:rFonts w:hint="eastAsia"/>
                  <w:color w:val="0070C0"/>
                  <w:szCs w:val="24"/>
                  <w:lang w:eastAsia="ja-JP"/>
                </w:rPr>
                <w:t>A</w:t>
              </w:r>
              <w:r>
                <w:rPr>
                  <w:color w:val="0070C0"/>
                  <w:szCs w:val="24"/>
                  <w:lang w:eastAsia="ja-JP"/>
                </w:rPr>
                <w:t xml:space="preserve">lt 4-1-1-1: </w:t>
              </w:r>
            </w:ins>
            <w:ins w:id="2049" w:author="Anritsu" w:date="2021-01-26T23:38:00Z">
              <w:r w:rsidR="00321FFE">
                <w:rPr>
                  <w:color w:val="0070C0"/>
                  <w:szCs w:val="24"/>
                  <w:lang w:eastAsia="ja-JP"/>
                </w:rPr>
                <w:t>Similar view with Keysight</w:t>
              </w:r>
            </w:ins>
            <w:ins w:id="2050" w:author="Anritsu" w:date="2021-01-26T23:39:00Z">
              <w:r w:rsidR="00C919E8">
                <w:rPr>
                  <w:color w:val="0070C0"/>
                  <w:szCs w:val="24"/>
                  <w:lang w:eastAsia="ja-JP"/>
                </w:rPr>
                <w:t>.</w:t>
              </w:r>
            </w:ins>
            <w:ins w:id="2051" w:author="Anritsu" w:date="2021-01-26T23:38:00Z">
              <w:r w:rsidR="00321FFE">
                <w:rPr>
                  <w:color w:val="0070C0"/>
                  <w:szCs w:val="24"/>
                  <w:lang w:eastAsia="ja-JP"/>
                </w:rPr>
                <w:t xml:space="preserve"> </w:t>
              </w:r>
            </w:ins>
            <w:ins w:id="2052" w:author="Anritsu" w:date="2021-01-26T23:39:00Z">
              <w:r w:rsidR="00C919E8">
                <w:rPr>
                  <w:color w:val="0070C0"/>
                  <w:szCs w:val="24"/>
                  <w:lang w:eastAsia="ja-JP"/>
                </w:rPr>
                <w:t>T</w:t>
              </w:r>
            </w:ins>
            <w:ins w:id="2053" w:author="Anritsu" w:date="2021-01-26T23:38:00Z">
              <w:r w:rsidR="00321FFE">
                <w:rPr>
                  <w:color w:val="0070C0"/>
                  <w:szCs w:val="24"/>
                  <w:lang w:eastAsia="ja-JP"/>
                </w:rPr>
                <w:t xml:space="preserve">he impacts </w:t>
              </w:r>
              <w:r w:rsidR="00EF332E">
                <w:rPr>
                  <w:color w:val="0070C0"/>
                  <w:szCs w:val="24"/>
                  <w:lang w:eastAsia="ja-JP"/>
                </w:rPr>
                <w:t>of ETC enclosure can be</w:t>
              </w:r>
            </w:ins>
            <w:ins w:id="2054" w:author="Anritsu" w:date="2021-01-26T23:39:00Z">
              <w:r w:rsidR="00C919E8">
                <w:rPr>
                  <w:color w:val="0070C0"/>
                  <w:szCs w:val="24"/>
                  <w:lang w:eastAsia="ja-JP"/>
                </w:rPr>
                <w:t xml:space="preserve"> </w:t>
              </w:r>
            </w:ins>
            <w:ins w:id="2055" w:author="Anritsu" w:date="2021-01-26T23:40:00Z">
              <w:r w:rsidR="00F1641D">
                <w:rPr>
                  <w:color w:val="0070C0"/>
                  <w:szCs w:val="24"/>
                  <w:lang w:eastAsia="ja-JP"/>
                </w:rPr>
                <w:t xml:space="preserve">seen </w:t>
              </w:r>
              <w:r w:rsidR="00F935FF">
                <w:rPr>
                  <w:color w:val="0070C0"/>
                  <w:szCs w:val="24"/>
                  <w:lang w:eastAsia="ja-JP"/>
                </w:rPr>
                <w:t xml:space="preserve">by </w:t>
              </w:r>
            </w:ins>
            <w:ins w:id="2056" w:author="Anritsu" w:date="2021-01-26T23:39:00Z">
              <w:r w:rsidR="00C919E8">
                <w:rPr>
                  <w:color w:val="0070C0"/>
                  <w:szCs w:val="24"/>
                  <w:lang w:eastAsia="ja-JP"/>
                </w:rPr>
                <w:t>verif</w:t>
              </w:r>
            </w:ins>
            <w:ins w:id="2057" w:author="Anritsu" w:date="2021-01-26T23:40:00Z">
              <w:r w:rsidR="00F935FF">
                <w:rPr>
                  <w:color w:val="0070C0"/>
                  <w:szCs w:val="24"/>
                  <w:lang w:eastAsia="ja-JP"/>
                </w:rPr>
                <w:t>ying the QoQZ MU. Actual MU dis</w:t>
              </w:r>
            </w:ins>
            <w:ins w:id="2058"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2059" w:author="Anritsu" w:date="2021-01-26T23:50:00Z"/>
                <w:color w:val="0070C0"/>
                <w:szCs w:val="24"/>
                <w:lang w:eastAsia="ja-JP"/>
              </w:rPr>
            </w:pPr>
            <w:ins w:id="2060" w:author="Anritsu" w:date="2021-01-26T23:41:00Z">
              <w:r>
                <w:rPr>
                  <w:color w:val="0070C0"/>
                  <w:szCs w:val="24"/>
                  <w:lang w:eastAsia="ja-JP"/>
                </w:rPr>
                <w:t xml:space="preserve">Alt 4-1-1-2: </w:t>
              </w:r>
            </w:ins>
            <w:ins w:id="2061" w:author="Anritsu" w:date="2021-01-26T23:45:00Z">
              <w:r w:rsidR="009461AB">
                <w:rPr>
                  <w:color w:val="0070C0"/>
                  <w:szCs w:val="24"/>
                  <w:lang w:eastAsia="ja-JP"/>
                </w:rPr>
                <w:t>Since any</w:t>
              </w:r>
            </w:ins>
            <w:ins w:id="2062"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2063" w:author="Anritsu" w:date="2021-01-26T23:49:00Z">
              <w:r w:rsidR="00C3270C">
                <w:rPr>
                  <w:color w:val="0070C0"/>
                  <w:szCs w:val="24"/>
                  <w:lang w:eastAsia="ja-JP"/>
                </w:rPr>
                <w:t>result</w:t>
              </w:r>
            </w:ins>
            <w:ins w:id="2064" w:author="Anritsu" w:date="2021-01-26T23:46:00Z">
              <w:r w:rsidR="00007628">
                <w:rPr>
                  <w:color w:val="0070C0"/>
                  <w:szCs w:val="24"/>
                  <w:lang w:eastAsia="ja-JP"/>
                </w:rPr>
                <w:t xml:space="preserve"> of the beam peak position when running the peak search under ETC, which does not require</w:t>
              </w:r>
            </w:ins>
            <w:ins w:id="2065" w:author="Anritsu" w:date="2021-01-26T23:47:00Z">
              <w:r w:rsidR="00C365C7">
                <w:rPr>
                  <w:color w:val="0070C0"/>
                  <w:szCs w:val="24"/>
                  <w:lang w:eastAsia="ja-JP"/>
                </w:rPr>
                <w:t xml:space="preserve"> the vendor</w:t>
              </w:r>
            </w:ins>
            <w:ins w:id="2066" w:author="Anritsu" w:date="2021-01-26T23:46:00Z">
              <w:r w:rsidR="00007628">
                <w:rPr>
                  <w:color w:val="0070C0"/>
                  <w:szCs w:val="24"/>
                  <w:lang w:eastAsia="ja-JP"/>
                </w:rPr>
                <w:t xml:space="preserve"> </w:t>
              </w:r>
            </w:ins>
            <w:ins w:id="2067" w:author="Anritsu" w:date="2021-01-26T23:47:00Z">
              <w:r w:rsidR="0065689E">
                <w:rPr>
                  <w:color w:val="0070C0"/>
                  <w:szCs w:val="24"/>
                  <w:lang w:eastAsia="ja-JP"/>
                </w:rPr>
                <w:t>declaration</w:t>
              </w:r>
              <w:r w:rsidR="00C365C7">
                <w:rPr>
                  <w:color w:val="0070C0"/>
                  <w:szCs w:val="24"/>
                  <w:lang w:eastAsia="ja-JP"/>
                </w:rPr>
                <w:t xml:space="preserve"> for </w:t>
              </w:r>
            </w:ins>
            <w:ins w:id="2068" w:author="Anritsu" w:date="2021-01-26T23:48:00Z">
              <w:r w:rsidR="00C365C7">
                <w:rPr>
                  <w:color w:val="0070C0"/>
                  <w:szCs w:val="24"/>
                  <w:lang w:eastAsia="ja-JP"/>
                </w:rPr>
                <w:t>ETC.</w:t>
              </w:r>
            </w:ins>
            <w:ins w:id="2069" w:author="Anritsu" w:date="2021-01-26T23:47:00Z">
              <w:r w:rsidR="0065689E">
                <w:rPr>
                  <w:color w:val="0070C0"/>
                  <w:szCs w:val="24"/>
                  <w:lang w:eastAsia="ja-JP"/>
                </w:rPr>
                <w:t xml:space="preserve"> </w:t>
              </w:r>
            </w:ins>
            <w:ins w:id="2070" w:author="Anritsu" w:date="2021-01-26T23:41:00Z">
              <w:r>
                <w:rPr>
                  <w:color w:val="0070C0"/>
                  <w:szCs w:val="24"/>
                  <w:lang w:eastAsia="ja-JP"/>
                </w:rPr>
                <w:t xml:space="preserve">This is related to the </w:t>
              </w:r>
              <w:r w:rsidR="00AF0AA7">
                <w:rPr>
                  <w:color w:val="0070C0"/>
                  <w:szCs w:val="24"/>
                  <w:lang w:eastAsia="ja-JP"/>
                </w:rPr>
                <w:t>topic of test time reduction</w:t>
              </w:r>
            </w:ins>
            <w:ins w:id="2071" w:author="Anritsu" w:date="2021-01-26T23:48:00Z">
              <w:r w:rsidR="00C3270C">
                <w:rPr>
                  <w:color w:val="0070C0"/>
                  <w:szCs w:val="24"/>
                  <w:lang w:eastAsia="ja-JP"/>
                </w:rPr>
                <w:t xml:space="preserve"> and f</w:t>
              </w:r>
            </w:ins>
            <w:ins w:id="2072" w:author="Anritsu" w:date="2021-01-26T23:42:00Z">
              <w:r w:rsidR="00AF0AA7">
                <w:rPr>
                  <w:color w:val="0070C0"/>
                  <w:szCs w:val="24"/>
                  <w:lang w:eastAsia="ja-JP"/>
                </w:rPr>
                <w:t xml:space="preserve">rom </w:t>
              </w:r>
              <w:r w:rsidR="0023270E">
                <w:rPr>
                  <w:color w:val="0070C0"/>
                  <w:szCs w:val="24"/>
                  <w:lang w:eastAsia="ja-JP"/>
                </w:rPr>
                <w:t>a feasibility point of view</w:t>
              </w:r>
            </w:ins>
            <w:ins w:id="2073" w:author="Anritsu" w:date="2021-01-26T23:43:00Z">
              <w:r w:rsidR="00A27A7A">
                <w:rPr>
                  <w:color w:val="0070C0"/>
                  <w:szCs w:val="24"/>
                  <w:lang w:eastAsia="ja-JP"/>
                </w:rPr>
                <w:t>,</w:t>
              </w:r>
            </w:ins>
            <w:ins w:id="2074" w:author="Anritsu" w:date="2021-01-26T23:42:00Z">
              <w:r w:rsidR="0023270E">
                <w:rPr>
                  <w:color w:val="0070C0"/>
                  <w:szCs w:val="24"/>
                  <w:lang w:eastAsia="ja-JP"/>
                </w:rPr>
                <w:t xml:space="preserve"> we are fine to choose either full </w:t>
              </w:r>
            </w:ins>
            <w:ins w:id="2075" w:author="Anritsu" w:date="2021-01-26T23:43:00Z">
              <w:r w:rsidR="00A27A7A">
                <w:rPr>
                  <w:color w:val="0070C0"/>
                  <w:szCs w:val="24"/>
                  <w:lang w:eastAsia="ja-JP"/>
                </w:rPr>
                <w:t xml:space="preserve">3D </w:t>
              </w:r>
            </w:ins>
            <w:ins w:id="2076" w:author="Anritsu" w:date="2021-01-26T23:42:00Z">
              <w:r w:rsidR="0023270E">
                <w:rPr>
                  <w:color w:val="0070C0"/>
                  <w:szCs w:val="24"/>
                  <w:lang w:eastAsia="ja-JP"/>
                </w:rPr>
                <w:t>scan or limited scan. But the group needs to</w:t>
              </w:r>
            </w:ins>
            <w:ins w:id="2077"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2078" w:author="Anritsu" w:date="2021-01-26T23:44:00Z">
              <w:r w:rsidR="00C30DD8">
                <w:rPr>
                  <w:color w:val="0070C0"/>
                  <w:szCs w:val="24"/>
                  <w:lang w:eastAsia="ja-JP"/>
                </w:rPr>
                <w:t>there is a need to reposition the DUT</w:t>
              </w:r>
            </w:ins>
            <w:ins w:id="2079" w:author="Anritsu" w:date="2021-01-26T23:50:00Z">
              <w:r w:rsidR="00451217">
                <w:rPr>
                  <w:color w:val="0070C0"/>
                  <w:szCs w:val="24"/>
                  <w:lang w:eastAsia="ja-JP"/>
                </w:rPr>
                <w:t>,</w:t>
              </w:r>
            </w:ins>
            <w:ins w:id="2080" w:author="Anritsu" w:date="2021-01-26T23:44:00Z">
              <w:r w:rsidR="00C30DD8">
                <w:rPr>
                  <w:color w:val="0070C0"/>
                  <w:szCs w:val="24"/>
                  <w:lang w:eastAsia="ja-JP"/>
                </w:rPr>
                <w:t xml:space="preserve"> and that </w:t>
              </w:r>
            </w:ins>
            <w:ins w:id="2081" w:author="Anritsu" w:date="2021-01-27T00:18:00Z">
              <w:r w:rsidR="00686E0C">
                <w:rPr>
                  <w:color w:val="0070C0"/>
                  <w:szCs w:val="24"/>
                  <w:lang w:eastAsia="ja-JP"/>
                </w:rPr>
                <w:t>requires</w:t>
              </w:r>
            </w:ins>
            <w:ins w:id="2082" w:author="Anritsu" w:date="2021-01-26T23:44:00Z">
              <w:r w:rsidR="00C30DD8">
                <w:rPr>
                  <w:color w:val="0070C0"/>
                  <w:szCs w:val="24"/>
                  <w:lang w:eastAsia="ja-JP"/>
                </w:rPr>
                <w:t xml:space="preserve"> </w:t>
              </w:r>
              <w:r w:rsidR="00DD359D">
                <w:rPr>
                  <w:color w:val="0070C0"/>
                  <w:szCs w:val="24"/>
                  <w:lang w:eastAsia="ja-JP"/>
                </w:rPr>
                <w:t>more complicated test procedure</w:t>
              </w:r>
            </w:ins>
            <w:ins w:id="2083"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2084" w:author="Anritsu" w:date="2021-01-26T23:52:00Z"/>
                <w:color w:val="0070C0"/>
                <w:szCs w:val="24"/>
                <w:lang w:eastAsia="ja-JP"/>
              </w:rPr>
            </w:pPr>
            <w:ins w:id="2085" w:author="Anritsu" w:date="2021-01-26T23:50:00Z">
              <w:r>
                <w:rPr>
                  <w:color w:val="0070C0"/>
                  <w:szCs w:val="24"/>
                  <w:lang w:eastAsia="ja-JP"/>
                </w:rPr>
                <w:t>A</w:t>
              </w:r>
            </w:ins>
            <w:ins w:id="2086"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2087"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2088" w:author="Jose M. Fortes (R&amp;S)" w:date="2021-01-26T18:55:00Z"/>
                <w:color w:val="0070C0"/>
                <w:szCs w:val="24"/>
                <w:lang w:eastAsia="ja-JP"/>
              </w:rPr>
            </w:pPr>
            <w:ins w:id="2089" w:author="Anritsu" w:date="2021-01-26T23:52:00Z">
              <w:r>
                <w:rPr>
                  <w:color w:val="0070C0"/>
                  <w:szCs w:val="24"/>
                  <w:lang w:eastAsia="ja-JP"/>
                </w:rPr>
                <w:t xml:space="preserve">Alt 4-1-1-4: To decide temperature tolerance, </w:t>
              </w:r>
            </w:ins>
            <w:ins w:id="2090" w:author="Anritsu" w:date="2021-01-26T23:53:00Z">
              <w:r>
                <w:rPr>
                  <w:color w:val="0070C0"/>
                  <w:szCs w:val="24"/>
                  <w:lang w:eastAsia="ja-JP"/>
                </w:rPr>
                <w:t xml:space="preserve">we suppose following factors need to be considered, </w:t>
              </w:r>
            </w:ins>
            <w:ins w:id="2091" w:author="Anritsu" w:date="2021-01-26T23:55:00Z">
              <w:r w:rsidR="0084674A">
                <w:rPr>
                  <w:color w:val="0070C0"/>
                  <w:szCs w:val="24"/>
                  <w:lang w:eastAsia="ja-JP"/>
                </w:rPr>
                <w:t xml:space="preserve">1) </w:t>
              </w:r>
            </w:ins>
            <w:ins w:id="2092" w:author="Anritsu" w:date="2021-01-26T23:54:00Z">
              <w:r w:rsidR="00371F04">
                <w:rPr>
                  <w:color w:val="0070C0"/>
                  <w:szCs w:val="24"/>
                  <w:lang w:eastAsia="ja-JP"/>
                </w:rPr>
                <w:t xml:space="preserve">an </w:t>
              </w:r>
            </w:ins>
            <w:ins w:id="2093" w:author="Anritsu" w:date="2021-01-26T23:53:00Z">
              <w:r w:rsidR="00EC4492">
                <w:rPr>
                  <w:color w:val="0070C0"/>
                  <w:szCs w:val="24"/>
                  <w:lang w:eastAsia="ja-JP"/>
                </w:rPr>
                <w:t xml:space="preserve">accuracy of temperature control by </w:t>
              </w:r>
            </w:ins>
            <w:ins w:id="2094" w:author="Anritsu" w:date="2021-01-27T00:00:00Z">
              <w:r w:rsidR="002F4946">
                <w:rPr>
                  <w:color w:val="0070C0"/>
                  <w:szCs w:val="24"/>
                  <w:lang w:eastAsia="ja-JP"/>
                </w:rPr>
                <w:t xml:space="preserve">an </w:t>
              </w:r>
            </w:ins>
            <w:ins w:id="2095" w:author="Anritsu" w:date="2021-01-26T23:53:00Z">
              <w:r w:rsidR="00EC4492">
                <w:rPr>
                  <w:color w:val="0070C0"/>
                  <w:szCs w:val="24"/>
                  <w:lang w:eastAsia="ja-JP"/>
                </w:rPr>
                <w:t>air conditioner,</w:t>
              </w:r>
            </w:ins>
            <w:ins w:id="2096" w:author="Anritsu" w:date="2021-01-26T23:55:00Z">
              <w:r w:rsidR="0084674A">
                <w:rPr>
                  <w:color w:val="0070C0"/>
                  <w:szCs w:val="24"/>
                  <w:lang w:eastAsia="ja-JP"/>
                </w:rPr>
                <w:t xml:space="preserve"> </w:t>
              </w:r>
            </w:ins>
            <w:ins w:id="2097"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2098" w:author="Anritsu" w:date="2021-01-26T23:58:00Z">
              <w:r w:rsidR="00995A3C">
                <w:rPr>
                  <w:color w:val="0070C0"/>
                  <w:szCs w:val="24"/>
                  <w:lang w:eastAsia="ja-JP"/>
                </w:rPr>
                <w:t xml:space="preserve">and </w:t>
              </w:r>
            </w:ins>
            <w:ins w:id="2099" w:author="Anritsu" w:date="2021-01-26T23:57:00Z">
              <w:r w:rsidR="00995A3C">
                <w:rPr>
                  <w:color w:val="0070C0"/>
                  <w:szCs w:val="24"/>
                  <w:lang w:eastAsia="ja-JP"/>
                </w:rPr>
                <w:t>3)</w:t>
              </w:r>
              <w:r w:rsidR="004A418F">
                <w:rPr>
                  <w:color w:val="0070C0"/>
                  <w:szCs w:val="24"/>
                  <w:lang w:eastAsia="ja-JP"/>
                </w:rPr>
                <w:t xml:space="preserve"> </w:t>
              </w:r>
            </w:ins>
            <w:ins w:id="2100" w:author="Anritsu" w:date="2021-01-26T23:58:00Z">
              <w:r w:rsidR="00865A30">
                <w:rPr>
                  <w:color w:val="0070C0"/>
                  <w:szCs w:val="24"/>
                  <w:lang w:eastAsia="ja-JP"/>
                </w:rPr>
                <w:t xml:space="preserve">temperature deviation </w:t>
              </w:r>
            </w:ins>
            <w:ins w:id="2101" w:author="Anritsu" w:date="2021-01-26T23:59:00Z">
              <w:r w:rsidR="00D91853">
                <w:rPr>
                  <w:color w:val="0070C0"/>
                  <w:szCs w:val="24"/>
                  <w:lang w:eastAsia="ja-JP"/>
                </w:rPr>
                <w:t>at the center of the QZ.</w:t>
              </w:r>
            </w:ins>
            <w:ins w:id="2102" w:author="Anritsu" w:date="2021-01-26T23:53:00Z">
              <w:r w:rsidR="00EC4492">
                <w:rPr>
                  <w:color w:val="0070C0"/>
                  <w:szCs w:val="24"/>
                  <w:lang w:eastAsia="ja-JP"/>
                </w:rPr>
                <w:t xml:space="preserve"> </w:t>
              </w:r>
            </w:ins>
            <w:ins w:id="2103" w:author="Anritsu" w:date="2021-01-27T00:02:00Z">
              <w:r w:rsidR="00BD0DA0">
                <w:rPr>
                  <w:color w:val="0070C0"/>
                  <w:szCs w:val="24"/>
                  <w:lang w:eastAsia="ja-JP"/>
                </w:rPr>
                <w:t>T</w:t>
              </w:r>
            </w:ins>
            <w:ins w:id="2104" w:author="Anritsu" w:date="2021-01-27T00:01:00Z">
              <w:r w:rsidR="005B05EC">
                <w:rPr>
                  <w:color w:val="0070C0"/>
                  <w:szCs w:val="24"/>
                  <w:lang w:eastAsia="ja-JP"/>
                </w:rPr>
                <w:t>he proposal of +/- 4 degree</w:t>
              </w:r>
              <w:r w:rsidR="00BD0DA0">
                <w:rPr>
                  <w:color w:val="0070C0"/>
                  <w:szCs w:val="24"/>
                  <w:lang w:eastAsia="ja-JP"/>
                </w:rPr>
                <w:t xml:space="preserve">s C </w:t>
              </w:r>
            </w:ins>
            <w:ins w:id="2105" w:author="Anritsu" w:date="2021-01-27T00:08:00Z">
              <w:r w:rsidR="00087659">
                <w:rPr>
                  <w:color w:val="0070C0"/>
                  <w:szCs w:val="24"/>
                  <w:lang w:eastAsia="ja-JP"/>
                </w:rPr>
                <w:t xml:space="preserve">tolerance </w:t>
              </w:r>
            </w:ins>
            <w:ins w:id="2106" w:author="Anritsu" w:date="2021-01-27T00:01:00Z">
              <w:r w:rsidR="00BD0DA0">
                <w:rPr>
                  <w:color w:val="0070C0"/>
                  <w:szCs w:val="24"/>
                  <w:lang w:eastAsia="ja-JP"/>
                </w:rPr>
                <w:t>from Keysight</w:t>
              </w:r>
            </w:ins>
            <w:ins w:id="2107"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2108"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2109" w:author="Anritsu" w:date="2021-01-27T00:02:00Z">
              <w:r w:rsidR="002161D0">
                <w:rPr>
                  <w:color w:val="0070C0"/>
                  <w:szCs w:val="24"/>
                  <w:lang w:eastAsia="ja-JP"/>
                </w:rPr>
                <w:t xml:space="preserve">keep it in brackets </w:t>
              </w:r>
            </w:ins>
            <w:ins w:id="2110" w:author="Anritsu" w:date="2021-01-27T00:09:00Z">
              <w:r w:rsidR="00BB3BC2">
                <w:rPr>
                  <w:color w:val="0070C0"/>
                  <w:szCs w:val="24"/>
                  <w:lang w:eastAsia="ja-JP"/>
                </w:rPr>
                <w:t>for a</w:t>
              </w:r>
            </w:ins>
            <w:ins w:id="2111" w:author="Anritsu" w:date="2021-01-27T00:02:00Z">
              <w:r w:rsidR="002161D0">
                <w:rPr>
                  <w:color w:val="0070C0"/>
                  <w:szCs w:val="24"/>
                  <w:lang w:eastAsia="ja-JP"/>
                </w:rPr>
                <w:t xml:space="preserve"> moment</w:t>
              </w:r>
            </w:ins>
            <w:ins w:id="2112" w:author="Anritsu" w:date="2021-01-27T00:10:00Z">
              <w:r w:rsidR="006D4D5E">
                <w:rPr>
                  <w:color w:val="0070C0"/>
                  <w:szCs w:val="24"/>
                  <w:lang w:eastAsia="ja-JP"/>
                </w:rPr>
                <w:t xml:space="preserve"> </w:t>
              </w:r>
            </w:ins>
            <w:ins w:id="2113" w:author="Anritsu" w:date="2021-01-27T00:12:00Z">
              <w:r w:rsidR="00F6190E">
                <w:rPr>
                  <w:color w:val="0070C0"/>
                  <w:szCs w:val="24"/>
                  <w:lang w:eastAsia="ja-JP"/>
                </w:rPr>
                <w:t>to confirm from a product guarantee point of view</w:t>
              </w:r>
            </w:ins>
            <w:ins w:id="2114" w:author="Anritsu" w:date="2021-01-27T00:02:00Z">
              <w:r w:rsidR="002161D0">
                <w:rPr>
                  <w:color w:val="0070C0"/>
                  <w:szCs w:val="24"/>
                  <w:lang w:eastAsia="ja-JP"/>
                </w:rPr>
                <w:t>.</w:t>
              </w:r>
            </w:ins>
          </w:p>
          <w:p w14:paraId="39314133" w14:textId="77777777" w:rsidR="00A44119" w:rsidRDefault="00A44119" w:rsidP="00F75003">
            <w:pPr>
              <w:spacing w:after="120"/>
              <w:rPr>
                <w:ins w:id="2115" w:author="Jose M. Fortes (R&amp;S)" w:date="2021-01-26T18:55:00Z"/>
                <w:color w:val="0070C0"/>
                <w:szCs w:val="24"/>
                <w:lang w:eastAsia="ja-JP"/>
              </w:rPr>
            </w:pPr>
          </w:p>
          <w:p w14:paraId="18BCD4D8" w14:textId="77777777" w:rsidR="00A44119" w:rsidRDefault="00A44119" w:rsidP="00A44119">
            <w:pPr>
              <w:spacing w:after="120"/>
              <w:rPr>
                <w:ins w:id="2116" w:author="Jose M. Fortes (R&amp;S)" w:date="2021-01-26T18:55:00Z"/>
                <w:rFonts w:eastAsiaTheme="minorEastAsia"/>
                <w:color w:val="0070C0"/>
                <w:lang w:val="en-US" w:eastAsia="zh-CN"/>
              </w:rPr>
            </w:pPr>
            <w:ins w:id="2117"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2118" w:author="Jose M. Fortes (R&amp;S)" w:date="2021-01-26T18:55:00Z"/>
                <w:rFonts w:eastAsiaTheme="minorEastAsia"/>
                <w:color w:val="0070C0"/>
                <w:lang w:val="en-US" w:eastAsia="zh-CN"/>
              </w:rPr>
            </w:pPr>
            <w:ins w:id="2119"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2120" w:author="Jose M. Fortes (R&amp;S)" w:date="2021-01-26T18:56:00Z"/>
                <w:rFonts w:eastAsia="SimSun"/>
                <w:color w:val="0070C0"/>
                <w:szCs w:val="24"/>
                <w:lang w:eastAsia="zh-CN"/>
              </w:rPr>
            </w:pPr>
            <w:ins w:id="2121" w:author="Jose M. Fortes (R&amp;S)" w:date="2021-01-26T18:55:00Z">
              <w:r>
                <w:rPr>
                  <w:rFonts w:eastAsiaTheme="minorEastAsia"/>
                  <w:color w:val="0070C0"/>
                  <w:lang w:val="en-US" w:eastAsia="zh-CN"/>
                </w:rPr>
                <w:lastRenderedPageBreak/>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ins>
          </w:p>
          <w:p w14:paraId="17F40468" w14:textId="77777777" w:rsidR="008914E6" w:rsidRDefault="00A44119" w:rsidP="00F75003">
            <w:pPr>
              <w:spacing w:after="120"/>
              <w:rPr>
                <w:ins w:id="2122" w:author="Qualcomm" w:date="2021-01-26T14:39:00Z"/>
                <w:color w:val="0070C0"/>
                <w:szCs w:val="24"/>
                <w:lang w:eastAsia="ja-JP"/>
              </w:rPr>
            </w:pPr>
            <w:ins w:id="2123" w:author="Jose M. Fortes (R&amp;S)" w:date="2021-01-26T18:56:00Z">
              <w:r>
                <w:rPr>
                  <w:rFonts w:eastAsiaTheme="minorEastAsia"/>
                  <w:color w:val="0070C0"/>
                  <w:lang w:val="en-US" w:eastAsia="zh-CN"/>
                </w:rPr>
                <w:t xml:space="preserve">Regarding Alt 4-1-1-4, we need </w:t>
              </w:r>
            </w:ins>
            <w:ins w:id="2124" w:author="Jose M. Fortes (R&amp;S)" w:date="2021-01-26T18:57:00Z">
              <w:r>
                <w:rPr>
                  <w:rFonts w:eastAsiaTheme="minorEastAsia"/>
                  <w:color w:val="0070C0"/>
                  <w:lang w:val="en-US" w:eastAsia="zh-CN"/>
                </w:rPr>
                <w:t>time to check the exact range for the tolerance</w:t>
              </w:r>
            </w:ins>
            <w:ins w:id="2125" w:author="Jose M. Fortes (R&amp;S)" w:date="2021-01-26T18:58:00Z">
              <w:r>
                <w:rPr>
                  <w:rFonts w:eastAsiaTheme="minorEastAsia"/>
                  <w:color w:val="0070C0"/>
                  <w:lang w:val="en-US" w:eastAsia="zh-CN"/>
                </w:rPr>
                <w:t>.</w:t>
              </w:r>
            </w:ins>
            <w:ins w:id="2126" w:author="Anritsu" w:date="2021-01-27T00:04:00Z">
              <w:del w:id="2127" w:author="Jose M. Fortes (R&amp;S)" w:date="2021-01-26T19:03:00Z">
                <w:r w:rsidR="009966F5" w:rsidDel="002528CC">
                  <w:rPr>
                    <w:color w:val="0070C0"/>
                    <w:szCs w:val="24"/>
                    <w:lang w:eastAsia="ja-JP"/>
                  </w:rPr>
                  <w:delText xml:space="preserve"> </w:delText>
                </w:r>
              </w:del>
            </w:ins>
            <w:ins w:id="2128" w:author="Anritsu" w:date="2021-01-27T00:01:00Z">
              <w:del w:id="2129" w:author="Jose M. Fortes (R&amp;S)" w:date="2021-01-26T19:02:00Z">
                <w:r w:rsidR="00BD0DA0" w:rsidDel="002528CC">
                  <w:rPr>
                    <w:color w:val="0070C0"/>
                    <w:szCs w:val="24"/>
                    <w:lang w:eastAsia="ja-JP"/>
                  </w:rPr>
                  <w:delText xml:space="preserve"> </w:delText>
                </w:r>
              </w:del>
            </w:ins>
            <w:ins w:id="2130" w:author="Anritsu" w:date="2021-01-26T23:53:00Z">
              <w:del w:id="2131" w:author="Jose M. Fortes (R&amp;S)" w:date="2021-01-26T19:02:00Z">
                <w:r w:rsidR="00EC4492" w:rsidDel="002528CC">
                  <w:rPr>
                    <w:color w:val="0070C0"/>
                    <w:szCs w:val="24"/>
                    <w:lang w:eastAsia="ja-JP"/>
                  </w:rPr>
                  <w:delText xml:space="preserve"> </w:delText>
                </w:r>
              </w:del>
            </w:ins>
            <w:ins w:id="2132" w:author="Anritsu" w:date="2021-01-26T23:51:00Z">
              <w:del w:id="2133" w:author="Jose M. Fortes (R&amp;S)" w:date="2021-01-26T19:02:00Z">
                <w:r w:rsidR="00483474" w:rsidRPr="00FE0BE6" w:rsidDel="002528CC">
                  <w:rPr>
                    <w:color w:val="0070C0"/>
                    <w:szCs w:val="24"/>
                    <w:lang w:eastAsia="ja-JP"/>
                  </w:rPr>
                  <w:delText xml:space="preserve"> </w:delText>
                </w:r>
              </w:del>
            </w:ins>
            <w:ins w:id="2134" w:author="Anritsu" w:date="2021-01-26T23:40:00Z">
              <w:del w:id="2135" w:author="Jose M. Fortes (R&amp;S)" w:date="2021-01-26T19:02:00Z">
                <w:r w:rsidR="00C919E8" w:rsidRPr="00FE0BE6" w:rsidDel="002528CC">
                  <w:rPr>
                    <w:color w:val="0070C0"/>
                    <w:szCs w:val="24"/>
                    <w:lang w:eastAsia="ja-JP"/>
                  </w:rPr>
                  <w:delText xml:space="preserve"> </w:delText>
                </w:r>
              </w:del>
            </w:ins>
            <w:ins w:id="2136" w:author="Anritsu" w:date="2021-01-26T23:38:00Z">
              <w:del w:id="2137" w:author="Jose M. Fortes (R&amp;S)" w:date="2021-01-26T19:02:00Z">
                <w:r w:rsidR="00EF332E" w:rsidRPr="00FE0BE6" w:rsidDel="002528CC">
                  <w:rPr>
                    <w:color w:val="0070C0"/>
                    <w:szCs w:val="24"/>
                    <w:lang w:eastAsia="ja-JP"/>
                  </w:rPr>
                  <w:delText xml:space="preserve"> </w:delText>
                </w:r>
              </w:del>
            </w:ins>
          </w:p>
          <w:p w14:paraId="0759C8A6" w14:textId="58FE4D91" w:rsidR="00347F1F" w:rsidRDefault="00347F1F" w:rsidP="00347F1F">
            <w:pPr>
              <w:spacing w:after="120"/>
              <w:rPr>
                <w:ins w:id="2138" w:author="Qualcomm" w:date="2021-01-26T14:40:00Z"/>
                <w:rFonts w:eastAsiaTheme="minorEastAsia"/>
                <w:color w:val="0070C0"/>
                <w:lang w:val="en-US" w:eastAsia="zh-CN"/>
              </w:rPr>
            </w:pPr>
            <w:ins w:id="2139"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2140" w:author="Qualcomm" w:date="2021-01-26T14:40:00Z"/>
                <w:rFonts w:eastAsiaTheme="minorEastAsia"/>
                <w:color w:val="0070C0"/>
                <w:lang w:val="en-US" w:eastAsia="zh-CN"/>
              </w:rPr>
            </w:pPr>
            <w:ins w:id="2141"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2142" w:author="Qualcomm" w:date="2021-01-26T14:40:00Z"/>
                <w:rFonts w:eastAsiaTheme="minorEastAsia"/>
                <w:color w:val="0070C0"/>
                <w:lang w:val="en-US" w:eastAsia="zh-CN"/>
              </w:rPr>
            </w:pPr>
            <w:ins w:id="2143" w:author="Qualcomm" w:date="2021-01-26T14:40:00Z">
              <w:r>
                <w:rPr>
                  <w:rFonts w:eastAsiaTheme="minorEastAsia"/>
                  <w:color w:val="0070C0"/>
                  <w:lang w:val="en-US" w:eastAsia="zh-CN"/>
                </w:rPr>
                <w:t xml:space="preserve">4-1-1-2: </w:t>
              </w:r>
            </w:ins>
            <w:ins w:id="2144"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2145" w:author="Qualcomm" w:date="2021-01-26T14:40:00Z"/>
                <w:rFonts w:eastAsiaTheme="minorEastAsia"/>
                <w:color w:val="0070C0"/>
                <w:lang w:val="en-US" w:eastAsia="zh-CN"/>
              </w:rPr>
            </w:pPr>
            <w:ins w:id="2146" w:author="Qualcomm" w:date="2021-01-26T14:40:00Z">
              <w:r>
                <w:rPr>
                  <w:rFonts w:eastAsiaTheme="minorEastAsia"/>
                  <w:color w:val="0070C0"/>
                  <w:lang w:val="en-US" w:eastAsia="zh-CN"/>
                </w:rPr>
                <w:t xml:space="preserve">4-1-1-3: The ‘ETC search cone’ </w:t>
              </w:r>
            </w:ins>
            <w:ins w:id="2147"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2148" w:author="Samsung" w:date="2021-01-27T11:04:00Z"/>
                <w:rFonts w:eastAsiaTheme="minorEastAsia"/>
                <w:color w:val="0070C0"/>
                <w:lang w:val="en-US" w:eastAsia="zh-CN"/>
              </w:rPr>
            </w:pPr>
            <w:ins w:id="2149"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2150" w:author="Samsung" w:date="2021-01-27T11:04:00Z"/>
                <w:rFonts w:eastAsiaTheme="minorEastAsia"/>
                <w:color w:val="0070C0"/>
                <w:lang w:val="en-US" w:eastAsia="zh-CN"/>
              </w:rPr>
            </w:pPr>
            <w:ins w:id="2151"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2152" w:author="Ruixin Wang (vivo)" w:date="2021-01-27T14:19:00Z"/>
                <w:rFonts w:eastAsiaTheme="minorEastAsia"/>
                <w:color w:val="0070C0"/>
                <w:lang w:val="en-US" w:eastAsia="zh-CN"/>
              </w:rPr>
            </w:pPr>
            <w:ins w:id="2153"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p w14:paraId="732712FB" w14:textId="6B58E047" w:rsidR="00E1382D" w:rsidRDefault="00E1382D" w:rsidP="00E84C78">
            <w:pPr>
              <w:spacing w:after="120"/>
              <w:rPr>
                <w:ins w:id="2154" w:author="Apple Inc." w:date="2021-01-28T11:30:00Z"/>
                <w:rFonts w:eastAsiaTheme="minorEastAsia"/>
                <w:color w:val="0070C0"/>
                <w:lang w:val="en-US" w:eastAsia="zh-CN"/>
              </w:rPr>
            </w:pPr>
            <w:ins w:id="2155" w:author="Apple Inc." w:date="2021-01-28T11:30:00Z">
              <w:r>
                <w:rPr>
                  <w:rFonts w:eastAsiaTheme="minorEastAsia"/>
                  <w:color w:val="0070C0"/>
                  <w:lang w:val="en-US" w:eastAsia="zh-CN"/>
                </w:rPr>
                <w:t>vivo:</w:t>
              </w:r>
            </w:ins>
          </w:p>
          <w:p w14:paraId="62B51FA6" w14:textId="3DDA1A13" w:rsidR="00E84C78" w:rsidRDefault="00E84C78" w:rsidP="00E84C78">
            <w:pPr>
              <w:spacing w:after="120"/>
              <w:rPr>
                <w:ins w:id="2156" w:author="Ruixin Wang (vivo)" w:date="2021-01-27T14:19:00Z"/>
                <w:rFonts w:eastAsiaTheme="minorEastAsia"/>
                <w:color w:val="0070C0"/>
                <w:lang w:val="en-US" w:eastAsia="zh-CN"/>
              </w:rPr>
            </w:pPr>
            <w:ins w:id="2157" w:author="Ruixin Wang (vivo)" w:date="2021-01-27T14:19:00Z">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ins>
          </w:p>
          <w:p w14:paraId="598C1798" w14:textId="77777777" w:rsidR="00E84C78" w:rsidRDefault="00E84C78" w:rsidP="00E84C78">
            <w:pPr>
              <w:spacing w:after="120"/>
              <w:rPr>
                <w:ins w:id="2158" w:author="Ruixin Wang (vivo)" w:date="2021-01-27T14:19:00Z"/>
                <w:rFonts w:eastAsiaTheme="minorEastAsia"/>
                <w:color w:val="0070C0"/>
                <w:lang w:val="en-US" w:eastAsia="zh-CN"/>
              </w:rPr>
            </w:pPr>
            <w:ins w:id="2159"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2160" w:author="Ruixin Wang (vivo)" w:date="2021-01-27T14:19:00Z"/>
                <w:rFonts w:eastAsiaTheme="minorEastAsia"/>
                <w:color w:val="0070C0"/>
                <w:lang w:val="en-US" w:eastAsia="zh-CN"/>
              </w:rPr>
            </w:pPr>
            <w:ins w:id="2161" w:author="Ruixin Wang (vivo)" w:date="2021-01-27T14:19:00Z">
              <w:r>
                <w:rPr>
                  <w:rFonts w:eastAsiaTheme="minorEastAsia"/>
                  <w:color w:val="0070C0"/>
                  <w:lang w:val="en-US" w:eastAsia="zh-CN"/>
                </w:rPr>
                <w:t xml:space="preserve">4-1-1-4: agree to study and define this </w:t>
              </w:r>
            </w:ins>
            <w:ins w:id="2162" w:author="Ruixin Wang (vivo)" w:date="2021-01-27T14:21:00Z">
              <w:r>
                <w:rPr>
                  <w:rFonts w:eastAsiaTheme="minorEastAsia"/>
                  <w:color w:val="0070C0"/>
                  <w:lang w:val="en-US" w:eastAsia="zh-CN"/>
                </w:rPr>
                <w:t>criteria of ETC test system</w:t>
              </w:r>
            </w:ins>
          </w:p>
          <w:p w14:paraId="07DBF3BB" w14:textId="77777777" w:rsidR="00F8718D" w:rsidRDefault="00F8718D" w:rsidP="00F8718D">
            <w:pPr>
              <w:spacing w:after="120"/>
              <w:rPr>
                <w:ins w:id="2163" w:author="siting zhu" w:date="2021-01-27T18:08:00Z"/>
                <w:rFonts w:eastAsiaTheme="minorEastAsia"/>
                <w:color w:val="0070C0"/>
                <w:lang w:val="en-US" w:eastAsia="zh-CN"/>
              </w:rPr>
            </w:pPr>
            <w:ins w:id="2164"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2165" w:author="siting zhu" w:date="2021-01-27T18:08:00Z"/>
                <w:rFonts w:eastAsiaTheme="minorEastAsia"/>
                <w:color w:val="0070C0"/>
                <w:lang w:val="en-US" w:eastAsia="zh-CN"/>
              </w:rPr>
            </w:pPr>
            <w:ins w:id="2166" w:author="siting zhu" w:date="2021-01-27T18:08:00Z">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ins>
          </w:p>
          <w:p w14:paraId="5F0392FD" w14:textId="77777777" w:rsidR="00F8718D" w:rsidRDefault="00F8718D" w:rsidP="00F8718D">
            <w:pPr>
              <w:spacing w:after="120"/>
              <w:rPr>
                <w:ins w:id="2167" w:author="siting zhu" w:date="2021-01-27T18:08:00Z"/>
                <w:rFonts w:eastAsiaTheme="minorEastAsia"/>
                <w:color w:val="0070C0"/>
                <w:lang w:val="en-US" w:eastAsia="zh-CN"/>
              </w:rPr>
            </w:pPr>
            <w:ins w:id="2168" w:author="siting zhu" w:date="2021-01-27T18:08:00Z">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2169" w:author="Apple Inc." w:date="2021-01-27T02:40:00Z"/>
                <w:rFonts w:eastAsiaTheme="minorEastAsia"/>
                <w:color w:val="0070C0"/>
                <w:lang w:val="en-US" w:eastAsia="zh-CN"/>
              </w:rPr>
            </w:pPr>
            <w:ins w:id="2170"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2171"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2172" w:author="Thorsten Hertel (KEYS)" w:date="2021-01-26T19:36:00Z"/>
                <w:rFonts w:eastAsiaTheme="minorEastAsia"/>
                <w:color w:val="0070C0"/>
                <w:lang w:val="en-US" w:eastAsia="zh-CN"/>
              </w:rPr>
            </w:pPr>
            <w:ins w:id="2173"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2174" w:author="Thorsten Hertel (KEYS)" w:date="2021-01-25T16:33:00Z"/>
                <w:rFonts w:eastAsiaTheme="minorEastAsia"/>
                <w:color w:val="0070C0"/>
                <w:lang w:val="en-US" w:eastAsia="zh-CN"/>
              </w:rPr>
            </w:pPr>
            <w:ins w:id="2175" w:author="Thorsten Hertel (KEYS)" w:date="2021-01-25T15:30:00Z">
              <w:r>
                <w:rPr>
                  <w:rFonts w:eastAsiaTheme="minorEastAsia"/>
                  <w:color w:val="0070C0"/>
                  <w:lang w:val="en-US" w:eastAsia="zh-CN"/>
                </w:rPr>
                <w:t>Alt 4-1-2-2:</w:t>
              </w:r>
            </w:ins>
            <w:ins w:id="2176" w:author="Thorsten Hertel (KEYS)" w:date="2021-01-25T15:32:00Z">
              <w:r>
                <w:rPr>
                  <w:rFonts w:eastAsiaTheme="minorEastAsia"/>
                  <w:color w:val="0070C0"/>
                  <w:lang w:val="en-US" w:eastAsia="zh-CN"/>
                </w:rPr>
                <w:t xml:space="preserve"> since spherical coverage is listed in the SID</w:t>
              </w:r>
            </w:ins>
            <w:ins w:id="2177"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2178" w:author="Thorsten Hertel (KEYS)" w:date="2021-01-25T15:32:00Z">
              <w:r>
                <w:rPr>
                  <w:rFonts w:eastAsiaTheme="minorEastAsia"/>
                  <w:color w:val="0070C0"/>
                  <w:lang w:val="en-US" w:eastAsia="zh-CN"/>
                </w:rPr>
                <w:t xml:space="preserve">, we believe that </w:t>
              </w:r>
            </w:ins>
            <w:ins w:id="2179" w:author="Thorsten Hertel (KEYS)" w:date="2021-01-25T15:33:00Z">
              <w:r>
                <w:rPr>
                  <w:rFonts w:eastAsiaTheme="minorEastAsia"/>
                  <w:color w:val="0070C0"/>
                  <w:lang w:val="en-US" w:eastAsia="zh-CN"/>
                </w:rPr>
                <w:t xml:space="preserve">has been confirmed already </w:t>
              </w:r>
            </w:ins>
            <w:ins w:id="2180"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2181" w:author="Ting-Wei Kang (康庭維)" w:date="2021-01-26T19:58:00Z"/>
                <w:rFonts w:eastAsiaTheme="minorEastAsia"/>
                <w:color w:val="0070C0"/>
                <w:lang w:val="en-US" w:eastAsia="zh-CN"/>
              </w:rPr>
            </w:pPr>
            <w:ins w:id="2182" w:author="Thorsten Hertel (KEYS)" w:date="2021-01-25T16:33:00Z">
              <w:r>
                <w:rPr>
                  <w:rFonts w:eastAsia="SimSun"/>
                  <w:color w:val="0070C0"/>
                  <w:szCs w:val="24"/>
                  <w:lang w:eastAsia="zh-CN"/>
                </w:rPr>
                <w:t xml:space="preserve">Alt 4-1-2-3: </w:t>
              </w:r>
            </w:ins>
            <w:ins w:id="2183" w:author="Thorsten Hertel (KEYS)" w:date="2021-01-25T16:34:00Z">
              <w:r>
                <w:rPr>
                  <w:rFonts w:eastAsia="SimSun"/>
                  <w:color w:val="0070C0"/>
                  <w:szCs w:val="24"/>
                  <w:lang w:eastAsia="zh-CN"/>
                </w:rPr>
                <w:t>we support</w:t>
              </w:r>
            </w:ins>
            <w:ins w:id="2184" w:author="Thorsten Hertel (KEYS)" w:date="2021-01-25T16:33:00Z">
              <w:r>
                <w:rPr>
                  <w:rFonts w:eastAsia="SimSun"/>
                  <w:color w:val="0070C0"/>
                  <w:szCs w:val="24"/>
                  <w:lang w:eastAsia="zh-CN"/>
                </w:rPr>
                <w:t xml:space="preserve"> </w:t>
              </w:r>
            </w:ins>
            <w:ins w:id="2185"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2186" w:author="Ting-Wei Kang (康庭維)" w:date="2021-01-26T19:58:00Z"/>
                <w:rFonts w:eastAsiaTheme="minorEastAsia"/>
                <w:color w:val="0070C0"/>
                <w:lang w:val="en-US" w:eastAsia="zh-CN"/>
              </w:rPr>
            </w:pPr>
            <w:ins w:id="2187"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2188" w:author="Anritsu" w:date="2021-01-27T00:18:00Z"/>
                <w:rFonts w:eastAsia="PMingLiU"/>
                <w:color w:val="0070C0"/>
                <w:lang w:val="en-US" w:eastAsia="zh-TW"/>
              </w:rPr>
            </w:pPr>
            <w:ins w:id="2189" w:author="Ting-Wei Kang (康庭維)" w:date="2021-01-26T19:58:00Z">
              <w:r>
                <w:rPr>
                  <w:rFonts w:eastAsiaTheme="minorEastAsia"/>
                  <w:color w:val="0070C0"/>
                  <w:lang w:val="en-US" w:eastAsia="zh-CN"/>
                </w:rPr>
                <w:t xml:space="preserve">About spherical coverage (spherical EIRP/EIS), there is a note </w:t>
              </w:r>
            </w:ins>
            <w:ins w:id="2190"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2191" w:author="Ting-Wei Kang (康庭維)" w:date="2021-01-26T19:58:00Z">
              <w:r>
                <w:rPr>
                  <w:rFonts w:eastAsiaTheme="minorEastAsia"/>
                  <w:color w:val="0070C0"/>
                  <w:lang w:val="en-US" w:eastAsia="zh-CN"/>
                </w:rPr>
                <w:t xml:space="preserve"> 38.101-2</w:t>
              </w:r>
            </w:ins>
            <w:ins w:id="2192" w:author="Ting-Wei Kang (康庭維)" w:date="2021-01-26T20:00:00Z">
              <w:r>
                <w:rPr>
                  <w:rFonts w:eastAsiaTheme="minorEastAsia"/>
                  <w:color w:val="0070C0"/>
                  <w:lang w:val="en-US" w:eastAsia="zh-CN"/>
                </w:rPr>
                <w:t xml:space="preserve">, the </w:t>
              </w:r>
            </w:ins>
            <w:ins w:id="2193" w:author="Ting-Wei Kang (康庭維)" w:date="2021-01-26T20:01:00Z">
              <w:r>
                <w:rPr>
                  <w:rFonts w:eastAsia="PMingLiU" w:hint="eastAsia"/>
                  <w:color w:val="0070C0"/>
                  <w:lang w:val="en-US" w:eastAsia="zh-TW"/>
                </w:rPr>
                <w:t xml:space="preserve">note </w:t>
              </w:r>
            </w:ins>
            <w:ins w:id="2194" w:author="Ting-Wei Kang (康庭維)" w:date="2021-01-26T20:00:00Z">
              <w:r>
                <w:rPr>
                  <w:rFonts w:eastAsiaTheme="minorEastAsia"/>
                  <w:color w:val="0070C0"/>
                  <w:lang w:val="en-US" w:eastAsia="zh-CN"/>
                </w:rPr>
                <w:t>concept is</w:t>
              </w:r>
            </w:ins>
            <w:ins w:id="2195" w:author="Ting-Wei Kang (康庭維)" w:date="2021-01-26T19:59:00Z">
              <w:r>
                <w:rPr>
                  <w:rFonts w:eastAsiaTheme="minorEastAsia"/>
                  <w:color w:val="0070C0"/>
                  <w:lang w:val="en-US" w:eastAsia="zh-CN"/>
                </w:rPr>
                <w:t xml:space="preserve"> “</w:t>
              </w:r>
            </w:ins>
            <w:ins w:id="2196" w:author="Ting-Wei Kang (康庭維)" w:date="2021-01-26T20:01:00Z">
              <w:r>
                <w:rPr>
                  <w:rFonts w:eastAsiaTheme="minorEastAsia"/>
                  <w:color w:val="0070C0"/>
                  <w:lang w:val="en-US" w:eastAsia="zh-CN"/>
                </w:rPr>
                <w:t>t</w:t>
              </w:r>
            </w:ins>
            <w:ins w:id="2197"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2198"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2199" w:author="Ting-Wei Kang (康庭維)" w:date="2021-01-26T20:05:00Z">
              <w:r>
                <w:rPr>
                  <w:rFonts w:eastAsia="PMingLiU"/>
                  <w:color w:val="0070C0"/>
                  <w:lang w:val="en-US" w:eastAsia="zh-TW"/>
                </w:rPr>
                <w:t>plan to</w:t>
              </w:r>
            </w:ins>
            <w:ins w:id="2200" w:author="Ting-Wei Kang (康庭維)" w:date="2021-01-26T20:03:00Z">
              <w:r>
                <w:rPr>
                  <w:rFonts w:eastAsia="PMingLiU"/>
                  <w:color w:val="0070C0"/>
                  <w:lang w:val="en-US" w:eastAsia="zh-TW"/>
                </w:rPr>
                <w:t xml:space="preserve"> verify spherical </w:t>
              </w:r>
            </w:ins>
            <w:ins w:id="2201" w:author="Ting-Wei Kang (康庭維)" w:date="2021-01-26T20:04:00Z">
              <w:r>
                <w:rPr>
                  <w:rFonts w:eastAsia="PMingLiU"/>
                  <w:color w:val="0070C0"/>
                  <w:lang w:val="en-US" w:eastAsia="zh-TW"/>
                </w:rPr>
                <w:t xml:space="preserve">coverage under ETC, further discussion on requirement </w:t>
              </w:r>
            </w:ins>
            <w:ins w:id="2202" w:author="Ting-Wei Kang (康庭維)" w:date="2021-01-26T20:05:00Z">
              <w:r>
                <w:rPr>
                  <w:rFonts w:eastAsia="PMingLiU"/>
                  <w:color w:val="0070C0"/>
                  <w:lang w:val="en-US" w:eastAsia="zh-TW"/>
                </w:rPr>
                <w:t>relaxation</w:t>
              </w:r>
            </w:ins>
            <w:ins w:id="2203" w:author="Ting-Wei Kang (康庭維)" w:date="2021-01-26T20:04:00Z">
              <w:r>
                <w:rPr>
                  <w:rFonts w:eastAsia="PMingLiU"/>
                  <w:color w:val="0070C0"/>
                  <w:lang w:val="en-US" w:eastAsia="zh-TW"/>
                </w:rPr>
                <w:t xml:space="preserve"> is needed</w:t>
              </w:r>
            </w:ins>
            <w:ins w:id="2204" w:author="Ting-Wei Kang (康庭維)" w:date="2021-01-26T20:05:00Z">
              <w:r>
                <w:rPr>
                  <w:rFonts w:eastAsia="PMingLiU"/>
                  <w:color w:val="0070C0"/>
                  <w:lang w:val="en-US" w:eastAsia="zh-TW"/>
                </w:rPr>
                <w:t xml:space="preserve"> due to ETC condition</w:t>
              </w:r>
            </w:ins>
            <w:ins w:id="2205"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2206" w:author="Anritsu" w:date="2021-01-27T00:19:00Z"/>
                <w:color w:val="0070C0"/>
                <w:lang w:val="en-US" w:eastAsia="ja-JP"/>
              </w:rPr>
            </w:pPr>
            <w:ins w:id="2207"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2208" w:author="Anritsu" w:date="2021-01-27T00:20:00Z"/>
                <w:color w:val="0070C0"/>
                <w:lang w:val="en-US" w:eastAsia="ja-JP"/>
              </w:rPr>
            </w:pPr>
            <w:ins w:id="2209"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2210" w:author="Anritsu" w:date="2021-01-27T00:20:00Z">
              <w:r w:rsidR="001A3A18">
                <w:rPr>
                  <w:color w:val="0070C0"/>
                  <w:lang w:val="en-US" w:eastAsia="ja-JP"/>
                </w:rPr>
                <w:t>spherical coverage test</w:t>
              </w:r>
            </w:ins>
            <w:ins w:id="2211" w:author="Anritsu" w:date="2021-01-27T00:19:00Z">
              <w:r w:rsidR="007803C6">
                <w:rPr>
                  <w:color w:val="0070C0"/>
                  <w:lang w:val="en-US" w:eastAsia="ja-JP"/>
                </w:rPr>
                <w:t xml:space="preserve"> under ETC</w:t>
              </w:r>
            </w:ins>
            <w:ins w:id="2212"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2213" w:author="Qualcomm" w:date="2021-01-26T14:40:00Z"/>
                <w:color w:val="0070C0"/>
                <w:lang w:val="en-US" w:eastAsia="ja-JP"/>
              </w:rPr>
            </w:pPr>
            <w:ins w:id="2214"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2215"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2216" w:author="Anritsu" w:date="2021-01-27T00:26:00Z">
              <w:r w:rsidR="00F051CF">
                <w:rPr>
                  <w:color w:val="0070C0"/>
                  <w:lang w:val="en-US" w:eastAsia="ja-JP"/>
                </w:rPr>
                <w:t xml:space="preserve">before </w:t>
              </w:r>
            </w:ins>
            <w:ins w:id="2217" w:author="Anritsu" w:date="2021-01-27T00:24:00Z">
              <w:r w:rsidR="004325C7">
                <w:rPr>
                  <w:color w:val="0070C0"/>
                  <w:lang w:val="en-US" w:eastAsia="ja-JP"/>
                </w:rPr>
                <w:t>apply</w:t>
              </w:r>
            </w:ins>
            <w:ins w:id="2218" w:author="Anritsu" w:date="2021-01-27T00:26:00Z">
              <w:r w:rsidR="00F051CF">
                <w:rPr>
                  <w:color w:val="0070C0"/>
                  <w:lang w:val="en-US" w:eastAsia="ja-JP"/>
                </w:rPr>
                <w:t>ing</w:t>
              </w:r>
              <w:r w:rsidR="00FD0699">
                <w:rPr>
                  <w:color w:val="0070C0"/>
                  <w:lang w:val="en-US" w:eastAsia="ja-JP"/>
                </w:rPr>
                <w:t xml:space="preserve"> the</w:t>
              </w:r>
            </w:ins>
            <w:ins w:id="2219" w:author="Anritsu" w:date="2021-01-27T00:24:00Z">
              <w:r w:rsidR="004325C7">
                <w:rPr>
                  <w:color w:val="0070C0"/>
                  <w:lang w:val="en-US" w:eastAsia="ja-JP"/>
                </w:rPr>
                <w:t xml:space="preserve"> ETC condition</w:t>
              </w:r>
            </w:ins>
            <w:ins w:id="2220" w:author="Anritsu" w:date="2021-01-27T00:25:00Z">
              <w:r w:rsidR="004325C7">
                <w:rPr>
                  <w:color w:val="0070C0"/>
                  <w:lang w:val="en-US" w:eastAsia="ja-JP"/>
                </w:rPr>
                <w:t xml:space="preserve"> to all </w:t>
              </w:r>
              <w:r w:rsidR="0032551E">
                <w:rPr>
                  <w:color w:val="0070C0"/>
                  <w:lang w:val="en-US" w:eastAsia="ja-JP"/>
                </w:rPr>
                <w:t>TCs.</w:t>
              </w:r>
            </w:ins>
            <w:ins w:id="2221" w:author="Anritsu" w:date="2021-01-27T00:24:00Z">
              <w:r w:rsidR="004325C7">
                <w:rPr>
                  <w:color w:val="0070C0"/>
                  <w:lang w:val="en-US" w:eastAsia="ja-JP"/>
                </w:rPr>
                <w:t xml:space="preserve"> </w:t>
              </w:r>
            </w:ins>
          </w:p>
          <w:p w14:paraId="5421A942" w14:textId="77777777" w:rsidR="00610347" w:rsidRDefault="00610347" w:rsidP="004473B6">
            <w:pPr>
              <w:spacing w:after="120"/>
              <w:rPr>
                <w:ins w:id="2222" w:author="Qualcomm" w:date="2021-01-26T14:40:00Z"/>
                <w:color w:val="0070C0"/>
                <w:lang w:val="en-US" w:eastAsia="ja-JP"/>
              </w:rPr>
            </w:pPr>
            <w:ins w:id="2223" w:author="Qualcomm" w:date="2021-01-26T14:40:00Z">
              <w:r>
                <w:rPr>
                  <w:color w:val="0070C0"/>
                  <w:lang w:val="en-US" w:eastAsia="ja-JP"/>
                </w:rPr>
                <w:t>Qualcomm:</w:t>
              </w:r>
            </w:ins>
          </w:p>
          <w:p w14:paraId="2A67261D" w14:textId="77777777" w:rsidR="00610347" w:rsidRDefault="00610347" w:rsidP="00610347">
            <w:pPr>
              <w:spacing w:after="120"/>
              <w:rPr>
                <w:ins w:id="2224" w:author="Qualcomm" w:date="2021-01-26T14:40:00Z"/>
                <w:rFonts w:eastAsiaTheme="minorEastAsia"/>
                <w:color w:val="0070C0"/>
                <w:lang w:val="en-US" w:eastAsia="zh-CN"/>
              </w:rPr>
            </w:pPr>
            <w:ins w:id="2225"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2226" w:author="Samsung" w:date="2021-01-27T11:05:00Z"/>
                <w:rFonts w:eastAsiaTheme="minorEastAsia"/>
                <w:color w:val="0070C0"/>
                <w:lang w:val="en-US" w:eastAsia="zh-CN"/>
              </w:rPr>
            </w:pPr>
            <w:ins w:id="2227" w:author="Qualcomm" w:date="2021-01-26T14:40:00Z">
              <w:r>
                <w:rPr>
                  <w:rFonts w:eastAsiaTheme="minorEastAsia"/>
                  <w:color w:val="0070C0"/>
                  <w:lang w:val="en-US" w:eastAsia="zh-CN"/>
                </w:rPr>
                <w:lastRenderedPageBreak/>
                <w:t>4-1-1-4: agree.</w:t>
              </w:r>
            </w:ins>
          </w:p>
          <w:p w14:paraId="47C29698" w14:textId="77777777" w:rsidR="00224F42" w:rsidRDefault="00224F42" w:rsidP="00224F42">
            <w:pPr>
              <w:spacing w:after="120"/>
              <w:rPr>
                <w:ins w:id="2228" w:author="Samsung" w:date="2021-01-27T11:05:00Z"/>
                <w:rFonts w:eastAsiaTheme="minorEastAsia"/>
                <w:color w:val="0070C0"/>
                <w:lang w:val="en-US" w:eastAsia="zh-CN"/>
              </w:rPr>
            </w:pPr>
            <w:ins w:id="2229"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2230" w:author="Ruixin Wang (vivo)" w:date="2021-01-27T14:21:00Z"/>
                <w:rFonts w:eastAsiaTheme="minorEastAsia"/>
                <w:color w:val="0070C0"/>
                <w:lang w:val="en-US" w:eastAsia="zh-CN"/>
              </w:rPr>
            </w:pPr>
            <w:ins w:id="2231"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2232" w:author="Ruixin Wang (vivo)" w:date="2021-01-27T14:21:00Z"/>
                <w:color w:val="0070C0"/>
                <w:lang w:val="en-US" w:eastAsia="ja-JP"/>
              </w:rPr>
            </w:pPr>
            <w:ins w:id="2233" w:author="Ruixin Wang (vivo)" w:date="2021-01-27T14:21:00Z">
              <w:r>
                <w:rPr>
                  <w:color w:val="0070C0"/>
                  <w:lang w:val="en-US" w:eastAsia="ja-JP"/>
                </w:rPr>
                <w:t>vivo:</w:t>
              </w:r>
            </w:ins>
          </w:p>
          <w:p w14:paraId="798806AD" w14:textId="77777777" w:rsidR="00E84C78" w:rsidRDefault="00E84C78" w:rsidP="00E84C78">
            <w:pPr>
              <w:spacing w:after="120"/>
              <w:rPr>
                <w:ins w:id="2234" w:author="siting zhu" w:date="2021-01-27T18:09:00Z"/>
                <w:rFonts w:eastAsiaTheme="minorEastAsia"/>
                <w:color w:val="0070C0"/>
                <w:lang w:val="en-US" w:eastAsia="zh-CN"/>
              </w:rPr>
            </w:pPr>
            <w:ins w:id="2235"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2236" w:author="siting zhu" w:date="2021-01-27T18:09:00Z"/>
                <w:rFonts w:eastAsiaTheme="minorEastAsia"/>
                <w:color w:val="0070C0"/>
                <w:lang w:val="en-US" w:eastAsia="zh-CN"/>
              </w:rPr>
            </w:pPr>
            <w:ins w:id="2237"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2238" w:author="siting zhu" w:date="2021-01-27T18:09:00Z"/>
                <w:rFonts w:eastAsiaTheme="minorEastAsia"/>
                <w:color w:val="0070C0"/>
                <w:lang w:val="en-US" w:eastAsia="zh-CN"/>
              </w:rPr>
            </w:pPr>
            <w:ins w:id="2239"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2240" w:author="Apple Inc." w:date="2021-01-27T02:40:00Z"/>
                <w:rFonts w:eastAsiaTheme="minorEastAsia"/>
                <w:color w:val="0070C0"/>
                <w:lang w:val="en-US" w:eastAsia="zh-CN"/>
              </w:rPr>
            </w:pPr>
            <w:ins w:id="2241"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2242" w:author="Apple Inc." w:date="2021-01-27T02:40:00Z"/>
                <w:color w:val="0070C0"/>
                <w:lang w:val="en-US" w:eastAsia="ja-JP"/>
              </w:rPr>
            </w:pPr>
            <w:ins w:id="2243"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2244" w:author="刘启飞(Qifei)" w:date="2021-01-27T19:22:00Z"/>
                <w:color w:val="0070C0"/>
                <w:lang w:val="en-US" w:eastAsia="ja-JP"/>
              </w:rPr>
            </w:pPr>
            <w:ins w:id="2245"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2246" w:author="刘启飞(Qifei)" w:date="2021-01-27T19:22:00Z"/>
                <w:rFonts w:eastAsiaTheme="minorEastAsia"/>
                <w:color w:val="0070C0"/>
                <w:lang w:val="en-US" w:eastAsia="zh-CN"/>
              </w:rPr>
            </w:pPr>
            <w:ins w:id="2247" w:author="刘启飞(Qifei)" w:date="2021-01-27T19:22:00Z">
              <w:r>
                <w:rPr>
                  <w:rFonts w:eastAsiaTheme="minorEastAsia" w:hint="eastAsia"/>
                  <w:color w:val="0070C0"/>
                  <w:lang w:val="en-US" w:eastAsia="zh-CN"/>
                </w:rPr>
                <w:t>O</w:t>
              </w:r>
              <w:r>
                <w:rPr>
                  <w:rFonts w:eastAsiaTheme="minorEastAsia"/>
                  <w:color w:val="0070C0"/>
                  <w:lang w:val="en-US" w:eastAsia="zh-CN"/>
                </w:rPr>
                <w:t>PPO:</w:t>
              </w:r>
            </w:ins>
          </w:p>
          <w:p w14:paraId="649450F5" w14:textId="77777777" w:rsidR="00A006A2" w:rsidRDefault="00A006A2" w:rsidP="00A006A2">
            <w:pPr>
              <w:spacing w:after="120"/>
              <w:rPr>
                <w:ins w:id="2248" w:author="Thorsten Hertel (KEYS)" w:date="2021-01-27T09:28:00Z"/>
                <w:rFonts w:eastAsiaTheme="minorEastAsia"/>
                <w:color w:val="0070C0"/>
                <w:lang w:val="en-US" w:eastAsia="zh-CN"/>
              </w:rPr>
            </w:pPr>
            <w:ins w:id="2249" w:author="刘启飞(Qifei)" w:date="2021-01-27T19:22:00Z">
              <w:r>
                <w:rPr>
                  <w:rFonts w:eastAsiaTheme="minorEastAsia"/>
                  <w:color w:val="0070C0"/>
                  <w:lang w:val="en-US" w:eastAsia="zh-CN"/>
                </w:rPr>
                <w:t>Support Alt 4-1-2-1 and Alt 4-1-2-2. More inputs are encouraged on temperature rise v.s. spherical coverage performance change.</w:t>
              </w:r>
            </w:ins>
          </w:p>
          <w:p w14:paraId="4A665044" w14:textId="77777777" w:rsidR="00DD4F19" w:rsidRDefault="00DD4F19" w:rsidP="00A006A2">
            <w:pPr>
              <w:spacing w:after="120"/>
              <w:rPr>
                <w:ins w:id="2250" w:author="Apple Inc." w:date="2021-01-28T07:22:00Z"/>
                <w:color w:val="0070C0"/>
                <w:lang w:val="en-US" w:eastAsia="ja-JP"/>
              </w:rPr>
            </w:pPr>
            <w:ins w:id="2251" w:author="Thorsten Hertel (KEYS)" w:date="2021-01-27T09:28:00Z">
              <w:r>
                <w:rPr>
                  <w:color w:val="0070C0"/>
                  <w:lang w:val="en-US" w:eastAsia="ja-JP"/>
                </w:rPr>
                <w:t>Keysight: we would prefer for the core re</w:t>
              </w:r>
            </w:ins>
            <w:ins w:id="2252" w:author="Thorsten Hertel (KEYS)" w:date="2021-01-27T09:29:00Z">
              <w:r>
                <w:rPr>
                  <w:color w:val="0070C0"/>
                  <w:lang w:val="en-US" w:eastAsia="ja-JP"/>
                </w:rPr>
                <w:t>quirements to be defined/relaxed for ETC based on the outcome of the SI instead of</w:t>
              </w:r>
            </w:ins>
            <w:ins w:id="2253" w:author="Thorsten Hertel (KEYS)" w:date="2021-01-27T09:30:00Z">
              <w:r>
                <w:rPr>
                  <w:color w:val="0070C0"/>
                  <w:lang w:val="en-US" w:eastAsia="ja-JP"/>
                </w:rPr>
                <w:t xml:space="preserve"> adjusting TT (not sure why MU is affected)</w:t>
              </w:r>
            </w:ins>
          </w:p>
          <w:p w14:paraId="31940C67" w14:textId="5B63D347" w:rsidR="00BC18CF" w:rsidRPr="00BC18CF" w:rsidRDefault="00BC18CF" w:rsidP="00A006A2">
            <w:pPr>
              <w:spacing w:after="120"/>
              <w:rPr>
                <w:color w:val="0070C0"/>
                <w:lang w:val="en-US" w:eastAsia="ja-JP"/>
              </w:rPr>
            </w:pPr>
            <w:ins w:id="2254" w:author="Apple Inc." w:date="2021-01-28T07:23:00Z">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2255" w:author="Thorsten Hertel (KEYS)" w:date="2021-01-25T15:35:00Z"/>
                <w:rFonts w:eastAsia="SimSun"/>
                <w:color w:val="0070C0"/>
                <w:szCs w:val="24"/>
                <w:lang w:eastAsia="zh-CN"/>
              </w:rPr>
            </w:pPr>
            <w:ins w:id="2256" w:author="Thorsten Hertel (KEYS)" w:date="2021-01-26T19:37:00Z">
              <w:r>
                <w:rPr>
                  <w:rFonts w:eastAsia="SimSun"/>
                  <w:color w:val="0070C0"/>
                  <w:szCs w:val="24"/>
                  <w:lang w:eastAsia="zh-CN"/>
                </w:rPr>
                <w:t xml:space="preserve">Keysight: </w:t>
              </w:r>
            </w:ins>
            <w:ins w:id="2257"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2258" w:author="Thorsten Hertel (KEYS)" w:date="2021-01-25T16:35:00Z">
              <w:r w:rsidR="00FF7C78">
                <w:rPr>
                  <w:rFonts w:eastAsia="SimSun"/>
                  <w:color w:val="0070C0"/>
                  <w:szCs w:val="24"/>
                  <w:lang w:eastAsia="zh-CN"/>
                </w:rPr>
                <w:t xml:space="preserve"> already</w:t>
              </w:r>
            </w:ins>
            <w:ins w:id="2259" w:author="Thorsten Hertel (KEYS)" w:date="2021-01-25T15:34:00Z">
              <w:r w:rsidR="003763B9">
                <w:rPr>
                  <w:rFonts w:eastAsia="SimSun"/>
                  <w:color w:val="0070C0"/>
                  <w:szCs w:val="24"/>
                  <w:lang w:eastAsia="zh-CN"/>
                </w:rPr>
                <w:t xml:space="preserve"> been defined in RAN5 </w:t>
              </w:r>
            </w:ins>
            <w:ins w:id="2260" w:author="Thorsten Hertel (KEYS)" w:date="2021-01-25T16:35:00Z">
              <w:r w:rsidR="00FF7C78">
                <w:rPr>
                  <w:rFonts w:eastAsia="SimSun"/>
                  <w:color w:val="0070C0"/>
                  <w:szCs w:val="24"/>
                  <w:lang w:eastAsia="zh-CN"/>
                </w:rPr>
                <w:t>[</w:t>
              </w:r>
            </w:ins>
            <w:ins w:id="2261" w:author="Thorsten Hertel (KEYS)" w:date="2021-01-25T15:34:00Z">
              <w:r w:rsidR="003763B9">
                <w:rPr>
                  <w:rFonts w:eastAsia="SimSun"/>
                  <w:color w:val="0070C0"/>
                  <w:szCs w:val="24"/>
                  <w:lang w:eastAsia="zh-CN"/>
                </w:rPr>
                <w:t>38.903</w:t>
              </w:r>
            </w:ins>
            <w:ins w:id="2262" w:author="Thorsten Hertel (KEYS)" w:date="2021-01-25T16:35:00Z">
              <w:r w:rsidR="00FF7C78">
                <w:rPr>
                  <w:rFonts w:eastAsia="SimSun"/>
                  <w:color w:val="0070C0"/>
                  <w:szCs w:val="24"/>
                  <w:lang w:eastAsia="zh-CN"/>
                </w:rPr>
                <w:t>]</w:t>
              </w:r>
            </w:ins>
            <w:ins w:id="2263" w:author="Thorsten Hertel (KEYS)" w:date="2021-01-25T15:34:00Z">
              <w:r w:rsidR="003763B9">
                <w:rPr>
                  <w:rFonts w:eastAsia="SimSun"/>
                  <w:color w:val="0070C0"/>
                  <w:szCs w:val="24"/>
                  <w:lang w:eastAsia="zh-CN"/>
                </w:rPr>
                <w:t xml:space="preserve">. </w:t>
              </w:r>
            </w:ins>
            <w:ins w:id="2264" w:author="Thorsten Hertel (KEYS)" w:date="2021-01-25T16:35:00Z">
              <w:r w:rsidR="00FF7C78">
                <w:rPr>
                  <w:rFonts w:eastAsia="SimSun"/>
                  <w:color w:val="0070C0"/>
                  <w:szCs w:val="24"/>
                  <w:lang w:eastAsia="zh-CN"/>
                </w:rPr>
                <w:t>A</w:t>
              </w:r>
            </w:ins>
            <w:ins w:id="2265" w:author="Thorsten Hertel (KEYS)" w:date="2021-01-25T15:34:00Z">
              <w:r w:rsidR="003763B9">
                <w:rPr>
                  <w:rFonts w:eastAsia="SimSun"/>
                  <w:color w:val="0070C0"/>
                  <w:szCs w:val="24"/>
                  <w:lang w:eastAsia="zh-CN"/>
                </w:rPr>
                <w:t xml:space="preserve">dditional discussions will be held in the </w:t>
              </w:r>
            </w:ins>
            <w:ins w:id="2266" w:author="Thorsten Hertel (KEYS)" w:date="2021-01-25T16:35:00Z">
              <w:r w:rsidR="00FF7C78">
                <w:rPr>
                  <w:rFonts w:eastAsia="SimSun"/>
                  <w:color w:val="0070C0"/>
                  <w:szCs w:val="24"/>
                  <w:lang w:eastAsia="zh-CN"/>
                </w:rPr>
                <w:t>upcoming</w:t>
              </w:r>
            </w:ins>
            <w:ins w:id="2267"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2268" w:author="Thorsten Hertel (KEYS)" w:date="2021-01-25T16:35:00Z"/>
                <w:rFonts w:eastAsia="SimSun"/>
                <w:color w:val="0070C0"/>
                <w:szCs w:val="24"/>
                <w:lang w:eastAsia="zh-CN"/>
              </w:rPr>
            </w:pPr>
            <w:ins w:id="2269" w:author="Thorsten Hertel (KEYS)" w:date="2021-01-25T15:35:00Z">
              <w:r>
                <w:rPr>
                  <w:rFonts w:eastAsia="SimSun"/>
                  <w:color w:val="0070C0"/>
                  <w:szCs w:val="24"/>
                  <w:lang w:eastAsia="zh-CN"/>
                </w:rPr>
                <w:t xml:space="preserve">Alt 4-1-3-2: </w:t>
              </w:r>
            </w:ins>
            <w:ins w:id="2270" w:author="Thorsten Hertel (KEYS)" w:date="2021-01-25T15:38:00Z">
              <w:r>
                <w:rPr>
                  <w:rFonts w:eastAsia="SimSun"/>
                  <w:color w:val="0070C0"/>
                  <w:szCs w:val="24"/>
                  <w:lang w:eastAsia="zh-CN"/>
                </w:rPr>
                <w:t xml:space="preserve">we believe these simulation results should be used to define </w:t>
              </w:r>
            </w:ins>
            <w:ins w:id="2271" w:author="Thorsten Hertel (KEYS)" w:date="2021-01-25T15:39:00Z">
              <w:r>
                <w:rPr>
                  <w:rFonts w:eastAsia="SimSun"/>
                  <w:color w:val="0070C0"/>
                  <w:szCs w:val="24"/>
                  <w:lang w:eastAsia="zh-CN"/>
                </w:rPr>
                <w:t xml:space="preserve">impact of ETC on </w:t>
              </w:r>
            </w:ins>
            <w:ins w:id="2272" w:author="Thorsten Hertel (KEYS)" w:date="2021-01-25T15:38:00Z">
              <w:r>
                <w:rPr>
                  <w:rFonts w:eastAsia="SimSun"/>
                  <w:color w:val="0070C0"/>
                  <w:szCs w:val="24"/>
                  <w:lang w:eastAsia="zh-CN"/>
                </w:rPr>
                <w:t xml:space="preserve">core requirements rather than impact </w:t>
              </w:r>
            </w:ins>
            <w:ins w:id="2273" w:author="Thorsten Hertel (KEYS)" w:date="2021-01-25T15:39:00Z">
              <w:r>
                <w:rPr>
                  <w:rFonts w:eastAsia="SimSun"/>
                  <w:color w:val="0070C0"/>
                  <w:szCs w:val="24"/>
                  <w:lang w:eastAsia="zh-CN"/>
                </w:rPr>
                <w:t xml:space="preserve">of ETC </w:t>
              </w:r>
            </w:ins>
            <w:ins w:id="2274" w:author="Thorsten Hertel (KEYS)" w:date="2021-01-25T15:38:00Z">
              <w:r>
                <w:rPr>
                  <w:rFonts w:eastAsia="SimSun"/>
                  <w:color w:val="0070C0"/>
                  <w:szCs w:val="24"/>
                  <w:lang w:eastAsia="zh-CN"/>
                </w:rPr>
                <w:t xml:space="preserve">on MU/TT. </w:t>
              </w:r>
            </w:ins>
            <w:ins w:id="2275"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2276" w:author="Jose M. Fortes (R&amp;S)" w:date="2021-01-26T18:58:00Z"/>
                <w:rFonts w:eastAsia="SimSun"/>
                <w:color w:val="0070C0"/>
                <w:szCs w:val="24"/>
                <w:lang w:eastAsia="zh-CN"/>
              </w:rPr>
            </w:pPr>
            <w:ins w:id="2277" w:author="Thorsten Hertel (KEYS)" w:date="2021-01-25T16:35:00Z">
              <w:r>
                <w:rPr>
                  <w:rFonts w:eastAsia="SimSun"/>
                  <w:color w:val="0070C0"/>
                  <w:szCs w:val="24"/>
                  <w:lang w:eastAsia="zh-CN"/>
                </w:rPr>
                <w:t>Alt 4-1-3-</w:t>
              </w:r>
              <w:del w:id="2278" w:author="Anritsu" w:date="2021-01-27T00:27:00Z">
                <w:r w:rsidDel="004D233A">
                  <w:rPr>
                    <w:rFonts w:eastAsia="SimSun"/>
                    <w:color w:val="0070C0"/>
                    <w:szCs w:val="24"/>
                    <w:lang w:eastAsia="zh-CN"/>
                  </w:rPr>
                  <w:delText>2</w:delText>
                </w:r>
              </w:del>
            </w:ins>
            <w:ins w:id="2279" w:author="Anritsu" w:date="2021-01-27T00:27:00Z">
              <w:r w:rsidR="004D233A">
                <w:rPr>
                  <w:rFonts w:eastAsia="SimSun"/>
                  <w:color w:val="0070C0"/>
                  <w:szCs w:val="24"/>
                  <w:lang w:eastAsia="zh-CN"/>
                </w:rPr>
                <w:t>3</w:t>
              </w:r>
            </w:ins>
            <w:ins w:id="2280"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2281" w:author="Jose M. Fortes (R&amp;S)" w:date="2021-01-26T18:58:00Z"/>
                <w:rFonts w:eastAsiaTheme="minorEastAsia"/>
                <w:color w:val="0070C0"/>
                <w:lang w:val="en-US" w:eastAsia="zh-CN"/>
              </w:rPr>
            </w:pPr>
          </w:p>
          <w:p w14:paraId="7B31E97C" w14:textId="77777777" w:rsidR="00A44119" w:rsidRDefault="00A44119" w:rsidP="00A44119">
            <w:pPr>
              <w:spacing w:after="120"/>
              <w:rPr>
                <w:ins w:id="2282" w:author="Jose M. Fortes (R&amp;S)" w:date="2021-01-26T18:58:00Z"/>
                <w:rFonts w:eastAsiaTheme="minorEastAsia"/>
                <w:color w:val="0070C0"/>
                <w:lang w:val="en-US" w:eastAsia="zh-CN"/>
              </w:rPr>
            </w:pPr>
            <w:ins w:id="2283"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2284" w:author="Jose M. Fortes (R&amp;S)" w:date="2021-01-26T18:58:00Z"/>
                <w:rFonts w:eastAsiaTheme="minorEastAsia"/>
                <w:color w:val="0070C0"/>
                <w:lang w:val="en-US" w:eastAsia="zh-CN"/>
              </w:rPr>
            </w:pPr>
            <w:ins w:id="2285"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2286" w:author="Thorsten Hertel (KEYS)" w:date="2021-01-26T19:37:00Z"/>
                <w:rFonts w:eastAsiaTheme="minorEastAsia"/>
                <w:color w:val="0070C0"/>
                <w:lang w:val="en-US" w:eastAsia="zh-CN"/>
              </w:rPr>
            </w:pPr>
            <w:ins w:id="2287"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2288" w:author="Thorsten Hertel (KEYS)" w:date="2021-01-26T19:37:00Z"/>
                <w:rFonts w:eastAsiaTheme="minorEastAsia"/>
                <w:color w:val="0070C0"/>
                <w:lang w:val="en-US" w:eastAsia="zh-CN"/>
              </w:rPr>
            </w:pPr>
            <w:ins w:id="2289"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2290" w:author="Ruixin Wang (vivo)" w:date="2021-01-27T14:22:00Z"/>
                <w:rFonts w:eastAsiaTheme="minorEastAsia"/>
                <w:color w:val="0070C0"/>
                <w:lang w:val="en-US" w:eastAsia="zh-CN"/>
              </w:rPr>
            </w:pPr>
            <w:ins w:id="2291" w:author="Thorsten Hertel (KEYS)" w:date="2021-01-26T19:37:00Z">
              <w:r>
                <w:rPr>
                  <w:rFonts w:eastAsiaTheme="minorEastAsia"/>
                  <w:color w:val="0070C0"/>
                  <w:lang w:val="en-US" w:eastAsia="zh-CN"/>
                </w:rPr>
                <w:lastRenderedPageBreak/>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2292" w:author="Apple Inc." w:date="2021-01-27T02:41:00Z"/>
                <w:rFonts w:eastAsiaTheme="minorEastAsia"/>
                <w:color w:val="0070C0"/>
                <w:lang w:val="en-US" w:eastAsia="zh-CN"/>
              </w:rPr>
            </w:pPr>
            <w:ins w:id="2293"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2294" w:author="Ruixin Wang (vivo)" w:date="2021-01-27T14:23:00Z">
              <w:r>
                <w:rPr>
                  <w:rFonts w:eastAsiaTheme="minorEastAsia"/>
                  <w:color w:val="0070C0"/>
                  <w:lang w:val="en-US" w:eastAsia="zh-CN"/>
                </w:rPr>
                <w:t>lated to a new</w:t>
              </w:r>
            </w:ins>
            <w:ins w:id="2295" w:author="Ruixin Wang (vivo)" w:date="2021-01-27T14:22:00Z">
              <w:r>
                <w:rPr>
                  <w:rFonts w:eastAsiaTheme="minorEastAsia"/>
                  <w:color w:val="0070C0"/>
                  <w:lang w:val="en-US" w:eastAsia="zh-CN"/>
                </w:rPr>
                <w:t xml:space="preserve"> TT</w:t>
              </w:r>
            </w:ins>
            <w:ins w:id="2296" w:author="Ruixin Wang (vivo)" w:date="2021-01-27T14:23:00Z">
              <w:r>
                <w:rPr>
                  <w:rFonts w:eastAsiaTheme="minorEastAsia"/>
                  <w:color w:val="0070C0"/>
                  <w:lang w:val="en-US" w:eastAsia="zh-CN"/>
                </w:rPr>
                <w:t xml:space="preserve"> for ETC</w:t>
              </w:r>
            </w:ins>
            <w:ins w:id="2297"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2298" w:author="Apple Inc." w:date="2021-01-27T02:41:00Z">
              <w:r>
                <w:rPr>
                  <w:rFonts w:eastAsiaTheme="minorEastAsia"/>
                  <w:color w:val="0070C0"/>
                  <w:lang w:val="en-US" w:eastAsia="zh-CN"/>
                </w:rPr>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ins w:id="2299" w:author="Apple Inc." w:date="2021-01-28T11:31:00Z"/>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ins w:id="2300" w:author="Apple Inc." w:date="2021-01-28T11:31:00Z">
              <w:r>
                <w:rPr>
                  <w:lang w:eastAsia="zh-CN"/>
                </w:rPr>
                <w:t>No clear agreement has yet emerged</w:t>
              </w:r>
            </w:ins>
          </w:p>
          <w:p w14:paraId="552F8666" w14:textId="61F00008" w:rsidR="00CD5F7F" w:rsidRDefault="00CD5F7F" w:rsidP="00CD5F7F">
            <w:pPr>
              <w:rPr>
                <w:ins w:id="2301" w:author="Apple Inc." w:date="2021-01-28T11:26:00Z"/>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ins w:id="2302" w:author="Apple Inc." w:date="2021-01-28T11:26:00Z"/>
                <w:lang w:eastAsia="zh-CN"/>
              </w:rPr>
            </w:pPr>
            <w:ins w:id="2303" w:author="Apple Inc." w:date="2021-01-28T11:26:00Z">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ins>
            <w:ins w:id="2304" w:author="Apple Inc." w:date="2021-01-28T11:28:00Z">
              <w:r w:rsidR="00E1382D">
                <w:rPr>
                  <w:lang w:eastAsia="zh-CN"/>
                </w:rPr>
                <w:t xml:space="preserve"> (Qualcomm</w:t>
              </w:r>
            </w:ins>
            <w:ins w:id="2305" w:author="Apple Inc." w:date="2021-01-28T11:30:00Z">
              <w:r w:rsidR="00E1382D">
                <w:rPr>
                  <w:lang w:eastAsia="zh-CN"/>
                </w:rPr>
                <w:t>, CAICT</w:t>
              </w:r>
            </w:ins>
            <w:ins w:id="2306" w:author="Apple Inc." w:date="2021-01-28T11:28:00Z">
              <w:r w:rsidR="00E1382D">
                <w:rPr>
                  <w:lang w:eastAsia="zh-CN"/>
                </w:rPr>
                <w:t>)</w:t>
              </w:r>
            </w:ins>
          </w:p>
          <w:p w14:paraId="72ABD692" w14:textId="5408284E" w:rsidR="003012F8" w:rsidRDefault="003012F8" w:rsidP="003012F8">
            <w:pPr>
              <w:rPr>
                <w:ins w:id="2307" w:author="Apple Inc." w:date="2021-01-28T11:26:00Z"/>
                <w:lang w:eastAsia="zh-CN"/>
              </w:rPr>
            </w:pPr>
            <w:ins w:id="2308" w:author="Apple Inc." w:date="2021-01-28T11:26:00Z">
              <w:r>
                <w:rPr>
                  <w:lang w:eastAsia="zh-CN"/>
                </w:rPr>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ins>
            <w:ins w:id="2309" w:author="Apple Inc." w:date="2021-01-28T11:29:00Z">
              <w:r w:rsidR="00E1382D">
                <w:rPr>
                  <w:lang w:eastAsia="zh-CN"/>
                </w:rPr>
                <w:t xml:space="preserve"> (R&amp;S, Samsung)</w:t>
              </w:r>
            </w:ins>
          </w:p>
          <w:p w14:paraId="4553A204" w14:textId="7866B1ED" w:rsidR="003012F8" w:rsidRDefault="003012F8" w:rsidP="003012F8">
            <w:pPr>
              <w:rPr>
                <w:ins w:id="2310" w:author="Apple Inc." w:date="2021-01-28T11:26:00Z"/>
                <w:lang w:eastAsia="zh-CN"/>
              </w:rPr>
            </w:pPr>
            <w:ins w:id="2311" w:author="Apple Inc." w:date="2021-01-28T11:26:00Z">
              <w:r>
                <w:rPr>
                  <w:lang w:eastAsia="zh-CN"/>
                </w:rPr>
                <w:t>Alt 4-1-1-3: improvement to the test procedure is considered, as described in R4-2100528:</w:t>
              </w:r>
            </w:ins>
            <w:ins w:id="2312" w:author="Apple Inc." w:date="2021-01-28T11:29:00Z">
              <w:r w:rsidR="00E1382D">
                <w:rPr>
                  <w:lang w:eastAsia="zh-CN"/>
                </w:rPr>
                <w:t xml:space="preserve"> (R&amp;S</w:t>
              </w:r>
            </w:ins>
            <w:ins w:id="2313" w:author="Apple Inc." w:date="2021-01-28T11:30:00Z">
              <w:r w:rsidR="00E1382D">
                <w:rPr>
                  <w:lang w:eastAsia="zh-CN"/>
                </w:rPr>
                <w:t>, Samsung, vivo</w:t>
              </w:r>
            </w:ins>
            <w:ins w:id="2314" w:author="Apple Inc." w:date="2021-01-28T11:29:00Z">
              <w:r w:rsidR="00E1382D">
                <w:rPr>
                  <w:lang w:eastAsia="zh-CN"/>
                </w:rPr>
                <w:t>)</w:t>
              </w:r>
            </w:ins>
          </w:p>
          <w:p w14:paraId="347B3A69" w14:textId="3018FA5A" w:rsidR="003012F8" w:rsidRDefault="003012F8" w:rsidP="003012F8">
            <w:pPr>
              <w:pStyle w:val="B1"/>
              <w:rPr>
                <w:ins w:id="2315" w:author="Apple Inc." w:date="2021-01-28T11:26:00Z"/>
                <w:lang w:eastAsia="zh-CN"/>
              </w:rPr>
            </w:pPr>
            <w:ins w:id="2316" w:author="Apple Inc." w:date="2021-01-28T11:27:00Z">
              <w:r>
                <w:lastRenderedPageBreak/>
                <w:t>-</w:t>
              </w:r>
              <w:r>
                <w:tab/>
              </w:r>
            </w:ins>
            <w:ins w:id="2317" w:author="Apple Inc." w:date="2021-01-28T11:26:00Z">
              <w:r w:rsidRPr="004D1C48">
                <w:rPr>
                  <w:lang w:eastAsia="zh-CN"/>
                </w:rPr>
                <w:t>Perform a beam peak search refinement over conical region spanning +/- 12° around beam peak direction which was found under NTC</w:t>
              </w:r>
            </w:ins>
          </w:p>
          <w:p w14:paraId="767CA881" w14:textId="49490ACA" w:rsidR="003012F8" w:rsidRPr="00EE1CF5" w:rsidRDefault="003012F8" w:rsidP="003012F8">
            <w:pPr>
              <w:pStyle w:val="B1"/>
              <w:rPr>
                <w:ins w:id="2318" w:author="Apple Inc." w:date="2021-01-28T11:26:00Z"/>
                <w:lang w:eastAsia="zh-CN"/>
              </w:rPr>
            </w:pPr>
            <w:ins w:id="2319" w:author="Apple Inc." w:date="2021-01-28T11:27:00Z">
              <w:r>
                <w:t>-</w:t>
              </w:r>
              <w:r>
                <w:tab/>
              </w:r>
            </w:ins>
            <w:ins w:id="2320" w:author="Apple Inc." w:date="2021-01-28T11:26:00Z">
              <w:r w:rsidRPr="004D1C48">
                <w:rPr>
                  <w:lang w:eastAsia="zh-CN"/>
                </w:rPr>
                <w:t>In case that the chamber isn’t able to move positioner in conical region spanning +/- 12° inside a temperature control bubble, we propose to increase test tolerance for ETC by 0.9 dB for MOP and REFSENs test cases</w:t>
              </w:r>
            </w:ins>
          </w:p>
          <w:p w14:paraId="27595F51" w14:textId="6FBCA956" w:rsidR="003012F8" w:rsidRDefault="003012F8" w:rsidP="003012F8">
            <w:pPr>
              <w:rPr>
                <w:ins w:id="2321" w:author="Apple Inc." w:date="2021-01-28T11:26:00Z"/>
                <w:lang w:eastAsia="zh-CN"/>
              </w:rPr>
            </w:pPr>
            <w:ins w:id="2322" w:author="Apple Inc." w:date="2021-01-28T11:26:00Z">
              <w:r>
                <w:rPr>
                  <w:lang w:eastAsia="zh-CN"/>
                </w:rPr>
                <w:t>Alt 4-1-1-4: test equipment</w:t>
              </w:r>
              <w:r w:rsidRPr="00EE1CF5">
                <w:rPr>
                  <w:lang w:eastAsia="zh-CN"/>
                </w:rPr>
                <w:t xml:space="preserve"> capable of testing at ETC must be capable of performing the 3D scan at any temperature and be able to hold the test temperature static</w:t>
              </w:r>
            </w:ins>
            <w:ins w:id="2323" w:author="Apple Inc." w:date="2021-01-28T11:29:00Z">
              <w:r w:rsidR="00E1382D">
                <w:rPr>
                  <w:lang w:eastAsia="zh-CN"/>
                </w:rPr>
                <w:t xml:space="preserve"> (Qualcomm</w:t>
              </w:r>
            </w:ins>
            <w:ins w:id="2324" w:author="Apple Inc." w:date="2021-01-28T11:30:00Z">
              <w:r w:rsidR="00E1382D">
                <w:rPr>
                  <w:lang w:eastAsia="zh-CN"/>
                </w:rPr>
                <w:t>, CAICT</w:t>
              </w:r>
            </w:ins>
            <w:ins w:id="2325" w:author="Apple Inc." w:date="2021-01-28T11:29:00Z">
              <w:r w:rsidR="00E1382D">
                <w:rPr>
                  <w:lang w:eastAsia="zh-CN"/>
                </w:rPr>
                <w:t>)</w:t>
              </w:r>
            </w:ins>
          </w:p>
          <w:p w14:paraId="2AAA630B" w14:textId="27A995EE" w:rsidR="003012F8" w:rsidRPr="003012F8" w:rsidRDefault="003012F8" w:rsidP="003012F8">
            <w:pPr>
              <w:pStyle w:val="B1"/>
              <w:rPr>
                <w:ins w:id="2326" w:author="Apple Inc." w:date="2021-01-28T11:26:00Z"/>
              </w:rPr>
            </w:pPr>
            <w:ins w:id="2327" w:author="Apple Inc." w:date="2021-01-28T11:27:00Z">
              <w:r>
                <w:t>-</w:t>
              </w:r>
              <w:r>
                <w:tab/>
              </w:r>
            </w:ins>
            <w:ins w:id="2328" w:author="Apple Inc." w:date="2021-01-28T11:26:00Z">
              <w:r w:rsidRPr="003012F8">
                <w:t>RAN4 to establish tolerance around target temperature as limits for ‘static’ thermal regulation by test equipment</w:t>
              </w:r>
            </w:ins>
          </w:p>
          <w:p w14:paraId="4F3E1968" w14:textId="3F165542" w:rsidR="003012F8" w:rsidRPr="003012F8" w:rsidDel="003012F8" w:rsidRDefault="003012F8" w:rsidP="003012F8">
            <w:pPr>
              <w:pStyle w:val="B1"/>
              <w:rPr>
                <w:del w:id="2329" w:author="Apple Inc." w:date="2021-01-28T11:26:00Z"/>
              </w:rPr>
            </w:pPr>
            <w:ins w:id="2330" w:author="Apple Inc." w:date="2021-01-28T11:27:00Z">
              <w:r>
                <w:t>-</w:t>
              </w:r>
              <w:r>
                <w:tab/>
              </w:r>
            </w:ins>
            <w:ins w:id="2331" w:author="Apple Inc." w:date="2021-01-28T11:26:00Z">
              <w:r w:rsidRPr="003012F8">
                <w:t>Test equipment vendors are encouraged to share thermal regulation schemes and anticipated thermal regulation capabilitie</w:t>
              </w:r>
            </w:ins>
            <w:ins w:id="2332" w:author="Apple Inc." w:date="2021-01-28T11:32:00Z">
              <w:r w:rsidR="00B63606">
                <w:t>s</w:t>
              </w:r>
            </w:ins>
          </w:p>
          <w:p w14:paraId="096CDDDB" w14:textId="77777777" w:rsidR="00CD5F7F" w:rsidRDefault="00CD5F7F" w:rsidP="00CD5F7F">
            <w:pPr>
              <w:rPr>
                <w:ins w:id="2333" w:author="Apple Inc." w:date="2021-01-28T11:32: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ins w:id="2334" w:author="Apple Inc." w:date="2021-01-28T11:32:00Z">
              <w:r>
                <w:rPr>
                  <w:rFonts w:eastAsia="SimSun"/>
                  <w:color w:val="0070C0"/>
                  <w:szCs w:val="24"/>
                  <w:lang w:eastAsia="zh-CN"/>
                </w:rPr>
                <w:t>Discussion related to this issue can proceed in the context of the WF</w:t>
              </w:r>
            </w:ins>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523FDD0" w:rsidR="00CD5F7F" w:rsidRDefault="00CD5F7F" w:rsidP="00CD5F7F">
            <w:pPr>
              <w:rPr>
                <w:ins w:id="2335" w:author="Apple Inc." w:date="2021-01-28T11:38:00Z"/>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ins w:id="2336" w:author="Apple Inc." w:date="2021-01-28T11:38:00Z">
              <w:r>
                <w:rPr>
                  <w:lang w:eastAsia="zh-CN"/>
                </w:rPr>
                <w:t>No clear agreement has yet emerged</w:t>
              </w:r>
            </w:ins>
          </w:p>
          <w:p w14:paraId="3C6EF112" w14:textId="783A7566" w:rsidR="00CD5F7F" w:rsidRDefault="00CD5F7F" w:rsidP="00CD5F7F">
            <w:pPr>
              <w:rPr>
                <w:ins w:id="2337" w:author="Apple Inc." w:date="2021-01-28T11:32:00Z"/>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ins w:id="2338" w:author="Apple Inc." w:date="2021-01-28T11:32:00Z"/>
                <w:lang w:eastAsia="zh-CN"/>
              </w:rPr>
            </w:pPr>
            <w:ins w:id="2339" w:author="Apple Inc." w:date="2021-01-28T11:32:00Z">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ins>
            <w:ins w:id="2340" w:author="Apple Inc." w:date="2021-01-28T11:35:00Z">
              <w:r w:rsidR="00582163">
                <w:rPr>
                  <w:lang w:eastAsia="zh-CN"/>
                </w:rPr>
                <w:t xml:space="preserve"> (vivo</w:t>
              </w:r>
            </w:ins>
            <w:ins w:id="2341" w:author="Apple Inc." w:date="2021-01-28T11:38:00Z">
              <w:r w:rsidR="0006585A">
                <w:rPr>
                  <w:lang w:eastAsia="zh-CN"/>
                </w:rPr>
                <w:t>, OPPO</w:t>
              </w:r>
            </w:ins>
            <w:ins w:id="2342" w:author="Apple Inc." w:date="2021-01-28T11:35:00Z">
              <w:r w:rsidR="00582163">
                <w:rPr>
                  <w:lang w:eastAsia="zh-CN"/>
                </w:rPr>
                <w:t>)</w:t>
              </w:r>
            </w:ins>
          </w:p>
          <w:p w14:paraId="33C6337C" w14:textId="03878F5A" w:rsidR="00B63606" w:rsidRDefault="00B63606" w:rsidP="00B63606">
            <w:pPr>
              <w:rPr>
                <w:ins w:id="2343" w:author="Apple Inc." w:date="2021-01-28T11:32:00Z"/>
                <w:lang w:eastAsia="zh-CN"/>
              </w:rPr>
            </w:pPr>
            <w:ins w:id="2344" w:author="Apple Inc." w:date="2021-01-28T11:32:00Z">
              <w:r>
                <w:rPr>
                  <w:lang w:eastAsia="zh-CN"/>
                </w:rPr>
                <w:t xml:space="preserve">Alt 4-1-2-2: </w:t>
              </w:r>
              <w:r w:rsidRPr="004D1C48">
                <w:rPr>
                  <w:lang w:eastAsia="zh-CN"/>
                </w:rPr>
                <w:t>The group clarifies whether the spherical coverage test is really necessary under ETC. Companies are encouraged to bring views if an impact of temperature may really cause changes with the spherical coverage performance of the UE</w:t>
              </w:r>
            </w:ins>
            <w:ins w:id="2345" w:author="Apple Inc." w:date="2021-01-28T11:34:00Z">
              <w:r w:rsidR="00E5787B">
                <w:rPr>
                  <w:lang w:eastAsia="zh-CN"/>
                </w:rPr>
                <w:t xml:space="preserve"> (Samsung</w:t>
              </w:r>
            </w:ins>
            <w:ins w:id="2346" w:author="Apple Inc." w:date="2021-01-28T11:35:00Z">
              <w:r w:rsidR="00582163">
                <w:rPr>
                  <w:lang w:eastAsia="zh-CN"/>
                </w:rPr>
                <w:t>, vivo</w:t>
              </w:r>
            </w:ins>
            <w:ins w:id="2347" w:author="Apple Inc." w:date="2021-01-28T11:36:00Z">
              <w:r w:rsidR="008C2D4A">
                <w:rPr>
                  <w:lang w:eastAsia="zh-CN"/>
                </w:rPr>
                <w:t>, CAICT</w:t>
              </w:r>
            </w:ins>
            <w:ins w:id="2348" w:author="Apple Inc." w:date="2021-01-28T11:38:00Z">
              <w:r w:rsidR="0006585A">
                <w:rPr>
                  <w:lang w:eastAsia="zh-CN"/>
                </w:rPr>
                <w:t>, OPPO, Huawei</w:t>
              </w:r>
            </w:ins>
            <w:ins w:id="2349" w:author="Apple Inc." w:date="2021-01-28T11:34:00Z">
              <w:r w:rsidR="00E5787B">
                <w:rPr>
                  <w:lang w:eastAsia="zh-CN"/>
                </w:rPr>
                <w:t>)</w:t>
              </w:r>
            </w:ins>
          </w:p>
          <w:p w14:paraId="55B1E361" w14:textId="348B4523" w:rsidR="00B63606" w:rsidRDefault="00B63606" w:rsidP="00B63606">
            <w:pPr>
              <w:rPr>
                <w:ins w:id="2350" w:author="Apple Inc." w:date="2021-01-28T11:32:00Z"/>
                <w:lang w:eastAsia="zh-CN"/>
              </w:rPr>
            </w:pPr>
            <w:ins w:id="2351" w:author="Apple Inc." w:date="2021-01-28T11:32:00Z">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ins>
            <w:ins w:id="2352" w:author="Apple Inc." w:date="2021-01-28T11:33:00Z">
              <w:r w:rsidR="00E5787B">
                <w:rPr>
                  <w:lang w:eastAsia="zh-CN"/>
                </w:rPr>
                <w:t xml:space="preserve"> (Keysight</w:t>
              </w:r>
            </w:ins>
            <w:ins w:id="2353" w:author="Apple Inc." w:date="2021-01-28T11:34:00Z">
              <w:r w:rsidR="00E5787B">
                <w:rPr>
                  <w:lang w:eastAsia="zh-CN"/>
                </w:rPr>
                <w:t>, Anritsu, Qualcomm</w:t>
              </w:r>
            </w:ins>
            <w:ins w:id="2354" w:author="Apple Inc." w:date="2021-01-28T11:33:00Z">
              <w:r w:rsidR="00E5787B">
                <w:rPr>
                  <w:lang w:eastAsia="zh-CN"/>
                </w:rPr>
                <w:t>)</w:t>
              </w:r>
            </w:ins>
          </w:p>
          <w:p w14:paraId="246CE578" w14:textId="3A78BCD0" w:rsidR="00B63606" w:rsidRPr="00EE1CF5" w:rsidRDefault="00B63606" w:rsidP="00B63606">
            <w:pPr>
              <w:pStyle w:val="B1"/>
              <w:rPr>
                <w:ins w:id="2355" w:author="Apple Inc." w:date="2021-01-28T11:32:00Z"/>
                <w:lang w:eastAsia="zh-CN"/>
              </w:rPr>
            </w:pPr>
            <w:ins w:id="2356" w:author="Apple Inc." w:date="2021-01-28T11:32:00Z">
              <w:r>
                <w:rPr>
                  <w:lang w:eastAsia="zh-CN"/>
                </w:rPr>
                <w:t>-</w:t>
              </w:r>
              <w:r>
                <w:rPr>
                  <w:lang w:eastAsia="zh-CN"/>
                </w:rPr>
                <w:tab/>
              </w:r>
              <w:r w:rsidRPr="00B36A7A">
                <w:rPr>
                  <w:lang w:eastAsia="zh-CN"/>
                </w:rPr>
                <w:t>RAN4 should assume that ETC testing is feasible from a testability perspective for all applicable FR2 UE RF test cases</w:t>
              </w:r>
            </w:ins>
          </w:p>
          <w:p w14:paraId="00ABEF49" w14:textId="73A37C76" w:rsidR="00B63606" w:rsidRDefault="00B63606" w:rsidP="00B63606">
            <w:pPr>
              <w:rPr>
                <w:ins w:id="2357" w:author="Apple Inc." w:date="2021-01-28T11:32:00Z"/>
                <w:lang w:eastAsia="zh-CN"/>
              </w:rPr>
            </w:pPr>
            <w:ins w:id="2358" w:author="Apple Inc." w:date="2021-01-28T11:32:00Z">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ins>
            <w:ins w:id="2359" w:author="Apple Inc." w:date="2021-01-28T11:34:00Z">
              <w:r w:rsidR="00E5787B">
                <w:rPr>
                  <w:lang w:eastAsia="zh-CN"/>
                </w:rPr>
                <w:t xml:space="preserve"> (Qualcomm)</w:t>
              </w:r>
            </w:ins>
          </w:p>
          <w:p w14:paraId="13D92985" w14:textId="1DD13033" w:rsidR="00E5787B" w:rsidRDefault="00E5787B" w:rsidP="00E5787B">
            <w:pPr>
              <w:rPr>
                <w:ins w:id="2360" w:author="Apple Inc." w:date="2021-01-28T11:35:00Z"/>
                <w:lang w:eastAsia="zh-CN"/>
              </w:rPr>
            </w:pPr>
            <w:ins w:id="2361" w:author="Apple Inc." w:date="2021-01-28T11:34:00Z">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ins>
          </w:p>
          <w:p w14:paraId="7D32E885" w14:textId="7C573333" w:rsidR="00582163" w:rsidRDefault="00582163" w:rsidP="00E5787B">
            <w:pPr>
              <w:rPr>
                <w:ins w:id="2362" w:author="Apple Inc." w:date="2021-01-28T11:37:00Z"/>
                <w:rFonts w:eastAsiaTheme="minorEastAsia"/>
                <w:color w:val="0070C0"/>
                <w:lang w:val="en-US" w:eastAsia="zh-CN"/>
              </w:rPr>
            </w:pPr>
            <w:ins w:id="2363" w:author="Apple Inc." w:date="2021-01-28T11:35:00Z">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ins>
            <w:ins w:id="2364" w:author="Apple Inc." w:date="2021-01-28T11:36:00Z">
              <w:r w:rsidR="008C2D4A">
                <w:rPr>
                  <w:rFonts w:eastAsiaTheme="minorEastAsia"/>
                  <w:color w:val="0070C0"/>
                  <w:lang w:val="en-US" w:eastAsia="zh-CN"/>
                </w:rPr>
                <w:t>, CAICT</w:t>
              </w:r>
            </w:ins>
            <w:ins w:id="2365" w:author="Apple Inc." w:date="2021-01-28T11:35:00Z">
              <w:r>
                <w:rPr>
                  <w:rFonts w:eastAsiaTheme="minorEastAsia"/>
                  <w:color w:val="0070C0"/>
                  <w:lang w:val="en-US" w:eastAsia="zh-CN"/>
                </w:rPr>
                <w:t>)</w:t>
              </w:r>
            </w:ins>
          </w:p>
          <w:p w14:paraId="75B6C84E" w14:textId="4E1434D3" w:rsidR="00B63606" w:rsidRPr="006369F3" w:rsidDel="006369F3" w:rsidRDefault="008C2D4A" w:rsidP="00CD5F7F">
            <w:pPr>
              <w:rPr>
                <w:del w:id="2366" w:author="Apple Inc." w:date="2021-01-28T11:38:00Z"/>
                <w:lang w:eastAsia="zh-CN"/>
              </w:rPr>
            </w:pPr>
            <w:ins w:id="2367" w:author="Apple Inc." w:date="2021-01-28T11:37:00Z">
              <w:r>
                <w:rPr>
                  <w:lang w:eastAsia="zh-CN"/>
                </w:rPr>
                <w:t xml:space="preserve">Alt 5-1-2-7 (new): </w:t>
              </w:r>
              <w:r>
                <w:rPr>
                  <w:color w:val="0070C0"/>
                  <w:lang w:val="en-US" w:eastAsia="ja-JP"/>
                </w:rPr>
                <w:t xml:space="preserve">it is not possible to make any changes to TS38.101-2 in this SI, but we can draw conclusions on the impact of ETC onto MU, and the group can recommend to RAN5 an analysis which lists the factors that increase MU and TT for the test case under ETC </w:t>
              </w:r>
            </w:ins>
            <w:ins w:id="2368" w:author="Apple Inc." w:date="2021-01-28T11:38:00Z">
              <w:r>
                <w:rPr>
                  <w:color w:val="0070C0"/>
                  <w:lang w:val="en-US" w:eastAsia="ja-JP"/>
                </w:rPr>
                <w:t>(Apple)</w:t>
              </w:r>
            </w:ins>
          </w:p>
          <w:p w14:paraId="650B89D8" w14:textId="77777777" w:rsidR="00CD5F7F" w:rsidRDefault="00CD5F7F" w:rsidP="00CD5F7F">
            <w:pPr>
              <w:rPr>
                <w:ins w:id="2369" w:author="Apple Inc." w:date="2021-01-28T11:38: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ins w:id="2370" w:author="Apple Inc." w:date="2021-01-28T11:38:00Z">
              <w:r>
                <w:rPr>
                  <w:rFonts w:eastAsia="SimSun"/>
                  <w:color w:val="0070C0"/>
                  <w:szCs w:val="24"/>
                  <w:lang w:eastAsia="zh-CN"/>
                </w:rPr>
                <w:t>Discussion related to this issue can proceed in the context of the WF</w:t>
              </w:r>
            </w:ins>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63AEA776" w:rsidR="00CD5F7F" w:rsidRDefault="00CD5F7F" w:rsidP="00CD5F7F">
            <w:pPr>
              <w:rPr>
                <w:ins w:id="2371" w:author="Apple Inc." w:date="2021-01-28T11:41:00Z"/>
                <w:rFonts w:eastAsiaTheme="minorEastAsia"/>
                <w:i/>
                <w:color w:val="0070C0"/>
                <w:lang w:val="en-US" w:eastAsia="zh-CN"/>
              </w:rPr>
            </w:pPr>
            <w:r w:rsidRPr="00855107">
              <w:rPr>
                <w:rFonts w:eastAsiaTheme="minorEastAsia" w:hint="eastAsia"/>
                <w:i/>
                <w:color w:val="0070C0"/>
                <w:lang w:val="en-US" w:eastAsia="zh-CN"/>
              </w:rPr>
              <w:t>Tentative agreements:</w:t>
            </w:r>
          </w:p>
          <w:p w14:paraId="3E5B56C6" w14:textId="700C4507" w:rsidR="00411352" w:rsidRPr="00855107" w:rsidDel="00411352" w:rsidRDefault="00411352" w:rsidP="00CD5F7F">
            <w:pPr>
              <w:rPr>
                <w:del w:id="2372" w:author="Apple Inc." w:date="2021-01-28T11:41:00Z"/>
                <w:rFonts w:eastAsiaTheme="minorEastAsia"/>
                <w:i/>
                <w:color w:val="0070C0"/>
                <w:lang w:val="en-US" w:eastAsia="zh-CN"/>
              </w:rPr>
            </w:pPr>
            <w:ins w:id="2373" w:author="Apple Inc." w:date="2021-01-28T11:41:00Z">
              <w:r>
                <w:rPr>
                  <w:lang w:eastAsia="zh-CN"/>
                </w:rPr>
                <w:t>No clear agreement has yet emerged</w:t>
              </w:r>
            </w:ins>
          </w:p>
          <w:p w14:paraId="37BBD85B" w14:textId="248DDD17" w:rsidR="00CD5F7F" w:rsidRDefault="00CD5F7F" w:rsidP="00CD5F7F">
            <w:pPr>
              <w:rPr>
                <w:ins w:id="2374" w:author="Apple Inc." w:date="2021-01-28T11:39:00Z"/>
                <w:rFonts w:eastAsiaTheme="minorEastAsia"/>
                <w:i/>
                <w:color w:val="0070C0"/>
                <w:lang w:val="en-US" w:eastAsia="zh-CN"/>
              </w:rPr>
            </w:pPr>
            <w:r>
              <w:rPr>
                <w:rFonts w:eastAsiaTheme="minorEastAsia" w:hint="eastAsia"/>
                <w:i/>
                <w:color w:val="0070C0"/>
                <w:lang w:val="en-US" w:eastAsia="zh-CN"/>
              </w:rPr>
              <w:lastRenderedPageBreak/>
              <w:t>Candidate options:</w:t>
            </w:r>
          </w:p>
          <w:p w14:paraId="28784E87" w14:textId="0D5B05CD" w:rsidR="007861C4" w:rsidRDefault="007861C4" w:rsidP="007861C4">
            <w:pPr>
              <w:rPr>
                <w:ins w:id="2375" w:author="Apple Inc." w:date="2021-01-28T11:39:00Z"/>
                <w:lang w:eastAsia="zh-CN"/>
              </w:rPr>
            </w:pPr>
            <w:ins w:id="2376" w:author="Apple Inc." w:date="2021-01-28T11:39:00Z">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ins>
            <w:ins w:id="2377" w:author="Apple Inc." w:date="2021-01-28T11:41:00Z">
              <w:r>
                <w:rPr>
                  <w:lang w:eastAsia="zh-CN"/>
                </w:rPr>
                <w:t xml:space="preserve"> (vivo)</w:t>
              </w:r>
            </w:ins>
          </w:p>
          <w:p w14:paraId="2A694D5D" w14:textId="6FEDAE6C" w:rsidR="007861C4" w:rsidRDefault="007861C4" w:rsidP="007861C4">
            <w:pPr>
              <w:rPr>
                <w:ins w:id="2378" w:author="Apple Inc." w:date="2021-01-28T11:39:00Z"/>
                <w:lang w:eastAsia="zh-CN"/>
              </w:rPr>
            </w:pPr>
            <w:ins w:id="2379" w:author="Apple Inc." w:date="2021-01-28T11:39:00Z">
              <w:r>
                <w:rPr>
                  <w:lang w:eastAsia="zh-CN"/>
                </w:rPr>
                <w:t xml:space="preserve">Alt 4-1-3-2: </w:t>
              </w:r>
              <w:r w:rsidRPr="004D1C48">
                <w:rPr>
                  <w:lang w:eastAsia="zh-CN"/>
                </w:rPr>
                <w:t>A simulation campaign is needed to quantify the impact of ETC on measurement uncertainty and test tolerance. RAN4 shall provide a recommendation to RAN5 based on the results</w:t>
              </w:r>
            </w:ins>
            <w:ins w:id="2380" w:author="Apple Inc." w:date="2021-01-28T11:41:00Z">
              <w:r>
                <w:rPr>
                  <w:lang w:eastAsia="zh-CN"/>
                </w:rPr>
                <w:t xml:space="preserve"> (vivo, Apple)</w:t>
              </w:r>
            </w:ins>
          </w:p>
          <w:p w14:paraId="71677173" w14:textId="06BC0FDD" w:rsidR="007861C4" w:rsidRPr="00411352" w:rsidDel="00411352" w:rsidRDefault="007861C4" w:rsidP="00CD5F7F">
            <w:pPr>
              <w:rPr>
                <w:del w:id="2381" w:author="Apple Inc." w:date="2021-01-28T11:41:00Z"/>
                <w:lang w:eastAsia="zh-CN"/>
              </w:rPr>
            </w:pPr>
            <w:ins w:id="2382" w:author="Apple Inc." w:date="2021-01-28T11:39:00Z">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w:t>
              </w:r>
            </w:ins>
            <w:ins w:id="2383" w:author="Apple Inc." w:date="2021-01-28T11:40:00Z">
              <w:r>
                <w:rPr>
                  <w:lang w:eastAsia="zh-CN"/>
                </w:rPr>
                <w:t xml:space="preserve"> (Keysight)</w:t>
              </w:r>
            </w:ins>
          </w:p>
          <w:p w14:paraId="1ACED029" w14:textId="77777777" w:rsidR="00CD5F7F" w:rsidRDefault="00CD5F7F" w:rsidP="00CD5F7F">
            <w:pPr>
              <w:rPr>
                <w:ins w:id="2384" w:author="Apple Inc." w:date="2021-01-28T11:41: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ins w:id="2385" w:author="Apple Inc." w:date="2021-01-28T11:42:00Z">
              <w:r>
                <w:rPr>
                  <w:rFonts w:eastAsia="SimSun"/>
                  <w:color w:val="0070C0"/>
                  <w:szCs w:val="24"/>
                  <w:lang w:eastAsia="zh-CN"/>
                </w:rPr>
                <w:t>Discussion related to this issue can proceed in the context of the WF</w:t>
              </w:r>
            </w:ins>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5270C51C"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del w:id="2386" w:author="Apple Inc." w:date="2021-01-28T12:15:00Z">
              <w:r w:rsidR="001C17ED" w:rsidDel="00B10588">
                <w:rPr>
                  <w:rFonts w:eastAsiaTheme="minorEastAsia"/>
                  <w:color w:val="0070C0"/>
                  <w:lang w:val="en-US" w:eastAsia="zh-CN"/>
                </w:rPr>
                <w:delText>4</w:delText>
              </w:r>
            </w:del>
            <w:ins w:id="2387" w:author="Apple Inc." w:date="2021-01-28T12:15:00Z">
              <w:r w:rsidR="00B10588">
                <w:rPr>
                  <w:rFonts w:eastAsiaTheme="minorEastAsia"/>
                  <w:color w:val="0070C0"/>
                  <w:lang w:val="en-US" w:eastAsia="zh-CN"/>
                </w:rPr>
                <w:t>3</w:t>
              </w:r>
            </w:ins>
          </w:p>
        </w:tc>
        <w:tc>
          <w:tcPr>
            <w:tcW w:w="4554" w:type="dxa"/>
          </w:tcPr>
          <w:p w14:paraId="44899DE5" w14:textId="7DF8523F" w:rsidR="00A10BB3" w:rsidRPr="003418CB" w:rsidRDefault="00411352" w:rsidP="000C05AD">
            <w:pPr>
              <w:rPr>
                <w:rFonts w:eastAsiaTheme="minorEastAsia"/>
                <w:color w:val="0070C0"/>
                <w:lang w:val="en-US" w:eastAsia="zh-CN"/>
              </w:rPr>
            </w:pPr>
            <w:ins w:id="2388" w:author="Apple Inc." w:date="2021-01-28T11:42:00Z">
              <w:r>
                <w:rPr>
                  <w:rFonts w:eastAsiaTheme="minorEastAsia"/>
                  <w:color w:val="0070C0"/>
                  <w:lang w:val="en-US" w:eastAsia="zh-CN"/>
                </w:rPr>
                <w:t>WF on ETC for UE RF test cases</w:t>
              </w:r>
            </w:ins>
          </w:p>
        </w:tc>
        <w:tc>
          <w:tcPr>
            <w:tcW w:w="2932" w:type="dxa"/>
          </w:tcPr>
          <w:p w14:paraId="6633CF20" w14:textId="2EF456B6" w:rsidR="00A10BB3" w:rsidRPr="003418CB" w:rsidRDefault="00411352" w:rsidP="001C17ED">
            <w:pPr>
              <w:spacing w:after="0"/>
              <w:rPr>
                <w:rFonts w:eastAsiaTheme="minorEastAsia"/>
                <w:color w:val="0070C0"/>
                <w:lang w:val="en-US" w:eastAsia="zh-CN"/>
              </w:rPr>
            </w:pPr>
            <w:ins w:id="2389" w:author="Apple Inc." w:date="2021-01-28T11:42:00Z">
              <w:r>
                <w:rPr>
                  <w:rFonts w:eastAsiaTheme="minorEastAsia"/>
                  <w:color w:val="0070C0"/>
                  <w:lang w:val="en-US" w:eastAsia="zh-CN"/>
                </w:rPr>
                <w:t>vivo</w:t>
              </w:r>
            </w:ins>
          </w:p>
        </w:tc>
      </w:tr>
    </w:tbl>
    <w:p w14:paraId="02F58BD3" w14:textId="1C5D9FF8"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del w:id="2390" w:author="Apple Inc." w:date="2021-01-28T11:42:00Z">
        <w:r w:rsidR="001C17ED" w:rsidDel="00610F75">
          <w:rPr>
            <w:i/>
            <w:color w:val="0070C0"/>
            <w:lang w:val="en-US" w:eastAsia="zh-CN"/>
          </w:rPr>
          <w:delText>TBD</w:delText>
        </w:r>
      </w:del>
      <w:ins w:id="2391" w:author="Apple Inc." w:date="2021-01-28T11:42:00Z">
        <w:r w:rsidR="00610F75">
          <w:rPr>
            <w:i/>
            <w:color w:val="0070C0"/>
            <w:lang w:val="en-US" w:eastAsia="zh-CN"/>
          </w:rPr>
          <w:t>Issues 4-1-1, 4-1-2, 4-1-3</w:t>
        </w:r>
      </w:ins>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lastRenderedPageBreak/>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6F3A44" w:rsidP="000A7E45">
            <w:pPr>
              <w:spacing w:after="0"/>
              <w:rPr>
                <w:rFonts w:ascii="Arial" w:hAnsi="Arial" w:cs="Arial"/>
                <w:sz w:val="14"/>
                <w:szCs w:val="14"/>
              </w:rPr>
            </w:pPr>
            <w:hyperlink r:id="rId44"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6F3A44" w:rsidP="000A7E45">
            <w:pPr>
              <w:spacing w:after="0"/>
              <w:rPr>
                <w:rFonts w:ascii="Arial" w:hAnsi="Arial" w:cs="Arial"/>
                <w:sz w:val="14"/>
                <w:szCs w:val="14"/>
              </w:rPr>
            </w:pPr>
            <w:hyperlink r:id="rId45"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6F3A44" w:rsidP="000A7E45">
            <w:pPr>
              <w:spacing w:after="0"/>
              <w:rPr>
                <w:rFonts w:ascii="Arial" w:hAnsi="Arial" w:cs="Arial"/>
                <w:sz w:val="14"/>
                <w:szCs w:val="14"/>
              </w:rPr>
            </w:pPr>
            <w:hyperlink r:id="rId46"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6F3A44" w:rsidP="000A7E45">
            <w:pPr>
              <w:spacing w:after="0"/>
              <w:rPr>
                <w:rFonts w:ascii="Arial" w:hAnsi="Arial" w:cs="Arial"/>
                <w:sz w:val="14"/>
                <w:szCs w:val="14"/>
              </w:rPr>
            </w:pPr>
            <w:hyperlink r:id="rId47"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6F3A44" w:rsidP="00C025F2">
            <w:pPr>
              <w:spacing w:after="0"/>
              <w:rPr>
                <w:rFonts w:ascii="Arial" w:hAnsi="Arial" w:cs="Arial"/>
                <w:color w:val="0000E9"/>
                <w:sz w:val="14"/>
                <w:szCs w:val="14"/>
              </w:rPr>
            </w:pPr>
            <w:hyperlink r:id="rId48"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lastRenderedPageBreak/>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6F3A44" w:rsidP="00C025F2">
            <w:pPr>
              <w:spacing w:after="0"/>
              <w:rPr>
                <w:rFonts w:ascii="Arial" w:hAnsi="Arial" w:cs="Arial"/>
                <w:color w:val="0000E9"/>
                <w:sz w:val="14"/>
                <w:szCs w:val="14"/>
              </w:rPr>
            </w:pPr>
            <w:hyperlink r:id="rId49"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6F3A44" w:rsidP="00C025F2">
            <w:pPr>
              <w:spacing w:after="0"/>
              <w:rPr>
                <w:rFonts w:ascii="Arial" w:hAnsi="Arial" w:cs="Arial"/>
                <w:color w:val="0000E9"/>
                <w:sz w:val="14"/>
                <w:szCs w:val="14"/>
              </w:rPr>
            </w:pPr>
            <w:hyperlink r:id="rId50"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6F3A44"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lastRenderedPageBreak/>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2392" w:author="Qualcomm" w:date="2021-01-26T14:42:00Z"/>
                <w:rFonts w:eastAsiaTheme="minorEastAsia"/>
                <w:color w:val="0070C0"/>
                <w:lang w:val="en-US" w:eastAsia="zh-CN"/>
              </w:rPr>
            </w:pPr>
            <w:ins w:id="2393"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2394" w:author="Qualcomm" w:date="2021-01-26T14:42:00Z"/>
                <w:rFonts w:eastAsia="SimSun"/>
                <w:color w:val="0070C0"/>
                <w:szCs w:val="24"/>
                <w:lang w:eastAsia="zh-CN"/>
              </w:rPr>
            </w:pPr>
            <w:ins w:id="2395"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2396" w:author="Qualcomm" w:date="2021-01-26T14:42:00Z"/>
                <w:rFonts w:eastAsia="SimSun"/>
                <w:color w:val="0070C0"/>
                <w:szCs w:val="24"/>
                <w:lang w:eastAsia="zh-CN"/>
              </w:rPr>
            </w:pPr>
            <w:ins w:id="2397"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2398" w:author="Qualcomm" w:date="2021-01-26T14:42:00Z"/>
                <w:color w:val="0070C0"/>
                <w:szCs w:val="24"/>
                <w:lang w:eastAsia="zh-CN"/>
              </w:rPr>
            </w:pPr>
            <w:ins w:id="2399"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2400" w:author="Qualcomm" w:date="2021-01-26T14:42:00Z"/>
                <w:color w:val="0070C0"/>
                <w:szCs w:val="24"/>
                <w:lang w:eastAsia="zh-CN"/>
              </w:rPr>
            </w:pPr>
            <w:ins w:id="2401"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2402" w:author="Samsung" w:date="2021-01-27T11:05:00Z"/>
                <w:rFonts w:eastAsia="SimSun"/>
                <w:color w:val="0070C0"/>
                <w:szCs w:val="24"/>
                <w:lang w:eastAsia="zh-CN"/>
              </w:rPr>
            </w:pPr>
            <w:ins w:id="2403"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2404" w:author="Samsung" w:date="2021-01-27T11:05:00Z"/>
                <w:rFonts w:eastAsia="SimSun"/>
                <w:color w:val="0070C0"/>
                <w:szCs w:val="24"/>
                <w:lang w:eastAsia="zh-CN"/>
              </w:rPr>
            </w:pPr>
            <w:ins w:id="2405"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2406" w:author="Thorsten Hertel (KEYS)" w:date="2021-01-26T19:39:00Z"/>
                <w:rFonts w:eastAsia="SimSun"/>
                <w:color w:val="0070C0"/>
                <w:szCs w:val="24"/>
                <w:lang w:eastAsia="zh-CN"/>
              </w:rPr>
            </w:pPr>
            <w:ins w:id="2407"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2408" w:author="Ruixin Wang (vivo)" w:date="2021-01-27T14:23:00Z"/>
                <w:rFonts w:eastAsia="SimSun"/>
                <w:color w:val="0070C0"/>
                <w:szCs w:val="24"/>
                <w:lang w:eastAsia="zh-CN"/>
              </w:rPr>
            </w:pPr>
            <w:ins w:id="2409" w:author="Thorsten Hertel (KEYS)" w:date="2021-01-26T19:39:00Z">
              <w:r>
                <w:rPr>
                  <w:rFonts w:eastAsia="SimSun"/>
                  <w:color w:val="0070C0"/>
                  <w:szCs w:val="24"/>
                  <w:lang w:eastAsia="zh-CN"/>
                </w:rPr>
                <w:t>Keysight: we agree with R&amp;S</w:t>
              </w:r>
            </w:ins>
          </w:p>
          <w:p w14:paraId="0561E587" w14:textId="77777777" w:rsidR="00E84C78" w:rsidRDefault="00E84C78" w:rsidP="00224F42">
            <w:pPr>
              <w:spacing w:after="120"/>
              <w:rPr>
                <w:ins w:id="2410" w:author="Mathis Schmieder" w:date="2021-01-27T16:38:00Z"/>
                <w:rFonts w:eastAsiaTheme="minorEastAsia"/>
                <w:color w:val="0070C0"/>
                <w:lang w:val="en-US" w:eastAsia="zh-CN"/>
              </w:rPr>
            </w:pPr>
            <w:ins w:id="2411" w:author="Ruixin Wang (vivo)" w:date="2021-01-27T14:23:00Z">
              <w:r>
                <w:rPr>
                  <w:rFonts w:eastAsiaTheme="minorEastAsia"/>
                  <w:color w:val="0070C0"/>
                  <w:lang w:val="en-US" w:eastAsia="zh-CN"/>
                </w:rPr>
                <w:t>Vivo: we share the same view with R</w:t>
              </w:r>
            </w:ins>
            <w:ins w:id="2412" w:author="Ruixin Wang (vivo)" w:date="2021-01-27T14:24:00Z">
              <w:r>
                <w:rPr>
                  <w:rFonts w:eastAsiaTheme="minorEastAsia"/>
                  <w:color w:val="0070C0"/>
                  <w:lang w:val="en-US" w:eastAsia="zh-CN"/>
                </w:rPr>
                <w:t>&amp;S.</w:t>
              </w:r>
            </w:ins>
          </w:p>
          <w:p w14:paraId="6560EAC0" w14:textId="77777777" w:rsidR="00A83E91" w:rsidRPr="00A83E91" w:rsidRDefault="00A83E91" w:rsidP="00A83E91">
            <w:pPr>
              <w:spacing w:after="120"/>
              <w:rPr>
                <w:ins w:id="2413" w:author="Mathis Schmieder" w:date="2021-01-27T16:38:00Z"/>
                <w:rFonts w:eastAsiaTheme="minorEastAsia"/>
                <w:color w:val="0070C0"/>
                <w:lang w:val="en-US" w:eastAsia="zh-CN"/>
              </w:rPr>
            </w:pPr>
            <w:ins w:id="2414" w:author="Mathis Schmieder" w:date="2021-01-27T16:38:00Z">
              <w:r w:rsidRPr="00A83E91">
                <w:rPr>
                  <w:rFonts w:eastAsiaTheme="minorEastAsia"/>
                  <w:color w:val="0070C0"/>
                  <w:lang w:val="en-US" w:eastAsia="zh-CN"/>
                </w:rPr>
                <w:t xml:space="preserve">Fraunhofer: </w:t>
              </w:r>
            </w:ins>
          </w:p>
          <w:p w14:paraId="521AB60B" w14:textId="61841EE2" w:rsidR="00A83E91" w:rsidRPr="00A83E91" w:rsidRDefault="00A83E91" w:rsidP="00A83E91">
            <w:pPr>
              <w:spacing w:after="120"/>
              <w:rPr>
                <w:ins w:id="2415" w:author="Mathis Schmieder" w:date="2021-01-27T16:38:00Z"/>
                <w:rFonts w:eastAsiaTheme="minorEastAsia"/>
                <w:color w:val="0070C0"/>
                <w:lang w:val="en-US" w:eastAsia="zh-CN"/>
              </w:rPr>
            </w:pPr>
            <w:ins w:id="2416" w:author="Mathis Schmieder" w:date="2021-01-27T16:38:00Z">
              <w:r w:rsidRPr="00A83E91">
                <w:rPr>
                  <w:rFonts w:eastAsiaTheme="minorEastAsia"/>
                  <w:color w:val="0070C0"/>
                  <w:lang w:val="en-US" w:eastAsia="zh-CN"/>
                </w:rPr>
                <w:t>Response to Qualcomm:</w:t>
              </w:r>
            </w:ins>
          </w:p>
          <w:p w14:paraId="65C6AC38" w14:textId="77777777" w:rsidR="00A83E91" w:rsidRPr="00A83E91" w:rsidRDefault="00A83E91" w:rsidP="00A83E91">
            <w:pPr>
              <w:spacing w:after="120"/>
              <w:rPr>
                <w:ins w:id="2417" w:author="Mathis Schmieder" w:date="2021-01-27T16:38:00Z"/>
                <w:rFonts w:eastAsiaTheme="minorEastAsia"/>
                <w:color w:val="0070C0"/>
                <w:lang w:val="en-US" w:eastAsia="zh-CN"/>
              </w:rPr>
            </w:pPr>
            <w:ins w:id="2418"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ins>
          </w:p>
          <w:p w14:paraId="11C9D396" w14:textId="77777777" w:rsidR="00A83E91" w:rsidRPr="00A83E91" w:rsidRDefault="00A83E91" w:rsidP="00A83E91">
            <w:pPr>
              <w:spacing w:after="120"/>
              <w:rPr>
                <w:ins w:id="2419" w:author="Mathis Schmieder" w:date="2021-01-27T16:38:00Z"/>
                <w:rFonts w:eastAsiaTheme="minorEastAsia"/>
                <w:color w:val="0070C0"/>
                <w:lang w:val="en-US" w:eastAsia="zh-CN"/>
              </w:rPr>
            </w:pPr>
            <w:ins w:id="2420" w:author="Mathis Schmieder" w:date="2021-01-27T16:38:00Z">
              <w:r w:rsidRPr="00A83E91">
                <w:rPr>
                  <w:rFonts w:eastAsiaTheme="minorEastAsia"/>
                  <w:color w:val="0070C0"/>
                  <w:lang w:val="en-US" w:eastAsia="zh-CN"/>
                </w:rPr>
                <w:lastRenderedPageBreak/>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ins>
          </w:p>
          <w:p w14:paraId="06C6E2E9" w14:textId="77777777" w:rsidR="00A83E91" w:rsidRPr="00A83E91" w:rsidRDefault="00A83E91" w:rsidP="00A83E91">
            <w:pPr>
              <w:spacing w:after="120"/>
              <w:rPr>
                <w:ins w:id="2421" w:author="Mathis Schmieder" w:date="2021-01-27T16:38:00Z"/>
                <w:rFonts w:eastAsiaTheme="minorEastAsia"/>
                <w:color w:val="0070C0"/>
                <w:lang w:val="en-US" w:eastAsia="zh-CN"/>
              </w:rPr>
            </w:pPr>
            <w:ins w:id="2422" w:author="Mathis Schmieder" w:date="2021-01-27T16:38:00Z">
              <w:r w:rsidRPr="00A83E91">
                <w:rPr>
                  <w:rFonts w:eastAsiaTheme="minorEastAsia"/>
                  <w:color w:val="0070C0"/>
                  <w:lang w:val="en-US" w:eastAsia="zh-CN"/>
                </w:rPr>
                <w:t xml:space="preserve">Response to Samsung: </w:t>
              </w:r>
            </w:ins>
          </w:p>
          <w:p w14:paraId="16FBA7B7" w14:textId="77777777" w:rsidR="00A83E91" w:rsidRPr="00A83E91" w:rsidRDefault="00A83E91" w:rsidP="00A83E91">
            <w:pPr>
              <w:spacing w:after="120"/>
              <w:rPr>
                <w:ins w:id="2423" w:author="Mathis Schmieder" w:date="2021-01-27T16:38:00Z"/>
                <w:rFonts w:eastAsiaTheme="minorEastAsia"/>
                <w:color w:val="0070C0"/>
                <w:lang w:val="en-US" w:eastAsia="zh-CN"/>
              </w:rPr>
            </w:pPr>
            <w:ins w:id="2424"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ins>
          </w:p>
          <w:p w14:paraId="7E840D49" w14:textId="4F5DCB41" w:rsidR="00A83E91" w:rsidRPr="00440F4E" w:rsidRDefault="00A83E91" w:rsidP="00A83E91">
            <w:pPr>
              <w:spacing w:after="120"/>
              <w:rPr>
                <w:rFonts w:eastAsiaTheme="minorEastAsia"/>
                <w:color w:val="0070C0"/>
                <w:lang w:val="en-US" w:eastAsia="zh-CN"/>
              </w:rPr>
            </w:pPr>
            <w:ins w:id="2425"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ins w:id="2426" w:author="lin hui" w:date="2021-01-25T11:52:00Z"/>
                <w:rFonts w:eastAsiaTheme="minorEastAsia"/>
                <w:color w:val="0070C0"/>
                <w:lang w:val="en-US" w:eastAsia="zh-CN"/>
              </w:rPr>
            </w:pPr>
            <w:ins w:id="2427"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2428" w:author="lin hui" w:date="2021-01-25T11:52:00Z"/>
                <w:rFonts w:eastAsiaTheme="minorEastAsia"/>
                <w:color w:val="0070C0"/>
                <w:lang w:val="en-US" w:eastAsia="zh-CN"/>
              </w:rPr>
            </w:pPr>
            <w:ins w:id="2429"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BC18CF" w:rsidRDefault="00866919" w:rsidP="00866919">
            <w:pPr>
              <w:pStyle w:val="ListParagraph"/>
              <w:overflowPunct/>
              <w:autoSpaceDE/>
              <w:autoSpaceDN/>
              <w:adjustRightInd/>
              <w:spacing w:after="120"/>
              <w:ind w:left="294" w:firstLineChars="0" w:firstLine="0"/>
              <w:textAlignment w:val="auto"/>
              <w:rPr>
                <w:ins w:id="2430" w:author="lin hui" w:date="2021-01-25T11:52:00Z"/>
                <w:rFonts w:eastAsia="SimSun"/>
                <w:color w:val="0070C0"/>
                <w:szCs w:val="24"/>
                <w:lang w:val="en-US" w:eastAsia="zh-CN"/>
              </w:rPr>
            </w:pPr>
            <w:ins w:id="2431"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2432" w:author="lin hui" w:date="2021-01-25T11:52:00Z"/>
                <w:rFonts w:eastAsia="SimSun"/>
                <w:color w:val="0070C0"/>
                <w:szCs w:val="24"/>
                <w:lang w:eastAsia="zh-CN"/>
              </w:rPr>
            </w:pPr>
            <w:ins w:id="2433" w:author="lin hui" w:date="2021-01-25T11:52:00Z">
              <w:r w:rsidRPr="00BC18CF">
                <w:rPr>
                  <w:rFonts w:eastAsiaTheme="minorEastAsia"/>
                  <w:color w:val="0070C0"/>
                  <w:lang w:val="en-US" w:eastAsia="zh-CN"/>
                </w:rPr>
                <w:t xml:space="preserve">However, in the same TR 38810, section </w:t>
              </w:r>
              <w:r>
                <w:rPr>
                  <w:rFonts w:eastAsia="SimSun"/>
                  <w:color w:val="0070C0"/>
                  <w:szCs w:val="24"/>
                  <w:lang w:eastAsia="zh-CN"/>
                </w:rPr>
                <w:t>“</w:t>
              </w:r>
              <w:r w:rsidRPr="00BC18CF">
                <w:rPr>
                  <w:rFonts w:eastAsiaTheme="minorEastAsia"/>
                  <w:color w:val="0070C0"/>
                  <w:lang w:val="en-US" w:eastAsia="zh-CN"/>
                </w:rPr>
                <w:t>5.2.1.3.7 TX Beam Peak direction search and EIRP Spherical Coverage</w:t>
              </w:r>
              <w:r>
                <w:rPr>
                  <w:rFonts w:eastAsia="SimSun"/>
                  <w:color w:val="0070C0"/>
                  <w:szCs w:val="24"/>
                  <w:lang w:eastAsia="zh-CN"/>
                </w:rPr>
                <w:t>”, UE applies “beam correspondence” during the test.</w:t>
              </w:r>
            </w:ins>
          </w:p>
          <w:p w14:paraId="36DCF2AB" w14:textId="54E365E0" w:rsidR="00866919" w:rsidRPr="00BC18CF" w:rsidRDefault="00866919" w:rsidP="00866919">
            <w:pPr>
              <w:pStyle w:val="ListParagraph"/>
              <w:overflowPunct/>
              <w:autoSpaceDE/>
              <w:autoSpaceDN/>
              <w:adjustRightInd/>
              <w:spacing w:after="120"/>
              <w:ind w:left="294" w:firstLineChars="0" w:firstLine="0"/>
              <w:textAlignment w:val="auto"/>
              <w:rPr>
                <w:ins w:id="2434" w:author="lin hui" w:date="2021-01-25T11:52:00Z"/>
                <w:rFonts w:eastAsiaTheme="minorEastAsia"/>
                <w:color w:val="0070C0"/>
                <w:lang w:val="en-US" w:eastAsia="zh-CN"/>
              </w:rPr>
            </w:pPr>
            <w:ins w:id="2435" w:author="lin hui" w:date="2021-01-25T11:52:00Z">
              <w:r>
                <w:rPr>
                  <w:rFonts w:eastAsia="SimSun"/>
                  <w:color w:val="0070C0"/>
                  <w:szCs w:val="24"/>
                  <w:lang w:eastAsia="zh-CN"/>
                </w:rPr>
                <w:t>So we propose to discuss whether UE beam steering/beam correspondence should be applied in the simulation of UE beam peak search?</w:t>
              </w:r>
              <w:r w:rsidRPr="00BC18CF">
                <w:rPr>
                  <w:rFonts w:eastAsiaTheme="minorEastAsia"/>
                  <w:color w:val="0070C0"/>
                  <w:lang w:val="en-US"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2436" w:author="lin hui" w:date="2021-01-25T11:52:00Z"/>
                <w:noProof/>
                <w:lang w:val="en-US" w:eastAsia="zh-CN"/>
              </w:rPr>
            </w:pPr>
            <w:ins w:id="2437" w:author="lin hui" w:date="2021-01-25T11:52:00Z">
              <w:r>
                <w:rPr>
                  <w:noProof/>
                  <w:lang w:val="en-US" w:eastAsia="zh-TW"/>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2438" w:author="Ting-Wei Kang (康庭維)" w:date="2021-01-26T20:10:00Z"/>
                <w:noProof/>
                <w:lang w:val="en-US" w:eastAsia="zh-CN"/>
              </w:rPr>
            </w:pPr>
            <w:ins w:id="2439"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2440" w:author="Ting-Wei Kang (康庭維)" w:date="2021-01-26T20:10:00Z"/>
                <w:noProof/>
                <w:lang w:val="en-US" w:eastAsia="zh-CN"/>
              </w:rPr>
            </w:pPr>
          </w:p>
          <w:p w14:paraId="7E09A249" w14:textId="77777777" w:rsidR="004473B6" w:rsidRDefault="004473B6" w:rsidP="00BC18CF">
            <w:pPr>
              <w:spacing w:after="120"/>
              <w:rPr>
                <w:ins w:id="2441" w:author="Ting-Wei Kang (康庭維)" w:date="2021-01-26T20:10:00Z"/>
                <w:rFonts w:eastAsiaTheme="minorEastAsia"/>
                <w:color w:val="0070C0"/>
                <w:lang w:val="en-US" w:eastAsia="zh-CN"/>
              </w:rPr>
            </w:pPr>
            <w:ins w:id="2442"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2443" w:author="Jose M. Fortes (R&amp;S)" w:date="2021-01-26T19:00:00Z"/>
                <w:rFonts w:eastAsiaTheme="minorEastAsia"/>
                <w:color w:val="0070C0"/>
                <w:lang w:val="en-US" w:eastAsia="zh-CN"/>
              </w:rPr>
            </w:pPr>
            <w:ins w:id="2444" w:author="Ting-Wei Kang (康庭維)" w:date="2021-01-26T20:22:00Z">
              <w:r>
                <w:rPr>
                  <w:rFonts w:eastAsiaTheme="minorEastAsia"/>
                  <w:color w:val="0070C0"/>
                  <w:lang w:val="en-US" w:eastAsia="zh-CN"/>
                </w:rPr>
                <w:t>W</w:t>
              </w:r>
            </w:ins>
            <w:ins w:id="2445"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2446" w:author="Ting-Wei Kang (康庭維)" w:date="2021-01-26T20:22:00Z">
              <w:r>
                <w:rPr>
                  <w:rFonts w:eastAsiaTheme="minorEastAsia"/>
                  <w:color w:val="0070C0"/>
                  <w:lang w:val="en-US" w:eastAsia="zh-CN"/>
                </w:rPr>
                <w:t xml:space="preserve">can be considered if </w:t>
              </w:r>
            </w:ins>
            <w:ins w:id="2447" w:author="Ting-Wei Kang (康庭維)" w:date="2021-01-26T20:23:00Z">
              <w:r>
                <w:rPr>
                  <w:rFonts w:eastAsiaTheme="minorEastAsia"/>
                  <w:color w:val="0070C0"/>
                  <w:lang w:val="en-US" w:eastAsia="zh-CN"/>
                </w:rPr>
                <w:t xml:space="preserve">we cannot achieve consensus on </w:t>
              </w:r>
            </w:ins>
            <w:ins w:id="2448" w:author="Ting-Wei Kang (康庭維)" w:date="2021-01-26T20:22:00Z">
              <w:r>
                <w:rPr>
                  <w:rFonts w:eastAsiaTheme="minorEastAsia"/>
                  <w:color w:val="0070C0"/>
                  <w:lang w:val="en-US" w:eastAsia="zh-CN"/>
                </w:rPr>
                <w:t xml:space="preserve">other </w:t>
              </w:r>
            </w:ins>
            <w:ins w:id="2449" w:author="Ting-Wei Kang (康庭維)" w:date="2021-01-26T20:23:00Z">
              <w:r>
                <w:rPr>
                  <w:rFonts w:eastAsiaTheme="minorEastAsia"/>
                  <w:color w:val="0070C0"/>
                  <w:lang w:val="en-US" w:eastAsia="zh-CN"/>
                </w:rPr>
                <w:t>potential</w:t>
              </w:r>
            </w:ins>
            <w:ins w:id="2450"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2451" w:author="Jose M. Fortes (R&amp;S)" w:date="2021-01-26T19:00:00Z"/>
                <w:rFonts w:eastAsiaTheme="minorEastAsia"/>
                <w:color w:val="0070C0"/>
                <w:lang w:val="en-US" w:eastAsia="zh-CN"/>
              </w:rPr>
            </w:pPr>
            <w:ins w:id="2452"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2453" w:author="Jose M. Fortes (R&amp;S)" w:date="2021-01-26T19:00:00Z"/>
                <w:rFonts w:eastAsiaTheme="minorEastAsia"/>
                <w:color w:val="0070C0"/>
                <w:lang w:val="en-US" w:eastAsia="zh-CN"/>
              </w:rPr>
            </w:pPr>
            <w:ins w:id="2454"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2455" w:author="Jose M. Fortes (R&amp;S)" w:date="2021-01-26T19:00:00Z"/>
                <w:rFonts w:eastAsiaTheme="minorEastAsia"/>
                <w:color w:val="0070C0"/>
                <w:lang w:val="en-US" w:eastAsia="zh-CN"/>
              </w:rPr>
            </w:pPr>
            <w:ins w:id="2456"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2457" w:author="Qualcomm" w:date="2021-01-26T14:42:00Z"/>
                <w:rFonts w:eastAsiaTheme="minorEastAsia"/>
                <w:color w:val="0070C0"/>
                <w:lang w:val="en-US" w:eastAsia="zh-CN"/>
              </w:rPr>
            </w:pPr>
            <w:ins w:id="2458"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2459" w:author="Qualcomm" w:date="2021-01-26T14:42:00Z"/>
                <w:rFonts w:eastAsia="SimSun"/>
                <w:color w:val="0070C0"/>
                <w:szCs w:val="24"/>
                <w:lang w:eastAsia="zh-CN"/>
              </w:rPr>
            </w:pPr>
            <w:ins w:id="2460" w:author="Qualcomm" w:date="2021-01-26T14:42:00Z">
              <w:r>
                <w:rPr>
                  <w:rFonts w:eastAsia="SimSun"/>
                  <w:color w:val="0070C0"/>
                  <w:szCs w:val="24"/>
                  <w:lang w:eastAsia="zh-CN"/>
                </w:rPr>
                <w:t>Qualcomm:</w:t>
              </w:r>
            </w:ins>
          </w:p>
          <w:p w14:paraId="6BDBADF1" w14:textId="77777777" w:rsidR="005509A1" w:rsidRDefault="005509A1" w:rsidP="005509A1">
            <w:pPr>
              <w:spacing w:after="120"/>
              <w:rPr>
                <w:ins w:id="2461" w:author="Qualcomm" w:date="2021-01-26T14:42:00Z"/>
                <w:rFonts w:eastAsiaTheme="minorEastAsia"/>
                <w:color w:val="0070C0"/>
                <w:lang w:val="en-US" w:eastAsia="zh-CN"/>
              </w:rPr>
            </w:pPr>
            <w:ins w:id="2462" w:author="Qualcomm" w:date="2021-01-26T14:42:00Z">
              <w:r>
                <w:rPr>
                  <w:rFonts w:eastAsiaTheme="minorEastAsia"/>
                  <w:color w:val="0070C0"/>
                  <w:lang w:val="en-US" w:eastAsia="zh-CN"/>
                </w:rPr>
                <w:t>Alt 6-1-2-4</w:t>
              </w:r>
            </w:ins>
          </w:p>
          <w:p w14:paraId="4379337B" w14:textId="77777777" w:rsidR="005509A1" w:rsidRDefault="005509A1" w:rsidP="00BC18CF">
            <w:pPr>
              <w:spacing w:after="120"/>
              <w:rPr>
                <w:ins w:id="2463" w:author="Samsung" w:date="2021-01-27T11:05:00Z"/>
                <w:rFonts w:eastAsiaTheme="minorEastAsia"/>
                <w:color w:val="0070C0"/>
                <w:lang w:val="en-US" w:eastAsia="zh-CN"/>
              </w:rPr>
            </w:pPr>
            <w:ins w:id="2464"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2465" w:author="Samsung" w:date="2021-01-27T11:05:00Z"/>
                <w:rFonts w:eastAsiaTheme="minorEastAsia"/>
                <w:color w:val="0070C0"/>
                <w:lang w:val="en-US" w:eastAsia="zh-CN"/>
              </w:rPr>
            </w:pPr>
            <w:ins w:id="2466"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2467" w:author="Samsung" w:date="2021-01-27T11:05:00Z"/>
                <w:rFonts w:eastAsiaTheme="minorEastAsia"/>
                <w:color w:val="0070C0"/>
                <w:lang w:val="en-US" w:eastAsia="zh-CN"/>
              </w:rPr>
            </w:pPr>
            <w:ins w:id="2468" w:author="Samsung" w:date="2021-01-27T11:05:00Z">
              <w:r>
                <w:rPr>
                  <w:rFonts w:eastAsiaTheme="minorEastAsia"/>
                  <w:color w:val="0070C0"/>
                  <w:lang w:val="en-US" w:eastAsia="zh-CN"/>
                </w:rPr>
                <w:t>We support Alt 6-</w:t>
              </w:r>
            </w:ins>
            <w:ins w:id="2469" w:author="Samsung" w:date="2021-01-27T11:06:00Z">
              <w:r>
                <w:rPr>
                  <w:rFonts w:eastAsiaTheme="minorEastAsia"/>
                  <w:color w:val="0070C0"/>
                  <w:lang w:val="en-US" w:eastAsia="zh-CN"/>
                </w:rPr>
                <w:t>1-2</w:t>
              </w:r>
            </w:ins>
            <w:ins w:id="2470" w:author="Samsung" w:date="2021-01-27T11:05:00Z">
              <w:r>
                <w:rPr>
                  <w:rFonts w:eastAsiaTheme="minorEastAsia"/>
                  <w:color w:val="0070C0"/>
                  <w:lang w:val="en-US" w:eastAsia="zh-CN"/>
                </w:rPr>
                <w:t>-1, Alt 6-</w:t>
              </w:r>
            </w:ins>
            <w:ins w:id="2471" w:author="Samsung" w:date="2021-01-27T11:06:00Z">
              <w:r>
                <w:rPr>
                  <w:rFonts w:eastAsiaTheme="minorEastAsia"/>
                  <w:color w:val="0070C0"/>
                  <w:lang w:val="en-US" w:eastAsia="zh-CN"/>
                </w:rPr>
                <w:t>1-2</w:t>
              </w:r>
            </w:ins>
            <w:ins w:id="2472" w:author="Samsung" w:date="2021-01-27T11:05:00Z">
              <w:r>
                <w:rPr>
                  <w:rFonts w:eastAsiaTheme="minorEastAsia"/>
                  <w:color w:val="0070C0"/>
                  <w:lang w:val="en-US" w:eastAsia="zh-CN"/>
                </w:rPr>
                <w:t>-2 and Alt 6-</w:t>
              </w:r>
            </w:ins>
            <w:ins w:id="2473" w:author="Samsung" w:date="2021-01-27T11:06:00Z">
              <w:r>
                <w:rPr>
                  <w:rFonts w:eastAsiaTheme="minorEastAsia"/>
                  <w:color w:val="0070C0"/>
                  <w:lang w:val="en-US" w:eastAsia="zh-CN"/>
                </w:rPr>
                <w:t>1-2</w:t>
              </w:r>
            </w:ins>
            <w:ins w:id="2474" w:author="Samsung" w:date="2021-01-27T11:05:00Z">
              <w:r>
                <w:rPr>
                  <w:rFonts w:eastAsiaTheme="minorEastAsia"/>
                  <w:color w:val="0070C0"/>
                  <w:lang w:val="en-US" w:eastAsia="zh-CN"/>
                </w:rPr>
                <w:t>-3.</w:t>
              </w:r>
            </w:ins>
          </w:p>
          <w:p w14:paraId="0C2A562D" w14:textId="77777777" w:rsidR="00224F42" w:rsidRDefault="00224F42" w:rsidP="00224F42">
            <w:pPr>
              <w:spacing w:after="120"/>
              <w:rPr>
                <w:ins w:id="2475" w:author="Samsung" w:date="2021-01-27T11:05:00Z"/>
                <w:rFonts w:eastAsiaTheme="minorEastAsia"/>
                <w:color w:val="0070C0"/>
                <w:lang w:val="en-US" w:eastAsia="zh-CN"/>
              </w:rPr>
            </w:pPr>
            <w:ins w:id="2476" w:author="Samsung" w:date="2021-01-27T11:05:00Z">
              <w:r>
                <w:rPr>
                  <w:rFonts w:eastAsiaTheme="minorEastAsia"/>
                  <w:color w:val="0070C0"/>
                  <w:lang w:val="en-US" w:eastAsia="zh-CN"/>
                </w:rPr>
                <w:lastRenderedPageBreak/>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2477" w:author="Samsung" w:date="2021-01-27T11:05:00Z"/>
                <w:rFonts w:eastAsiaTheme="minorEastAsia"/>
                <w:color w:val="0070C0"/>
                <w:lang w:val="en-US" w:eastAsia="zh-CN"/>
              </w:rPr>
            </w:pPr>
            <w:ins w:id="2478"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2479" w:author="Thorsten Hertel (KEYS)" w:date="2021-01-26T19:39:00Z"/>
                <w:rFonts w:eastAsiaTheme="minorEastAsia"/>
                <w:color w:val="0070C0"/>
                <w:lang w:val="en-US" w:eastAsia="zh-CN"/>
              </w:rPr>
            </w:pPr>
            <w:ins w:id="2480"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2481" w:author="Thorsten Hertel (KEYS)" w:date="2021-01-26T19:39:00Z"/>
                <w:rFonts w:eastAsia="SimSun"/>
                <w:color w:val="0070C0"/>
                <w:szCs w:val="24"/>
                <w:lang w:eastAsia="zh-CN"/>
              </w:rPr>
            </w:pPr>
            <w:ins w:id="2482"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2483" w:author="Thorsten Hertel (KEYS)" w:date="2021-01-26T19:39:00Z"/>
                <w:rFonts w:eastAsiaTheme="minorEastAsia"/>
                <w:color w:val="0070C0"/>
                <w:lang w:eastAsia="zh-CN"/>
              </w:rPr>
            </w:pPr>
            <w:ins w:id="2484"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2485" w:author="Thorsten Hertel (KEYS)" w:date="2021-01-26T19:39:00Z"/>
                <w:rFonts w:eastAsiaTheme="minorEastAsia"/>
                <w:color w:val="0070C0"/>
                <w:lang w:val="en-US" w:eastAsia="zh-CN"/>
              </w:rPr>
            </w:pPr>
            <w:ins w:id="2486"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2487" w:author="Ruixin Wang (vivo)" w:date="2021-01-27T14:24:00Z"/>
                <w:rFonts w:eastAsiaTheme="minorEastAsia"/>
                <w:color w:val="0070C0"/>
                <w:lang w:val="en-US" w:eastAsia="zh-CN"/>
              </w:rPr>
            </w:pPr>
            <w:ins w:id="2488"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2489" w:author="Ruixin Wang (vivo)" w:date="2021-01-27T14:24:00Z"/>
                <w:rFonts w:eastAsiaTheme="minorEastAsia"/>
                <w:color w:val="0070C0"/>
                <w:lang w:val="en-US" w:eastAsia="zh-CN"/>
              </w:rPr>
            </w:pPr>
          </w:p>
          <w:p w14:paraId="183374F5" w14:textId="77777777" w:rsidR="00E84C78" w:rsidRDefault="00E84C78" w:rsidP="00E84C78">
            <w:pPr>
              <w:spacing w:after="120"/>
              <w:rPr>
                <w:ins w:id="2490" w:author="Ruixin Wang (vivo)" w:date="2021-01-27T14:24:00Z"/>
                <w:rFonts w:eastAsiaTheme="minorEastAsia"/>
                <w:color w:val="0070C0"/>
                <w:lang w:val="en-US" w:eastAsia="zh-CN"/>
              </w:rPr>
            </w:pPr>
            <w:ins w:id="2491"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2D9E2B87" w:rsidR="00E84C78" w:rsidRDefault="00E84C78" w:rsidP="00E84C78">
            <w:pPr>
              <w:spacing w:after="120"/>
              <w:rPr>
                <w:ins w:id="2492" w:author="Zhao, Kun" w:date="2021-01-27T17:33:00Z"/>
                <w:rFonts w:eastAsiaTheme="minorEastAsia"/>
                <w:color w:val="0070C0"/>
                <w:lang w:val="en-US" w:eastAsia="zh-CN"/>
              </w:rPr>
            </w:pPr>
            <w:ins w:id="2493"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5EBA2F8D" w14:textId="77777777" w:rsidR="00AA14AE" w:rsidRDefault="00AA14AE" w:rsidP="00E84C78">
            <w:pPr>
              <w:spacing w:after="120"/>
              <w:rPr>
                <w:ins w:id="2494" w:author="Zhao, Kun" w:date="2021-01-27T17:33:00Z"/>
                <w:rFonts w:eastAsiaTheme="minorEastAsia"/>
                <w:color w:val="0070C0"/>
                <w:lang w:val="en-US" w:eastAsia="zh-CN"/>
              </w:rPr>
            </w:pPr>
            <w:ins w:id="2495" w:author="Zhao, Kun" w:date="2021-01-27T17:33:00Z">
              <w:r>
                <w:rPr>
                  <w:rFonts w:eastAsiaTheme="minorEastAsia"/>
                  <w:color w:val="0070C0"/>
                  <w:lang w:val="en-US" w:eastAsia="zh-CN"/>
                </w:rPr>
                <w:t xml:space="preserve">Sony: </w:t>
              </w:r>
            </w:ins>
          </w:p>
          <w:p w14:paraId="27F8B216" w14:textId="2CA47CFA" w:rsidR="00AA14AE" w:rsidRDefault="00AA14AE" w:rsidP="00E84C78">
            <w:pPr>
              <w:spacing w:after="120"/>
              <w:rPr>
                <w:ins w:id="2496" w:author="Ruixin Wang (vivo)" w:date="2021-01-27T14:24:00Z"/>
                <w:rFonts w:eastAsiaTheme="minorEastAsia"/>
                <w:color w:val="0070C0"/>
                <w:lang w:val="en-US" w:eastAsia="zh-CN"/>
              </w:rPr>
            </w:pPr>
            <w:ins w:id="2497" w:author="Zhao, Kun" w:date="2021-01-27T17:33:00Z">
              <w:r>
                <w:rPr>
                  <w:rFonts w:eastAsiaTheme="minorEastAsia"/>
                  <w:color w:val="0070C0"/>
                  <w:lang w:val="en-US" w:eastAsia="zh-CN"/>
                </w:rPr>
                <w:t>We in general support to adopt 4*2 or more any other more realistic array configuration to derive the measurement grid for PC3.</w:t>
              </w:r>
            </w:ins>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2498" w:author="JY Hwang2" w:date="2021-01-27T09:42:00Z"/>
                <w:rFonts w:eastAsia="Malgun Gothic"/>
                <w:color w:val="0070C0"/>
                <w:lang w:val="en-US" w:eastAsia="ko-KR"/>
              </w:rPr>
            </w:pPr>
            <w:ins w:id="2499"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2500" w:author="Samsung" w:date="2021-01-27T11:07:00Z"/>
                <w:rFonts w:eastAsia="Malgun Gothic"/>
                <w:color w:val="0070C0"/>
                <w:lang w:val="en-US" w:eastAsia="ko-KR"/>
              </w:rPr>
            </w:pPr>
            <w:ins w:id="2501" w:author="JY Hwang2" w:date="2021-01-27T09:42:00Z">
              <w:r>
                <w:rPr>
                  <w:rFonts w:eastAsia="Malgun Gothic"/>
                  <w:color w:val="0070C0"/>
                  <w:lang w:val="en-US" w:eastAsia="ko-KR"/>
                </w:rPr>
                <w:t>S</w:t>
              </w:r>
            </w:ins>
            <w:ins w:id="2502"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2503" w:author="Samsung" w:date="2021-01-27T11:07:00Z"/>
                <w:rFonts w:eastAsiaTheme="minorEastAsia"/>
                <w:color w:val="0070C0"/>
                <w:lang w:val="en-US" w:eastAsia="zh-CN"/>
              </w:rPr>
            </w:pPr>
            <w:ins w:id="2504"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2505" w:author="Thorsten Hertel (KEYS)" w:date="2021-01-26T19:40:00Z"/>
                <w:rFonts w:eastAsiaTheme="minorEastAsia"/>
                <w:color w:val="0070C0"/>
                <w:lang w:val="en-US" w:eastAsia="zh-CN"/>
              </w:rPr>
            </w:pPr>
            <w:ins w:id="2506"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2507" w:author="Thorsten Hertel (KEYS)" w:date="2021-01-26T19:40:00Z"/>
                <w:rFonts w:eastAsiaTheme="minorEastAsia"/>
                <w:color w:val="0070C0"/>
                <w:lang w:val="en-US" w:eastAsia="zh-CN"/>
              </w:rPr>
            </w:pPr>
            <w:ins w:id="2508"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2509" w:author="Ruixin Wang (vivo)" w:date="2021-01-27T14:24:00Z"/>
                <w:rFonts w:eastAsiaTheme="minorEastAsia"/>
                <w:color w:val="0070C0"/>
                <w:lang w:val="en-US" w:eastAsia="zh-CN"/>
              </w:rPr>
            </w:pPr>
            <w:ins w:id="2510"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2511" w:author="siting zhu" w:date="2021-01-27T18:09:00Z"/>
                <w:rFonts w:eastAsiaTheme="minorEastAsia"/>
                <w:color w:val="0070C0"/>
                <w:lang w:val="en-US" w:eastAsia="zh-CN"/>
              </w:rPr>
            </w:pPr>
            <w:ins w:id="2512"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2513" w:author="Apple Inc." w:date="2021-01-27T02:41:00Z"/>
                <w:rFonts w:eastAsiaTheme="minorEastAsia"/>
                <w:color w:val="0070C0"/>
                <w:lang w:val="en-US" w:eastAsia="zh-CN"/>
              </w:rPr>
            </w:pPr>
            <w:ins w:id="2514"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2515"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2516" w:author="Qualcomm" w:date="2021-01-26T14:42:00Z"/>
                <w:rFonts w:eastAsiaTheme="minorEastAsia"/>
                <w:color w:val="0070C0"/>
                <w:lang w:val="en-US" w:eastAsia="zh-CN"/>
              </w:rPr>
            </w:pPr>
            <w:ins w:id="2517"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2518" w:author="JY Hwang2" w:date="2021-01-27T09:42:00Z"/>
                <w:rFonts w:eastAsia="SimSun"/>
                <w:color w:val="0070C0"/>
                <w:szCs w:val="24"/>
                <w:lang w:eastAsia="zh-CN"/>
              </w:rPr>
            </w:pPr>
            <w:ins w:id="2519"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2520" w:author="Qualcomm" w:date="2021-01-26T15:14:00Z">
              <w:r w:rsidR="00AD55A2">
                <w:rPr>
                  <w:rFonts w:eastAsia="SimSun"/>
                  <w:color w:val="0070C0"/>
                  <w:szCs w:val="24"/>
                  <w:lang w:eastAsia="zh-CN"/>
                </w:rPr>
                <w:t>,</w:t>
              </w:r>
            </w:ins>
            <w:ins w:id="2521" w:author="Qualcomm" w:date="2021-01-26T14:43:00Z">
              <w:r w:rsidR="00432C00">
                <w:rPr>
                  <w:rFonts w:eastAsia="SimSun"/>
                  <w:color w:val="0070C0"/>
                  <w:szCs w:val="24"/>
                  <w:lang w:eastAsia="zh-CN"/>
                </w:rPr>
                <w:t xml:space="preserve"> wi</w:t>
              </w:r>
            </w:ins>
            <w:ins w:id="2522"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w:t>
              </w:r>
              <w:r w:rsidR="006303F6">
                <w:rPr>
                  <w:rFonts w:eastAsia="SimSun"/>
                  <w:color w:val="0070C0"/>
                  <w:szCs w:val="24"/>
                  <w:lang w:eastAsia="zh-CN"/>
                </w:rPr>
                <w:lastRenderedPageBreak/>
                <w:t>before EIS is used to check beam beak. RSRP cannot replace EIS because RSRP does not</w:t>
              </w:r>
            </w:ins>
            <w:ins w:id="2523"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2524" w:author="JY Hwang2" w:date="2021-01-27T09:42:00Z"/>
                <w:rFonts w:eastAsia="Malgun Gothic"/>
                <w:color w:val="0070C0"/>
                <w:lang w:val="en-US" w:eastAsia="ko-KR"/>
              </w:rPr>
            </w:pPr>
            <w:ins w:id="2525"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2526" w:author="Samsung" w:date="2021-01-27T11:08:00Z"/>
                <w:rFonts w:eastAsia="Malgun Gothic"/>
                <w:color w:val="0070C0"/>
                <w:lang w:val="en-US" w:eastAsia="ko-KR"/>
              </w:rPr>
            </w:pPr>
            <w:ins w:id="2527" w:author="JY Hwang2" w:date="2021-01-27T09:43:00Z">
              <w:r>
                <w:rPr>
                  <w:rFonts w:eastAsia="Malgun Gothic"/>
                  <w:color w:val="0070C0"/>
                  <w:lang w:val="en-US" w:eastAsia="ko-KR"/>
                </w:rPr>
                <w:t>B</w:t>
              </w:r>
            </w:ins>
            <w:ins w:id="2528"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2529" w:author="Ruixin Wang (vivo)" w:date="2021-01-27T14:24:00Z"/>
                <w:rFonts w:eastAsia="SimSun"/>
                <w:color w:val="0070C0"/>
                <w:szCs w:val="24"/>
                <w:lang w:eastAsia="zh-CN"/>
              </w:rPr>
            </w:pPr>
            <w:ins w:id="2530"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AB317CD" w14:textId="77777777" w:rsidR="00E84C78" w:rsidRDefault="00E84C78" w:rsidP="002528CC">
            <w:pPr>
              <w:spacing w:after="120"/>
              <w:rPr>
                <w:ins w:id="2531" w:author="Zhao, Kun" w:date="2021-01-27T17:34:00Z"/>
                <w:rFonts w:eastAsiaTheme="minorEastAsia"/>
                <w:color w:val="0070C0"/>
                <w:lang w:val="en-US" w:eastAsia="zh-CN"/>
              </w:rPr>
            </w:pPr>
            <w:ins w:id="2532"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p w14:paraId="6ED9AB7F" w14:textId="77777777" w:rsidR="00AA14AE" w:rsidRDefault="00AA14AE" w:rsidP="002528CC">
            <w:pPr>
              <w:spacing w:after="120"/>
              <w:rPr>
                <w:ins w:id="2533" w:author="Thorsten Hertel (KEYS)" w:date="2021-01-27T09:32:00Z"/>
                <w:rFonts w:eastAsiaTheme="minorEastAsia"/>
                <w:color w:val="0070C0"/>
                <w:lang w:val="en-US" w:eastAsia="zh-CN"/>
              </w:rPr>
            </w:pPr>
            <w:ins w:id="2534" w:author="Zhao, Kun" w:date="2021-01-27T17:34:00Z">
              <w:r>
                <w:rPr>
                  <w:rFonts w:eastAsiaTheme="minorEastAsia"/>
                  <w:color w:val="0070C0"/>
                  <w:lang w:val="en-US" w:eastAsia="zh-CN"/>
                </w:rPr>
                <w:t xml:space="preserve">Sony: We in general positive to the RSRP based RX beam peak search. Detail can be further </w:t>
              </w:r>
            </w:ins>
            <w:ins w:id="2535" w:author="Zhao, Kun" w:date="2021-01-27T17:35:00Z">
              <w:r>
                <w:rPr>
                  <w:rFonts w:eastAsiaTheme="minorEastAsia"/>
                  <w:color w:val="0070C0"/>
                  <w:lang w:val="en-US" w:eastAsia="zh-CN"/>
                </w:rPr>
                <w:t>studied</w:t>
              </w:r>
            </w:ins>
            <w:ins w:id="2536" w:author="Zhao, Kun" w:date="2021-01-27T17:34:00Z">
              <w:r>
                <w:rPr>
                  <w:rFonts w:eastAsiaTheme="minorEastAsia"/>
                  <w:color w:val="0070C0"/>
                  <w:lang w:val="en-US" w:eastAsia="zh-CN"/>
                </w:rPr>
                <w:t>.</w:t>
              </w:r>
            </w:ins>
          </w:p>
          <w:p w14:paraId="7403494B" w14:textId="3CD0A9DB" w:rsidR="00DD4F19" w:rsidRPr="00440F4E" w:rsidRDefault="00DD4F19" w:rsidP="002528CC">
            <w:pPr>
              <w:spacing w:after="120"/>
              <w:rPr>
                <w:rFonts w:eastAsiaTheme="minorEastAsia"/>
                <w:color w:val="0070C0"/>
                <w:lang w:val="en-US" w:eastAsia="zh-CN"/>
              </w:rPr>
            </w:pPr>
            <w:ins w:id="2537" w:author="Thorsten Hertel (KEYS)" w:date="2021-01-27T09:32:00Z">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w:t>
              </w:r>
            </w:ins>
            <w:ins w:id="2538" w:author="Thorsten Hertel (KEYS)" w:date="2021-01-27T09:33:00Z">
              <w:r>
                <w:rPr>
                  <w:rFonts w:eastAsia="SimSun"/>
                  <w:color w:val="0070C0"/>
                  <w:szCs w:val="24"/>
                  <w:lang w:eastAsia="zh-CN"/>
                </w:rPr>
                <w:t>s</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2539" w:author="Qualcomm" w:date="2021-01-26T14:45:00Z"/>
                <w:rFonts w:eastAsiaTheme="minorEastAsia"/>
                <w:color w:val="0070C0"/>
                <w:lang w:val="en-US" w:eastAsia="zh-CN"/>
              </w:rPr>
            </w:pPr>
            <w:ins w:id="2540"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2541" w:author="Qualcomm" w:date="2021-01-26T14:45:00Z"/>
                <w:rFonts w:eastAsia="SimSun"/>
                <w:color w:val="0070C0"/>
                <w:szCs w:val="24"/>
                <w:lang w:eastAsia="zh-CN"/>
              </w:rPr>
            </w:pPr>
            <w:ins w:id="2542"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2543" w:author="JY Hwang2" w:date="2021-01-27T09:45:00Z"/>
                <w:rFonts w:eastAsia="SimSun"/>
                <w:color w:val="0070C0"/>
                <w:szCs w:val="24"/>
                <w:lang w:eastAsia="zh-CN"/>
              </w:rPr>
            </w:pPr>
            <w:ins w:id="2544"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2545" w:author="JY Hwang2" w:date="2021-01-27T09:45:00Z"/>
                <w:rFonts w:eastAsia="Malgun Gothic"/>
                <w:color w:val="0070C0"/>
                <w:lang w:val="en-US" w:eastAsia="ko-KR"/>
              </w:rPr>
            </w:pPr>
            <w:ins w:id="2546"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2547" w:author="Samsung" w:date="2021-01-27T11:08:00Z"/>
                <w:rFonts w:eastAsia="Malgun Gothic"/>
                <w:color w:val="0070C0"/>
                <w:lang w:val="en-US" w:eastAsia="ko-KR"/>
              </w:rPr>
            </w:pPr>
            <w:ins w:id="2548"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2549" w:author="Samsung" w:date="2021-01-27T11:08:00Z"/>
                <w:rFonts w:eastAsia="SimSun"/>
                <w:color w:val="0070C0"/>
                <w:szCs w:val="24"/>
                <w:lang w:eastAsia="zh-CN"/>
              </w:rPr>
            </w:pPr>
            <w:ins w:id="2550" w:author="Samsung" w:date="2021-01-27T11:08:00Z">
              <w:r>
                <w:rPr>
                  <w:rFonts w:eastAsia="SimSun"/>
                  <w:color w:val="0070C0"/>
                  <w:szCs w:val="24"/>
                  <w:lang w:eastAsia="zh-CN"/>
                </w:rPr>
                <w:t>Samsung:</w:t>
              </w:r>
            </w:ins>
          </w:p>
          <w:p w14:paraId="24219B1A" w14:textId="77777777" w:rsidR="00F13A6F" w:rsidRDefault="00F13A6F" w:rsidP="00F13A6F">
            <w:pPr>
              <w:spacing w:after="120"/>
              <w:rPr>
                <w:ins w:id="2551" w:author="Samsung" w:date="2021-01-27T11:08:00Z"/>
                <w:rFonts w:eastAsia="SimSun"/>
                <w:color w:val="0070C0"/>
                <w:szCs w:val="24"/>
                <w:lang w:eastAsia="zh-CN"/>
              </w:rPr>
            </w:pPr>
            <w:ins w:id="2552"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2553" w:author="Samsung" w:date="2021-01-27T11:08:00Z"/>
                <w:rFonts w:eastAsia="SimSun"/>
                <w:color w:val="0070C0"/>
                <w:szCs w:val="24"/>
                <w:lang w:eastAsia="zh-CN"/>
              </w:rPr>
            </w:pPr>
            <w:ins w:id="2554"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2555" w:author="siting zhu" w:date="2021-01-27T18:09:00Z"/>
                <w:rFonts w:eastAsia="SimSun"/>
                <w:color w:val="0070C0"/>
                <w:szCs w:val="24"/>
                <w:lang w:eastAsia="zh-CN"/>
              </w:rPr>
            </w:pPr>
            <w:ins w:id="2556"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2557" w:author="siting zhu" w:date="2021-01-27T18:09:00Z">
              <w:r>
                <w:rPr>
                  <w:rFonts w:eastAsia="SimSun" w:hint="eastAsia"/>
                  <w:color w:val="0070C0"/>
                  <w:szCs w:val="24"/>
                  <w:lang w:eastAsia="zh-CN"/>
                </w:rPr>
                <w:t>C</w:t>
              </w:r>
              <w:r>
                <w:rPr>
                  <w:rFonts w:eastAsia="SimSun"/>
                  <w:color w:val="0070C0"/>
                  <w:szCs w:val="24"/>
                  <w:lang w:eastAsia="zh-CN"/>
                </w:rPr>
                <w:t>AICT: We support alt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2558" w:author="Qualcomm" w:date="2021-01-26T14:45:00Z"/>
                <w:rFonts w:eastAsiaTheme="minorEastAsia"/>
                <w:color w:val="0070C0"/>
                <w:lang w:val="en-US" w:eastAsia="zh-CN"/>
              </w:rPr>
            </w:pPr>
            <w:ins w:id="2559"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2560" w:author="Qualcomm" w:date="2021-01-26T14:45:00Z"/>
                <w:rFonts w:eastAsia="SimSun"/>
                <w:color w:val="0070C0"/>
                <w:szCs w:val="24"/>
                <w:lang w:eastAsia="zh-CN"/>
              </w:rPr>
            </w:pPr>
            <w:ins w:id="2561"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2562" w:author="JY Hwang2" w:date="2021-01-27T09:45:00Z"/>
                <w:rFonts w:eastAsia="Malgun Gothic"/>
                <w:color w:val="0070C0"/>
                <w:lang w:val="en-US" w:eastAsia="ko-KR"/>
              </w:rPr>
            </w:pPr>
            <w:ins w:id="2563"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2564" w:author="Samsung" w:date="2021-01-27T11:08:00Z"/>
                <w:rFonts w:eastAsia="Malgun Gothic"/>
                <w:color w:val="0070C0"/>
                <w:lang w:val="en-US" w:eastAsia="ko-KR"/>
              </w:rPr>
            </w:pPr>
            <w:ins w:id="2565"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ins>
          </w:p>
          <w:p w14:paraId="7E1BF9C9" w14:textId="77777777" w:rsidR="00F13A6F" w:rsidRDefault="00F13A6F" w:rsidP="00F13A6F">
            <w:pPr>
              <w:spacing w:after="120"/>
              <w:rPr>
                <w:ins w:id="2566" w:author="Samsung" w:date="2021-01-27T11:08:00Z"/>
                <w:rFonts w:eastAsiaTheme="minorEastAsia"/>
                <w:color w:val="0070C0"/>
                <w:lang w:val="en-US" w:eastAsia="zh-CN"/>
              </w:rPr>
            </w:pPr>
            <w:ins w:id="2567"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2568" w:author="Samsung" w:date="2021-01-27T11:08:00Z"/>
                <w:rFonts w:eastAsia="SimSun"/>
                <w:color w:val="0070C0"/>
                <w:szCs w:val="24"/>
                <w:lang w:eastAsia="zh-CN"/>
              </w:rPr>
            </w:pPr>
            <w:ins w:id="2569"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2570" w:author="Ruixin Wang (vivo)" w:date="2021-01-27T14:25:00Z"/>
                <w:rFonts w:eastAsia="SimSun"/>
                <w:color w:val="0070C0"/>
                <w:szCs w:val="24"/>
                <w:lang w:eastAsia="zh-CN"/>
              </w:rPr>
            </w:pPr>
            <w:ins w:id="2571" w:author="Samsung" w:date="2021-01-27T11:08:00Z">
              <w:r>
                <w:rPr>
                  <w:rFonts w:eastAsia="SimSun"/>
                  <w:color w:val="0070C0"/>
                  <w:szCs w:val="24"/>
                  <w:lang w:eastAsia="zh-CN"/>
                </w:rPr>
                <w:t>Alt 6-1-6-2: at least for Mode-1 of ULFPTx, only one link polarization is enough which is one of the 2Tx scenarios.</w:t>
              </w:r>
            </w:ins>
          </w:p>
          <w:p w14:paraId="2F28258A" w14:textId="77777777" w:rsidR="00E84C78" w:rsidRDefault="00E84C78" w:rsidP="00F13A6F">
            <w:pPr>
              <w:spacing w:after="120"/>
              <w:rPr>
                <w:ins w:id="2572" w:author="siting zhu" w:date="2021-01-27T18:09:00Z"/>
                <w:rFonts w:eastAsiaTheme="minorEastAsia"/>
                <w:color w:val="0070C0"/>
                <w:lang w:val="en-US" w:eastAsia="zh-CN"/>
              </w:rPr>
            </w:pPr>
            <w:ins w:id="2573"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7D9759FF" w14:textId="77777777" w:rsidR="00F8718D" w:rsidRDefault="00F8718D" w:rsidP="00F13A6F">
            <w:pPr>
              <w:spacing w:after="120"/>
              <w:rPr>
                <w:ins w:id="2574" w:author="Apple Inc." w:date="2021-01-28T07:24:00Z"/>
                <w:rFonts w:eastAsiaTheme="minorEastAsia"/>
                <w:color w:val="0070C0"/>
                <w:lang w:val="en-US" w:eastAsia="zh-CN"/>
              </w:rPr>
            </w:pPr>
            <w:ins w:id="2575" w:author="siting zhu" w:date="2021-01-27T18:10:00Z">
              <w:r>
                <w:rPr>
                  <w:rFonts w:eastAsiaTheme="minorEastAsia" w:hint="eastAsia"/>
                  <w:color w:val="0070C0"/>
                  <w:lang w:val="en-US" w:eastAsia="zh-CN"/>
                </w:rPr>
                <w:t>C</w:t>
              </w:r>
              <w:r>
                <w:rPr>
                  <w:rFonts w:eastAsiaTheme="minorEastAsia"/>
                  <w:color w:val="0070C0"/>
                  <w:lang w:val="en-US" w:eastAsia="zh-CN"/>
                </w:rPr>
                <w:t>AICT: we support alt 6-1-6-1.</w:t>
              </w:r>
            </w:ins>
          </w:p>
          <w:p w14:paraId="13B11248" w14:textId="32648C4A" w:rsidR="00BC18CF" w:rsidRPr="00440F4E" w:rsidRDefault="00BC18CF" w:rsidP="00F13A6F">
            <w:pPr>
              <w:spacing w:after="120"/>
              <w:rPr>
                <w:rFonts w:eastAsiaTheme="minorEastAsia"/>
                <w:color w:val="0070C0"/>
                <w:lang w:val="en-US" w:eastAsia="zh-CN"/>
              </w:rPr>
            </w:pPr>
            <w:ins w:id="2576" w:author="Apple Inc." w:date="2021-01-28T07:24:00Z">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2577" w:author="Anritsu" w:date="2021-01-27T00:32:00Z"/>
                <w:color w:val="0070C0"/>
                <w:lang w:val="en-US" w:eastAsia="ja-JP"/>
              </w:rPr>
            </w:pPr>
            <w:ins w:id="2578"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2579" w:author="Anritsu" w:date="2021-01-27T00:33:00Z"/>
                <w:color w:val="0070C0"/>
                <w:lang w:val="en-US" w:eastAsia="ja-JP"/>
              </w:rPr>
            </w:pPr>
            <w:ins w:id="2580" w:author="Anritsu" w:date="2021-01-27T00:33:00Z">
              <w:r>
                <w:rPr>
                  <w:rFonts w:hint="eastAsia"/>
                  <w:color w:val="0070C0"/>
                  <w:lang w:val="en-US" w:eastAsia="ja-JP"/>
                </w:rPr>
                <w:t>A</w:t>
              </w:r>
              <w:r>
                <w:rPr>
                  <w:color w:val="0070C0"/>
                  <w:lang w:val="en-US" w:eastAsia="ja-JP"/>
                </w:rPr>
                <w:t xml:space="preserve">lt 6-1-7-1: </w:t>
              </w:r>
            </w:ins>
            <w:ins w:id="2581" w:author="Anritsu" w:date="2021-01-27T00:35:00Z">
              <w:r>
                <w:rPr>
                  <w:color w:val="0070C0"/>
                  <w:lang w:val="en-US" w:eastAsia="ja-JP"/>
                </w:rPr>
                <w:t xml:space="preserve">I </w:t>
              </w:r>
            </w:ins>
            <w:ins w:id="2582" w:author="Anritsu" w:date="2021-01-27T00:34:00Z">
              <w:r>
                <w:rPr>
                  <w:color w:val="0070C0"/>
                  <w:lang w:val="en-US" w:eastAsia="ja-JP"/>
                </w:rPr>
                <w:t xml:space="preserve">withdraw a part of sentence above “Declaration of an approximate beam peak …” since we anyhow can reuse the beam peak search result </w:t>
              </w:r>
            </w:ins>
            <w:ins w:id="2583" w:author="Anritsu" w:date="2021-01-27T00:35:00Z">
              <w:r>
                <w:rPr>
                  <w:color w:val="0070C0"/>
                  <w:lang w:val="en-US" w:eastAsia="ja-JP"/>
                </w:rPr>
                <w:t>under NTC when measuring under ETC.</w:t>
              </w:r>
            </w:ins>
            <w:ins w:id="2584" w:author="Anritsu" w:date="2021-01-27T00:36:00Z">
              <w:r>
                <w:rPr>
                  <w:color w:val="0070C0"/>
                  <w:lang w:val="en-US" w:eastAsia="ja-JP"/>
                </w:rPr>
                <w:t xml:space="preserve"> (Of course ther</w:t>
              </w:r>
            </w:ins>
            <w:ins w:id="2585" w:author="Anritsu" w:date="2021-01-27T00:37:00Z">
              <w:r>
                <w:rPr>
                  <w:color w:val="0070C0"/>
                  <w:lang w:val="en-US" w:eastAsia="ja-JP"/>
                </w:rPr>
                <w:t xml:space="preserve">e needs to be a pre-condition that the peak position under ETC exists </w:t>
              </w:r>
            </w:ins>
            <w:ins w:id="2586" w:author="Anritsu" w:date="2021-01-27T00:38:00Z">
              <w:r>
                <w:rPr>
                  <w:color w:val="0070C0"/>
                  <w:lang w:val="en-US" w:eastAsia="ja-JP"/>
                </w:rPr>
                <w:t>in</w:t>
              </w:r>
            </w:ins>
            <w:ins w:id="2587"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2588" w:author="Qualcomm" w:date="2021-01-26T14:45:00Z"/>
                <w:color w:val="0070C0"/>
                <w:lang w:val="en-US" w:eastAsia="ja-JP"/>
              </w:rPr>
            </w:pPr>
            <w:ins w:id="2589" w:author="Anritsu" w:date="2021-01-27T00:33:00Z">
              <w:r>
                <w:rPr>
                  <w:rFonts w:hint="eastAsia"/>
                  <w:color w:val="0070C0"/>
                  <w:lang w:val="en-US" w:eastAsia="ja-JP"/>
                </w:rPr>
                <w:t>A</w:t>
              </w:r>
              <w:r>
                <w:rPr>
                  <w:color w:val="0070C0"/>
                  <w:lang w:val="en-US" w:eastAsia="ja-JP"/>
                </w:rPr>
                <w:t xml:space="preserve">lt 6-1-7-4: </w:t>
              </w:r>
            </w:ins>
            <w:ins w:id="2590" w:author="Anritsu" w:date="2021-01-27T00:38:00Z">
              <w:r>
                <w:rPr>
                  <w:color w:val="0070C0"/>
                  <w:lang w:val="en-US" w:eastAsia="ja-JP"/>
                </w:rPr>
                <w:t xml:space="preserve">Support the proposal since it </w:t>
              </w:r>
            </w:ins>
            <w:ins w:id="2591" w:author="Anritsu" w:date="2021-01-27T00:39:00Z">
              <w:r>
                <w:rPr>
                  <w:color w:val="0070C0"/>
                  <w:lang w:val="en-US" w:eastAsia="ja-JP"/>
                </w:rPr>
                <w:t>is a reasonable choice as a procedure.</w:t>
              </w:r>
            </w:ins>
          </w:p>
          <w:p w14:paraId="3729BF57" w14:textId="77777777" w:rsidR="00133031" w:rsidRDefault="00133031" w:rsidP="00133031">
            <w:pPr>
              <w:spacing w:after="120"/>
              <w:rPr>
                <w:ins w:id="2592" w:author="Qualcomm" w:date="2021-01-26T14:45:00Z"/>
                <w:rFonts w:eastAsiaTheme="minorEastAsia"/>
                <w:color w:val="0070C0"/>
                <w:lang w:val="en-US" w:eastAsia="zh-CN"/>
              </w:rPr>
            </w:pPr>
            <w:ins w:id="2593" w:author="Qualcomm" w:date="2021-01-26T14:45:00Z">
              <w:r>
                <w:rPr>
                  <w:rFonts w:eastAsiaTheme="minorEastAsia"/>
                  <w:color w:val="0070C0"/>
                  <w:lang w:val="en-US" w:eastAsia="zh-CN"/>
                </w:rPr>
                <w:lastRenderedPageBreak/>
                <w:t xml:space="preserve">Qualcomm: </w:t>
              </w:r>
            </w:ins>
          </w:p>
          <w:p w14:paraId="579E3EA7" w14:textId="77777777" w:rsidR="00133031" w:rsidRDefault="00133031" w:rsidP="00133031">
            <w:pPr>
              <w:spacing w:after="120"/>
              <w:rPr>
                <w:ins w:id="2594" w:author="Qualcomm" w:date="2021-01-26T14:45:00Z"/>
                <w:rFonts w:eastAsia="SimSun"/>
                <w:color w:val="0070C0"/>
                <w:szCs w:val="24"/>
                <w:lang w:eastAsia="zh-CN"/>
              </w:rPr>
            </w:pPr>
            <w:ins w:id="2595"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2596" w:author="Samsung" w:date="2021-01-27T11:09:00Z"/>
                <w:rFonts w:eastAsiaTheme="minorEastAsia"/>
                <w:color w:val="0070C0"/>
                <w:lang w:val="en-US" w:eastAsia="zh-CN"/>
              </w:rPr>
            </w:pPr>
            <w:ins w:id="2597"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2598" w:author="Samsung" w:date="2021-01-27T11:09:00Z"/>
                <w:rFonts w:eastAsia="SimSun"/>
                <w:color w:val="0070C0"/>
                <w:szCs w:val="24"/>
                <w:lang w:eastAsia="zh-CN"/>
              </w:rPr>
            </w:pPr>
            <w:ins w:id="2599"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2600" w:author="Samsung" w:date="2021-01-27T11:09:00Z"/>
                <w:rFonts w:eastAsia="SimSun"/>
                <w:color w:val="0070C0"/>
                <w:szCs w:val="24"/>
                <w:lang w:eastAsia="zh-CN"/>
              </w:rPr>
            </w:pPr>
            <w:ins w:id="2601"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2602" w:author="Thorsten Hertel (KEYS)" w:date="2021-01-26T19:41:00Z"/>
                <w:color w:val="0070C0"/>
                <w:lang w:val="en-US" w:eastAsia="ja-JP"/>
              </w:rPr>
            </w:pPr>
            <w:ins w:id="2603"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2604" w:author="Thorsten Hertel (KEYS)" w:date="2021-01-26T19:41:00Z"/>
                <w:rFonts w:eastAsia="SimSun"/>
                <w:color w:val="0070C0"/>
                <w:szCs w:val="24"/>
                <w:lang w:eastAsia="zh-CN"/>
              </w:rPr>
            </w:pPr>
            <w:ins w:id="2605"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2606" w:author="Thorsten Hertel (KEYS)" w:date="2021-01-26T19:41:00Z"/>
                <w:rFonts w:eastAsia="SimSun"/>
                <w:color w:val="0070C0"/>
                <w:szCs w:val="24"/>
                <w:lang w:eastAsia="zh-CN"/>
              </w:rPr>
            </w:pPr>
            <w:ins w:id="2607"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2608" w:author="Ruixin Wang (vivo)" w:date="2021-01-27T14:25:00Z"/>
                <w:color w:val="0070C0"/>
                <w:szCs w:val="24"/>
                <w:lang w:eastAsia="zh-CN"/>
              </w:rPr>
            </w:pPr>
            <w:ins w:id="2609"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2610" w:author="Thorsten Hertel (KEYS)" w:date="2021-01-26T19:41:00Z"/>
                <w:rFonts w:eastAsia="SimSun"/>
                <w:color w:val="0070C0"/>
                <w:szCs w:val="24"/>
                <w:lang w:eastAsia="zh-CN"/>
              </w:rPr>
            </w:pPr>
            <w:ins w:id="2611"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2612" w:author="Ruixin Wang (vivo)" w:date="2021-01-27T14:26:00Z">
              <w:r>
                <w:rPr>
                  <w:rFonts w:eastAsiaTheme="minorEastAsia"/>
                  <w:color w:val="0070C0"/>
                  <w:lang w:val="en-US" w:eastAsia="zh-CN"/>
                </w:rPr>
                <w:t>TC</w:t>
              </w:r>
            </w:ins>
            <w:ins w:id="2613" w:author="Ruixin Wang (vivo)" w:date="2021-01-27T14:25:00Z">
              <w:r>
                <w:rPr>
                  <w:rFonts w:eastAsiaTheme="minorEastAsia"/>
                  <w:color w:val="0070C0"/>
                  <w:lang w:val="en-US" w:eastAsia="zh-CN"/>
                </w:rPr>
                <w:t xml:space="preserve"> of beam peak searching procedure</w:t>
              </w:r>
            </w:ins>
            <w:ins w:id="2614" w:author="Ruixin Wang (vivo)" w:date="2021-01-27T14:26:00Z">
              <w:r>
                <w:rPr>
                  <w:rFonts w:eastAsiaTheme="minorEastAsia"/>
                  <w:color w:val="0070C0"/>
                  <w:lang w:val="en-US" w:eastAsia="zh-CN"/>
                </w:rPr>
                <w:t xml:space="preserve"> (search or reuse NTC direction)</w:t>
              </w:r>
            </w:ins>
            <w:ins w:id="2615" w:author="Ruixin Wang (vivo)" w:date="2021-01-27T14:25:00Z">
              <w:r>
                <w:rPr>
                  <w:rFonts w:eastAsiaTheme="minorEastAsia"/>
                  <w:color w:val="0070C0"/>
                  <w:lang w:val="en-US" w:eastAsia="zh-CN"/>
                </w:rPr>
                <w:t>.</w:t>
              </w:r>
            </w:ins>
            <w:ins w:id="2616" w:author="Thorsten Hertel (KEYS)" w:date="2021-01-26T19:41:00Z">
              <w:r w:rsidR="003F4EDD">
                <w:rPr>
                  <w:rFonts w:eastAsia="SimSun"/>
                  <w:color w:val="0070C0"/>
                  <w:szCs w:val="24"/>
                  <w:lang w:eastAsia="zh-CN"/>
                </w:rPr>
                <w:t xml:space="preserve"> </w:t>
              </w:r>
            </w:ins>
          </w:p>
          <w:p w14:paraId="6167A102" w14:textId="3914C066" w:rsidR="003F4EDD" w:rsidRPr="00FE0BE6" w:rsidRDefault="008F1273" w:rsidP="00F13A6F">
            <w:pPr>
              <w:spacing w:after="120"/>
              <w:rPr>
                <w:color w:val="0070C0"/>
                <w:lang w:val="en-US" w:eastAsia="ja-JP"/>
              </w:rPr>
            </w:pPr>
            <w:ins w:id="2617"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rPr>
          <w:ins w:id="2618" w:author="Apple Inc." w:date="2021-01-28T11:48:00Z"/>
        </w:trPr>
        <w:tc>
          <w:tcPr>
            <w:tcW w:w="1230" w:type="dxa"/>
          </w:tcPr>
          <w:p w14:paraId="451E7A14" w14:textId="35E6667E" w:rsidR="00022506" w:rsidRPr="0035349A" w:rsidRDefault="00022506" w:rsidP="00E92015">
            <w:pPr>
              <w:rPr>
                <w:ins w:id="2619" w:author="Apple Inc." w:date="2021-01-28T11:48:00Z"/>
                <w:rFonts w:eastAsiaTheme="minorEastAsia"/>
                <w:color w:val="0070C0"/>
                <w:lang w:val="en-US" w:eastAsia="zh-CN"/>
              </w:rPr>
            </w:pPr>
            <w:ins w:id="2620" w:author="Apple Inc." w:date="2021-01-28T11:48:00Z">
              <w:r>
                <w:rPr>
                  <w:rFonts w:eastAsiaTheme="minorEastAsia"/>
                  <w:color w:val="0070C0"/>
                  <w:lang w:val="en-US" w:eastAsia="zh-CN"/>
                </w:rPr>
                <w:t>General</w:t>
              </w:r>
            </w:ins>
          </w:p>
        </w:tc>
        <w:tc>
          <w:tcPr>
            <w:tcW w:w="8401" w:type="dxa"/>
          </w:tcPr>
          <w:p w14:paraId="47DDE772" w14:textId="77777777" w:rsidR="00022506" w:rsidRPr="00855107" w:rsidRDefault="00022506" w:rsidP="00022506">
            <w:pPr>
              <w:rPr>
                <w:ins w:id="2621" w:author="Apple Inc." w:date="2021-01-28T11:48:00Z"/>
                <w:rFonts w:eastAsiaTheme="minorEastAsia"/>
                <w:i/>
                <w:color w:val="0070C0"/>
                <w:lang w:val="en-US" w:eastAsia="zh-CN"/>
              </w:rPr>
            </w:pPr>
            <w:ins w:id="2622" w:author="Apple Inc." w:date="2021-01-28T11:48:00Z">
              <w:r>
                <w:rPr>
                  <w:rFonts w:eastAsia="SimSun"/>
                  <w:color w:val="0070C0"/>
                  <w:szCs w:val="24"/>
                  <w:lang w:eastAsia="zh-CN"/>
                </w:rPr>
                <w:t>Alt 6-1-1 through 6-1-7 list the candidate options from the last meeting; Alt 6-1-7 lists an additional 4 new potential candidates</w:t>
              </w:r>
            </w:ins>
          </w:p>
          <w:p w14:paraId="528BDC6D" w14:textId="77777777" w:rsidR="00022506" w:rsidRDefault="00022506" w:rsidP="00022506">
            <w:pPr>
              <w:rPr>
                <w:ins w:id="2623" w:author="Apple Inc." w:date="2021-01-28T11:48:00Z"/>
                <w:rFonts w:eastAsia="SimSun"/>
                <w:color w:val="0070C0"/>
                <w:szCs w:val="24"/>
                <w:lang w:eastAsia="zh-CN"/>
              </w:rPr>
            </w:pPr>
            <w:ins w:id="2624" w:author="Apple Inc." w:date="2021-01-28T11:48:00Z">
              <w:r>
                <w:rPr>
                  <w:rFonts w:eastAsia="SimSun"/>
                  <w:color w:val="0070C0"/>
                  <w:szCs w:val="24"/>
                  <w:lang w:eastAsia="zh-CN"/>
                </w:rPr>
                <w:lastRenderedPageBreak/>
                <w:t>A process to reduce the number of candidate options is needed; an agreement is needed on the criteria which can be used to evaluate the feasibility of the candidate options; these criteria can be applied the list of 11 candidate options and to perform a down-selection.</w:t>
              </w:r>
            </w:ins>
          </w:p>
          <w:p w14:paraId="3D3E3CDD" w14:textId="5A941F2F" w:rsidR="00022506" w:rsidRPr="00855107" w:rsidRDefault="00022506" w:rsidP="00022506">
            <w:pPr>
              <w:rPr>
                <w:ins w:id="2625" w:author="Apple Inc." w:date="2021-01-28T11:48:00Z"/>
                <w:rFonts w:eastAsiaTheme="minorEastAsia" w:hint="eastAsia"/>
                <w:i/>
                <w:color w:val="0070C0"/>
                <w:lang w:val="en-US" w:eastAsia="zh-CN"/>
              </w:rPr>
            </w:pPr>
            <w:ins w:id="2626" w:author="Apple Inc." w:date="2021-01-28T11:48:00Z">
              <w:r>
                <w:rPr>
                  <w:rFonts w:eastAsia="SimSun"/>
                  <w:color w:val="0070C0"/>
                  <w:szCs w:val="24"/>
                  <w:lang w:eastAsia="zh-CN"/>
                </w:rPr>
                <w:t>It is recommended to focus the WF on this issue.</w:t>
              </w:r>
            </w:ins>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lastRenderedPageBreak/>
              <w:t>Issue 6-1-1: beam sweeping techniques (Option 1)</w:t>
            </w:r>
          </w:p>
        </w:tc>
        <w:tc>
          <w:tcPr>
            <w:tcW w:w="8401" w:type="dxa"/>
          </w:tcPr>
          <w:p w14:paraId="74E31408" w14:textId="0E05E7EC" w:rsidR="002B4EE5" w:rsidRPr="00855107" w:rsidDel="00022506" w:rsidRDefault="00E92015" w:rsidP="00E92015">
            <w:pPr>
              <w:rPr>
                <w:del w:id="2627" w:author="Apple Inc." w:date="2021-01-28T11:49:00Z"/>
                <w:rFonts w:eastAsiaTheme="minorEastAsia"/>
                <w:i/>
                <w:color w:val="0070C0"/>
                <w:lang w:val="en-US" w:eastAsia="zh-CN"/>
              </w:rPr>
            </w:pPr>
            <w:r w:rsidRPr="00855107">
              <w:rPr>
                <w:rFonts w:eastAsiaTheme="minorEastAsia" w:hint="eastAsia"/>
                <w:i/>
                <w:color w:val="0070C0"/>
                <w:lang w:val="en-US" w:eastAsia="zh-CN"/>
              </w:rPr>
              <w:t>Tentative agreements:</w:t>
            </w:r>
          </w:p>
          <w:p w14:paraId="113D7637" w14:textId="64B59948" w:rsidR="001F41C2" w:rsidRPr="00855107" w:rsidDel="00022506" w:rsidRDefault="00E92015" w:rsidP="00E92015">
            <w:pPr>
              <w:rPr>
                <w:del w:id="2628" w:author="Apple Inc." w:date="2021-01-28T11:49:00Z"/>
                <w:rFonts w:eastAsiaTheme="minorEastAsia"/>
                <w:i/>
                <w:color w:val="0070C0"/>
                <w:lang w:val="en-US" w:eastAsia="zh-CN"/>
              </w:rPr>
            </w:pPr>
            <w:r>
              <w:rPr>
                <w:rFonts w:eastAsiaTheme="minorEastAsia" w:hint="eastAsia"/>
                <w:i/>
                <w:color w:val="0070C0"/>
                <w:lang w:val="en-US" w:eastAsia="zh-CN"/>
              </w:rPr>
              <w:t>Candidate options:</w:t>
            </w:r>
          </w:p>
          <w:p w14:paraId="06F61F54" w14:textId="77777777" w:rsidR="00541FF9" w:rsidRDefault="00E92015" w:rsidP="00E92015">
            <w:pPr>
              <w:rPr>
                <w:ins w:id="2629" w:author="Apple Inc." w:date="2021-01-28T11:50: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ins w:id="2630" w:author="Apple Inc." w:date="2021-01-28T11:50:00Z">
              <w:r>
                <w:rPr>
                  <w:rFonts w:eastAsia="SimSun"/>
                  <w:color w:val="0070C0"/>
                  <w:szCs w:val="24"/>
                  <w:lang w:eastAsia="zh-CN"/>
                </w:rPr>
                <w:t xml:space="preserve">A number of companies commented that the proposed beam sweeping techniques could be related to UE behavior rather than the test method, while a number of other companies </w:t>
              </w:r>
            </w:ins>
            <w:ins w:id="2631" w:author="Apple Inc." w:date="2021-01-28T11:51:00Z">
              <w:r>
                <w:rPr>
                  <w:rFonts w:eastAsia="SimSun"/>
                  <w:color w:val="0070C0"/>
                  <w:szCs w:val="24"/>
                  <w:lang w:eastAsia="zh-CN"/>
                </w:rPr>
                <w:t>expressed interest in a further study.</w:t>
              </w:r>
            </w:ins>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ins w:id="2632" w:author="Apple Inc." w:date="2021-01-28T11:52: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ins w:id="2633" w:author="Apple Inc." w:date="2021-01-28T11:52:00Z">
              <w:r>
                <w:rPr>
                  <w:rFonts w:eastAsia="SimSun"/>
                  <w:color w:val="0070C0"/>
                  <w:szCs w:val="24"/>
                  <w:lang w:eastAsia="zh-CN"/>
                </w:rPr>
                <w:t xml:space="preserve">A number of companies commented that it is beneficial to further study the proposed array assumption change, while </w:t>
              </w:r>
            </w:ins>
            <w:ins w:id="2634" w:author="Apple Inc." w:date="2021-01-28T11:53:00Z">
              <w:r>
                <w:rPr>
                  <w:rFonts w:eastAsia="SimSun"/>
                  <w:color w:val="0070C0"/>
                  <w:szCs w:val="24"/>
                  <w:lang w:eastAsia="zh-CN"/>
                </w:rPr>
                <w:t xml:space="preserve">other </w:t>
              </w:r>
            </w:ins>
            <w:ins w:id="2635" w:author="Apple Inc." w:date="2021-01-28T11:52:00Z">
              <w:r>
                <w:rPr>
                  <w:rFonts w:eastAsia="SimSun"/>
                  <w:color w:val="0070C0"/>
                  <w:szCs w:val="24"/>
                  <w:lang w:eastAsia="zh-CN"/>
                </w:rPr>
                <w:t xml:space="preserve">companies expressed </w:t>
              </w:r>
            </w:ins>
            <w:ins w:id="2636" w:author="Apple Inc." w:date="2021-01-28T11:53:00Z">
              <w:r>
                <w:rPr>
                  <w:rFonts w:eastAsia="SimSun"/>
                  <w:color w:val="0070C0"/>
                  <w:szCs w:val="24"/>
                  <w:lang w:eastAsia="zh-CN"/>
                </w:rPr>
                <w:t>concern or suggested that this approach can be considered if we cannot achieve consensus on other potential methods</w:t>
              </w:r>
            </w:ins>
            <w:ins w:id="2637" w:author="Apple Inc." w:date="2021-01-28T11:52:00Z">
              <w:r>
                <w:rPr>
                  <w:rFonts w:eastAsia="SimSun"/>
                  <w:color w:val="0070C0"/>
                  <w:szCs w:val="24"/>
                  <w:lang w:eastAsia="zh-CN"/>
                </w:rPr>
                <w:t>.</w:t>
              </w:r>
            </w:ins>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ins w:id="2638" w:author="Apple Inc." w:date="2021-01-28T11:53: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ins w:id="2639" w:author="Apple Inc." w:date="2021-01-28T11:55:00Z">
              <w:r>
                <w:rPr>
                  <w:rFonts w:eastAsia="SimSun"/>
                  <w:color w:val="0070C0"/>
                  <w:szCs w:val="24"/>
                  <w:lang w:eastAsia="zh-CN"/>
                </w:rPr>
                <w:t>Very similar responses as seen in Issue 6-1-2 are observed, although the potential for UE declaration could be explored  as a vehicle to reach consensus.</w:t>
              </w:r>
            </w:ins>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ins w:id="2640" w:author="Apple Inc." w:date="2021-01-28T11:56: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ins w:id="2641" w:author="Apple Inc." w:date="2021-01-28T11:56:00Z">
              <w:r>
                <w:rPr>
                  <w:rFonts w:eastAsia="SimSun"/>
                  <w:color w:val="0070C0"/>
                  <w:szCs w:val="24"/>
                  <w:lang w:eastAsia="zh-CN"/>
                </w:rPr>
                <w:t xml:space="preserve">In general, companies </w:t>
              </w:r>
              <w:r w:rsidR="006C1711">
                <w:rPr>
                  <w:rFonts w:eastAsia="SimSun"/>
                  <w:color w:val="0070C0"/>
                  <w:szCs w:val="24"/>
                  <w:lang w:eastAsia="zh-CN"/>
                </w:rPr>
                <w:t>expressed a positive view toward this option</w:t>
              </w:r>
            </w:ins>
            <w:ins w:id="2642" w:author="Apple Inc." w:date="2021-01-28T11:57:00Z">
              <w:r w:rsidR="006C1711">
                <w:rPr>
                  <w:rFonts w:eastAsia="SimSun"/>
                  <w:color w:val="0070C0"/>
                  <w:szCs w:val="24"/>
                  <w:lang w:eastAsia="zh-CN"/>
                </w:rPr>
                <w:t>, while the associated details need further study</w:t>
              </w:r>
            </w:ins>
            <w:ins w:id="2643" w:author="Apple Inc." w:date="2021-01-28T11:56:00Z">
              <w:r>
                <w:rPr>
                  <w:rFonts w:eastAsia="SimSun"/>
                  <w:color w:val="0070C0"/>
                  <w:szCs w:val="24"/>
                  <w:lang w:eastAsia="zh-CN"/>
                </w:rPr>
                <w:t>.</w:t>
              </w:r>
            </w:ins>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ins w:id="2644" w:author="Apple Inc." w:date="2021-01-28T11:57: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ins w:id="2645" w:author="Apple Inc." w:date="2021-01-28T11:57:00Z">
              <w:r>
                <w:rPr>
                  <w:rFonts w:eastAsia="SimSun"/>
                  <w:color w:val="0070C0"/>
                  <w:szCs w:val="24"/>
                  <w:lang w:eastAsia="zh-CN"/>
                </w:rPr>
                <w:t>In general, companies expressed a positive view toward this option.</w:t>
              </w:r>
            </w:ins>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6: For EIRP test when TX diversity (dual polarization transmission) </w:t>
            </w:r>
            <w:r w:rsidRPr="0035349A">
              <w:rPr>
                <w:rFonts w:eastAsiaTheme="minorEastAsia"/>
                <w:color w:val="0070C0"/>
                <w:lang w:val="en-US" w:eastAsia="zh-CN"/>
              </w:rPr>
              <w:lastRenderedPageBreak/>
              <w:t>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ins w:id="2646" w:author="Apple Inc." w:date="2021-01-28T11:58: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ins w:id="2647" w:author="Apple Inc." w:date="2021-01-28T11:58:00Z">
              <w:r>
                <w:rPr>
                  <w:rFonts w:eastAsia="SimSun"/>
                  <w:color w:val="0070C0"/>
                  <w:szCs w:val="24"/>
                  <w:lang w:eastAsia="zh-CN"/>
                </w:rPr>
                <w:t>Companies’ views diverge on this option, and further discussion is needed.</w:t>
              </w:r>
            </w:ins>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ins w:id="2648" w:author="Apple Inc." w:date="2021-01-28T11:58: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ins w:id="2649" w:author="Apple Inc." w:date="2021-01-28T11:58:00Z">
              <w:r>
                <w:rPr>
                  <w:rFonts w:eastAsia="SimSun"/>
                  <w:color w:val="0070C0"/>
                  <w:szCs w:val="24"/>
                  <w:lang w:eastAsia="zh-CN"/>
                </w:rPr>
                <w:t>As commented</w:t>
              </w:r>
            </w:ins>
            <w:ins w:id="2650" w:author="Apple Inc." w:date="2021-01-28T11:59:00Z">
              <w:r>
                <w:rPr>
                  <w:rFonts w:eastAsia="SimSun"/>
                  <w:color w:val="0070C0"/>
                  <w:szCs w:val="24"/>
                  <w:lang w:eastAsia="zh-CN"/>
                </w:rPr>
                <w:t xml:space="preserve"> in the general part of the summary for this topic, a process to down-select the options is needed. Based on the agreement from the last meeting, these new options are not precluded and should be included in further consideration.</w:t>
              </w:r>
            </w:ins>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5B9016A3" w:rsidR="00496874" w:rsidRPr="003418CB" w:rsidRDefault="00496874" w:rsidP="000C05AD">
            <w:pPr>
              <w:rPr>
                <w:rFonts w:eastAsiaTheme="minorEastAsia"/>
                <w:color w:val="0070C0"/>
                <w:lang w:val="en-US" w:eastAsia="zh-CN"/>
              </w:rPr>
            </w:pPr>
            <w:del w:id="2651" w:author="Apple Inc." w:date="2021-01-28T12:17:00Z">
              <w:r w:rsidDel="00206932">
                <w:rPr>
                  <w:rFonts w:eastAsiaTheme="minorEastAsia" w:hint="eastAsia"/>
                  <w:color w:val="0070C0"/>
                  <w:lang w:val="en-US" w:eastAsia="zh-CN"/>
                </w:rPr>
                <w:delText>#</w:delText>
              </w:r>
              <w:r w:rsidR="00EB5873" w:rsidDel="00206932">
                <w:rPr>
                  <w:rFonts w:eastAsiaTheme="minorEastAsia"/>
                  <w:color w:val="0070C0"/>
                  <w:lang w:val="en-US" w:eastAsia="zh-CN"/>
                </w:rPr>
                <w:delText>6</w:delText>
              </w:r>
            </w:del>
            <w:ins w:id="2652" w:author="Apple Inc." w:date="2021-01-28T12:17:00Z">
              <w:r w:rsidR="00206932">
                <w:rPr>
                  <w:rFonts w:eastAsiaTheme="minorEastAsia"/>
                  <w:color w:val="0070C0"/>
                  <w:lang w:val="en-US" w:eastAsia="zh-CN"/>
                </w:rPr>
                <w:t>#4</w:t>
              </w:r>
            </w:ins>
          </w:p>
        </w:tc>
        <w:tc>
          <w:tcPr>
            <w:tcW w:w="4554" w:type="dxa"/>
          </w:tcPr>
          <w:p w14:paraId="559D1579" w14:textId="6B962757" w:rsidR="00496874" w:rsidRPr="003418CB" w:rsidRDefault="00F33347" w:rsidP="000C05AD">
            <w:pPr>
              <w:rPr>
                <w:rFonts w:eastAsiaTheme="minorEastAsia"/>
                <w:color w:val="0070C0"/>
                <w:lang w:val="en-US" w:eastAsia="zh-CN"/>
              </w:rPr>
            </w:pPr>
            <w:ins w:id="2653" w:author="Apple Inc." w:date="2021-01-28T12:00:00Z">
              <w:r>
                <w:rPr>
                  <w:rFonts w:eastAsiaTheme="minorEastAsia"/>
                  <w:color w:val="0070C0"/>
                  <w:lang w:val="en-US" w:eastAsia="zh-CN"/>
                </w:rPr>
                <w:t xml:space="preserve">WF on </w:t>
              </w:r>
              <w:r w:rsidRPr="00F33347">
                <w:rPr>
                  <w:rFonts w:eastAsiaTheme="minorEastAsia"/>
                  <w:color w:val="0070C0"/>
                  <w:lang w:val="en-US" w:eastAsia="zh-CN"/>
                </w:rPr>
                <w:t>enhancements to reduce test time</w:t>
              </w:r>
            </w:ins>
          </w:p>
        </w:tc>
        <w:tc>
          <w:tcPr>
            <w:tcW w:w="2932" w:type="dxa"/>
          </w:tcPr>
          <w:p w14:paraId="171E9C43" w14:textId="2DA83560" w:rsidR="00496874" w:rsidRPr="003418CB" w:rsidRDefault="00F33347" w:rsidP="000C05AD">
            <w:pPr>
              <w:rPr>
                <w:rFonts w:eastAsiaTheme="minorEastAsia"/>
                <w:color w:val="0070C0"/>
                <w:lang w:val="en-US" w:eastAsia="zh-CN"/>
              </w:rPr>
            </w:pPr>
            <w:ins w:id="2654" w:author="Apple Inc." w:date="2021-01-28T12:00:00Z">
              <w:r>
                <w:rPr>
                  <w:rFonts w:eastAsiaTheme="minorEastAsia"/>
                  <w:color w:val="0070C0"/>
                  <w:lang w:val="en-US" w:eastAsia="zh-CN"/>
                </w:rPr>
                <w:t>vivo</w:t>
              </w:r>
            </w:ins>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6F3A44" w:rsidP="00D24118">
            <w:pPr>
              <w:pStyle w:val="TAL"/>
              <w:rPr>
                <w:rFonts w:asciiTheme="minorHAnsi" w:hAnsiTheme="minorHAnsi" w:cstheme="minorHAnsi"/>
                <w:sz w:val="14"/>
                <w:szCs w:val="14"/>
              </w:rPr>
            </w:pPr>
            <w:hyperlink r:id="rId54"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6F3A44" w:rsidP="00D24118">
            <w:pPr>
              <w:pStyle w:val="TAL"/>
              <w:rPr>
                <w:rFonts w:asciiTheme="minorHAnsi" w:hAnsiTheme="minorHAnsi" w:cstheme="minorHAnsi"/>
                <w:sz w:val="14"/>
                <w:szCs w:val="14"/>
              </w:rPr>
            </w:pPr>
            <w:hyperlink r:id="rId55"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6F3A44" w:rsidP="00D24118">
            <w:pPr>
              <w:pStyle w:val="TAL"/>
              <w:rPr>
                <w:rFonts w:asciiTheme="minorHAnsi" w:hAnsiTheme="minorHAnsi" w:cstheme="minorHAnsi"/>
                <w:sz w:val="14"/>
                <w:szCs w:val="14"/>
              </w:rPr>
            </w:pPr>
            <w:hyperlink r:id="rId56"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2655" w:author="Jose M. Fortes (R&amp;S)" w:date="2021-01-26T19:07:00Z"/>
                <w:rFonts w:eastAsiaTheme="minorEastAsia"/>
                <w:color w:val="0070C0"/>
                <w:lang w:val="en-US" w:eastAsia="zh-CN"/>
              </w:rPr>
            </w:pPr>
            <w:ins w:id="2656"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2657"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2658" w:author="Thorsten Hertel (KEYS)" w:date="2021-01-25T16:37:00Z">
              <w:r w:rsidR="00FF7C78">
                <w:rPr>
                  <w:rFonts w:eastAsiaTheme="minorEastAsia"/>
                  <w:color w:val="0070C0"/>
                  <w:lang w:val="en-US" w:eastAsia="zh-CN"/>
                </w:rPr>
                <w:t xml:space="preserve">sample </w:t>
              </w:r>
            </w:ins>
            <w:ins w:id="2659" w:author="Thorsten Hertel (KEYS)" w:date="2021-01-25T15:41:00Z">
              <w:r>
                <w:rPr>
                  <w:rFonts w:eastAsiaTheme="minorEastAsia"/>
                  <w:color w:val="0070C0"/>
                  <w:lang w:val="en-US" w:eastAsia="zh-CN"/>
                </w:rPr>
                <w:t>QoQZ MU for n262 will not have to be r</w:t>
              </w:r>
            </w:ins>
            <w:ins w:id="2660" w:author="Thorsten Hertel (KEYS)" w:date="2021-01-25T15:42:00Z">
              <w:r>
                <w:rPr>
                  <w:rFonts w:eastAsiaTheme="minorEastAsia"/>
                  <w:color w:val="0070C0"/>
                  <w:lang w:val="en-US" w:eastAsia="zh-CN"/>
                </w:rPr>
                <w:t>aised.</w:t>
              </w:r>
            </w:ins>
            <w:ins w:id="2661" w:author="Thorsten Hertel (KEYS)" w:date="2021-01-25T16:37:00Z">
              <w:r w:rsidR="00FF7C78">
                <w:rPr>
                  <w:rFonts w:eastAsiaTheme="minorEastAsia"/>
                  <w:color w:val="0070C0"/>
                  <w:lang w:val="en-US" w:eastAsia="zh-CN"/>
                </w:rPr>
                <w:t xml:space="preserve"> While the MU element will not increase, other test equipment and component b</w:t>
              </w:r>
            </w:ins>
            <w:ins w:id="2662" w:author="Thorsten Hertel (KEYS)" w:date="2021-01-25T16:38:00Z">
              <w:r w:rsidR="00FF7C78">
                <w:rPr>
                  <w:rFonts w:eastAsiaTheme="minorEastAsia"/>
                  <w:color w:val="0070C0"/>
                  <w:lang w:val="en-US" w:eastAsia="zh-CN"/>
                </w:rPr>
                <w:t xml:space="preserve">ased MU elements will need to be studied in more detail. </w:t>
              </w:r>
            </w:ins>
            <w:ins w:id="2663"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2664" w:author="Jose M. Fortes (R&amp;S)" w:date="2021-01-26T19:11:00Z"/>
                <w:rFonts w:eastAsiaTheme="minorEastAsia"/>
                <w:color w:val="0070C0"/>
                <w:lang w:val="en-US" w:eastAsia="zh-CN"/>
              </w:rPr>
            </w:pPr>
            <w:ins w:id="2665"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2666" w:author="Thorsten Hertel (KEYS)" w:date="2021-01-26T19:42:00Z"/>
                <w:rFonts w:eastAsiaTheme="minorEastAsia"/>
                <w:color w:val="0070C0"/>
                <w:lang w:val="en-US" w:eastAsia="zh-CN"/>
              </w:rPr>
            </w:pPr>
            <w:ins w:id="2667" w:author="Jose M. Fortes (R&amp;S)" w:date="2021-01-26T19:11:00Z">
              <w:r>
                <w:rPr>
                  <w:rFonts w:eastAsiaTheme="minorEastAsia"/>
                  <w:color w:val="0070C0"/>
                  <w:lang w:val="en-US" w:eastAsia="zh-CN"/>
                </w:rPr>
                <w:t>c</w:t>
              </w:r>
            </w:ins>
            <w:ins w:id="2668"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2669" w:author="Jose M. Fortes (R&amp;S)" w:date="2021-01-26T19:09:00Z">
              <w:r w:rsidR="002528CC">
                <w:rPr>
                  <w:rFonts w:eastAsiaTheme="minorEastAsia"/>
                  <w:color w:val="0070C0"/>
                  <w:lang w:val="en-US" w:eastAsia="zh-CN"/>
                </w:rPr>
                <w:t xml:space="preserve">account for systems where </w:t>
              </w:r>
            </w:ins>
            <w:ins w:id="2670" w:author="Jose M. Fortes (R&amp;S)" w:date="2021-01-26T19:08:00Z">
              <w:r w:rsidR="002528CC" w:rsidRPr="002528CC">
                <w:rPr>
                  <w:rFonts w:eastAsiaTheme="minorEastAsia"/>
                  <w:color w:val="0070C0"/>
                  <w:lang w:val="en-US" w:eastAsia="zh-CN"/>
                </w:rPr>
                <w:t>multiple antennas to cover different</w:t>
              </w:r>
            </w:ins>
            <w:ins w:id="2671" w:author="Jose M. Fortes (R&amp;S)" w:date="2021-01-26T19:09:00Z">
              <w:r w:rsidR="002528CC">
                <w:rPr>
                  <w:rFonts w:eastAsiaTheme="minorEastAsia"/>
                  <w:color w:val="0070C0"/>
                  <w:lang w:val="en-US" w:eastAsia="zh-CN"/>
                </w:rPr>
                <w:t xml:space="preserve"> frequency </w:t>
              </w:r>
            </w:ins>
            <w:ins w:id="2672" w:author="Jose M. Fortes (R&amp;S)" w:date="2021-01-26T19:08:00Z">
              <w:r w:rsidR="002528CC" w:rsidRPr="002528CC">
                <w:rPr>
                  <w:rFonts w:eastAsiaTheme="minorEastAsia"/>
                  <w:color w:val="0070C0"/>
                  <w:lang w:val="en-US" w:eastAsia="zh-CN"/>
                </w:rPr>
                <w:t>bands</w:t>
              </w:r>
            </w:ins>
            <w:ins w:id="2673"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2674" w:author="Jose M. Fortes (R&amp;S)" w:date="2021-01-26T19:08:00Z">
              <w:r w:rsidR="002528CC" w:rsidRPr="002528CC">
                <w:rPr>
                  <w:rFonts w:eastAsiaTheme="minorEastAsia"/>
                  <w:color w:val="0070C0"/>
                  <w:lang w:val="en-US" w:eastAsia="zh-CN"/>
                </w:rPr>
                <w:t>ffset antennas has many more implications</w:t>
              </w:r>
            </w:ins>
            <w:ins w:id="2675" w:author="Jose M. Fortes (R&amp;S)" w:date="2021-01-26T19:09:00Z">
              <w:r>
                <w:rPr>
                  <w:rFonts w:eastAsiaTheme="minorEastAsia"/>
                  <w:color w:val="0070C0"/>
                  <w:lang w:val="en-US" w:eastAsia="zh-CN"/>
                </w:rPr>
                <w:t xml:space="preserve"> as discussed under </w:t>
              </w:r>
            </w:ins>
            <w:ins w:id="2676" w:author="Jose M. Fortes (R&amp;S)" w:date="2021-01-26T19:10:00Z">
              <w:r>
                <w:rPr>
                  <w:rFonts w:eastAsiaTheme="minorEastAsia"/>
                  <w:color w:val="0070C0"/>
                  <w:lang w:val="en-US" w:eastAsia="zh-CN"/>
                </w:rPr>
                <w:t>Topic #3 (impact on QoQZ, AoA offset)</w:t>
              </w:r>
            </w:ins>
            <w:ins w:id="2677" w:author="Jose M. Fortes (R&amp;S)" w:date="2021-01-26T19:08:00Z">
              <w:r w:rsidR="002528CC" w:rsidRPr="002528CC">
                <w:rPr>
                  <w:rFonts w:eastAsiaTheme="minorEastAsia"/>
                  <w:color w:val="0070C0"/>
                  <w:lang w:val="en-US" w:eastAsia="zh-CN"/>
                </w:rPr>
                <w:t xml:space="preserve"> and require a separate </w:t>
              </w:r>
            </w:ins>
            <w:ins w:id="2678" w:author="Jose M. Fortes (R&amp;S)" w:date="2021-01-26T19:10:00Z">
              <w:r w:rsidRPr="002528CC">
                <w:rPr>
                  <w:rFonts w:eastAsiaTheme="minorEastAsia"/>
                  <w:color w:val="0070C0"/>
                  <w:lang w:val="en-US" w:eastAsia="zh-CN"/>
                </w:rPr>
                <w:t>assessment</w:t>
              </w:r>
            </w:ins>
            <w:ins w:id="2679"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2680" w:author="Thorsten Hertel (KEYS)" w:date="2021-01-26T19:42:00Z"/>
                <w:rFonts w:eastAsiaTheme="minorEastAsia"/>
                <w:color w:val="0070C0"/>
                <w:lang w:val="en-US" w:eastAsia="zh-CN"/>
              </w:rPr>
            </w:pPr>
            <w:ins w:id="2681"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2682" w:author="Thorsten Hertel (KEYS)" w:date="2021-01-26T19:42:00Z">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w:t>
              </w:r>
              <w:r w:rsidRPr="003F4EDD">
                <w:rPr>
                  <w:rFonts w:eastAsiaTheme="minorEastAsia"/>
                  <w:color w:val="0070C0"/>
                  <w:lang w:val="en-US" w:eastAsia="zh-CN"/>
                </w:rPr>
                <w:lastRenderedPageBreak/>
                <w:t>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6F3A44" w:rsidP="000C05AD">
            <w:pPr>
              <w:spacing w:after="120"/>
              <w:rPr>
                <w:rFonts w:eastAsiaTheme="minorEastAsia"/>
                <w:color w:val="0070C0"/>
                <w:lang w:val="en-US" w:eastAsia="zh-CN"/>
              </w:rPr>
            </w:pPr>
            <w:hyperlink r:id="rId57"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ins w:id="2683" w:author="Apple Inc." w:date="2021-01-28T12:05:00Z"/>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ins w:id="2684" w:author="Apple Inc." w:date="2021-01-28T12:05:00Z">
              <w:r>
                <w:rPr>
                  <w:lang w:eastAsia="zh-CN"/>
                </w:rPr>
                <w:t>No agreement has emerged yet</w:t>
              </w:r>
            </w:ins>
          </w:p>
          <w:p w14:paraId="2243EA99" w14:textId="177326ED" w:rsidR="0092326A" w:rsidRDefault="0092326A" w:rsidP="0092326A">
            <w:pPr>
              <w:rPr>
                <w:ins w:id="2685" w:author="Apple Inc." w:date="2021-01-28T12:02:00Z"/>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ins w:id="2686" w:author="Apple Inc." w:date="2021-01-28T12:02:00Z"/>
                <w:lang w:eastAsia="zh-CN"/>
              </w:rPr>
            </w:pPr>
            <w:ins w:id="2687" w:author="Apple Inc." w:date="2021-01-28T12:02:00Z">
              <w:r>
                <w:rPr>
                  <w:lang w:eastAsia="zh-CN"/>
                </w:rPr>
                <w:t xml:space="preserve">Alt 7-1-1-1: </w:t>
              </w:r>
              <w:r w:rsidRPr="00327382">
                <w:rPr>
                  <w:lang w:eastAsia="zh-CN"/>
                </w:rPr>
                <w:t>The preliminary QoQZ MU at 49 GHz is within the example MU value defined in RAN5</w:t>
              </w:r>
            </w:ins>
          </w:p>
          <w:p w14:paraId="77B59CFF" w14:textId="4C6BE4A2" w:rsidR="0021793F" w:rsidRDefault="0021793F" w:rsidP="0021793F">
            <w:pPr>
              <w:pStyle w:val="B1"/>
              <w:rPr>
                <w:ins w:id="2688" w:author="Apple Inc." w:date="2021-01-28T12:02:00Z"/>
                <w:lang w:eastAsia="zh-CN"/>
              </w:rPr>
            </w:pPr>
            <w:ins w:id="2689" w:author="Apple Inc." w:date="2021-01-28T12:03:00Z">
              <w:r>
                <w:rPr>
                  <w:lang w:eastAsia="zh-CN"/>
                </w:rPr>
                <w:t>-</w:t>
              </w:r>
              <w:r>
                <w:rPr>
                  <w:lang w:eastAsia="zh-CN"/>
                </w:rPr>
                <w:tab/>
              </w:r>
            </w:ins>
            <w:ins w:id="2690" w:author="Apple Inc." w:date="2021-01-28T12:02:00Z">
              <w:r w:rsidRPr="00327382">
                <w:rPr>
                  <w:lang w:eastAsia="zh-CN"/>
                </w:rPr>
                <w:t>The abbreviated QoQZ scan with 14 measurement points shows good correlation with the full scan for the EIRP QoQZ MU</w:t>
              </w:r>
            </w:ins>
          </w:p>
          <w:p w14:paraId="0D54D0DC" w14:textId="7A25BBDE" w:rsidR="0021793F" w:rsidRPr="00045592" w:rsidRDefault="0021793F" w:rsidP="0021793F">
            <w:pPr>
              <w:pStyle w:val="B1"/>
              <w:rPr>
                <w:ins w:id="2691" w:author="Apple Inc." w:date="2021-01-28T12:02:00Z"/>
                <w:lang w:eastAsia="zh-CN"/>
              </w:rPr>
            </w:pPr>
            <w:ins w:id="2692" w:author="Apple Inc." w:date="2021-01-28T12:03:00Z">
              <w:r>
                <w:rPr>
                  <w:lang w:eastAsia="zh-CN"/>
                </w:rPr>
                <w:t>-</w:t>
              </w:r>
              <w:r>
                <w:rPr>
                  <w:lang w:eastAsia="zh-CN"/>
                </w:rPr>
                <w:tab/>
              </w:r>
            </w:ins>
            <w:ins w:id="2693" w:author="Apple Inc." w:date="2021-01-28T12:02:00Z">
              <w:r w:rsidRPr="00327382">
                <w:rPr>
                  <w:lang w:eastAsia="zh-CN"/>
                </w:rPr>
                <w:t>Little to no increase in QoQZ MU is expected for 49 GHz</w:t>
              </w:r>
            </w:ins>
          </w:p>
          <w:p w14:paraId="4BFDDB07" w14:textId="3243479D" w:rsidR="0021793F" w:rsidRDefault="0021793F" w:rsidP="0021793F">
            <w:pPr>
              <w:rPr>
                <w:ins w:id="2694" w:author="Apple Inc." w:date="2021-01-28T12:03:00Z"/>
                <w:lang w:eastAsia="zh-CN"/>
              </w:rPr>
            </w:pPr>
            <w:ins w:id="2695" w:author="Apple Inc." w:date="2021-01-28T12:03:00Z">
              <w:r>
                <w:rPr>
                  <w:lang w:eastAsia="zh-CN"/>
                </w:rPr>
                <w:t>Alt 7-1-1-</w:t>
              </w:r>
            </w:ins>
            <w:ins w:id="2696" w:author="Apple Inc." w:date="2021-01-28T12:05:00Z">
              <w:r>
                <w:rPr>
                  <w:lang w:eastAsia="zh-CN"/>
                </w:rPr>
                <w:t>2</w:t>
              </w:r>
            </w:ins>
            <w:ins w:id="2697" w:author="Apple Inc." w:date="2021-01-28T12:03:00Z">
              <w:r>
                <w:rPr>
                  <w:lang w:eastAsia="zh-CN"/>
                </w:rPr>
                <w:t xml:space="preserve"> (new): </w:t>
              </w:r>
            </w:ins>
            <w:ins w:id="2698" w:author="Apple Inc." w:date="2021-01-28T12:04:00Z">
              <w:r>
                <w:rPr>
                  <w:lang w:eastAsia="zh-CN"/>
                </w:rPr>
                <w:t>Make the following changes to the “Multiple antenna” MU element:</w:t>
              </w:r>
            </w:ins>
          </w:p>
          <w:p w14:paraId="28C00592" w14:textId="77777777" w:rsidR="0021793F" w:rsidRDefault="0021793F" w:rsidP="0021793F">
            <w:pPr>
              <w:pStyle w:val="B1"/>
              <w:rPr>
                <w:ins w:id="2699" w:author="Apple Inc." w:date="2021-01-28T12:05:00Z"/>
                <w:lang w:eastAsia="zh-CN"/>
              </w:rPr>
            </w:pPr>
            <w:ins w:id="2700" w:author="Apple Inc." w:date="2021-01-28T12:03:00Z">
              <w:r>
                <w:rPr>
                  <w:lang w:eastAsia="zh-CN"/>
                </w:rPr>
                <w:t>-</w:t>
              </w:r>
              <w:r>
                <w:rPr>
                  <w:lang w:eastAsia="zh-CN"/>
                </w:rPr>
                <w:tab/>
              </w:r>
            </w:ins>
            <w:ins w:id="2701" w:author="Apple Inc." w:date="2021-01-28T12:05:00Z">
              <w:r w:rsidRPr="0021793F">
                <w:rPr>
                  <w:lang w:eastAsia="zh-CN"/>
                </w:rPr>
                <w:t>MU element description</w:t>
              </w:r>
            </w:ins>
          </w:p>
          <w:p w14:paraId="2454D777" w14:textId="77777777" w:rsidR="0021793F" w:rsidRDefault="0021793F" w:rsidP="0021793F">
            <w:pPr>
              <w:pStyle w:val="B1"/>
              <w:rPr>
                <w:ins w:id="2702" w:author="Apple Inc." w:date="2021-01-28T12:05:00Z"/>
                <w:lang w:eastAsia="zh-CN"/>
              </w:rPr>
            </w:pPr>
            <w:ins w:id="2703" w:author="Apple Inc." w:date="2021-01-28T12:05:00Z">
              <w:r>
                <w:rPr>
                  <w:lang w:eastAsia="zh-CN"/>
                </w:rPr>
                <w:t>-</w:t>
              </w:r>
              <w:r>
                <w:rPr>
                  <w:lang w:eastAsia="zh-CN"/>
                </w:rPr>
                <w:tab/>
              </w:r>
              <w:r w:rsidRPr="0021793F">
                <w:rPr>
                  <w:lang w:eastAsia="zh-CN"/>
                </w:rPr>
                <w:t>the applicability</w:t>
              </w:r>
            </w:ins>
          </w:p>
          <w:p w14:paraId="37A90BF1" w14:textId="09E61CE0" w:rsidR="0021793F" w:rsidRPr="0021793F" w:rsidDel="0021793F" w:rsidRDefault="0021793F" w:rsidP="0021793F">
            <w:pPr>
              <w:pStyle w:val="B1"/>
              <w:rPr>
                <w:del w:id="2704" w:author="Apple Inc." w:date="2021-01-28T12:05:00Z"/>
                <w:lang w:eastAsia="zh-CN"/>
              </w:rPr>
            </w:pPr>
            <w:ins w:id="2705" w:author="Apple Inc." w:date="2021-01-28T12:05:00Z">
              <w:r>
                <w:rPr>
                  <w:lang w:eastAsia="zh-CN"/>
                </w:rPr>
                <w:t>-</w:t>
              </w:r>
              <w:r>
                <w:rPr>
                  <w:lang w:eastAsia="zh-CN"/>
                </w:rPr>
                <w:tab/>
              </w:r>
              <w:r w:rsidRPr="0021793F">
                <w:rPr>
                  <w:lang w:eastAsia="zh-CN"/>
                </w:rPr>
                <w:t>potentially the MU element sample value</w:t>
              </w:r>
            </w:ins>
          </w:p>
          <w:p w14:paraId="1F81B862" w14:textId="77777777" w:rsidR="001179AF" w:rsidRDefault="0092326A" w:rsidP="0092326A">
            <w:pPr>
              <w:rPr>
                <w:ins w:id="2706" w:author="Apple Inc." w:date="2021-01-28T12:05:00Z"/>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ins w:id="2707" w:author="Apple Inc." w:date="2021-01-28T12:05:00Z">
              <w:r>
                <w:rPr>
                  <w:lang w:eastAsia="zh-CN"/>
                </w:rPr>
                <w:t xml:space="preserve">It is recommended to focus the WF </w:t>
              </w:r>
            </w:ins>
            <w:ins w:id="2708" w:author="Apple Inc." w:date="2021-01-28T12:06:00Z">
              <w:r>
                <w:rPr>
                  <w:lang w:eastAsia="zh-CN"/>
                </w:rPr>
                <w:t>on this topic on finding consensus on this issue as well as any other remaining open issues</w:t>
              </w:r>
            </w:ins>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1D874FDA" w:rsidR="00496874" w:rsidRPr="003418CB" w:rsidRDefault="00496874" w:rsidP="000C05AD">
            <w:pPr>
              <w:rPr>
                <w:rFonts w:eastAsiaTheme="minorEastAsia"/>
                <w:color w:val="0070C0"/>
                <w:lang w:val="en-US" w:eastAsia="zh-CN"/>
              </w:rPr>
            </w:pPr>
            <w:del w:id="2709" w:author="Apple Inc." w:date="2021-01-28T12:22:00Z">
              <w:r w:rsidDel="009003FC">
                <w:rPr>
                  <w:rFonts w:eastAsiaTheme="minorEastAsia" w:hint="eastAsia"/>
                  <w:color w:val="0070C0"/>
                  <w:lang w:val="en-US" w:eastAsia="zh-CN"/>
                </w:rPr>
                <w:delText>#</w:delText>
              </w:r>
              <w:r w:rsidR="0092326A" w:rsidDel="009003FC">
                <w:rPr>
                  <w:rFonts w:eastAsiaTheme="minorEastAsia"/>
                  <w:color w:val="0070C0"/>
                  <w:lang w:val="en-US" w:eastAsia="zh-CN"/>
                </w:rPr>
                <w:delText>7</w:delText>
              </w:r>
            </w:del>
            <w:ins w:id="2710" w:author="Apple Inc." w:date="2021-01-28T12:22:00Z">
              <w:r w:rsidR="009003FC">
                <w:rPr>
                  <w:rFonts w:eastAsiaTheme="minorEastAsia"/>
                  <w:color w:val="0070C0"/>
                  <w:lang w:val="en-US" w:eastAsia="zh-CN"/>
                </w:rPr>
                <w:t>#5</w:t>
              </w:r>
            </w:ins>
          </w:p>
        </w:tc>
        <w:tc>
          <w:tcPr>
            <w:tcW w:w="4554" w:type="dxa"/>
          </w:tcPr>
          <w:p w14:paraId="567E8CF6" w14:textId="6C6FBA7B" w:rsidR="00496874" w:rsidRPr="003418CB" w:rsidRDefault="0021793F" w:rsidP="000C05AD">
            <w:pPr>
              <w:rPr>
                <w:rFonts w:eastAsiaTheme="minorEastAsia"/>
                <w:color w:val="0070C0"/>
                <w:lang w:val="en-US" w:eastAsia="zh-CN"/>
              </w:rPr>
            </w:pPr>
            <w:ins w:id="2711" w:author="Apple Inc." w:date="2021-01-28T12:06:00Z">
              <w:r>
                <w:rPr>
                  <w:rFonts w:eastAsiaTheme="minorEastAsia"/>
                  <w:color w:val="0070C0"/>
                  <w:lang w:val="en-US" w:eastAsia="zh-CN"/>
                </w:rPr>
                <w:t xml:space="preserve">WF on band n262 </w:t>
              </w:r>
            </w:ins>
            <w:ins w:id="2712" w:author="Apple Inc." w:date="2021-01-28T12:07:00Z">
              <w:r>
                <w:rPr>
                  <w:rFonts w:eastAsiaTheme="minorEastAsia"/>
                  <w:color w:val="0070C0"/>
                  <w:lang w:val="en-US" w:eastAsia="zh-CN"/>
                </w:rPr>
                <w:t>testability</w:t>
              </w:r>
            </w:ins>
          </w:p>
        </w:tc>
        <w:tc>
          <w:tcPr>
            <w:tcW w:w="2932" w:type="dxa"/>
          </w:tcPr>
          <w:p w14:paraId="4FF2A736" w14:textId="4BF52D67" w:rsidR="00496874" w:rsidDel="006C0B72" w:rsidRDefault="00496874" w:rsidP="000C05AD">
            <w:pPr>
              <w:spacing w:after="0"/>
              <w:rPr>
                <w:del w:id="2713" w:author="Apple Inc." w:date="2021-01-28T12:20:00Z"/>
                <w:rFonts w:eastAsiaTheme="minorEastAsia"/>
                <w:color w:val="0070C0"/>
                <w:lang w:val="en-US" w:eastAsia="zh-CN"/>
              </w:rPr>
            </w:pPr>
          </w:p>
          <w:p w14:paraId="12F3B34C" w14:textId="36D59C01" w:rsidR="00496874" w:rsidRPr="003418CB" w:rsidRDefault="0021793F" w:rsidP="000C05AD">
            <w:pPr>
              <w:rPr>
                <w:rFonts w:eastAsiaTheme="minorEastAsia"/>
                <w:color w:val="0070C0"/>
                <w:lang w:val="en-US" w:eastAsia="zh-CN"/>
              </w:rPr>
            </w:pPr>
            <w:ins w:id="2714" w:author="Apple Inc." w:date="2021-01-28T12:07:00Z">
              <w:r>
                <w:rPr>
                  <w:rFonts w:eastAsiaTheme="minorEastAsia"/>
                  <w:color w:val="0070C0"/>
                  <w:lang w:val="en-US" w:eastAsia="zh-CN"/>
                </w:rPr>
                <w:t>Apple</w:t>
              </w:r>
            </w:ins>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rPr>
          <w:ins w:id="2715" w:author="Apple Inc." w:date="2021-01-28T12:00:00Z"/>
        </w:trPr>
        <w:tc>
          <w:tcPr>
            <w:tcW w:w="1242" w:type="dxa"/>
          </w:tcPr>
          <w:p w14:paraId="4E2B0F9B" w14:textId="4AD92F88" w:rsidR="001E0567" w:rsidRDefault="001E0567" w:rsidP="000C05AD">
            <w:pPr>
              <w:rPr>
                <w:ins w:id="2716" w:author="Apple Inc." w:date="2021-01-28T12:00:00Z"/>
                <w:rFonts w:eastAsiaTheme="minorEastAsia" w:hint="eastAsia"/>
                <w:color w:val="0070C0"/>
                <w:lang w:val="en-US" w:eastAsia="zh-CN"/>
              </w:rPr>
            </w:pPr>
            <w:ins w:id="2717" w:author="Apple Inc." w:date="2021-01-28T12:00:00Z">
              <w:r>
                <w:fldChar w:fldCharType="begin"/>
              </w:r>
              <w:r>
                <w:instrText xml:space="preserve"> HYPERLINK "http://www.3gpp.org/ftp/tsg_ran/WG4_Radio/TSGR4_98_e/Docs/R4-2100530.zip" </w:instrText>
              </w:r>
              <w:r>
                <w:fldChar w:fldCharType="separate"/>
              </w:r>
              <w:r>
                <w:rPr>
                  <w:rStyle w:val="Hyperlink"/>
                  <w:rFonts w:cs="Arial"/>
                  <w:sz w:val="14"/>
                  <w:szCs w:val="14"/>
                </w:rPr>
                <w:t>R4-2100530</w:t>
              </w:r>
              <w:r>
                <w:rPr>
                  <w:rStyle w:val="Hyperlink"/>
                  <w:rFonts w:cs="Arial"/>
                  <w:sz w:val="14"/>
                  <w:szCs w:val="14"/>
                </w:rPr>
                <w:fldChar w:fldCharType="end"/>
              </w:r>
            </w:ins>
          </w:p>
        </w:tc>
        <w:tc>
          <w:tcPr>
            <w:tcW w:w="8615" w:type="dxa"/>
          </w:tcPr>
          <w:p w14:paraId="65028340" w14:textId="38625937" w:rsidR="001E0567" w:rsidRPr="00404831" w:rsidRDefault="001E0567" w:rsidP="000C05AD">
            <w:pPr>
              <w:rPr>
                <w:ins w:id="2718" w:author="Apple Inc." w:date="2021-01-28T12:00:00Z"/>
                <w:rFonts w:eastAsiaTheme="minorEastAsia" w:hint="eastAsia"/>
                <w:i/>
                <w:color w:val="0070C0"/>
                <w:lang w:val="en-US" w:eastAsia="zh-CN"/>
              </w:rPr>
            </w:pPr>
            <w:ins w:id="2719" w:author="Apple Inc." w:date="2021-01-28T12:00:00Z">
              <w:r>
                <w:rPr>
                  <w:rFonts w:eastAsiaTheme="minorEastAsia"/>
                  <w:i/>
                  <w:color w:val="0070C0"/>
                  <w:lang w:val="en-US" w:eastAsia="zh-CN"/>
                </w:rPr>
                <w:t>agreeable</w:t>
              </w:r>
            </w:ins>
          </w:p>
        </w:tc>
      </w:tr>
      <w:tr w:rsidR="001E0567" w14:paraId="7DC4ADE0" w14:textId="77777777" w:rsidTr="000C05AD">
        <w:trPr>
          <w:ins w:id="2720" w:author="Apple Inc." w:date="2021-01-28T12:01:00Z"/>
        </w:trPr>
        <w:tc>
          <w:tcPr>
            <w:tcW w:w="1242" w:type="dxa"/>
          </w:tcPr>
          <w:p w14:paraId="357841F0" w14:textId="5E8F444E" w:rsidR="001E0567" w:rsidRDefault="006C0B72" w:rsidP="000C05AD">
            <w:pPr>
              <w:rPr>
                <w:ins w:id="2721" w:author="Apple Inc." w:date="2021-01-28T12:01:00Z"/>
              </w:rPr>
            </w:pPr>
            <w:ins w:id="2722" w:author="Apple Inc." w:date="2021-01-28T12:20:00Z">
              <w:r>
                <w:fldChar w:fldCharType="begin"/>
              </w:r>
              <w:r>
                <w:instrText xml:space="preserve"> HYPERLINK "http://www.3gpp.org/ftp/tsg_ran/WG4_Radio/TSGR4_98_e/Docs/R4-2102619.zip" </w:instrText>
              </w:r>
              <w:r>
                <w:fldChar w:fldCharType="separate"/>
              </w:r>
              <w:r>
                <w:rPr>
                  <w:rStyle w:val="Hyperlink"/>
                  <w:rFonts w:cs="Arial"/>
                  <w:sz w:val="14"/>
                  <w:szCs w:val="14"/>
                </w:rPr>
                <w:t>R4-2102619</w:t>
              </w:r>
              <w:r>
                <w:rPr>
                  <w:rStyle w:val="Hyperlink"/>
                  <w:rFonts w:cs="Arial"/>
                  <w:sz w:val="14"/>
                  <w:szCs w:val="14"/>
                </w:rPr>
                <w:fldChar w:fldCharType="end"/>
              </w:r>
            </w:ins>
          </w:p>
        </w:tc>
        <w:tc>
          <w:tcPr>
            <w:tcW w:w="8615" w:type="dxa"/>
          </w:tcPr>
          <w:p w14:paraId="618671B2" w14:textId="1E233E60" w:rsidR="001E0567" w:rsidRDefault="001E0567" w:rsidP="000C05AD">
            <w:pPr>
              <w:rPr>
                <w:ins w:id="2723" w:author="Apple Inc." w:date="2021-01-28T12:01:00Z"/>
                <w:rFonts w:eastAsiaTheme="minorEastAsia"/>
                <w:i/>
                <w:color w:val="0070C0"/>
                <w:lang w:val="en-US" w:eastAsia="zh-CN"/>
              </w:rPr>
            </w:pPr>
            <w:ins w:id="2724" w:author="Apple Inc." w:date="2021-01-28T12:01:00Z">
              <w:r>
                <w:rPr>
                  <w:rFonts w:eastAsiaTheme="minorEastAsia"/>
                  <w:i/>
                  <w:color w:val="0070C0"/>
                  <w:lang w:val="en-US" w:eastAsia="zh-CN"/>
                </w:rPr>
                <w:t>To be revised and noted (this is a revision of the Keysight contribution which provides updated QoQZ MU evaluation results)</w:t>
              </w:r>
            </w:ins>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29D25" w14:textId="77777777" w:rsidR="006B3D81" w:rsidRDefault="006B3D81">
      <w:r>
        <w:separator/>
      </w:r>
    </w:p>
  </w:endnote>
  <w:endnote w:type="continuationSeparator" w:id="0">
    <w:p w14:paraId="4FA1D742" w14:textId="77777777" w:rsidR="006B3D81" w:rsidRDefault="006B3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D82FF" w14:textId="77777777" w:rsidR="006B3D81" w:rsidRDefault="006B3D81">
      <w:r>
        <w:separator/>
      </w:r>
    </w:p>
  </w:footnote>
  <w:footnote w:type="continuationSeparator" w:id="0">
    <w:p w14:paraId="2818BDCE" w14:textId="77777777" w:rsidR="006B3D81" w:rsidRDefault="006B3D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SimSun" w:hAnsi="SimSun" w:hint="default"/>
      </w:rPr>
    </w:lvl>
    <w:lvl w:ilvl="1" w:tplc="C61EE3FA">
      <w:start w:val="1"/>
      <w:numFmt w:val="bullet"/>
      <w:lvlText w:val="-"/>
      <w:lvlJc w:val="left"/>
      <w:pPr>
        <w:tabs>
          <w:tab w:val="num" w:pos="1440"/>
        </w:tabs>
        <w:ind w:left="1440" w:hanging="360"/>
      </w:pPr>
      <w:rPr>
        <w:rFonts w:ascii="SimSun" w:hAnsi="SimSun" w:hint="default"/>
      </w:rPr>
    </w:lvl>
    <w:lvl w:ilvl="2" w:tplc="88F0EA9E">
      <w:start w:val="1"/>
      <w:numFmt w:val="bullet"/>
      <w:lvlText w:val="-"/>
      <w:lvlJc w:val="left"/>
      <w:pPr>
        <w:tabs>
          <w:tab w:val="num" w:pos="2160"/>
        </w:tabs>
        <w:ind w:left="2160" w:hanging="360"/>
      </w:pPr>
      <w:rPr>
        <w:rFonts w:ascii="SimSun" w:hAnsi="SimSun" w:hint="default"/>
      </w:rPr>
    </w:lvl>
    <w:lvl w:ilvl="3" w:tplc="5E429294">
      <w:start w:val="1"/>
      <w:numFmt w:val="bullet"/>
      <w:lvlText w:val="-"/>
      <w:lvlJc w:val="left"/>
      <w:pPr>
        <w:tabs>
          <w:tab w:val="num" w:pos="2880"/>
        </w:tabs>
        <w:ind w:left="2880" w:hanging="360"/>
      </w:pPr>
      <w:rPr>
        <w:rFonts w:ascii="SimSun" w:hAnsi="SimSun" w:hint="default"/>
      </w:rPr>
    </w:lvl>
    <w:lvl w:ilvl="4" w:tplc="C7D83248" w:tentative="1">
      <w:start w:val="1"/>
      <w:numFmt w:val="bullet"/>
      <w:lvlText w:val="-"/>
      <w:lvlJc w:val="left"/>
      <w:pPr>
        <w:tabs>
          <w:tab w:val="num" w:pos="3600"/>
        </w:tabs>
        <w:ind w:left="3600" w:hanging="360"/>
      </w:pPr>
      <w:rPr>
        <w:rFonts w:ascii="SimSun" w:hAnsi="SimSun" w:hint="default"/>
      </w:rPr>
    </w:lvl>
    <w:lvl w:ilvl="5" w:tplc="7DCEE71A" w:tentative="1">
      <w:start w:val="1"/>
      <w:numFmt w:val="bullet"/>
      <w:lvlText w:val="-"/>
      <w:lvlJc w:val="left"/>
      <w:pPr>
        <w:tabs>
          <w:tab w:val="num" w:pos="4320"/>
        </w:tabs>
        <w:ind w:left="4320" w:hanging="360"/>
      </w:pPr>
      <w:rPr>
        <w:rFonts w:ascii="SimSun" w:hAnsi="SimSun" w:hint="default"/>
      </w:rPr>
    </w:lvl>
    <w:lvl w:ilvl="6" w:tplc="92CAEBE6" w:tentative="1">
      <w:start w:val="1"/>
      <w:numFmt w:val="bullet"/>
      <w:lvlText w:val="-"/>
      <w:lvlJc w:val="left"/>
      <w:pPr>
        <w:tabs>
          <w:tab w:val="num" w:pos="5040"/>
        </w:tabs>
        <w:ind w:left="5040" w:hanging="360"/>
      </w:pPr>
      <w:rPr>
        <w:rFonts w:ascii="SimSun" w:hAnsi="SimSun" w:hint="default"/>
      </w:rPr>
    </w:lvl>
    <w:lvl w:ilvl="7" w:tplc="607A90A4" w:tentative="1">
      <w:start w:val="1"/>
      <w:numFmt w:val="bullet"/>
      <w:lvlText w:val="-"/>
      <w:lvlJc w:val="left"/>
      <w:pPr>
        <w:tabs>
          <w:tab w:val="num" w:pos="5760"/>
        </w:tabs>
        <w:ind w:left="5760" w:hanging="360"/>
      </w:pPr>
      <w:rPr>
        <w:rFonts w:ascii="SimSun" w:hAnsi="SimSun" w:hint="default"/>
      </w:rPr>
    </w:lvl>
    <w:lvl w:ilvl="8" w:tplc="5F1AE000" w:tentative="1">
      <w:start w:val="1"/>
      <w:numFmt w:val="bullet"/>
      <w:lvlText w:val="-"/>
      <w:lvlJc w:val="left"/>
      <w:pPr>
        <w:tabs>
          <w:tab w:val="num" w:pos="6480"/>
        </w:tabs>
        <w:ind w:left="6480" w:hanging="360"/>
      </w:pPr>
      <w:rPr>
        <w:rFonts w:ascii="SimSun" w:hAnsi="SimSun" w:hint="default"/>
      </w:rPr>
    </w:lvl>
  </w:abstractNum>
  <w:abstractNum w:abstractNumId="17"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3"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2"/>
  </w:num>
  <w:num w:numId="3">
    <w:abstractNumId w:val="24"/>
  </w:num>
  <w:num w:numId="4">
    <w:abstractNumId w:val="17"/>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9"/>
  </w:num>
  <w:num w:numId="18">
    <w:abstractNumId w:val="4"/>
  </w:num>
  <w:num w:numId="19">
    <w:abstractNumId w:val="5"/>
  </w:num>
  <w:num w:numId="20">
    <w:abstractNumId w:val="6"/>
  </w:num>
  <w:num w:numId="21">
    <w:abstractNumId w:val="20"/>
  </w:num>
  <w:num w:numId="22">
    <w:abstractNumId w:val="8"/>
  </w:num>
  <w:num w:numId="23">
    <w:abstractNumId w:val="0"/>
  </w:num>
  <w:num w:numId="24">
    <w:abstractNumId w:val="17"/>
  </w:num>
  <w:num w:numId="25">
    <w:abstractNumId w:val="19"/>
  </w:num>
  <w:num w:numId="26">
    <w:abstractNumId w:val="7"/>
  </w:num>
  <w:num w:numId="27">
    <w:abstractNumId w:val="13"/>
  </w:num>
  <w:num w:numId="28">
    <w:abstractNumId w:val="18"/>
  </w:num>
  <w:num w:numId="29">
    <w:abstractNumId w:val="11"/>
  </w:num>
  <w:num w:numId="30">
    <w:abstractNumId w:val="23"/>
  </w:num>
  <w:num w:numId="31">
    <w:abstractNumId w:val="3"/>
  </w:num>
  <w:num w:numId="32">
    <w:abstractNumId w:val="10"/>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1"/>
  </w:num>
  <w:num w:numId="36">
    <w:abstractNumId w:val="14"/>
  </w:num>
  <w:num w:numId="37">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rsten Hertel (KEYS)">
    <w15:presenceInfo w15:providerId="None" w15:userId="Thorsten Hertel (KEYS)"/>
  </w15:person>
  <w15:person w15:author="Samsung">
    <w15:presenceInfo w15:providerId="None" w15:userId="Samsung"/>
  </w15:person>
  <w15:person w15:author="Alessandro Scannavini">
    <w15:presenceInfo w15:providerId="AD" w15:userId="S::alessandro.scannavini@mvg-world.com::ff178a62-ad55-40dc-9e68-c01846e6fbc7"/>
  </w15:person>
  <w15:person w15:author="刘启飞(Qifei)">
    <w15:presenceInfo w15:providerId="AD" w15:userId="S-1-5-21-1439682878-3164288827-2260694920-567914"/>
  </w15:person>
  <w15:person w15:author="Ruixin Wang (vivo)">
    <w15:presenceInfo w15:providerId="None" w15:userId="Ruixin Wang (vivo)"/>
  </w15:person>
  <w15:person w15:author="Ting-Wei Kang (康庭維)">
    <w15:presenceInfo w15:providerId="AD" w15:userId="S-1-5-21-1711831044-1024940897-1435325219-53336"/>
  </w15:person>
  <w15:person w15:author="Qualcomm">
    <w15:presenceInfo w15:providerId="None" w15:userId="Qualcomm"/>
  </w15:person>
  <w15:person w15:author="Zhao, Kun">
    <w15:presenceInfo w15:providerId="AD" w15:userId="S::Kun.1.Zhao@sony.com::ac952118-12e0-4b64-b257-47a78f11348b"/>
  </w15:person>
  <w15:person w15:author="Ericsson">
    <w15:presenceInfo w15:providerId="None" w15:userId="Ericsson"/>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Mathis Schmieder">
    <w15:presenceInfo w15:providerId="Windows Live" w15:userId="16dbd273e99d43f0"/>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1"/>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44FB"/>
    <w:rsid w:val="000D574B"/>
    <w:rsid w:val="000D6CFC"/>
    <w:rsid w:val="000D7BD2"/>
    <w:rsid w:val="000E3157"/>
    <w:rsid w:val="000E537B"/>
    <w:rsid w:val="000E57D0"/>
    <w:rsid w:val="000E5D29"/>
    <w:rsid w:val="000E7526"/>
    <w:rsid w:val="000E7858"/>
    <w:rsid w:val="000F3584"/>
    <w:rsid w:val="000F39CA"/>
    <w:rsid w:val="000F4410"/>
    <w:rsid w:val="00100EEF"/>
    <w:rsid w:val="00101299"/>
    <w:rsid w:val="00101434"/>
    <w:rsid w:val="001066DB"/>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21150"/>
    <w:rsid w:val="00321FFE"/>
    <w:rsid w:val="00322C1D"/>
    <w:rsid w:val="0032551E"/>
    <w:rsid w:val="003260D7"/>
    <w:rsid w:val="00327382"/>
    <w:rsid w:val="0032744F"/>
    <w:rsid w:val="00327724"/>
    <w:rsid w:val="00334FE0"/>
    <w:rsid w:val="00336697"/>
    <w:rsid w:val="00336CD0"/>
    <w:rsid w:val="003375E9"/>
    <w:rsid w:val="00337BE2"/>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3E37"/>
    <w:rsid w:val="00386B23"/>
    <w:rsid w:val="0039147A"/>
    <w:rsid w:val="00393042"/>
    <w:rsid w:val="003930C4"/>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26E1"/>
    <w:rsid w:val="004A418F"/>
    <w:rsid w:val="004A495F"/>
    <w:rsid w:val="004A7544"/>
    <w:rsid w:val="004B2A9F"/>
    <w:rsid w:val="004B6B0F"/>
    <w:rsid w:val="004C5324"/>
    <w:rsid w:val="004C7DC8"/>
    <w:rsid w:val="004D1C48"/>
    <w:rsid w:val="004D233A"/>
    <w:rsid w:val="004D4CB8"/>
    <w:rsid w:val="004D737D"/>
    <w:rsid w:val="004D7645"/>
    <w:rsid w:val="004D7F38"/>
    <w:rsid w:val="004E192D"/>
    <w:rsid w:val="004E1CB2"/>
    <w:rsid w:val="004E2659"/>
    <w:rsid w:val="004E297F"/>
    <w:rsid w:val="004E39EE"/>
    <w:rsid w:val="004E3A7A"/>
    <w:rsid w:val="004E475C"/>
    <w:rsid w:val="004E4E93"/>
    <w:rsid w:val="004E56E0"/>
    <w:rsid w:val="004E6AD1"/>
    <w:rsid w:val="004E6CFE"/>
    <w:rsid w:val="004E7329"/>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3A44"/>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D62"/>
    <w:rsid w:val="008E50CE"/>
    <w:rsid w:val="008F1273"/>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C6282"/>
    <w:rsid w:val="009C6BF9"/>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37FF"/>
    <w:rsid w:val="00A83E91"/>
    <w:rsid w:val="00A84B05"/>
    <w:rsid w:val="00A84DC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2498"/>
    <w:rsid w:val="00BB2EBA"/>
    <w:rsid w:val="00BB3BC2"/>
    <w:rsid w:val="00BB3EE7"/>
    <w:rsid w:val="00BB572E"/>
    <w:rsid w:val="00BB6AA3"/>
    <w:rsid w:val="00BB74FD"/>
    <w:rsid w:val="00BC18CF"/>
    <w:rsid w:val="00BC326F"/>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565D"/>
    <w:rsid w:val="00C5739F"/>
    <w:rsid w:val="00C57CF0"/>
    <w:rsid w:val="00C63AE1"/>
    <w:rsid w:val="00C649BD"/>
    <w:rsid w:val="00C65891"/>
    <w:rsid w:val="00C66AC9"/>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7C5"/>
    <w:rsid w:val="00E04B84"/>
    <w:rsid w:val="00E06466"/>
    <w:rsid w:val="00E06FDA"/>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3CD2"/>
    <w:rsid w:val="00E34BFC"/>
    <w:rsid w:val="00E34EB0"/>
    <w:rsid w:val="00E35DE6"/>
    <w:rsid w:val="00E40E90"/>
    <w:rsid w:val="00E45133"/>
    <w:rsid w:val="00E45C7E"/>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08DD"/>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41EB"/>
    <w:rsid w:val="00FC5BC9"/>
    <w:rsid w:val="00FC5F2E"/>
    <w:rsid w:val="00FC69B4"/>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0098.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096.zip" TargetMode="External"/><Relationship Id="rId42" Type="http://schemas.openxmlformats.org/officeDocument/2006/relationships/hyperlink" Target="http://www.3gpp.org/ftp/tsg_ran/WG4_Radio/TSGR4_98_e/Docs/R4-2102617.zip" TargetMode="External"/><Relationship Id="rId47" Type="http://schemas.openxmlformats.org/officeDocument/2006/relationships/hyperlink" Target="http://www.3gpp.org/ftp/tsg_ran/WG4_Radio/TSGR4_98_e/Docs/R4-2100895.zip" TargetMode="External"/><Relationship Id="rId50" Type="http://schemas.openxmlformats.org/officeDocument/2006/relationships/hyperlink" Target="http://www.3gpp.org/ftp/tsg_ran/WG4_Radio/TSGR4_98_e/Docs/R4-2102401.zip" TargetMode="External"/><Relationship Id="rId55" Type="http://schemas.openxmlformats.org/officeDocument/2006/relationships/hyperlink" Target="http://www.3gpp.org/ftp/tsg_ran/WG4_Radio/TSGR4_98_e/Docs/R4-2102619.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2673.zip" TargetMode="External"/><Relationship Id="rId40" Type="http://schemas.openxmlformats.org/officeDocument/2006/relationships/hyperlink" Target="http://www.3gpp.org/ftp/tsg_ran/WG4_Radio/TSGR4_98_e/Docs/R4-2100528.zip" TargetMode="External"/><Relationship Id="rId45" Type="http://schemas.openxmlformats.org/officeDocument/2006/relationships/hyperlink" Target="http://www.3gpp.org/ftp/tsg_ran/WG4_Radio/TSGR4_98_e/Docs/R4-2100245.zip" TargetMode="Externa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0097.zip" TargetMode="External"/><Relationship Id="rId43" Type="http://schemas.openxmlformats.org/officeDocument/2006/relationships/hyperlink" Target="http://www.3gpp.org/ftp/tsg_ran/WG4_Radio/TSGR4_98_e/Docs/R4-2102675.zip" TargetMode="External"/><Relationship Id="rId48" Type="http://schemas.openxmlformats.org/officeDocument/2006/relationships/hyperlink" Target="http://www.3gpp.org/ftp/tsg_ran/WG4_Radio/TSGR4_98_e/Docs/R4-2101829.zip" TargetMode="External"/><Relationship Id="rId56" Type="http://schemas.openxmlformats.org/officeDocument/2006/relationships/hyperlink" Target="http://www.3gpp.org/ftp/tsg_ran/WG4_Radio/TSGR4_98_e/Docs/R4-2100530.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2618.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097.zip" TargetMode="External"/><Relationship Id="rId46" Type="http://schemas.openxmlformats.org/officeDocument/2006/relationships/hyperlink" Target="http://www.3gpp.org/ftp/tsg_ran/WG4_Radio/TSGR4_98_e/Docs/R4-2100665.zip" TargetMode="External"/><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hyperlink" Target="http://www.3gpp.org/ftp/tsg_ran/WG4_Radio/TSGR4_98_e/Docs/R4-2101828.zip" TargetMode="External"/><Relationship Id="rId54" Type="http://schemas.openxmlformats.org/officeDocument/2006/relationships/hyperlink" Target="http://www.3gpp.org/ftp/tsg_ran/WG4_Radio/TSGR4_98_e/Docs/R4-2100529.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527.zip" TargetMode="External"/><Relationship Id="rId49" Type="http://schemas.openxmlformats.org/officeDocument/2006/relationships/hyperlink" Target="http://www.3gpp.org/ftp/tsg_ran/WG4_Radio/TSGR4_98_e/Docs/R4-2102088.zip" TargetMode="External"/><Relationship Id="rId57"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0161.zip" TargetMode="External"/><Relationship Id="rId52" Type="http://schemas.openxmlformats.org/officeDocument/2006/relationships/image" Target="media/image6.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6972B2-BB8D-C748-A6AA-5144079E8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sundfr\AppData\Roaming\Microsoft\Templates\3gpp_70.dot</Template>
  <TotalTime>225</TotalTime>
  <Pages>54</Pages>
  <Words>23526</Words>
  <Characters>134102</Characters>
  <Application>Microsoft Office Word</Application>
  <DocSecurity>0</DocSecurity>
  <Lines>1117</Lines>
  <Paragraphs>3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73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Apple Inc.</cp:lastModifiedBy>
  <cp:revision>96</cp:revision>
  <cp:lastPrinted>2019-04-25T01:09:00Z</cp:lastPrinted>
  <dcterms:created xsi:type="dcterms:W3CDTF">2021-01-27T17:54:00Z</dcterms:created>
  <dcterms:modified xsi:type="dcterms:W3CDTF">2021-01-28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